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318C" w:rsidRPr="007E3855" w:rsidRDefault="00CA318C" w:rsidP="00786E2F">
      <w:pPr>
        <w:pStyle w:val="Subtitle"/>
        <w:spacing w:after="0"/>
      </w:pPr>
      <w:r w:rsidRPr="007E3855">
        <w:t>Amy McVicar</w:t>
      </w:r>
    </w:p>
    <w:p w:rsidR="00616106" w:rsidRPr="007E3855" w:rsidRDefault="003A1C22" w:rsidP="00786E2F">
      <w:pPr>
        <w:pStyle w:val="Subtitle"/>
        <w:spacing w:after="0"/>
      </w:pPr>
      <w:r w:rsidRPr="007E3855">
        <w:t>6</w:t>
      </w:r>
      <w:r w:rsidR="00616106" w:rsidRPr="007E3855">
        <w:t>/</w:t>
      </w:r>
      <w:r w:rsidRPr="007E3855">
        <w:t>1</w:t>
      </w:r>
      <w:r w:rsidR="00B26F78">
        <w:t>8</w:t>
      </w:r>
      <w:r w:rsidR="00616106" w:rsidRPr="007E3855">
        <w:t>/2019</w:t>
      </w:r>
    </w:p>
    <w:p w:rsidR="00CA318C" w:rsidRPr="007E3855" w:rsidRDefault="00CA318C" w:rsidP="00786E2F">
      <w:pPr>
        <w:pStyle w:val="Subtitle"/>
        <w:spacing w:after="0"/>
      </w:pPr>
      <w:r w:rsidRPr="007E3855">
        <w:t>IST 687</w:t>
      </w:r>
    </w:p>
    <w:p w:rsidR="00CA318C" w:rsidRPr="007E3855" w:rsidRDefault="00D926E7" w:rsidP="00786E2F">
      <w:pPr>
        <w:pStyle w:val="Subtitle"/>
        <w:spacing w:after="0"/>
      </w:pPr>
      <w:r>
        <w:t>Project</w:t>
      </w:r>
    </w:p>
    <w:p w:rsidR="00BB657F" w:rsidRPr="007E3855" w:rsidRDefault="007E3855" w:rsidP="00F86C8C">
      <w:pPr>
        <w:pStyle w:val="Title"/>
        <w:spacing w:before="240" w:after="120"/>
        <w:contextualSpacing w:val="0"/>
        <w:rPr>
          <w:rFonts w:asciiTheme="minorHAnsi" w:hAnsiTheme="minorHAnsi" w:cstheme="minorHAnsi"/>
          <w:sz w:val="44"/>
          <w:szCs w:val="44"/>
        </w:rPr>
      </w:pPr>
      <w:r w:rsidRPr="007E3855">
        <w:rPr>
          <w:rFonts w:asciiTheme="minorHAnsi" w:hAnsiTheme="minorHAnsi" w:cstheme="minorHAnsi"/>
          <w:sz w:val="44"/>
          <w:szCs w:val="44"/>
        </w:rPr>
        <w:t>DATA SCIENCE PROJECT: COUNTRY POPULATION DENSITY &amp; MOVIE PLOTS</w:t>
      </w:r>
    </w:p>
    <w:sdt>
      <w:sdtPr>
        <w:rPr>
          <w:rFonts w:asciiTheme="minorHAnsi" w:eastAsiaTheme="minorHAnsi" w:hAnsiTheme="minorHAnsi" w:cstheme="minorBidi"/>
          <w:color w:val="auto"/>
          <w:sz w:val="22"/>
          <w:szCs w:val="22"/>
        </w:rPr>
        <w:id w:val="-1517992212"/>
        <w:docPartObj>
          <w:docPartGallery w:val="Table of Contents"/>
          <w:docPartUnique/>
        </w:docPartObj>
      </w:sdtPr>
      <w:sdtEndPr>
        <w:rPr>
          <w:b/>
          <w:bCs/>
          <w:noProof/>
        </w:rPr>
      </w:sdtEndPr>
      <w:sdtContent>
        <w:p w:rsidR="00F86C8C" w:rsidRDefault="00F86C8C" w:rsidP="00F86C8C">
          <w:pPr>
            <w:pStyle w:val="TOCHeading"/>
            <w:spacing w:after="120"/>
          </w:pPr>
          <w:r>
            <w:t>CONTENTS</w:t>
          </w:r>
        </w:p>
        <w:p w:rsidR="000568A0" w:rsidRDefault="000568A0">
          <w:pPr>
            <w:pStyle w:val="TOC1"/>
            <w:tabs>
              <w:tab w:val="right" w:leader="dot" w:pos="10070"/>
            </w:tabs>
            <w:rPr>
              <w:rFonts w:eastAsiaTheme="minorEastAsia"/>
              <w:noProof/>
            </w:rPr>
          </w:pPr>
          <w:r>
            <w:rPr>
              <w:b/>
              <w:bCs/>
              <w:noProof/>
            </w:rPr>
            <w:fldChar w:fldCharType="begin"/>
          </w:r>
          <w:r>
            <w:rPr>
              <w:b/>
              <w:bCs/>
              <w:noProof/>
            </w:rPr>
            <w:instrText xml:space="preserve"> TOC \o "1-4" \h \z \u </w:instrText>
          </w:r>
          <w:r>
            <w:rPr>
              <w:b/>
              <w:bCs/>
              <w:noProof/>
            </w:rPr>
            <w:fldChar w:fldCharType="separate"/>
          </w:r>
          <w:hyperlink w:anchor="_Toc11752223" w:history="1">
            <w:r w:rsidRPr="00D70032">
              <w:rPr>
                <w:rStyle w:val="Hyperlink"/>
                <w:rFonts w:cstheme="minorHAnsi"/>
                <w:noProof/>
              </w:rPr>
              <w:t>INTRODUCTION</w:t>
            </w:r>
            <w:r>
              <w:rPr>
                <w:noProof/>
                <w:webHidden/>
              </w:rPr>
              <w:tab/>
            </w:r>
            <w:r>
              <w:rPr>
                <w:noProof/>
                <w:webHidden/>
              </w:rPr>
              <w:fldChar w:fldCharType="begin"/>
            </w:r>
            <w:r>
              <w:rPr>
                <w:noProof/>
                <w:webHidden/>
              </w:rPr>
              <w:instrText xml:space="preserve"> PAGEREF _Toc11752223 \h </w:instrText>
            </w:r>
            <w:r>
              <w:rPr>
                <w:noProof/>
                <w:webHidden/>
              </w:rPr>
            </w:r>
            <w:r>
              <w:rPr>
                <w:noProof/>
                <w:webHidden/>
              </w:rPr>
              <w:fldChar w:fldCharType="separate"/>
            </w:r>
            <w:r w:rsidR="00D232D8">
              <w:rPr>
                <w:noProof/>
                <w:webHidden/>
              </w:rPr>
              <w:t>2</w:t>
            </w:r>
            <w:r>
              <w:rPr>
                <w:noProof/>
                <w:webHidden/>
              </w:rPr>
              <w:fldChar w:fldCharType="end"/>
            </w:r>
          </w:hyperlink>
        </w:p>
        <w:p w:rsidR="000568A0" w:rsidRDefault="004F2A1A">
          <w:pPr>
            <w:pStyle w:val="TOC1"/>
            <w:tabs>
              <w:tab w:val="right" w:leader="dot" w:pos="10070"/>
            </w:tabs>
            <w:rPr>
              <w:rFonts w:eastAsiaTheme="minorEastAsia"/>
              <w:noProof/>
            </w:rPr>
          </w:pPr>
          <w:hyperlink w:anchor="_Toc11752224" w:history="1">
            <w:r w:rsidR="000568A0" w:rsidRPr="00D70032">
              <w:rPr>
                <w:rStyle w:val="Hyperlink"/>
                <w:rFonts w:cstheme="minorHAnsi"/>
                <w:noProof/>
              </w:rPr>
              <w:t>BUSINESS QUESTIONS</w:t>
            </w:r>
            <w:r w:rsidR="000568A0">
              <w:rPr>
                <w:noProof/>
                <w:webHidden/>
              </w:rPr>
              <w:tab/>
            </w:r>
            <w:r w:rsidR="000568A0">
              <w:rPr>
                <w:noProof/>
                <w:webHidden/>
              </w:rPr>
              <w:fldChar w:fldCharType="begin"/>
            </w:r>
            <w:r w:rsidR="000568A0">
              <w:rPr>
                <w:noProof/>
                <w:webHidden/>
              </w:rPr>
              <w:instrText xml:space="preserve"> PAGEREF _Toc11752224 \h </w:instrText>
            </w:r>
            <w:r w:rsidR="000568A0">
              <w:rPr>
                <w:noProof/>
                <w:webHidden/>
              </w:rPr>
            </w:r>
            <w:r w:rsidR="000568A0">
              <w:rPr>
                <w:noProof/>
                <w:webHidden/>
              </w:rPr>
              <w:fldChar w:fldCharType="separate"/>
            </w:r>
            <w:r w:rsidR="00D232D8">
              <w:rPr>
                <w:noProof/>
                <w:webHidden/>
              </w:rPr>
              <w:t>2</w:t>
            </w:r>
            <w:r w:rsidR="000568A0">
              <w:rPr>
                <w:noProof/>
                <w:webHidden/>
              </w:rPr>
              <w:fldChar w:fldCharType="end"/>
            </w:r>
          </w:hyperlink>
        </w:p>
        <w:p w:rsidR="000568A0" w:rsidRDefault="004F2A1A">
          <w:pPr>
            <w:pStyle w:val="TOC1"/>
            <w:tabs>
              <w:tab w:val="right" w:leader="dot" w:pos="10070"/>
            </w:tabs>
            <w:rPr>
              <w:rFonts w:eastAsiaTheme="minorEastAsia"/>
              <w:noProof/>
            </w:rPr>
          </w:pPr>
          <w:hyperlink w:anchor="_Toc11752225" w:history="1">
            <w:r w:rsidR="000568A0" w:rsidRPr="00D70032">
              <w:rPr>
                <w:rStyle w:val="Hyperlink"/>
                <w:rFonts w:cstheme="minorHAnsi"/>
                <w:noProof/>
              </w:rPr>
              <w:t>DATA ACQUISITION, CLEANSING, &amp; TRANSFORMING</w:t>
            </w:r>
            <w:r w:rsidR="000568A0">
              <w:rPr>
                <w:noProof/>
                <w:webHidden/>
              </w:rPr>
              <w:tab/>
            </w:r>
            <w:r w:rsidR="000568A0">
              <w:rPr>
                <w:noProof/>
                <w:webHidden/>
              </w:rPr>
              <w:fldChar w:fldCharType="begin"/>
            </w:r>
            <w:r w:rsidR="000568A0">
              <w:rPr>
                <w:noProof/>
                <w:webHidden/>
              </w:rPr>
              <w:instrText xml:space="preserve"> PAGEREF _Toc11752225 \h </w:instrText>
            </w:r>
            <w:r w:rsidR="000568A0">
              <w:rPr>
                <w:noProof/>
                <w:webHidden/>
              </w:rPr>
            </w:r>
            <w:r w:rsidR="000568A0">
              <w:rPr>
                <w:noProof/>
                <w:webHidden/>
              </w:rPr>
              <w:fldChar w:fldCharType="separate"/>
            </w:r>
            <w:r w:rsidR="00D232D8">
              <w:rPr>
                <w:noProof/>
                <w:webHidden/>
              </w:rPr>
              <w:t>2</w:t>
            </w:r>
            <w:r w:rsidR="000568A0">
              <w:rPr>
                <w:noProof/>
                <w:webHidden/>
              </w:rPr>
              <w:fldChar w:fldCharType="end"/>
            </w:r>
          </w:hyperlink>
        </w:p>
        <w:p w:rsidR="000568A0" w:rsidRDefault="004F2A1A">
          <w:pPr>
            <w:pStyle w:val="TOC2"/>
            <w:tabs>
              <w:tab w:val="right" w:leader="dot" w:pos="10070"/>
            </w:tabs>
            <w:rPr>
              <w:rFonts w:eastAsiaTheme="minorEastAsia"/>
              <w:noProof/>
            </w:rPr>
          </w:pPr>
          <w:hyperlink w:anchor="_Toc11752226" w:history="1">
            <w:r w:rsidR="000568A0" w:rsidRPr="00D70032">
              <w:rPr>
                <w:rStyle w:val="Hyperlink"/>
                <w:rFonts w:cstheme="minorHAnsi"/>
                <w:noProof/>
              </w:rPr>
              <w:t>Data Acquisition Process</w:t>
            </w:r>
            <w:r w:rsidR="000568A0">
              <w:rPr>
                <w:noProof/>
                <w:webHidden/>
              </w:rPr>
              <w:tab/>
            </w:r>
            <w:r w:rsidR="000568A0">
              <w:rPr>
                <w:noProof/>
                <w:webHidden/>
              </w:rPr>
              <w:fldChar w:fldCharType="begin"/>
            </w:r>
            <w:r w:rsidR="000568A0">
              <w:rPr>
                <w:noProof/>
                <w:webHidden/>
              </w:rPr>
              <w:instrText xml:space="preserve"> PAGEREF _Toc11752226 \h </w:instrText>
            </w:r>
            <w:r w:rsidR="000568A0">
              <w:rPr>
                <w:noProof/>
                <w:webHidden/>
              </w:rPr>
            </w:r>
            <w:r w:rsidR="000568A0">
              <w:rPr>
                <w:noProof/>
                <w:webHidden/>
              </w:rPr>
              <w:fldChar w:fldCharType="separate"/>
            </w:r>
            <w:r w:rsidR="00D232D8">
              <w:rPr>
                <w:noProof/>
                <w:webHidden/>
              </w:rPr>
              <w:t>2</w:t>
            </w:r>
            <w:r w:rsidR="000568A0">
              <w:rPr>
                <w:noProof/>
                <w:webHidden/>
              </w:rPr>
              <w:fldChar w:fldCharType="end"/>
            </w:r>
          </w:hyperlink>
        </w:p>
        <w:p w:rsidR="000568A0" w:rsidRDefault="004F2A1A">
          <w:pPr>
            <w:pStyle w:val="TOC4"/>
            <w:tabs>
              <w:tab w:val="right" w:leader="dot" w:pos="10070"/>
            </w:tabs>
            <w:rPr>
              <w:noProof/>
            </w:rPr>
          </w:pPr>
          <w:hyperlink w:anchor="_Toc11752227" w:history="1">
            <w:r w:rsidR="000568A0" w:rsidRPr="00D70032">
              <w:rPr>
                <w:rStyle w:val="Hyperlink"/>
                <w:rFonts w:cstheme="minorHAnsi"/>
                <w:noProof/>
              </w:rPr>
              <w:t>Movie Plots</w:t>
            </w:r>
            <w:r w:rsidR="000568A0">
              <w:rPr>
                <w:noProof/>
                <w:webHidden/>
              </w:rPr>
              <w:tab/>
            </w:r>
            <w:r w:rsidR="000568A0">
              <w:rPr>
                <w:noProof/>
                <w:webHidden/>
              </w:rPr>
              <w:fldChar w:fldCharType="begin"/>
            </w:r>
            <w:r w:rsidR="000568A0">
              <w:rPr>
                <w:noProof/>
                <w:webHidden/>
              </w:rPr>
              <w:instrText xml:space="preserve"> PAGEREF _Toc11752227 \h </w:instrText>
            </w:r>
            <w:r w:rsidR="000568A0">
              <w:rPr>
                <w:noProof/>
                <w:webHidden/>
              </w:rPr>
            </w:r>
            <w:r w:rsidR="000568A0">
              <w:rPr>
                <w:noProof/>
                <w:webHidden/>
              </w:rPr>
              <w:fldChar w:fldCharType="separate"/>
            </w:r>
            <w:r w:rsidR="00D232D8">
              <w:rPr>
                <w:noProof/>
                <w:webHidden/>
              </w:rPr>
              <w:t>2</w:t>
            </w:r>
            <w:r w:rsidR="000568A0">
              <w:rPr>
                <w:noProof/>
                <w:webHidden/>
              </w:rPr>
              <w:fldChar w:fldCharType="end"/>
            </w:r>
          </w:hyperlink>
        </w:p>
        <w:p w:rsidR="000568A0" w:rsidRDefault="004F2A1A">
          <w:pPr>
            <w:pStyle w:val="TOC4"/>
            <w:tabs>
              <w:tab w:val="right" w:leader="dot" w:pos="10070"/>
            </w:tabs>
            <w:rPr>
              <w:noProof/>
            </w:rPr>
          </w:pPr>
          <w:hyperlink w:anchor="_Toc11752228" w:history="1">
            <w:r w:rsidR="000568A0" w:rsidRPr="00D70032">
              <w:rPr>
                <w:rStyle w:val="Hyperlink"/>
                <w:rFonts w:cstheme="minorHAnsi"/>
                <w:noProof/>
              </w:rPr>
              <w:t>Global Country Demographics</w:t>
            </w:r>
            <w:r w:rsidR="000568A0">
              <w:rPr>
                <w:noProof/>
                <w:webHidden/>
              </w:rPr>
              <w:tab/>
            </w:r>
            <w:r w:rsidR="000568A0">
              <w:rPr>
                <w:noProof/>
                <w:webHidden/>
              </w:rPr>
              <w:fldChar w:fldCharType="begin"/>
            </w:r>
            <w:r w:rsidR="000568A0">
              <w:rPr>
                <w:noProof/>
                <w:webHidden/>
              </w:rPr>
              <w:instrText xml:space="preserve"> PAGEREF _Toc11752228 \h </w:instrText>
            </w:r>
            <w:r w:rsidR="000568A0">
              <w:rPr>
                <w:noProof/>
                <w:webHidden/>
              </w:rPr>
            </w:r>
            <w:r w:rsidR="000568A0">
              <w:rPr>
                <w:noProof/>
                <w:webHidden/>
              </w:rPr>
              <w:fldChar w:fldCharType="separate"/>
            </w:r>
            <w:r w:rsidR="00D232D8">
              <w:rPr>
                <w:noProof/>
                <w:webHidden/>
              </w:rPr>
              <w:t>2</w:t>
            </w:r>
            <w:r w:rsidR="000568A0">
              <w:rPr>
                <w:noProof/>
                <w:webHidden/>
              </w:rPr>
              <w:fldChar w:fldCharType="end"/>
            </w:r>
          </w:hyperlink>
        </w:p>
        <w:p w:rsidR="000568A0" w:rsidRDefault="004F2A1A">
          <w:pPr>
            <w:pStyle w:val="TOC2"/>
            <w:tabs>
              <w:tab w:val="right" w:leader="dot" w:pos="10070"/>
            </w:tabs>
            <w:rPr>
              <w:rFonts w:eastAsiaTheme="minorEastAsia"/>
              <w:noProof/>
            </w:rPr>
          </w:pPr>
          <w:hyperlink w:anchor="_Toc11752229" w:history="1">
            <w:r w:rsidR="000568A0" w:rsidRPr="00D70032">
              <w:rPr>
                <w:rStyle w:val="Hyperlink"/>
                <w:rFonts w:cstheme="minorHAnsi"/>
                <w:noProof/>
              </w:rPr>
              <w:t>Data Dictionaries</w:t>
            </w:r>
            <w:r w:rsidR="000568A0">
              <w:rPr>
                <w:noProof/>
                <w:webHidden/>
              </w:rPr>
              <w:tab/>
            </w:r>
            <w:r w:rsidR="000568A0">
              <w:rPr>
                <w:noProof/>
                <w:webHidden/>
              </w:rPr>
              <w:fldChar w:fldCharType="begin"/>
            </w:r>
            <w:r w:rsidR="000568A0">
              <w:rPr>
                <w:noProof/>
                <w:webHidden/>
              </w:rPr>
              <w:instrText xml:space="preserve"> PAGEREF _Toc11752229 \h </w:instrText>
            </w:r>
            <w:r w:rsidR="000568A0">
              <w:rPr>
                <w:noProof/>
                <w:webHidden/>
              </w:rPr>
            </w:r>
            <w:r w:rsidR="000568A0">
              <w:rPr>
                <w:noProof/>
                <w:webHidden/>
              </w:rPr>
              <w:fldChar w:fldCharType="separate"/>
            </w:r>
            <w:r w:rsidR="00D232D8">
              <w:rPr>
                <w:noProof/>
                <w:webHidden/>
              </w:rPr>
              <w:t>2</w:t>
            </w:r>
            <w:r w:rsidR="000568A0">
              <w:rPr>
                <w:noProof/>
                <w:webHidden/>
              </w:rPr>
              <w:fldChar w:fldCharType="end"/>
            </w:r>
          </w:hyperlink>
        </w:p>
        <w:p w:rsidR="000568A0" w:rsidRDefault="004F2A1A">
          <w:pPr>
            <w:pStyle w:val="TOC4"/>
            <w:tabs>
              <w:tab w:val="right" w:leader="dot" w:pos="10070"/>
            </w:tabs>
            <w:rPr>
              <w:noProof/>
            </w:rPr>
          </w:pPr>
          <w:hyperlink w:anchor="_Toc11752230" w:history="1">
            <w:r w:rsidR="000568A0" w:rsidRPr="00D70032">
              <w:rPr>
                <w:rStyle w:val="Hyperlink"/>
                <w:rFonts w:cstheme="minorHAnsi"/>
                <w:noProof/>
              </w:rPr>
              <w:t>Movie Plot Data Dictionary</w:t>
            </w:r>
            <w:r w:rsidR="000568A0">
              <w:rPr>
                <w:noProof/>
                <w:webHidden/>
              </w:rPr>
              <w:tab/>
            </w:r>
            <w:r w:rsidR="000568A0">
              <w:rPr>
                <w:noProof/>
                <w:webHidden/>
              </w:rPr>
              <w:fldChar w:fldCharType="begin"/>
            </w:r>
            <w:r w:rsidR="000568A0">
              <w:rPr>
                <w:noProof/>
                <w:webHidden/>
              </w:rPr>
              <w:instrText xml:space="preserve"> PAGEREF _Toc11752230 \h </w:instrText>
            </w:r>
            <w:r w:rsidR="000568A0">
              <w:rPr>
                <w:noProof/>
                <w:webHidden/>
              </w:rPr>
            </w:r>
            <w:r w:rsidR="000568A0">
              <w:rPr>
                <w:noProof/>
                <w:webHidden/>
              </w:rPr>
              <w:fldChar w:fldCharType="separate"/>
            </w:r>
            <w:r w:rsidR="00D232D8">
              <w:rPr>
                <w:noProof/>
                <w:webHidden/>
              </w:rPr>
              <w:t>2</w:t>
            </w:r>
            <w:r w:rsidR="000568A0">
              <w:rPr>
                <w:noProof/>
                <w:webHidden/>
              </w:rPr>
              <w:fldChar w:fldCharType="end"/>
            </w:r>
          </w:hyperlink>
        </w:p>
        <w:p w:rsidR="000568A0" w:rsidRDefault="004F2A1A">
          <w:pPr>
            <w:pStyle w:val="TOC4"/>
            <w:tabs>
              <w:tab w:val="right" w:leader="dot" w:pos="10070"/>
            </w:tabs>
            <w:rPr>
              <w:noProof/>
            </w:rPr>
          </w:pPr>
          <w:hyperlink w:anchor="_Toc11752231" w:history="1">
            <w:r w:rsidR="000568A0" w:rsidRPr="00D70032">
              <w:rPr>
                <w:rStyle w:val="Hyperlink"/>
                <w:rFonts w:eastAsia="Times New Roman" w:cstheme="minorHAnsi"/>
                <w:noProof/>
              </w:rPr>
              <w:t>Census Data Dictionary</w:t>
            </w:r>
            <w:r w:rsidR="000568A0">
              <w:rPr>
                <w:noProof/>
                <w:webHidden/>
              </w:rPr>
              <w:tab/>
            </w:r>
            <w:r w:rsidR="000568A0">
              <w:rPr>
                <w:noProof/>
                <w:webHidden/>
              </w:rPr>
              <w:fldChar w:fldCharType="begin"/>
            </w:r>
            <w:r w:rsidR="000568A0">
              <w:rPr>
                <w:noProof/>
                <w:webHidden/>
              </w:rPr>
              <w:instrText xml:space="preserve"> PAGEREF _Toc11752231 \h </w:instrText>
            </w:r>
            <w:r w:rsidR="000568A0">
              <w:rPr>
                <w:noProof/>
                <w:webHidden/>
              </w:rPr>
            </w:r>
            <w:r w:rsidR="000568A0">
              <w:rPr>
                <w:noProof/>
                <w:webHidden/>
              </w:rPr>
              <w:fldChar w:fldCharType="separate"/>
            </w:r>
            <w:r w:rsidR="00D232D8">
              <w:rPr>
                <w:noProof/>
                <w:webHidden/>
              </w:rPr>
              <w:t>3</w:t>
            </w:r>
            <w:r w:rsidR="000568A0">
              <w:rPr>
                <w:noProof/>
                <w:webHidden/>
              </w:rPr>
              <w:fldChar w:fldCharType="end"/>
            </w:r>
          </w:hyperlink>
        </w:p>
        <w:p w:rsidR="000568A0" w:rsidRDefault="004F2A1A">
          <w:pPr>
            <w:pStyle w:val="TOC2"/>
            <w:tabs>
              <w:tab w:val="right" w:leader="dot" w:pos="10070"/>
            </w:tabs>
            <w:rPr>
              <w:rFonts w:eastAsiaTheme="minorEastAsia"/>
              <w:noProof/>
            </w:rPr>
          </w:pPr>
          <w:hyperlink w:anchor="_Toc11752232" w:history="1">
            <w:r w:rsidR="000568A0" w:rsidRPr="00D70032">
              <w:rPr>
                <w:rStyle w:val="Hyperlink"/>
                <w:noProof/>
              </w:rPr>
              <w:t>Cleansing</w:t>
            </w:r>
            <w:r w:rsidR="000568A0">
              <w:rPr>
                <w:noProof/>
                <w:webHidden/>
              </w:rPr>
              <w:tab/>
            </w:r>
            <w:r w:rsidR="000568A0">
              <w:rPr>
                <w:noProof/>
                <w:webHidden/>
              </w:rPr>
              <w:fldChar w:fldCharType="begin"/>
            </w:r>
            <w:r w:rsidR="000568A0">
              <w:rPr>
                <w:noProof/>
                <w:webHidden/>
              </w:rPr>
              <w:instrText xml:space="preserve"> PAGEREF _Toc11752232 \h </w:instrText>
            </w:r>
            <w:r w:rsidR="000568A0">
              <w:rPr>
                <w:noProof/>
                <w:webHidden/>
              </w:rPr>
            </w:r>
            <w:r w:rsidR="000568A0">
              <w:rPr>
                <w:noProof/>
                <w:webHidden/>
              </w:rPr>
              <w:fldChar w:fldCharType="separate"/>
            </w:r>
            <w:r w:rsidR="00D232D8">
              <w:rPr>
                <w:noProof/>
                <w:webHidden/>
              </w:rPr>
              <w:t>3</w:t>
            </w:r>
            <w:r w:rsidR="000568A0">
              <w:rPr>
                <w:noProof/>
                <w:webHidden/>
              </w:rPr>
              <w:fldChar w:fldCharType="end"/>
            </w:r>
          </w:hyperlink>
        </w:p>
        <w:p w:rsidR="000568A0" w:rsidRDefault="004F2A1A">
          <w:pPr>
            <w:pStyle w:val="TOC4"/>
            <w:tabs>
              <w:tab w:val="right" w:leader="dot" w:pos="10070"/>
            </w:tabs>
            <w:rPr>
              <w:noProof/>
            </w:rPr>
          </w:pPr>
          <w:hyperlink w:anchor="_Toc11752233" w:history="1">
            <w:r w:rsidR="000568A0" w:rsidRPr="00D70032">
              <w:rPr>
                <w:rStyle w:val="Hyperlink"/>
                <w:rFonts w:cstheme="minorHAnsi"/>
                <w:noProof/>
              </w:rPr>
              <w:t>Movie Plots</w:t>
            </w:r>
            <w:r w:rsidR="000568A0">
              <w:rPr>
                <w:noProof/>
                <w:webHidden/>
              </w:rPr>
              <w:tab/>
            </w:r>
            <w:r w:rsidR="000568A0">
              <w:rPr>
                <w:noProof/>
                <w:webHidden/>
              </w:rPr>
              <w:fldChar w:fldCharType="begin"/>
            </w:r>
            <w:r w:rsidR="000568A0">
              <w:rPr>
                <w:noProof/>
                <w:webHidden/>
              </w:rPr>
              <w:instrText xml:space="preserve"> PAGEREF _Toc11752233 \h </w:instrText>
            </w:r>
            <w:r w:rsidR="000568A0">
              <w:rPr>
                <w:noProof/>
                <w:webHidden/>
              </w:rPr>
            </w:r>
            <w:r w:rsidR="000568A0">
              <w:rPr>
                <w:noProof/>
                <w:webHidden/>
              </w:rPr>
              <w:fldChar w:fldCharType="separate"/>
            </w:r>
            <w:r w:rsidR="00D232D8">
              <w:rPr>
                <w:noProof/>
                <w:webHidden/>
              </w:rPr>
              <w:t>3</w:t>
            </w:r>
            <w:r w:rsidR="000568A0">
              <w:rPr>
                <w:noProof/>
                <w:webHidden/>
              </w:rPr>
              <w:fldChar w:fldCharType="end"/>
            </w:r>
          </w:hyperlink>
        </w:p>
        <w:p w:rsidR="000568A0" w:rsidRDefault="004F2A1A">
          <w:pPr>
            <w:pStyle w:val="TOC4"/>
            <w:tabs>
              <w:tab w:val="right" w:leader="dot" w:pos="10070"/>
            </w:tabs>
            <w:rPr>
              <w:noProof/>
            </w:rPr>
          </w:pPr>
          <w:hyperlink w:anchor="_Toc11752234" w:history="1">
            <w:r w:rsidR="000568A0" w:rsidRPr="00D70032">
              <w:rPr>
                <w:rStyle w:val="Hyperlink"/>
                <w:rFonts w:cstheme="minorHAnsi"/>
                <w:noProof/>
              </w:rPr>
              <w:t>Country Information</w:t>
            </w:r>
            <w:r w:rsidR="000568A0">
              <w:rPr>
                <w:noProof/>
                <w:webHidden/>
              </w:rPr>
              <w:tab/>
            </w:r>
            <w:r w:rsidR="000568A0">
              <w:rPr>
                <w:noProof/>
                <w:webHidden/>
              </w:rPr>
              <w:fldChar w:fldCharType="begin"/>
            </w:r>
            <w:r w:rsidR="000568A0">
              <w:rPr>
                <w:noProof/>
                <w:webHidden/>
              </w:rPr>
              <w:instrText xml:space="preserve"> PAGEREF _Toc11752234 \h </w:instrText>
            </w:r>
            <w:r w:rsidR="000568A0">
              <w:rPr>
                <w:noProof/>
                <w:webHidden/>
              </w:rPr>
            </w:r>
            <w:r w:rsidR="000568A0">
              <w:rPr>
                <w:noProof/>
                <w:webHidden/>
              </w:rPr>
              <w:fldChar w:fldCharType="separate"/>
            </w:r>
            <w:r w:rsidR="00D232D8">
              <w:rPr>
                <w:noProof/>
                <w:webHidden/>
              </w:rPr>
              <w:t>3</w:t>
            </w:r>
            <w:r w:rsidR="000568A0">
              <w:rPr>
                <w:noProof/>
                <w:webHidden/>
              </w:rPr>
              <w:fldChar w:fldCharType="end"/>
            </w:r>
          </w:hyperlink>
        </w:p>
        <w:p w:rsidR="000568A0" w:rsidRDefault="004F2A1A">
          <w:pPr>
            <w:pStyle w:val="TOC2"/>
            <w:tabs>
              <w:tab w:val="right" w:leader="dot" w:pos="10070"/>
            </w:tabs>
            <w:rPr>
              <w:rFonts w:eastAsiaTheme="minorEastAsia"/>
              <w:noProof/>
            </w:rPr>
          </w:pPr>
          <w:hyperlink w:anchor="_Toc11752235" w:history="1">
            <w:r w:rsidR="000568A0" w:rsidRPr="00D70032">
              <w:rPr>
                <w:rStyle w:val="Hyperlink"/>
                <w:noProof/>
              </w:rPr>
              <w:t>Transforming</w:t>
            </w:r>
            <w:r w:rsidR="000568A0">
              <w:rPr>
                <w:noProof/>
                <w:webHidden/>
              </w:rPr>
              <w:tab/>
            </w:r>
            <w:r w:rsidR="000568A0">
              <w:rPr>
                <w:noProof/>
                <w:webHidden/>
              </w:rPr>
              <w:fldChar w:fldCharType="begin"/>
            </w:r>
            <w:r w:rsidR="000568A0">
              <w:rPr>
                <w:noProof/>
                <w:webHidden/>
              </w:rPr>
              <w:instrText xml:space="preserve"> PAGEREF _Toc11752235 \h </w:instrText>
            </w:r>
            <w:r w:rsidR="000568A0">
              <w:rPr>
                <w:noProof/>
                <w:webHidden/>
              </w:rPr>
            </w:r>
            <w:r w:rsidR="000568A0">
              <w:rPr>
                <w:noProof/>
                <w:webHidden/>
              </w:rPr>
              <w:fldChar w:fldCharType="separate"/>
            </w:r>
            <w:r w:rsidR="00D232D8">
              <w:rPr>
                <w:noProof/>
                <w:webHidden/>
              </w:rPr>
              <w:t>3</w:t>
            </w:r>
            <w:r w:rsidR="000568A0">
              <w:rPr>
                <w:noProof/>
                <w:webHidden/>
              </w:rPr>
              <w:fldChar w:fldCharType="end"/>
            </w:r>
          </w:hyperlink>
        </w:p>
        <w:p w:rsidR="000568A0" w:rsidRDefault="004F2A1A">
          <w:pPr>
            <w:pStyle w:val="TOC4"/>
            <w:tabs>
              <w:tab w:val="right" w:leader="dot" w:pos="10070"/>
            </w:tabs>
            <w:rPr>
              <w:noProof/>
            </w:rPr>
          </w:pPr>
          <w:hyperlink w:anchor="_Toc11752236" w:history="1">
            <w:r w:rsidR="000568A0" w:rsidRPr="00D70032">
              <w:rPr>
                <w:rStyle w:val="Hyperlink"/>
                <w:rFonts w:cstheme="minorHAnsi"/>
                <w:noProof/>
              </w:rPr>
              <w:t>Movie Plots</w:t>
            </w:r>
            <w:r w:rsidR="000568A0">
              <w:rPr>
                <w:noProof/>
                <w:webHidden/>
              </w:rPr>
              <w:tab/>
            </w:r>
            <w:r w:rsidR="000568A0">
              <w:rPr>
                <w:noProof/>
                <w:webHidden/>
              </w:rPr>
              <w:fldChar w:fldCharType="begin"/>
            </w:r>
            <w:r w:rsidR="000568A0">
              <w:rPr>
                <w:noProof/>
                <w:webHidden/>
              </w:rPr>
              <w:instrText xml:space="preserve"> PAGEREF _Toc11752236 \h </w:instrText>
            </w:r>
            <w:r w:rsidR="000568A0">
              <w:rPr>
                <w:noProof/>
                <w:webHidden/>
              </w:rPr>
            </w:r>
            <w:r w:rsidR="000568A0">
              <w:rPr>
                <w:noProof/>
                <w:webHidden/>
              </w:rPr>
              <w:fldChar w:fldCharType="separate"/>
            </w:r>
            <w:r w:rsidR="00D232D8">
              <w:rPr>
                <w:noProof/>
                <w:webHidden/>
              </w:rPr>
              <w:t>3</w:t>
            </w:r>
            <w:r w:rsidR="000568A0">
              <w:rPr>
                <w:noProof/>
                <w:webHidden/>
              </w:rPr>
              <w:fldChar w:fldCharType="end"/>
            </w:r>
          </w:hyperlink>
        </w:p>
        <w:p w:rsidR="000568A0" w:rsidRDefault="004F2A1A">
          <w:pPr>
            <w:pStyle w:val="TOC4"/>
            <w:tabs>
              <w:tab w:val="right" w:leader="dot" w:pos="10070"/>
            </w:tabs>
            <w:rPr>
              <w:noProof/>
            </w:rPr>
          </w:pPr>
          <w:hyperlink w:anchor="_Toc11752237" w:history="1">
            <w:r w:rsidR="000568A0" w:rsidRPr="00D70032">
              <w:rPr>
                <w:rStyle w:val="Hyperlink"/>
                <w:rFonts w:cstheme="minorHAnsi"/>
                <w:noProof/>
              </w:rPr>
              <w:t>Country Information</w:t>
            </w:r>
            <w:r w:rsidR="000568A0">
              <w:rPr>
                <w:noProof/>
                <w:webHidden/>
              </w:rPr>
              <w:tab/>
            </w:r>
            <w:r w:rsidR="000568A0">
              <w:rPr>
                <w:noProof/>
                <w:webHidden/>
              </w:rPr>
              <w:fldChar w:fldCharType="begin"/>
            </w:r>
            <w:r w:rsidR="000568A0">
              <w:rPr>
                <w:noProof/>
                <w:webHidden/>
              </w:rPr>
              <w:instrText xml:space="preserve"> PAGEREF _Toc11752237 \h </w:instrText>
            </w:r>
            <w:r w:rsidR="000568A0">
              <w:rPr>
                <w:noProof/>
                <w:webHidden/>
              </w:rPr>
            </w:r>
            <w:r w:rsidR="000568A0">
              <w:rPr>
                <w:noProof/>
                <w:webHidden/>
              </w:rPr>
              <w:fldChar w:fldCharType="separate"/>
            </w:r>
            <w:r w:rsidR="00D232D8">
              <w:rPr>
                <w:noProof/>
                <w:webHidden/>
              </w:rPr>
              <w:t>3</w:t>
            </w:r>
            <w:r w:rsidR="000568A0">
              <w:rPr>
                <w:noProof/>
                <w:webHidden/>
              </w:rPr>
              <w:fldChar w:fldCharType="end"/>
            </w:r>
          </w:hyperlink>
        </w:p>
        <w:p w:rsidR="000568A0" w:rsidRDefault="004F2A1A">
          <w:pPr>
            <w:pStyle w:val="TOC1"/>
            <w:tabs>
              <w:tab w:val="right" w:leader="dot" w:pos="10070"/>
            </w:tabs>
            <w:rPr>
              <w:rFonts w:eastAsiaTheme="minorEastAsia"/>
              <w:noProof/>
            </w:rPr>
          </w:pPr>
          <w:hyperlink w:anchor="_Toc11752238" w:history="1">
            <w:r w:rsidR="000568A0" w:rsidRPr="00D70032">
              <w:rPr>
                <w:rStyle w:val="Hyperlink"/>
                <w:rFonts w:cstheme="minorHAnsi"/>
                <w:noProof/>
              </w:rPr>
              <w:t>DATA</w:t>
            </w:r>
            <w:r w:rsidR="000568A0">
              <w:rPr>
                <w:noProof/>
                <w:webHidden/>
              </w:rPr>
              <w:tab/>
            </w:r>
            <w:r w:rsidR="000568A0">
              <w:rPr>
                <w:noProof/>
                <w:webHidden/>
              </w:rPr>
              <w:fldChar w:fldCharType="begin"/>
            </w:r>
            <w:r w:rsidR="000568A0">
              <w:rPr>
                <w:noProof/>
                <w:webHidden/>
              </w:rPr>
              <w:instrText xml:space="preserve"> PAGEREF _Toc11752238 \h </w:instrText>
            </w:r>
            <w:r w:rsidR="000568A0">
              <w:rPr>
                <w:noProof/>
                <w:webHidden/>
              </w:rPr>
            </w:r>
            <w:r w:rsidR="000568A0">
              <w:rPr>
                <w:noProof/>
                <w:webHidden/>
              </w:rPr>
              <w:fldChar w:fldCharType="separate"/>
            </w:r>
            <w:r w:rsidR="00D232D8">
              <w:rPr>
                <w:noProof/>
                <w:webHidden/>
              </w:rPr>
              <w:t>4</w:t>
            </w:r>
            <w:r w:rsidR="000568A0">
              <w:rPr>
                <w:noProof/>
                <w:webHidden/>
              </w:rPr>
              <w:fldChar w:fldCharType="end"/>
            </w:r>
          </w:hyperlink>
        </w:p>
        <w:p w:rsidR="000568A0" w:rsidRDefault="004F2A1A">
          <w:pPr>
            <w:pStyle w:val="TOC2"/>
            <w:tabs>
              <w:tab w:val="right" w:leader="dot" w:pos="10070"/>
            </w:tabs>
            <w:rPr>
              <w:rFonts w:eastAsiaTheme="minorEastAsia"/>
              <w:noProof/>
            </w:rPr>
          </w:pPr>
          <w:hyperlink w:anchor="_Toc11752239" w:history="1">
            <w:r w:rsidR="000568A0" w:rsidRPr="00D70032">
              <w:rPr>
                <w:rStyle w:val="Hyperlink"/>
                <w:rFonts w:cstheme="minorHAnsi"/>
                <w:noProof/>
              </w:rPr>
              <w:t>Movie Plots</w:t>
            </w:r>
            <w:r w:rsidR="000568A0">
              <w:rPr>
                <w:noProof/>
                <w:webHidden/>
              </w:rPr>
              <w:tab/>
            </w:r>
            <w:r w:rsidR="000568A0">
              <w:rPr>
                <w:noProof/>
                <w:webHidden/>
              </w:rPr>
              <w:fldChar w:fldCharType="begin"/>
            </w:r>
            <w:r w:rsidR="000568A0">
              <w:rPr>
                <w:noProof/>
                <w:webHidden/>
              </w:rPr>
              <w:instrText xml:space="preserve"> PAGEREF _Toc11752239 \h </w:instrText>
            </w:r>
            <w:r w:rsidR="000568A0">
              <w:rPr>
                <w:noProof/>
                <w:webHidden/>
              </w:rPr>
            </w:r>
            <w:r w:rsidR="000568A0">
              <w:rPr>
                <w:noProof/>
                <w:webHidden/>
              </w:rPr>
              <w:fldChar w:fldCharType="separate"/>
            </w:r>
            <w:r w:rsidR="00D232D8">
              <w:rPr>
                <w:noProof/>
                <w:webHidden/>
              </w:rPr>
              <w:t>4</w:t>
            </w:r>
            <w:r w:rsidR="000568A0">
              <w:rPr>
                <w:noProof/>
                <w:webHidden/>
              </w:rPr>
              <w:fldChar w:fldCharType="end"/>
            </w:r>
          </w:hyperlink>
        </w:p>
        <w:p w:rsidR="000568A0" w:rsidRDefault="004F2A1A">
          <w:pPr>
            <w:pStyle w:val="TOC2"/>
            <w:tabs>
              <w:tab w:val="right" w:leader="dot" w:pos="10070"/>
            </w:tabs>
            <w:rPr>
              <w:rFonts w:eastAsiaTheme="minorEastAsia"/>
              <w:noProof/>
            </w:rPr>
          </w:pPr>
          <w:hyperlink w:anchor="_Toc11752240" w:history="1">
            <w:r w:rsidR="000568A0" w:rsidRPr="00D70032">
              <w:rPr>
                <w:rStyle w:val="Hyperlink"/>
                <w:rFonts w:cstheme="minorHAnsi"/>
                <w:noProof/>
              </w:rPr>
              <w:t>Country Information</w:t>
            </w:r>
            <w:r w:rsidR="000568A0">
              <w:rPr>
                <w:noProof/>
                <w:webHidden/>
              </w:rPr>
              <w:tab/>
            </w:r>
            <w:r w:rsidR="000568A0">
              <w:rPr>
                <w:noProof/>
                <w:webHidden/>
              </w:rPr>
              <w:fldChar w:fldCharType="begin"/>
            </w:r>
            <w:r w:rsidR="000568A0">
              <w:rPr>
                <w:noProof/>
                <w:webHidden/>
              </w:rPr>
              <w:instrText xml:space="preserve"> PAGEREF _Toc11752240 \h </w:instrText>
            </w:r>
            <w:r w:rsidR="000568A0">
              <w:rPr>
                <w:noProof/>
                <w:webHidden/>
              </w:rPr>
            </w:r>
            <w:r w:rsidR="000568A0">
              <w:rPr>
                <w:noProof/>
                <w:webHidden/>
              </w:rPr>
              <w:fldChar w:fldCharType="separate"/>
            </w:r>
            <w:r w:rsidR="00D232D8">
              <w:rPr>
                <w:noProof/>
                <w:webHidden/>
              </w:rPr>
              <w:t>4</w:t>
            </w:r>
            <w:r w:rsidR="000568A0">
              <w:rPr>
                <w:noProof/>
                <w:webHidden/>
              </w:rPr>
              <w:fldChar w:fldCharType="end"/>
            </w:r>
          </w:hyperlink>
        </w:p>
        <w:p w:rsidR="000568A0" w:rsidRDefault="004F2A1A">
          <w:pPr>
            <w:pStyle w:val="TOC1"/>
            <w:tabs>
              <w:tab w:val="right" w:leader="dot" w:pos="10070"/>
            </w:tabs>
            <w:rPr>
              <w:rFonts w:eastAsiaTheme="minorEastAsia"/>
              <w:noProof/>
            </w:rPr>
          </w:pPr>
          <w:hyperlink w:anchor="_Toc11752241" w:history="1">
            <w:r w:rsidR="000568A0" w:rsidRPr="00D70032">
              <w:rPr>
                <w:rStyle w:val="Hyperlink"/>
                <w:rFonts w:cstheme="minorHAnsi"/>
                <w:noProof/>
              </w:rPr>
              <w:t>RESULTS</w:t>
            </w:r>
            <w:r w:rsidR="000568A0">
              <w:rPr>
                <w:noProof/>
                <w:webHidden/>
              </w:rPr>
              <w:tab/>
            </w:r>
            <w:r w:rsidR="000568A0">
              <w:rPr>
                <w:noProof/>
                <w:webHidden/>
              </w:rPr>
              <w:fldChar w:fldCharType="begin"/>
            </w:r>
            <w:r w:rsidR="000568A0">
              <w:rPr>
                <w:noProof/>
                <w:webHidden/>
              </w:rPr>
              <w:instrText xml:space="preserve"> PAGEREF _Toc11752241 \h </w:instrText>
            </w:r>
            <w:r w:rsidR="000568A0">
              <w:rPr>
                <w:noProof/>
                <w:webHidden/>
              </w:rPr>
            </w:r>
            <w:r w:rsidR="000568A0">
              <w:rPr>
                <w:noProof/>
                <w:webHidden/>
              </w:rPr>
              <w:fldChar w:fldCharType="separate"/>
            </w:r>
            <w:r w:rsidR="00D232D8">
              <w:rPr>
                <w:noProof/>
                <w:webHidden/>
              </w:rPr>
              <w:t>4</w:t>
            </w:r>
            <w:r w:rsidR="000568A0">
              <w:rPr>
                <w:noProof/>
                <w:webHidden/>
              </w:rPr>
              <w:fldChar w:fldCharType="end"/>
            </w:r>
          </w:hyperlink>
        </w:p>
        <w:p w:rsidR="000568A0" w:rsidRDefault="004F2A1A">
          <w:pPr>
            <w:pStyle w:val="TOC2"/>
            <w:tabs>
              <w:tab w:val="right" w:leader="dot" w:pos="10070"/>
            </w:tabs>
            <w:rPr>
              <w:rFonts w:eastAsiaTheme="minorEastAsia"/>
              <w:noProof/>
            </w:rPr>
          </w:pPr>
          <w:hyperlink w:anchor="_Toc11752242" w:history="1">
            <w:r w:rsidR="000568A0" w:rsidRPr="00D70032">
              <w:rPr>
                <w:rStyle w:val="Hyperlink"/>
                <w:noProof/>
              </w:rPr>
              <w:t>Sentiment Analysis</w:t>
            </w:r>
            <w:r w:rsidR="000568A0">
              <w:rPr>
                <w:noProof/>
                <w:webHidden/>
              </w:rPr>
              <w:tab/>
            </w:r>
            <w:r w:rsidR="000568A0">
              <w:rPr>
                <w:noProof/>
                <w:webHidden/>
              </w:rPr>
              <w:fldChar w:fldCharType="begin"/>
            </w:r>
            <w:r w:rsidR="000568A0">
              <w:rPr>
                <w:noProof/>
                <w:webHidden/>
              </w:rPr>
              <w:instrText xml:space="preserve"> PAGEREF _Toc11752242 \h </w:instrText>
            </w:r>
            <w:r w:rsidR="000568A0">
              <w:rPr>
                <w:noProof/>
                <w:webHidden/>
              </w:rPr>
            </w:r>
            <w:r w:rsidR="000568A0">
              <w:rPr>
                <w:noProof/>
                <w:webHidden/>
              </w:rPr>
              <w:fldChar w:fldCharType="separate"/>
            </w:r>
            <w:r w:rsidR="00D232D8">
              <w:rPr>
                <w:noProof/>
                <w:webHidden/>
              </w:rPr>
              <w:t>4</w:t>
            </w:r>
            <w:r w:rsidR="000568A0">
              <w:rPr>
                <w:noProof/>
                <w:webHidden/>
              </w:rPr>
              <w:fldChar w:fldCharType="end"/>
            </w:r>
          </w:hyperlink>
        </w:p>
        <w:p w:rsidR="000568A0" w:rsidRDefault="004F2A1A">
          <w:pPr>
            <w:pStyle w:val="TOC3"/>
            <w:tabs>
              <w:tab w:val="right" w:leader="dot" w:pos="10070"/>
            </w:tabs>
            <w:rPr>
              <w:rFonts w:eastAsiaTheme="minorEastAsia"/>
              <w:noProof/>
            </w:rPr>
          </w:pPr>
          <w:hyperlink w:anchor="_Toc11752243" w:history="1">
            <w:r w:rsidR="000568A0" w:rsidRPr="00D70032">
              <w:rPr>
                <w:rStyle w:val="Hyperlink"/>
                <w:noProof/>
              </w:rPr>
              <w:t>Movie Plot (+Genre) Word Clouds &amp; Top 10 Genre Summary</w:t>
            </w:r>
            <w:r w:rsidR="000568A0">
              <w:rPr>
                <w:noProof/>
                <w:webHidden/>
              </w:rPr>
              <w:tab/>
            </w:r>
            <w:r w:rsidR="000568A0">
              <w:rPr>
                <w:noProof/>
                <w:webHidden/>
              </w:rPr>
              <w:fldChar w:fldCharType="begin"/>
            </w:r>
            <w:r w:rsidR="000568A0">
              <w:rPr>
                <w:noProof/>
                <w:webHidden/>
              </w:rPr>
              <w:instrText xml:space="preserve"> PAGEREF _Toc11752243 \h </w:instrText>
            </w:r>
            <w:r w:rsidR="000568A0">
              <w:rPr>
                <w:noProof/>
                <w:webHidden/>
              </w:rPr>
            </w:r>
            <w:r w:rsidR="000568A0">
              <w:rPr>
                <w:noProof/>
                <w:webHidden/>
              </w:rPr>
              <w:fldChar w:fldCharType="separate"/>
            </w:r>
            <w:r w:rsidR="00D232D8">
              <w:rPr>
                <w:noProof/>
                <w:webHidden/>
              </w:rPr>
              <w:t>5</w:t>
            </w:r>
            <w:r w:rsidR="000568A0">
              <w:rPr>
                <w:noProof/>
                <w:webHidden/>
              </w:rPr>
              <w:fldChar w:fldCharType="end"/>
            </w:r>
          </w:hyperlink>
        </w:p>
        <w:p w:rsidR="000568A0" w:rsidRDefault="004F2A1A">
          <w:pPr>
            <w:pStyle w:val="TOC4"/>
            <w:tabs>
              <w:tab w:val="right" w:leader="dot" w:pos="10070"/>
            </w:tabs>
            <w:rPr>
              <w:noProof/>
            </w:rPr>
          </w:pPr>
          <w:hyperlink w:anchor="_Toc11752244" w:history="1">
            <w:r w:rsidR="000568A0" w:rsidRPr="00D70032">
              <w:rPr>
                <w:rStyle w:val="Hyperlink"/>
                <w:noProof/>
              </w:rPr>
              <w:t>Top 10 Genres per Country</w:t>
            </w:r>
            <w:r w:rsidR="000568A0">
              <w:rPr>
                <w:noProof/>
                <w:webHidden/>
              </w:rPr>
              <w:tab/>
            </w:r>
            <w:r w:rsidR="000568A0">
              <w:rPr>
                <w:noProof/>
                <w:webHidden/>
              </w:rPr>
              <w:fldChar w:fldCharType="begin"/>
            </w:r>
            <w:r w:rsidR="000568A0">
              <w:rPr>
                <w:noProof/>
                <w:webHidden/>
              </w:rPr>
              <w:instrText xml:space="preserve"> PAGEREF _Toc11752244 \h </w:instrText>
            </w:r>
            <w:r w:rsidR="000568A0">
              <w:rPr>
                <w:noProof/>
                <w:webHidden/>
              </w:rPr>
            </w:r>
            <w:r w:rsidR="000568A0">
              <w:rPr>
                <w:noProof/>
                <w:webHidden/>
              </w:rPr>
              <w:fldChar w:fldCharType="separate"/>
            </w:r>
            <w:r w:rsidR="00D232D8">
              <w:rPr>
                <w:noProof/>
                <w:webHidden/>
              </w:rPr>
              <w:t>6</w:t>
            </w:r>
            <w:r w:rsidR="000568A0">
              <w:rPr>
                <w:noProof/>
                <w:webHidden/>
              </w:rPr>
              <w:fldChar w:fldCharType="end"/>
            </w:r>
          </w:hyperlink>
        </w:p>
        <w:p w:rsidR="000568A0" w:rsidRDefault="004F2A1A">
          <w:pPr>
            <w:pStyle w:val="TOC4"/>
            <w:tabs>
              <w:tab w:val="right" w:leader="dot" w:pos="10070"/>
            </w:tabs>
            <w:rPr>
              <w:noProof/>
            </w:rPr>
          </w:pPr>
          <w:hyperlink w:anchor="_Toc11752245" w:history="1">
            <w:r w:rsidR="000568A0" w:rsidRPr="00D70032">
              <w:rPr>
                <w:rStyle w:val="Hyperlink"/>
                <w:noProof/>
              </w:rPr>
              <w:t>Word Clouds</w:t>
            </w:r>
            <w:r w:rsidR="000568A0">
              <w:rPr>
                <w:noProof/>
                <w:webHidden/>
              </w:rPr>
              <w:tab/>
            </w:r>
            <w:r w:rsidR="000568A0">
              <w:rPr>
                <w:noProof/>
                <w:webHidden/>
              </w:rPr>
              <w:fldChar w:fldCharType="begin"/>
            </w:r>
            <w:r w:rsidR="000568A0">
              <w:rPr>
                <w:noProof/>
                <w:webHidden/>
              </w:rPr>
              <w:instrText xml:space="preserve"> PAGEREF _Toc11752245 \h </w:instrText>
            </w:r>
            <w:r w:rsidR="000568A0">
              <w:rPr>
                <w:noProof/>
                <w:webHidden/>
              </w:rPr>
            </w:r>
            <w:r w:rsidR="000568A0">
              <w:rPr>
                <w:noProof/>
                <w:webHidden/>
              </w:rPr>
              <w:fldChar w:fldCharType="separate"/>
            </w:r>
            <w:r w:rsidR="00D232D8">
              <w:rPr>
                <w:noProof/>
                <w:webHidden/>
              </w:rPr>
              <w:t>7</w:t>
            </w:r>
            <w:r w:rsidR="000568A0">
              <w:rPr>
                <w:noProof/>
                <w:webHidden/>
              </w:rPr>
              <w:fldChar w:fldCharType="end"/>
            </w:r>
          </w:hyperlink>
        </w:p>
        <w:p w:rsidR="000568A0" w:rsidRDefault="004F2A1A">
          <w:pPr>
            <w:pStyle w:val="TOC2"/>
            <w:tabs>
              <w:tab w:val="right" w:leader="dot" w:pos="10070"/>
            </w:tabs>
            <w:rPr>
              <w:rFonts w:eastAsiaTheme="minorEastAsia"/>
              <w:noProof/>
            </w:rPr>
          </w:pPr>
          <w:hyperlink w:anchor="_Toc11752246" w:history="1">
            <w:r w:rsidR="000568A0" w:rsidRPr="00D70032">
              <w:rPr>
                <w:rStyle w:val="Hyperlink"/>
                <w:noProof/>
              </w:rPr>
              <w:t>Trends</w:t>
            </w:r>
            <w:r w:rsidR="000568A0">
              <w:rPr>
                <w:noProof/>
                <w:webHidden/>
              </w:rPr>
              <w:tab/>
            </w:r>
            <w:r w:rsidR="000568A0">
              <w:rPr>
                <w:noProof/>
                <w:webHidden/>
              </w:rPr>
              <w:fldChar w:fldCharType="begin"/>
            </w:r>
            <w:r w:rsidR="000568A0">
              <w:rPr>
                <w:noProof/>
                <w:webHidden/>
              </w:rPr>
              <w:instrText xml:space="preserve"> PAGEREF _Toc11752246 \h </w:instrText>
            </w:r>
            <w:r w:rsidR="000568A0">
              <w:rPr>
                <w:noProof/>
                <w:webHidden/>
              </w:rPr>
            </w:r>
            <w:r w:rsidR="000568A0">
              <w:rPr>
                <w:noProof/>
                <w:webHidden/>
              </w:rPr>
              <w:fldChar w:fldCharType="separate"/>
            </w:r>
            <w:r w:rsidR="00D232D8">
              <w:rPr>
                <w:noProof/>
                <w:webHidden/>
              </w:rPr>
              <w:t>9</w:t>
            </w:r>
            <w:r w:rsidR="000568A0">
              <w:rPr>
                <w:noProof/>
                <w:webHidden/>
              </w:rPr>
              <w:fldChar w:fldCharType="end"/>
            </w:r>
          </w:hyperlink>
        </w:p>
        <w:p w:rsidR="000568A0" w:rsidRDefault="004F2A1A">
          <w:pPr>
            <w:pStyle w:val="TOC2"/>
            <w:tabs>
              <w:tab w:val="right" w:leader="dot" w:pos="10070"/>
            </w:tabs>
            <w:rPr>
              <w:rFonts w:eastAsiaTheme="minorEastAsia"/>
              <w:noProof/>
            </w:rPr>
          </w:pPr>
          <w:hyperlink w:anchor="_Toc11752247" w:history="1">
            <w:r w:rsidR="000568A0" w:rsidRPr="00D70032">
              <w:rPr>
                <w:rStyle w:val="Hyperlink"/>
                <w:noProof/>
              </w:rPr>
              <w:t>Models &amp; Forecasts</w:t>
            </w:r>
            <w:r w:rsidR="000568A0">
              <w:rPr>
                <w:noProof/>
                <w:webHidden/>
              </w:rPr>
              <w:tab/>
            </w:r>
            <w:r w:rsidR="000568A0">
              <w:rPr>
                <w:noProof/>
                <w:webHidden/>
              </w:rPr>
              <w:fldChar w:fldCharType="begin"/>
            </w:r>
            <w:r w:rsidR="000568A0">
              <w:rPr>
                <w:noProof/>
                <w:webHidden/>
              </w:rPr>
              <w:instrText xml:space="preserve"> PAGEREF _Toc11752247 \h </w:instrText>
            </w:r>
            <w:r w:rsidR="000568A0">
              <w:rPr>
                <w:noProof/>
                <w:webHidden/>
              </w:rPr>
            </w:r>
            <w:r w:rsidR="000568A0">
              <w:rPr>
                <w:noProof/>
                <w:webHidden/>
              </w:rPr>
              <w:fldChar w:fldCharType="separate"/>
            </w:r>
            <w:r w:rsidR="00D232D8">
              <w:rPr>
                <w:noProof/>
                <w:webHidden/>
              </w:rPr>
              <w:t>10</w:t>
            </w:r>
            <w:r w:rsidR="000568A0">
              <w:rPr>
                <w:noProof/>
                <w:webHidden/>
              </w:rPr>
              <w:fldChar w:fldCharType="end"/>
            </w:r>
          </w:hyperlink>
        </w:p>
        <w:p w:rsidR="000568A0" w:rsidRDefault="004F2A1A">
          <w:pPr>
            <w:pStyle w:val="TOC1"/>
            <w:tabs>
              <w:tab w:val="right" w:leader="dot" w:pos="10070"/>
            </w:tabs>
            <w:rPr>
              <w:rFonts w:eastAsiaTheme="minorEastAsia"/>
              <w:noProof/>
            </w:rPr>
          </w:pPr>
          <w:hyperlink w:anchor="_Toc11752248" w:history="1">
            <w:r w:rsidR="000568A0" w:rsidRPr="00D70032">
              <w:rPr>
                <w:rStyle w:val="Hyperlink"/>
                <w:rFonts w:cstheme="minorHAnsi"/>
                <w:noProof/>
              </w:rPr>
              <w:t>CONCLUSION</w:t>
            </w:r>
            <w:r w:rsidR="000568A0">
              <w:rPr>
                <w:noProof/>
                <w:webHidden/>
              </w:rPr>
              <w:tab/>
            </w:r>
            <w:r w:rsidR="000568A0">
              <w:rPr>
                <w:noProof/>
                <w:webHidden/>
              </w:rPr>
              <w:fldChar w:fldCharType="begin"/>
            </w:r>
            <w:r w:rsidR="000568A0">
              <w:rPr>
                <w:noProof/>
                <w:webHidden/>
              </w:rPr>
              <w:instrText xml:space="preserve"> PAGEREF _Toc11752248 \h </w:instrText>
            </w:r>
            <w:r w:rsidR="000568A0">
              <w:rPr>
                <w:noProof/>
                <w:webHidden/>
              </w:rPr>
            </w:r>
            <w:r w:rsidR="000568A0">
              <w:rPr>
                <w:noProof/>
                <w:webHidden/>
              </w:rPr>
              <w:fldChar w:fldCharType="separate"/>
            </w:r>
            <w:r w:rsidR="00D232D8">
              <w:rPr>
                <w:noProof/>
                <w:webHidden/>
              </w:rPr>
              <w:t>11</w:t>
            </w:r>
            <w:r w:rsidR="000568A0">
              <w:rPr>
                <w:noProof/>
                <w:webHidden/>
              </w:rPr>
              <w:fldChar w:fldCharType="end"/>
            </w:r>
          </w:hyperlink>
        </w:p>
        <w:p w:rsidR="000568A0" w:rsidRDefault="004F2A1A">
          <w:pPr>
            <w:pStyle w:val="TOC1"/>
            <w:tabs>
              <w:tab w:val="right" w:leader="dot" w:pos="10070"/>
            </w:tabs>
            <w:rPr>
              <w:rFonts w:eastAsiaTheme="minorEastAsia"/>
              <w:noProof/>
            </w:rPr>
          </w:pPr>
          <w:hyperlink w:anchor="_Toc11752249" w:history="1">
            <w:r w:rsidR="000568A0" w:rsidRPr="00D70032">
              <w:rPr>
                <w:rStyle w:val="Hyperlink"/>
                <w:rFonts w:cstheme="minorHAnsi"/>
                <w:noProof/>
              </w:rPr>
              <w:t>CODE</w:t>
            </w:r>
            <w:r w:rsidR="000568A0">
              <w:rPr>
                <w:noProof/>
                <w:webHidden/>
              </w:rPr>
              <w:tab/>
            </w:r>
            <w:r w:rsidR="000568A0">
              <w:rPr>
                <w:noProof/>
                <w:webHidden/>
              </w:rPr>
              <w:fldChar w:fldCharType="begin"/>
            </w:r>
            <w:r w:rsidR="000568A0">
              <w:rPr>
                <w:noProof/>
                <w:webHidden/>
              </w:rPr>
              <w:instrText xml:space="preserve"> PAGEREF _Toc11752249 \h </w:instrText>
            </w:r>
            <w:r w:rsidR="000568A0">
              <w:rPr>
                <w:noProof/>
                <w:webHidden/>
              </w:rPr>
            </w:r>
            <w:r w:rsidR="000568A0">
              <w:rPr>
                <w:noProof/>
                <w:webHidden/>
              </w:rPr>
              <w:fldChar w:fldCharType="separate"/>
            </w:r>
            <w:r w:rsidR="00D232D8">
              <w:rPr>
                <w:noProof/>
                <w:webHidden/>
              </w:rPr>
              <w:t>11</w:t>
            </w:r>
            <w:r w:rsidR="000568A0">
              <w:rPr>
                <w:noProof/>
                <w:webHidden/>
              </w:rPr>
              <w:fldChar w:fldCharType="end"/>
            </w:r>
          </w:hyperlink>
        </w:p>
        <w:p w:rsidR="00F86C8C" w:rsidRDefault="000568A0" w:rsidP="00F86C8C">
          <w:pPr>
            <w:spacing w:before="240" w:after="120"/>
          </w:pPr>
          <w:r>
            <w:rPr>
              <w:b/>
              <w:bCs/>
              <w:noProof/>
            </w:rPr>
            <w:fldChar w:fldCharType="end"/>
          </w:r>
        </w:p>
      </w:sdtContent>
    </w:sdt>
    <w:p w:rsidR="00823301" w:rsidRDefault="00823301" w:rsidP="005B446B">
      <w:pPr>
        <w:pStyle w:val="Heading1"/>
        <w:spacing w:after="120"/>
        <w:rPr>
          <w:rFonts w:asciiTheme="minorHAnsi" w:hAnsiTheme="minorHAnsi" w:cstheme="minorHAnsi"/>
        </w:rPr>
      </w:pPr>
      <w:r>
        <w:rPr>
          <w:rFonts w:asciiTheme="minorHAnsi" w:hAnsiTheme="minorHAnsi" w:cstheme="minorHAnsi"/>
        </w:rPr>
        <w:br w:type="page"/>
      </w:r>
    </w:p>
    <w:p w:rsidR="00CA318C" w:rsidRPr="007E3855" w:rsidRDefault="00D50FB4" w:rsidP="005B446B">
      <w:pPr>
        <w:pStyle w:val="Heading1"/>
        <w:spacing w:after="120"/>
        <w:rPr>
          <w:rFonts w:asciiTheme="minorHAnsi" w:hAnsiTheme="minorHAnsi" w:cstheme="minorHAnsi"/>
        </w:rPr>
      </w:pPr>
      <w:bookmarkStart w:id="0" w:name="_Toc11752223"/>
      <w:r w:rsidRPr="007E3855">
        <w:rPr>
          <w:rFonts w:asciiTheme="minorHAnsi" w:hAnsiTheme="minorHAnsi" w:cstheme="minorHAnsi"/>
        </w:rPr>
        <w:lastRenderedPageBreak/>
        <w:t>INTRODUCTION</w:t>
      </w:r>
      <w:bookmarkEnd w:id="0"/>
    </w:p>
    <w:p w:rsidR="00CA318C" w:rsidRPr="007E3855" w:rsidRDefault="005B446B" w:rsidP="00F86C8C">
      <w:pPr>
        <w:spacing w:before="240" w:after="120"/>
        <w:rPr>
          <w:rFonts w:cstheme="minorHAnsi"/>
        </w:rPr>
      </w:pPr>
      <w:r>
        <w:rPr>
          <w:rFonts w:cstheme="minorHAnsi"/>
        </w:rPr>
        <w:t xml:space="preserve">This report looks at movie plots and genres from 15 countries compared to the country’s population and density to discover if there are any associations. As part of this investigation, the report will explore if there are any trends over time or by </w:t>
      </w:r>
      <w:r w:rsidR="00B26F78">
        <w:rPr>
          <w:rFonts w:cstheme="minorHAnsi"/>
        </w:rPr>
        <w:t xml:space="preserve">a </w:t>
      </w:r>
      <w:r>
        <w:rPr>
          <w:rFonts w:cstheme="minorHAnsi"/>
        </w:rPr>
        <w:t>country that can also be used to predict the tenure or quantity of movies to be produced by the 15 countries included in the report, going forward.</w:t>
      </w:r>
    </w:p>
    <w:p w:rsidR="00CA318C" w:rsidRPr="007E3855" w:rsidRDefault="00D50FB4" w:rsidP="00F86C8C">
      <w:pPr>
        <w:pStyle w:val="Heading1"/>
        <w:spacing w:after="120"/>
        <w:rPr>
          <w:rFonts w:asciiTheme="minorHAnsi" w:hAnsiTheme="minorHAnsi" w:cstheme="minorHAnsi"/>
        </w:rPr>
      </w:pPr>
      <w:bookmarkStart w:id="1" w:name="_Toc11752224"/>
      <w:r w:rsidRPr="007E3855">
        <w:rPr>
          <w:rFonts w:asciiTheme="minorHAnsi" w:hAnsiTheme="minorHAnsi" w:cstheme="minorHAnsi"/>
        </w:rPr>
        <w:t>BUSINESS QUESTIONS</w:t>
      </w:r>
      <w:bookmarkEnd w:id="1"/>
    </w:p>
    <w:p w:rsidR="00DD1995" w:rsidRPr="007E3855" w:rsidRDefault="006A41CF" w:rsidP="00F86C8C">
      <w:pPr>
        <w:numPr>
          <w:ilvl w:val="0"/>
          <w:numId w:val="1"/>
        </w:numPr>
        <w:spacing w:before="240" w:after="120"/>
        <w:rPr>
          <w:rFonts w:cstheme="minorHAnsi"/>
        </w:rPr>
      </w:pPr>
      <w:r w:rsidRPr="007E3855">
        <w:rPr>
          <w:rFonts w:cstheme="minorHAnsi"/>
        </w:rPr>
        <w:t xml:space="preserve">Is there a movie genre mix per country? </w:t>
      </w:r>
    </w:p>
    <w:p w:rsidR="00DD1995" w:rsidRPr="007E3855" w:rsidRDefault="006A41CF" w:rsidP="00F86C8C">
      <w:pPr>
        <w:numPr>
          <w:ilvl w:val="0"/>
          <w:numId w:val="1"/>
        </w:numPr>
        <w:spacing w:before="240" w:after="120"/>
        <w:rPr>
          <w:rFonts w:cstheme="minorHAnsi"/>
        </w:rPr>
      </w:pPr>
      <w:r w:rsidRPr="007E3855">
        <w:rPr>
          <w:rFonts w:cstheme="minorHAnsi"/>
        </w:rPr>
        <w:t>Sentiment per Country?</w:t>
      </w:r>
    </w:p>
    <w:p w:rsidR="00DD1995" w:rsidRPr="007E3855" w:rsidRDefault="006A41CF" w:rsidP="00F86C8C">
      <w:pPr>
        <w:numPr>
          <w:ilvl w:val="0"/>
          <w:numId w:val="1"/>
        </w:numPr>
        <w:spacing w:before="240" w:after="120"/>
        <w:rPr>
          <w:rFonts w:cstheme="minorHAnsi"/>
        </w:rPr>
      </w:pPr>
      <w:r w:rsidRPr="007E3855">
        <w:rPr>
          <w:rFonts w:cstheme="minorHAnsi"/>
        </w:rPr>
        <w:t>Is there an association between sentiment or genres and country demographics?</w:t>
      </w:r>
    </w:p>
    <w:p w:rsidR="00DD1995" w:rsidRPr="007E3855" w:rsidRDefault="006A41CF" w:rsidP="00F86C8C">
      <w:pPr>
        <w:numPr>
          <w:ilvl w:val="0"/>
          <w:numId w:val="1"/>
        </w:numPr>
        <w:spacing w:before="240" w:after="120"/>
        <w:rPr>
          <w:rFonts w:cstheme="minorHAnsi"/>
        </w:rPr>
      </w:pPr>
      <w:r w:rsidRPr="007E3855">
        <w:rPr>
          <w:rFonts w:cstheme="minorHAnsi"/>
        </w:rPr>
        <w:t xml:space="preserve">Can you predict sentiment or genre based on country demographics? </w:t>
      </w:r>
    </w:p>
    <w:p w:rsidR="00D50FB4" w:rsidRPr="007E3855" w:rsidRDefault="00D50FB4" w:rsidP="00F86C8C">
      <w:pPr>
        <w:pStyle w:val="Heading1"/>
        <w:spacing w:after="120"/>
        <w:rPr>
          <w:rFonts w:asciiTheme="minorHAnsi" w:hAnsiTheme="minorHAnsi" w:cstheme="minorHAnsi"/>
        </w:rPr>
      </w:pPr>
      <w:bookmarkStart w:id="2" w:name="_Toc11752225"/>
      <w:r w:rsidRPr="007E3855">
        <w:rPr>
          <w:rFonts w:asciiTheme="minorHAnsi" w:hAnsiTheme="minorHAnsi" w:cstheme="minorHAnsi"/>
        </w:rPr>
        <w:t>DATA ACQUISITION, CLEANSING, &amp; TRANSFORMING</w:t>
      </w:r>
      <w:bookmarkEnd w:id="2"/>
    </w:p>
    <w:p w:rsidR="00FF03CC" w:rsidRPr="007E3855" w:rsidRDefault="00FF03CC" w:rsidP="00F86C8C">
      <w:pPr>
        <w:pStyle w:val="Heading2"/>
        <w:spacing w:before="240" w:after="120"/>
        <w:rPr>
          <w:rFonts w:asciiTheme="minorHAnsi" w:hAnsiTheme="minorHAnsi" w:cstheme="minorHAnsi"/>
        </w:rPr>
      </w:pPr>
      <w:bookmarkStart w:id="3" w:name="_Toc11752226"/>
      <w:r w:rsidRPr="007E3855">
        <w:rPr>
          <w:rFonts w:asciiTheme="minorHAnsi" w:hAnsiTheme="minorHAnsi" w:cstheme="minorHAnsi"/>
        </w:rPr>
        <w:t>Data Acquisition Process</w:t>
      </w:r>
      <w:bookmarkEnd w:id="3"/>
    </w:p>
    <w:p w:rsidR="001926AC" w:rsidRPr="007E3855" w:rsidRDefault="001926AC" w:rsidP="00F86C8C">
      <w:pPr>
        <w:spacing w:before="240" w:after="120"/>
        <w:rPr>
          <w:rFonts w:cstheme="minorHAnsi"/>
        </w:rPr>
      </w:pPr>
      <w:r w:rsidRPr="007E3855">
        <w:rPr>
          <w:rFonts w:cstheme="minorHAnsi"/>
        </w:rPr>
        <w:t>Two data sets are need</w:t>
      </w:r>
      <w:r w:rsidR="006A41CF">
        <w:rPr>
          <w:rFonts w:cstheme="minorHAnsi"/>
        </w:rPr>
        <w:t>ed for the project: one with movies and needed data points, such as year, country, plot</w:t>
      </w:r>
      <w:r w:rsidR="00B26F78">
        <w:rPr>
          <w:rFonts w:cstheme="minorHAnsi"/>
        </w:rPr>
        <w:t>,</w:t>
      </w:r>
      <w:r w:rsidR="006A41CF">
        <w:rPr>
          <w:rFonts w:cstheme="minorHAnsi"/>
        </w:rPr>
        <w:t xml:space="preserve"> and genre</w:t>
      </w:r>
      <w:r w:rsidRPr="007E3855">
        <w:rPr>
          <w:rFonts w:cstheme="minorHAnsi"/>
        </w:rPr>
        <w:t xml:space="preserve"> and </w:t>
      </w:r>
      <w:r w:rsidR="006A41CF">
        <w:rPr>
          <w:rFonts w:cstheme="minorHAnsi"/>
        </w:rPr>
        <w:t>another with the associated countries demographics for area and population by year.</w:t>
      </w:r>
    </w:p>
    <w:p w:rsidR="001926AC" w:rsidRPr="007E3855" w:rsidRDefault="001926AC" w:rsidP="00F86C8C">
      <w:pPr>
        <w:pStyle w:val="Heading4"/>
        <w:spacing w:before="240" w:after="120"/>
        <w:rPr>
          <w:rFonts w:asciiTheme="minorHAnsi" w:hAnsiTheme="minorHAnsi" w:cstheme="minorHAnsi"/>
        </w:rPr>
      </w:pPr>
      <w:bookmarkStart w:id="4" w:name="_Toc11752227"/>
      <w:r w:rsidRPr="007E3855">
        <w:rPr>
          <w:rFonts w:asciiTheme="minorHAnsi" w:hAnsiTheme="minorHAnsi" w:cstheme="minorHAnsi"/>
        </w:rPr>
        <w:t xml:space="preserve">Movie </w:t>
      </w:r>
      <w:r w:rsidR="00B26F78">
        <w:rPr>
          <w:rFonts w:asciiTheme="minorHAnsi" w:hAnsiTheme="minorHAnsi" w:cstheme="minorHAnsi"/>
        </w:rPr>
        <w:t>P</w:t>
      </w:r>
      <w:r w:rsidRPr="007E3855">
        <w:rPr>
          <w:rFonts w:asciiTheme="minorHAnsi" w:hAnsiTheme="minorHAnsi" w:cstheme="minorHAnsi"/>
        </w:rPr>
        <w:t>lots</w:t>
      </w:r>
      <w:bookmarkEnd w:id="4"/>
    </w:p>
    <w:p w:rsidR="00D9021D" w:rsidRPr="007E3855" w:rsidRDefault="00D9021D" w:rsidP="00F86C8C">
      <w:pPr>
        <w:spacing w:before="240" w:after="120"/>
        <w:rPr>
          <w:rFonts w:cstheme="minorHAnsi"/>
        </w:rPr>
      </w:pPr>
      <w:r w:rsidRPr="007E3855">
        <w:rPr>
          <w:rFonts w:cstheme="minorHAnsi"/>
        </w:rPr>
        <w:t xml:space="preserve">Retrieved from </w:t>
      </w:r>
      <w:hyperlink r:id="rId8" w:history="1">
        <w:r w:rsidRPr="007E3855">
          <w:rPr>
            <w:rStyle w:val="Hyperlink"/>
            <w:rFonts w:cstheme="minorHAnsi"/>
          </w:rPr>
          <w:t>https://www.kaggle.com/jrobischon/wikipedia-movie-plots</w:t>
        </w:r>
      </w:hyperlink>
    </w:p>
    <w:p w:rsidR="001926AC" w:rsidRPr="007E3855" w:rsidRDefault="001926AC" w:rsidP="00F86C8C">
      <w:pPr>
        <w:spacing w:before="240" w:after="120"/>
        <w:rPr>
          <w:rFonts w:cstheme="minorHAnsi"/>
        </w:rPr>
      </w:pPr>
      <w:r w:rsidRPr="007E3855">
        <w:rPr>
          <w:rFonts w:cstheme="minorHAnsi"/>
        </w:rPr>
        <w:t>The first dataset contains 34,886 movie records scraped from Wikipedia in January 2019. The dataset was retrieved from the Kaggle website on 5/12/19.</w:t>
      </w:r>
    </w:p>
    <w:p w:rsidR="00D9021D" w:rsidRPr="007E3855" w:rsidRDefault="00D9021D" w:rsidP="00F86C8C">
      <w:pPr>
        <w:pStyle w:val="Heading4"/>
        <w:spacing w:before="240" w:after="120"/>
        <w:rPr>
          <w:rFonts w:asciiTheme="minorHAnsi" w:hAnsiTheme="minorHAnsi" w:cstheme="minorHAnsi"/>
        </w:rPr>
      </w:pPr>
      <w:bookmarkStart w:id="5" w:name="_Toc11752228"/>
      <w:r w:rsidRPr="007E3855">
        <w:rPr>
          <w:rFonts w:asciiTheme="minorHAnsi" w:hAnsiTheme="minorHAnsi" w:cstheme="minorHAnsi"/>
        </w:rPr>
        <w:t>Global Country Demographics</w:t>
      </w:r>
      <w:bookmarkEnd w:id="5"/>
    </w:p>
    <w:p w:rsidR="00D9021D" w:rsidRPr="007E3855" w:rsidRDefault="00D9021D" w:rsidP="00F86C8C">
      <w:pPr>
        <w:spacing w:before="240" w:after="120"/>
        <w:rPr>
          <w:rStyle w:val="Hyperlink"/>
          <w:rFonts w:cstheme="minorHAnsi"/>
        </w:rPr>
      </w:pPr>
      <w:r w:rsidRPr="007E3855">
        <w:rPr>
          <w:rFonts w:cstheme="minorHAnsi"/>
        </w:rPr>
        <w:t xml:space="preserve">Retrieved from </w:t>
      </w:r>
      <w:hyperlink r:id="rId9" w:history="1">
        <w:r w:rsidRPr="007E3855">
          <w:rPr>
            <w:rStyle w:val="Hyperlink"/>
            <w:rFonts w:cstheme="minorHAnsi"/>
          </w:rPr>
          <w:t>https://www.census.gov/data-tools/demo/idb/informationGateway.php</w:t>
        </w:r>
      </w:hyperlink>
    </w:p>
    <w:p w:rsidR="00933A23" w:rsidRPr="007E3855" w:rsidRDefault="00933A23" w:rsidP="00F86C8C">
      <w:pPr>
        <w:spacing w:before="240" w:after="120"/>
        <w:rPr>
          <w:rFonts w:cstheme="minorHAnsi"/>
        </w:rPr>
      </w:pPr>
      <w:r w:rsidRPr="007E3855">
        <w:rPr>
          <w:rFonts w:cstheme="minorHAnsi"/>
        </w:rPr>
        <w:t>The second dataset is curated and provided by the US government. The country information</w:t>
      </w:r>
      <w:r w:rsidR="003B5FDD">
        <w:rPr>
          <w:rFonts w:cstheme="minorHAnsi"/>
        </w:rPr>
        <w:t xml:space="preserve"> is sourced from the countries to which it relates</w:t>
      </w:r>
    </w:p>
    <w:p w:rsidR="00FF03CC" w:rsidRPr="007E3855" w:rsidRDefault="00FF03CC" w:rsidP="00F86C8C">
      <w:pPr>
        <w:pStyle w:val="Heading2"/>
        <w:spacing w:before="240" w:after="120"/>
        <w:rPr>
          <w:rFonts w:asciiTheme="minorHAnsi" w:hAnsiTheme="minorHAnsi" w:cstheme="minorHAnsi"/>
        </w:rPr>
      </w:pPr>
      <w:bookmarkStart w:id="6" w:name="_Toc11752229"/>
      <w:r w:rsidRPr="007E3855">
        <w:rPr>
          <w:rFonts w:asciiTheme="minorHAnsi" w:hAnsiTheme="minorHAnsi" w:cstheme="minorHAnsi"/>
        </w:rPr>
        <w:t>Data Dictionar</w:t>
      </w:r>
      <w:r w:rsidR="00BB657F" w:rsidRPr="007E3855">
        <w:rPr>
          <w:rFonts w:asciiTheme="minorHAnsi" w:hAnsiTheme="minorHAnsi" w:cstheme="minorHAnsi"/>
        </w:rPr>
        <w:t>ies</w:t>
      </w:r>
      <w:bookmarkEnd w:id="6"/>
    </w:p>
    <w:tbl>
      <w:tblPr>
        <w:tblW w:w="9360" w:type="dxa"/>
        <w:tblLook w:val="04A0" w:firstRow="1" w:lastRow="0" w:firstColumn="1" w:lastColumn="0" w:noHBand="0" w:noVBand="1"/>
      </w:tblPr>
      <w:tblGrid>
        <w:gridCol w:w="2250"/>
        <w:gridCol w:w="5490"/>
        <w:gridCol w:w="1620"/>
      </w:tblGrid>
      <w:tr w:rsidR="00C82C83" w:rsidRPr="007E3855" w:rsidTr="00F86C8C">
        <w:trPr>
          <w:trHeight w:val="285"/>
        </w:trPr>
        <w:tc>
          <w:tcPr>
            <w:tcW w:w="9360" w:type="dxa"/>
            <w:gridSpan w:val="3"/>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C82C83" w:rsidRPr="007E3855" w:rsidRDefault="00C82C83" w:rsidP="00F86C8C">
            <w:pPr>
              <w:pStyle w:val="Heading4"/>
              <w:spacing w:before="120" w:after="120"/>
              <w:rPr>
                <w:rFonts w:asciiTheme="minorHAnsi" w:hAnsiTheme="minorHAnsi" w:cstheme="minorHAnsi"/>
              </w:rPr>
            </w:pPr>
            <w:bookmarkStart w:id="7" w:name="_Toc11752230"/>
            <w:r w:rsidRPr="007E3855">
              <w:rPr>
                <w:rFonts w:asciiTheme="minorHAnsi" w:hAnsiTheme="minorHAnsi" w:cstheme="minorHAnsi"/>
              </w:rPr>
              <w:t>Movie Plot Data Dictionary</w:t>
            </w:r>
            <w:bookmarkEnd w:id="7"/>
          </w:p>
        </w:tc>
      </w:tr>
      <w:tr w:rsidR="00C82C83" w:rsidRPr="007E3855" w:rsidTr="006D4E7C">
        <w:trPr>
          <w:trHeight w:val="285"/>
        </w:trPr>
        <w:tc>
          <w:tcPr>
            <w:tcW w:w="2250" w:type="dxa"/>
            <w:tcBorders>
              <w:top w:val="nil"/>
              <w:left w:val="single" w:sz="4" w:space="0" w:color="auto"/>
              <w:bottom w:val="single" w:sz="4" w:space="0" w:color="auto"/>
              <w:right w:val="single" w:sz="4" w:space="0" w:color="auto"/>
            </w:tcBorders>
            <w:shd w:val="clear" w:color="000000" w:fill="F2F2F2"/>
            <w:noWrap/>
            <w:vAlign w:val="center"/>
            <w:hideMark/>
          </w:tcPr>
          <w:p w:rsidR="00C82C83" w:rsidRPr="007E3855" w:rsidRDefault="00C82C83" w:rsidP="00F86C8C">
            <w:pPr>
              <w:jc w:val="center"/>
              <w:rPr>
                <w:rStyle w:val="Emphasis"/>
                <w:rFonts w:cstheme="minorHAnsi"/>
              </w:rPr>
            </w:pPr>
            <w:r w:rsidRPr="007E3855">
              <w:rPr>
                <w:rStyle w:val="Emphasis"/>
                <w:rFonts w:cstheme="minorHAnsi"/>
              </w:rPr>
              <w:t>Field Name</w:t>
            </w:r>
          </w:p>
        </w:tc>
        <w:tc>
          <w:tcPr>
            <w:tcW w:w="5490" w:type="dxa"/>
            <w:tcBorders>
              <w:top w:val="nil"/>
              <w:left w:val="nil"/>
              <w:bottom w:val="single" w:sz="4" w:space="0" w:color="auto"/>
              <w:right w:val="single" w:sz="4" w:space="0" w:color="auto"/>
            </w:tcBorders>
            <w:shd w:val="clear" w:color="000000" w:fill="F2F2F2"/>
            <w:noWrap/>
            <w:vAlign w:val="center"/>
            <w:hideMark/>
          </w:tcPr>
          <w:p w:rsidR="00C82C83" w:rsidRPr="007E3855" w:rsidRDefault="00C82C83" w:rsidP="00F86C8C">
            <w:pPr>
              <w:jc w:val="center"/>
              <w:rPr>
                <w:rStyle w:val="Emphasis"/>
                <w:rFonts w:cstheme="minorHAnsi"/>
              </w:rPr>
            </w:pPr>
            <w:r w:rsidRPr="007E3855">
              <w:rPr>
                <w:rStyle w:val="Emphasis"/>
                <w:rFonts w:cstheme="minorHAnsi"/>
              </w:rPr>
              <w:t>Description</w:t>
            </w:r>
          </w:p>
        </w:tc>
        <w:tc>
          <w:tcPr>
            <w:tcW w:w="1620" w:type="dxa"/>
            <w:tcBorders>
              <w:top w:val="nil"/>
              <w:left w:val="nil"/>
              <w:bottom w:val="single" w:sz="4" w:space="0" w:color="auto"/>
              <w:right w:val="single" w:sz="4" w:space="0" w:color="auto"/>
            </w:tcBorders>
            <w:shd w:val="clear" w:color="000000" w:fill="F2F2F2"/>
            <w:noWrap/>
            <w:vAlign w:val="center"/>
            <w:hideMark/>
          </w:tcPr>
          <w:p w:rsidR="00C82C83" w:rsidRPr="007E3855" w:rsidRDefault="00C82C83" w:rsidP="00F86C8C">
            <w:pPr>
              <w:jc w:val="center"/>
              <w:rPr>
                <w:rStyle w:val="Emphasis"/>
                <w:rFonts w:cstheme="minorHAnsi"/>
              </w:rPr>
            </w:pPr>
            <w:r w:rsidRPr="007E3855">
              <w:rPr>
                <w:rStyle w:val="Emphasis"/>
                <w:rFonts w:cstheme="minorHAnsi"/>
              </w:rPr>
              <w:t>Data Type</w:t>
            </w:r>
          </w:p>
        </w:tc>
      </w:tr>
      <w:tr w:rsidR="00C82C83" w:rsidRPr="007E3855" w:rsidTr="006D4E7C">
        <w:trPr>
          <w:trHeight w:val="285"/>
        </w:trPr>
        <w:tc>
          <w:tcPr>
            <w:tcW w:w="2250" w:type="dxa"/>
            <w:tcBorders>
              <w:top w:val="nil"/>
              <w:left w:val="single" w:sz="4" w:space="0" w:color="auto"/>
              <w:bottom w:val="single" w:sz="4" w:space="0" w:color="auto"/>
              <w:right w:val="single" w:sz="4" w:space="0" w:color="auto"/>
            </w:tcBorders>
            <w:shd w:val="clear" w:color="auto" w:fill="auto"/>
            <w:vAlign w:val="center"/>
            <w:hideMark/>
          </w:tcPr>
          <w:p w:rsidR="00C82C83" w:rsidRPr="007E3855" w:rsidRDefault="00C82C83" w:rsidP="00F86C8C">
            <w:pPr>
              <w:rPr>
                <w:rFonts w:eastAsia="Times New Roman" w:cstheme="minorHAnsi"/>
                <w:color w:val="47494D"/>
                <w:sz w:val="20"/>
                <w:szCs w:val="20"/>
              </w:rPr>
            </w:pPr>
            <w:r w:rsidRPr="007E3855">
              <w:rPr>
                <w:rFonts w:eastAsia="Times New Roman" w:cstheme="minorHAnsi"/>
                <w:color w:val="47494D"/>
                <w:sz w:val="20"/>
                <w:szCs w:val="20"/>
              </w:rPr>
              <w:t xml:space="preserve">Release Year </w:t>
            </w:r>
          </w:p>
        </w:tc>
        <w:tc>
          <w:tcPr>
            <w:tcW w:w="5490" w:type="dxa"/>
            <w:tcBorders>
              <w:top w:val="nil"/>
              <w:left w:val="nil"/>
              <w:bottom w:val="single" w:sz="4" w:space="0" w:color="auto"/>
              <w:right w:val="single" w:sz="4" w:space="0" w:color="auto"/>
            </w:tcBorders>
            <w:shd w:val="clear" w:color="auto" w:fill="auto"/>
            <w:vAlign w:val="center"/>
            <w:hideMark/>
          </w:tcPr>
          <w:p w:rsidR="00C82C83" w:rsidRPr="007E3855" w:rsidRDefault="00C82C83" w:rsidP="00F86C8C">
            <w:pPr>
              <w:rPr>
                <w:rFonts w:eastAsia="Times New Roman" w:cstheme="minorHAnsi"/>
                <w:color w:val="A9A9A9"/>
                <w:sz w:val="20"/>
                <w:szCs w:val="20"/>
              </w:rPr>
            </w:pPr>
            <w:r w:rsidRPr="007E3855">
              <w:rPr>
                <w:rFonts w:eastAsia="Times New Roman" w:cstheme="minorHAnsi"/>
                <w:color w:val="A9A9A9"/>
                <w:sz w:val="20"/>
                <w:szCs w:val="20"/>
              </w:rPr>
              <w:t>Year in which the movie was released</w:t>
            </w:r>
          </w:p>
        </w:tc>
        <w:tc>
          <w:tcPr>
            <w:tcW w:w="1620" w:type="dxa"/>
            <w:tcBorders>
              <w:top w:val="nil"/>
              <w:left w:val="nil"/>
              <w:bottom w:val="single" w:sz="4" w:space="0" w:color="auto"/>
              <w:right w:val="single" w:sz="4" w:space="0" w:color="auto"/>
            </w:tcBorders>
            <w:shd w:val="clear" w:color="auto" w:fill="auto"/>
            <w:noWrap/>
            <w:vAlign w:val="bottom"/>
            <w:hideMark/>
          </w:tcPr>
          <w:p w:rsidR="00C82C83" w:rsidRPr="007E3855" w:rsidRDefault="00C82C83" w:rsidP="00F86C8C">
            <w:pPr>
              <w:rPr>
                <w:rFonts w:eastAsia="Times New Roman" w:cstheme="minorHAnsi"/>
                <w:color w:val="000000"/>
                <w:sz w:val="20"/>
                <w:szCs w:val="20"/>
              </w:rPr>
            </w:pPr>
            <w:r w:rsidRPr="007E3855">
              <w:rPr>
                <w:rFonts w:eastAsia="Times New Roman" w:cstheme="minorHAnsi"/>
                <w:color w:val="000000"/>
                <w:sz w:val="20"/>
                <w:szCs w:val="20"/>
              </w:rPr>
              <w:t>Integer</w:t>
            </w:r>
          </w:p>
        </w:tc>
      </w:tr>
      <w:tr w:rsidR="00C82C83" w:rsidRPr="007E3855" w:rsidTr="006D4E7C">
        <w:trPr>
          <w:trHeight w:val="285"/>
        </w:trPr>
        <w:tc>
          <w:tcPr>
            <w:tcW w:w="2250" w:type="dxa"/>
            <w:tcBorders>
              <w:top w:val="nil"/>
              <w:left w:val="single" w:sz="4" w:space="0" w:color="auto"/>
              <w:bottom w:val="single" w:sz="4" w:space="0" w:color="auto"/>
              <w:right w:val="single" w:sz="4" w:space="0" w:color="auto"/>
            </w:tcBorders>
            <w:shd w:val="clear" w:color="auto" w:fill="auto"/>
            <w:vAlign w:val="center"/>
            <w:hideMark/>
          </w:tcPr>
          <w:p w:rsidR="00C82C83" w:rsidRPr="007E3855" w:rsidRDefault="00C82C83" w:rsidP="00F86C8C">
            <w:pPr>
              <w:rPr>
                <w:rFonts w:eastAsia="Times New Roman" w:cstheme="minorHAnsi"/>
                <w:color w:val="47494D"/>
                <w:sz w:val="20"/>
                <w:szCs w:val="20"/>
              </w:rPr>
            </w:pPr>
            <w:r w:rsidRPr="007E3855">
              <w:rPr>
                <w:rFonts w:eastAsia="Times New Roman" w:cstheme="minorHAnsi"/>
                <w:color w:val="47494D"/>
                <w:sz w:val="20"/>
                <w:szCs w:val="20"/>
              </w:rPr>
              <w:t xml:space="preserve">Title </w:t>
            </w:r>
          </w:p>
        </w:tc>
        <w:tc>
          <w:tcPr>
            <w:tcW w:w="5490" w:type="dxa"/>
            <w:tcBorders>
              <w:top w:val="nil"/>
              <w:left w:val="nil"/>
              <w:bottom w:val="single" w:sz="4" w:space="0" w:color="auto"/>
              <w:right w:val="single" w:sz="4" w:space="0" w:color="auto"/>
            </w:tcBorders>
            <w:shd w:val="clear" w:color="auto" w:fill="auto"/>
            <w:vAlign w:val="center"/>
            <w:hideMark/>
          </w:tcPr>
          <w:p w:rsidR="00C82C83" w:rsidRPr="007E3855" w:rsidRDefault="00C82C83" w:rsidP="00F86C8C">
            <w:pPr>
              <w:rPr>
                <w:rFonts w:eastAsia="Times New Roman" w:cstheme="minorHAnsi"/>
                <w:color w:val="A9A9A9"/>
                <w:sz w:val="20"/>
                <w:szCs w:val="20"/>
              </w:rPr>
            </w:pPr>
            <w:r w:rsidRPr="007E3855">
              <w:rPr>
                <w:rFonts w:eastAsia="Times New Roman" w:cstheme="minorHAnsi"/>
                <w:color w:val="A9A9A9"/>
                <w:sz w:val="20"/>
                <w:szCs w:val="20"/>
              </w:rPr>
              <w:t>Movie title</w:t>
            </w:r>
          </w:p>
        </w:tc>
        <w:tc>
          <w:tcPr>
            <w:tcW w:w="1620" w:type="dxa"/>
            <w:tcBorders>
              <w:top w:val="nil"/>
              <w:left w:val="nil"/>
              <w:bottom w:val="single" w:sz="4" w:space="0" w:color="auto"/>
              <w:right w:val="single" w:sz="4" w:space="0" w:color="auto"/>
            </w:tcBorders>
            <w:shd w:val="clear" w:color="auto" w:fill="auto"/>
            <w:noWrap/>
            <w:vAlign w:val="bottom"/>
            <w:hideMark/>
          </w:tcPr>
          <w:p w:rsidR="00C82C83" w:rsidRPr="007E3855" w:rsidRDefault="00C82C83" w:rsidP="00F86C8C">
            <w:pPr>
              <w:rPr>
                <w:rFonts w:eastAsia="Times New Roman" w:cstheme="minorHAnsi"/>
                <w:color w:val="000000"/>
                <w:sz w:val="20"/>
                <w:szCs w:val="20"/>
              </w:rPr>
            </w:pPr>
            <w:r w:rsidRPr="007E3855">
              <w:rPr>
                <w:rFonts w:eastAsia="Times New Roman" w:cstheme="minorHAnsi"/>
                <w:color w:val="000000"/>
                <w:sz w:val="20"/>
                <w:szCs w:val="20"/>
              </w:rPr>
              <w:t>String</w:t>
            </w:r>
          </w:p>
        </w:tc>
      </w:tr>
      <w:tr w:rsidR="00C82C83" w:rsidRPr="007E3855" w:rsidTr="006D4E7C">
        <w:trPr>
          <w:trHeight w:val="278"/>
        </w:trPr>
        <w:tc>
          <w:tcPr>
            <w:tcW w:w="2250" w:type="dxa"/>
            <w:tcBorders>
              <w:top w:val="nil"/>
              <w:left w:val="single" w:sz="4" w:space="0" w:color="auto"/>
              <w:bottom w:val="single" w:sz="4" w:space="0" w:color="auto"/>
              <w:right w:val="single" w:sz="4" w:space="0" w:color="auto"/>
            </w:tcBorders>
            <w:shd w:val="clear" w:color="auto" w:fill="auto"/>
            <w:vAlign w:val="center"/>
            <w:hideMark/>
          </w:tcPr>
          <w:p w:rsidR="00C82C83" w:rsidRPr="007E3855" w:rsidRDefault="00C82C83" w:rsidP="00F86C8C">
            <w:pPr>
              <w:rPr>
                <w:rFonts w:eastAsia="Times New Roman" w:cstheme="minorHAnsi"/>
                <w:color w:val="47494D"/>
                <w:sz w:val="20"/>
                <w:szCs w:val="20"/>
              </w:rPr>
            </w:pPr>
            <w:r w:rsidRPr="007E3855">
              <w:rPr>
                <w:rFonts w:eastAsia="Times New Roman" w:cstheme="minorHAnsi"/>
                <w:color w:val="47494D"/>
                <w:sz w:val="20"/>
                <w:szCs w:val="20"/>
              </w:rPr>
              <w:t xml:space="preserve">Origin/Ethnicity </w:t>
            </w:r>
          </w:p>
        </w:tc>
        <w:tc>
          <w:tcPr>
            <w:tcW w:w="5490" w:type="dxa"/>
            <w:tcBorders>
              <w:top w:val="nil"/>
              <w:left w:val="nil"/>
              <w:bottom w:val="single" w:sz="4" w:space="0" w:color="auto"/>
              <w:right w:val="single" w:sz="4" w:space="0" w:color="auto"/>
            </w:tcBorders>
            <w:shd w:val="clear" w:color="auto" w:fill="auto"/>
            <w:vAlign w:val="center"/>
            <w:hideMark/>
          </w:tcPr>
          <w:p w:rsidR="00C82C83" w:rsidRPr="007E3855" w:rsidRDefault="00C82C83" w:rsidP="00F86C8C">
            <w:pPr>
              <w:rPr>
                <w:rFonts w:eastAsia="Times New Roman" w:cstheme="minorHAnsi"/>
                <w:color w:val="A9A9A9"/>
                <w:sz w:val="20"/>
                <w:szCs w:val="20"/>
              </w:rPr>
            </w:pPr>
            <w:r w:rsidRPr="007E3855">
              <w:rPr>
                <w:rFonts w:eastAsia="Times New Roman" w:cstheme="minorHAnsi"/>
                <w:color w:val="A9A9A9"/>
                <w:sz w:val="20"/>
                <w:szCs w:val="20"/>
              </w:rPr>
              <w:t xml:space="preserve">Origin of </w:t>
            </w:r>
            <w:r w:rsidR="00B26F78">
              <w:rPr>
                <w:rFonts w:eastAsia="Times New Roman" w:cstheme="minorHAnsi"/>
                <w:color w:val="A9A9A9"/>
                <w:sz w:val="20"/>
                <w:szCs w:val="20"/>
              </w:rPr>
              <w:t xml:space="preserve">the </w:t>
            </w:r>
            <w:r w:rsidRPr="007E3855">
              <w:rPr>
                <w:rFonts w:eastAsia="Times New Roman" w:cstheme="minorHAnsi"/>
                <w:color w:val="A9A9A9"/>
                <w:sz w:val="20"/>
                <w:szCs w:val="20"/>
              </w:rPr>
              <w:t>movie (i.e.</w:t>
            </w:r>
            <w:r w:rsidR="00B26F78">
              <w:rPr>
                <w:rFonts w:eastAsia="Times New Roman" w:cstheme="minorHAnsi"/>
                <w:color w:val="A9A9A9"/>
                <w:sz w:val="20"/>
                <w:szCs w:val="20"/>
              </w:rPr>
              <w:t>,</w:t>
            </w:r>
            <w:r w:rsidRPr="007E3855">
              <w:rPr>
                <w:rFonts w:eastAsia="Times New Roman" w:cstheme="minorHAnsi"/>
                <w:color w:val="A9A9A9"/>
                <w:sz w:val="20"/>
                <w:szCs w:val="20"/>
              </w:rPr>
              <w:t xml:space="preserve"> American, Bollywood, Tamil, etc.)</w:t>
            </w:r>
          </w:p>
        </w:tc>
        <w:tc>
          <w:tcPr>
            <w:tcW w:w="1620" w:type="dxa"/>
            <w:tcBorders>
              <w:top w:val="nil"/>
              <w:left w:val="nil"/>
              <w:bottom w:val="single" w:sz="4" w:space="0" w:color="auto"/>
              <w:right w:val="single" w:sz="4" w:space="0" w:color="auto"/>
            </w:tcBorders>
            <w:shd w:val="clear" w:color="auto" w:fill="auto"/>
            <w:noWrap/>
            <w:vAlign w:val="bottom"/>
            <w:hideMark/>
          </w:tcPr>
          <w:p w:rsidR="00C82C83" w:rsidRPr="007E3855" w:rsidRDefault="00C82C83" w:rsidP="00F86C8C">
            <w:pPr>
              <w:rPr>
                <w:rFonts w:eastAsia="Times New Roman" w:cstheme="minorHAnsi"/>
                <w:color w:val="000000"/>
                <w:sz w:val="20"/>
                <w:szCs w:val="20"/>
              </w:rPr>
            </w:pPr>
            <w:r w:rsidRPr="007E3855">
              <w:rPr>
                <w:rFonts w:eastAsia="Times New Roman" w:cstheme="minorHAnsi"/>
                <w:color w:val="000000"/>
                <w:sz w:val="20"/>
                <w:szCs w:val="20"/>
              </w:rPr>
              <w:t>String</w:t>
            </w:r>
          </w:p>
        </w:tc>
      </w:tr>
      <w:tr w:rsidR="00C82C83" w:rsidRPr="007E3855" w:rsidTr="006D4E7C">
        <w:trPr>
          <w:trHeight w:val="285"/>
        </w:trPr>
        <w:tc>
          <w:tcPr>
            <w:tcW w:w="2250" w:type="dxa"/>
            <w:tcBorders>
              <w:top w:val="nil"/>
              <w:left w:val="single" w:sz="4" w:space="0" w:color="auto"/>
              <w:bottom w:val="single" w:sz="4" w:space="0" w:color="auto"/>
              <w:right w:val="single" w:sz="4" w:space="0" w:color="auto"/>
            </w:tcBorders>
            <w:shd w:val="clear" w:color="auto" w:fill="auto"/>
            <w:vAlign w:val="center"/>
            <w:hideMark/>
          </w:tcPr>
          <w:p w:rsidR="00C82C83" w:rsidRPr="007E3855" w:rsidRDefault="00C82C83" w:rsidP="00F86C8C">
            <w:pPr>
              <w:rPr>
                <w:rFonts w:eastAsia="Times New Roman" w:cstheme="minorHAnsi"/>
                <w:color w:val="47494D"/>
                <w:sz w:val="20"/>
                <w:szCs w:val="20"/>
              </w:rPr>
            </w:pPr>
            <w:r w:rsidRPr="007E3855">
              <w:rPr>
                <w:rFonts w:eastAsia="Times New Roman" w:cstheme="minorHAnsi"/>
                <w:color w:val="47494D"/>
                <w:sz w:val="20"/>
                <w:szCs w:val="20"/>
              </w:rPr>
              <w:t xml:space="preserve">Director </w:t>
            </w:r>
          </w:p>
        </w:tc>
        <w:tc>
          <w:tcPr>
            <w:tcW w:w="5490" w:type="dxa"/>
            <w:tcBorders>
              <w:top w:val="nil"/>
              <w:left w:val="nil"/>
              <w:bottom w:val="single" w:sz="4" w:space="0" w:color="auto"/>
              <w:right w:val="single" w:sz="4" w:space="0" w:color="auto"/>
            </w:tcBorders>
            <w:shd w:val="clear" w:color="auto" w:fill="auto"/>
            <w:vAlign w:val="center"/>
            <w:hideMark/>
          </w:tcPr>
          <w:p w:rsidR="00C82C83" w:rsidRPr="007E3855" w:rsidRDefault="00C82C83" w:rsidP="00F86C8C">
            <w:pPr>
              <w:rPr>
                <w:rFonts w:eastAsia="Times New Roman" w:cstheme="minorHAnsi"/>
                <w:color w:val="A9A9A9"/>
                <w:sz w:val="20"/>
                <w:szCs w:val="20"/>
              </w:rPr>
            </w:pPr>
            <w:r w:rsidRPr="007E3855">
              <w:rPr>
                <w:rFonts w:eastAsia="Times New Roman" w:cstheme="minorHAnsi"/>
                <w:color w:val="A9A9A9"/>
                <w:sz w:val="20"/>
                <w:szCs w:val="20"/>
              </w:rPr>
              <w:t>Director(s)</w:t>
            </w:r>
          </w:p>
        </w:tc>
        <w:tc>
          <w:tcPr>
            <w:tcW w:w="1620" w:type="dxa"/>
            <w:tcBorders>
              <w:top w:val="nil"/>
              <w:left w:val="nil"/>
              <w:bottom w:val="single" w:sz="4" w:space="0" w:color="auto"/>
              <w:right w:val="single" w:sz="4" w:space="0" w:color="auto"/>
            </w:tcBorders>
            <w:shd w:val="clear" w:color="auto" w:fill="auto"/>
            <w:noWrap/>
            <w:vAlign w:val="bottom"/>
            <w:hideMark/>
          </w:tcPr>
          <w:p w:rsidR="00C82C83" w:rsidRPr="007E3855" w:rsidRDefault="00C82C83" w:rsidP="00F86C8C">
            <w:pPr>
              <w:rPr>
                <w:rFonts w:eastAsia="Times New Roman" w:cstheme="minorHAnsi"/>
                <w:color w:val="000000"/>
                <w:sz w:val="20"/>
                <w:szCs w:val="20"/>
              </w:rPr>
            </w:pPr>
            <w:r w:rsidRPr="007E3855">
              <w:rPr>
                <w:rFonts w:eastAsia="Times New Roman" w:cstheme="minorHAnsi"/>
                <w:color w:val="000000"/>
                <w:sz w:val="20"/>
                <w:szCs w:val="20"/>
              </w:rPr>
              <w:t>String</w:t>
            </w:r>
          </w:p>
        </w:tc>
      </w:tr>
      <w:tr w:rsidR="00C82C83" w:rsidRPr="007E3855" w:rsidTr="006D4E7C">
        <w:trPr>
          <w:trHeight w:val="285"/>
        </w:trPr>
        <w:tc>
          <w:tcPr>
            <w:tcW w:w="2250" w:type="dxa"/>
            <w:tcBorders>
              <w:top w:val="nil"/>
              <w:left w:val="single" w:sz="4" w:space="0" w:color="auto"/>
              <w:bottom w:val="single" w:sz="4" w:space="0" w:color="auto"/>
              <w:right w:val="single" w:sz="4" w:space="0" w:color="auto"/>
            </w:tcBorders>
            <w:shd w:val="clear" w:color="auto" w:fill="auto"/>
            <w:vAlign w:val="center"/>
            <w:hideMark/>
          </w:tcPr>
          <w:p w:rsidR="00C82C83" w:rsidRPr="007E3855" w:rsidRDefault="00C82C83" w:rsidP="00F86C8C">
            <w:pPr>
              <w:rPr>
                <w:rFonts w:eastAsia="Times New Roman" w:cstheme="minorHAnsi"/>
                <w:color w:val="47494D"/>
                <w:sz w:val="20"/>
                <w:szCs w:val="20"/>
              </w:rPr>
            </w:pPr>
            <w:r w:rsidRPr="007E3855">
              <w:rPr>
                <w:rFonts w:eastAsia="Times New Roman" w:cstheme="minorHAnsi"/>
                <w:color w:val="47494D"/>
                <w:sz w:val="20"/>
                <w:szCs w:val="20"/>
              </w:rPr>
              <w:t xml:space="preserve">Cast </w:t>
            </w:r>
          </w:p>
        </w:tc>
        <w:tc>
          <w:tcPr>
            <w:tcW w:w="5490" w:type="dxa"/>
            <w:tcBorders>
              <w:top w:val="nil"/>
              <w:left w:val="nil"/>
              <w:bottom w:val="single" w:sz="4" w:space="0" w:color="auto"/>
              <w:right w:val="single" w:sz="4" w:space="0" w:color="auto"/>
            </w:tcBorders>
            <w:shd w:val="clear" w:color="auto" w:fill="auto"/>
            <w:vAlign w:val="center"/>
            <w:hideMark/>
          </w:tcPr>
          <w:p w:rsidR="00C82C83" w:rsidRPr="007E3855" w:rsidRDefault="00C82C83" w:rsidP="00F86C8C">
            <w:pPr>
              <w:rPr>
                <w:rFonts w:eastAsia="Times New Roman" w:cstheme="minorHAnsi"/>
                <w:color w:val="A9A9A9"/>
                <w:sz w:val="20"/>
                <w:szCs w:val="20"/>
              </w:rPr>
            </w:pPr>
            <w:r w:rsidRPr="007E3855">
              <w:rPr>
                <w:rFonts w:eastAsia="Times New Roman" w:cstheme="minorHAnsi"/>
                <w:color w:val="A9A9A9"/>
                <w:sz w:val="20"/>
                <w:szCs w:val="20"/>
              </w:rPr>
              <w:t>Main actors/actresses</w:t>
            </w:r>
          </w:p>
        </w:tc>
        <w:tc>
          <w:tcPr>
            <w:tcW w:w="1620" w:type="dxa"/>
            <w:tcBorders>
              <w:top w:val="nil"/>
              <w:left w:val="nil"/>
              <w:bottom w:val="single" w:sz="4" w:space="0" w:color="auto"/>
              <w:right w:val="single" w:sz="4" w:space="0" w:color="auto"/>
            </w:tcBorders>
            <w:shd w:val="clear" w:color="auto" w:fill="auto"/>
            <w:noWrap/>
            <w:vAlign w:val="bottom"/>
            <w:hideMark/>
          </w:tcPr>
          <w:p w:rsidR="00C82C83" w:rsidRPr="007E3855" w:rsidRDefault="00C82C83" w:rsidP="00F86C8C">
            <w:pPr>
              <w:rPr>
                <w:rFonts w:eastAsia="Times New Roman" w:cstheme="minorHAnsi"/>
                <w:color w:val="000000"/>
                <w:sz w:val="20"/>
                <w:szCs w:val="20"/>
              </w:rPr>
            </w:pPr>
            <w:r w:rsidRPr="007E3855">
              <w:rPr>
                <w:rFonts w:eastAsia="Times New Roman" w:cstheme="minorHAnsi"/>
                <w:color w:val="000000"/>
                <w:sz w:val="20"/>
                <w:szCs w:val="20"/>
              </w:rPr>
              <w:t>String</w:t>
            </w:r>
          </w:p>
        </w:tc>
      </w:tr>
      <w:tr w:rsidR="00C82C83" w:rsidRPr="007E3855" w:rsidTr="006D4E7C">
        <w:trPr>
          <w:trHeight w:val="285"/>
        </w:trPr>
        <w:tc>
          <w:tcPr>
            <w:tcW w:w="2250" w:type="dxa"/>
            <w:tcBorders>
              <w:top w:val="nil"/>
              <w:left w:val="single" w:sz="4" w:space="0" w:color="auto"/>
              <w:bottom w:val="single" w:sz="4" w:space="0" w:color="auto"/>
              <w:right w:val="single" w:sz="4" w:space="0" w:color="auto"/>
            </w:tcBorders>
            <w:shd w:val="clear" w:color="auto" w:fill="auto"/>
            <w:vAlign w:val="center"/>
            <w:hideMark/>
          </w:tcPr>
          <w:p w:rsidR="00C82C83" w:rsidRPr="007E3855" w:rsidRDefault="00C82C83" w:rsidP="00F86C8C">
            <w:pPr>
              <w:rPr>
                <w:rFonts w:eastAsia="Times New Roman" w:cstheme="minorHAnsi"/>
                <w:color w:val="47494D"/>
                <w:sz w:val="20"/>
                <w:szCs w:val="20"/>
              </w:rPr>
            </w:pPr>
            <w:r w:rsidRPr="007E3855">
              <w:rPr>
                <w:rFonts w:eastAsia="Times New Roman" w:cstheme="minorHAnsi"/>
                <w:color w:val="47494D"/>
                <w:sz w:val="20"/>
                <w:szCs w:val="20"/>
              </w:rPr>
              <w:t xml:space="preserve">Genre </w:t>
            </w:r>
          </w:p>
        </w:tc>
        <w:tc>
          <w:tcPr>
            <w:tcW w:w="5490" w:type="dxa"/>
            <w:tcBorders>
              <w:top w:val="nil"/>
              <w:left w:val="nil"/>
              <w:bottom w:val="single" w:sz="4" w:space="0" w:color="auto"/>
              <w:right w:val="single" w:sz="4" w:space="0" w:color="auto"/>
            </w:tcBorders>
            <w:shd w:val="clear" w:color="auto" w:fill="auto"/>
            <w:vAlign w:val="center"/>
            <w:hideMark/>
          </w:tcPr>
          <w:p w:rsidR="00C82C83" w:rsidRPr="007E3855" w:rsidRDefault="00C82C83" w:rsidP="00F86C8C">
            <w:pPr>
              <w:rPr>
                <w:rFonts w:eastAsia="Times New Roman" w:cstheme="minorHAnsi"/>
                <w:color w:val="A9A9A9"/>
                <w:sz w:val="20"/>
                <w:szCs w:val="20"/>
              </w:rPr>
            </w:pPr>
            <w:r w:rsidRPr="007E3855">
              <w:rPr>
                <w:rFonts w:eastAsia="Times New Roman" w:cstheme="minorHAnsi"/>
                <w:color w:val="A9A9A9"/>
                <w:sz w:val="20"/>
                <w:szCs w:val="20"/>
              </w:rPr>
              <w:t>Movie genre(s)</w:t>
            </w:r>
          </w:p>
        </w:tc>
        <w:tc>
          <w:tcPr>
            <w:tcW w:w="1620" w:type="dxa"/>
            <w:tcBorders>
              <w:top w:val="nil"/>
              <w:left w:val="nil"/>
              <w:bottom w:val="single" w:sz="4" w:space="0" w:color="auto"/>
              <w:right w:val="single" w:sz="4" w:space="0" w:color="auto"/>
            </w:tcBorders>
            <w:shd w:val="clear" w:color="auto" w:fill="auto"/>
            <w:noWrap/>
            <w:vAlign w:val="bottom"/>
            <w:hideMark/>
          </w:tcPr>
          <w:p w:rsidR="00C82C83" w:rsidRPr="007E3855" w:rsidRDefault="00C82C83" w:rsidP="00F86C8C">
            <w:pPr>
              <w:rPr>
                <w:rFonts w:eastAsia="Times New Roman" w:cstheme="minorHAnsi"/>
                <w:color w:val="000000"/>
                <w:sz w:val="20"/>
                <w:szCs w:val="20"/>
              </w:rPr>
            </w:pPr>
            <w:r w:rsidRPr="007E3855">
              <w:rPr>
                <w:rFonts w:eastAsia="Times New Roman" w:cstheme="minorHAnsi"/>
                <w:color w:val="000000"/>
                <w:sz w:val="20"/>
                <w:szCs w:val="20"/>
              </w:rPr>
              <w:t>String</w:t>
            </w:r>
          </w:p>
        </w:tc>
      </w:tr>
      <w:tr w:rsidR="00C82C83" w:rsidRPr="007E3855" w:rsidTr="00933A23">
        <w:trPr>
          <w:trHeight w:val="285"/>
        </w:trPr>
        <w:tc>
          <w:tcPr>
            <w:tcW w:w="2250" w:type="dxa"/>
            <w:tcBorders>
              <w:top w:val="nil"/>
              <w:left w:val="single" w:sz="4" w:space="0" w:color="auto"/>
              <w:bottom w:val="single" w:sz="4" w:space="0" w:color="auto"/>
              <w:right w:val="single" w:sz="4" w:space="0" w:color="auto"/>
            </w:tcBorders>
            <w:shd w:val="clear" w:color="auto" w:fill="auto"/>
            <w:vAlign w:val="center"/>
            <w:hideMark/>
          </w:tcPr>
          <w:p w:rsidR="00C82C83" w:rsidRPr="007E3855" w:rsidRDefault="00C82C83" w:rsidP="00F86C8C">
            <w:pPr>
              <w:rPr>
                <w:rFonts w:eastAsia="Times New Roman" w:cstheme="minorHAnsi"/>
                <w:color w:val="47494D"/>
                <w:sz w:val="20"/>
                <w:szCs w:val="20"/>
              </w:rPr>
            </w:pPr>
            <w:r w:rsidRPr="007E3855">
              <w:rPr>
                <w:rFonts w:eastAsia="Times New Roman" w:cstheme="minorHAnsi"/>
                <w:color w:val="47494D"/>
                <w:sz w:val="20"/>
                <w:szCs w:val="20"/>
              </w:rPr>
              <w:t xml:space="preserve">Wiki Page </w:t>
            </w:r>
          </w:p>
        </w:tc>
        <w:tc>
          <w:tcPr>
            <w:tcW w:w="5490" w:type="dxa"/>
            <w:tcBorders>
              <w:top w:val="nil"/>
              <w:left w:val="nil"/>
              <w:bottom w:val="single" w:sz="4" w:space="0" w:color="auto"/>
              <w:right w:val="single" w:sz="4" w:space="0" w:color="auto"/>
            </w:tcBorders>
            <w:shd w:val="clear" w:color="auto" w:fill="auto"/>
            <w:vAlign w:val="center"/>
            <w:hideMark/>
          </w:tcPr>
          <w:p w:rsidR="00C82C83" w:rsidRPr="007E3855" w:rsidRDefault="00C82C83" w:rsidP="00F86C8C">
            <w:pPr>
              <w:rPr>
                <w:rFonts w:eastAsia="Times New Roman" w:cstheme="minorHAnsi"/>
                <w:color w:val="A9A9A9"/>
                <w:sz w:val="20"/>
                <w:szCs w:val="20"/>
              </w:rPr>
            </w:pPr>
            <w:r w:rsidRPr="007E3855">
              <w:rPr>
                <w:rFonts w:eastAsia="Times New Roman" w:cstheme="minorHAnsi"/>
                <w:color w:val="A9A9A9"/>
                <w:sz w:val="20"/>
                <w:szCs w:val="20"/>
              </w:rPr>
              <w:t>URL of Wikipedia page </w:t>
            </w:r>
          </w:p>
        </w:tc>
        <w:tc>
          <w:tcPr>
            <w:tcW w:w="1620" w:type="dxa"/>
            <w:tcBorders>
              <w:top w:val="nil"/>
              <w:left w:val="nil"/>
              <w:bottom w:val="single" w:sz="4" w:space="0" w:color="auto"/>
              <w:right w:val="single" w:sz="4" w:space="0" w:color="auto"/>
            </w:tcBorders>
            <w:shd w:val="clear" w:color="auto" w:fill="auto"/>
            <w:noWrap/>
            <w:vAlign w:val="bottom"/>
            <w:hideMark/>
          </w:tcPr>
          <w:p w:rsidR="00C82C83" w:rsidRPr="007E3855" w:rsidRDefault="00C82C83" w:rsidP="00F86C8C">
            <w:pPr>
              <w:rPr>
                <w:rFonts w:eastAsia="Times New Roman" w:cstheme="minorHAnsi"/>
                <w:color w:val="000000"/>
                <w:sz w:val="20"/>
                <w:szCs w:val="20"/>
              </w:rPr>
            </w:pPr>
            <w:r w:rsidRPr="007E3855">
              <w:rPr>
                <w:rFonts w:eastAsia="Times New Roman" w:cstheme="minorHAnsi"/>
                <w:color w:val="000000"/>
                <w:sz w:val="20"/>
                <w:szCs w:val="20"/>
              </w:rPr>
              <w:t>URL</w:t>
            </w:r>
          </w:p>
        </w:tc>
      </w:tr>
    </w:tbl>
    <w:p w:rsidR="00933A23" w:rsidRPr="007E3855" w:rsidRDefault="00933A23" w:rsidP="00F86C8C">
      <w:pPr>
        <w:rPr>
          <w:rFonts w:cstheme="minorHAnsi"/>
        </w:rPr>
      </w:pPr>
    </w:p>
    <w:tbl>
      <w:tblPr>
        <w:tblW w:w="9360" w:type="dxa"/>
        <w:tblLook w:val="04A0" w:firstRow="1" w:lastRow="0" w:firstColumn="1" w:lastColumn="0" w:noHBand="0" w:noVBand="1"/>
      </w:tblPr>
      <w:tblGrid>
        <w:gridCol w:w="2250"/>
        <w:gridCol w:w="5490"/>
        <w:gridCol w:w="1620"/>
      </w:tblGrid>
      <w:tr w:rsidR="006D4E7C" w:rsidRPr="007E3855" w:rsidTr="00F86C8C">
        <w:trPr>
          <w:trHeight w:val="293"/>
        </w:trPr>
        <w:tc>
          <w:tcPr>
            <w:tcW w:w="9360" w:type="dxa"/>
            <w:gridSpan w:val="3"/>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rsidR="006D4E7C" w:rsidRPr="007E3855" w:rsidRDefault="006D4E7C" w:rsidP="00F86C8C">
            <w:pPr>
              <w:pStyle w:val="Heading4"/>
              <w:spacing w:before="120" w:after="120"/>
              <w:rPr>
                <w:rFonts w:asciiTheme="minorHAnsi" w:eastAsia="Times New Roman" w:hAnsiTheme="minorHAnsi" w:cstheme="minorHAnsi"/>
              </w:rPr>
            </w:pPr>
            <w:bookmarkStart w:id="8" w:name="_Toc11752231"/>
            <w:r w:rsidRPr="007E3855">
              <w:rPr>
                <w:rFonts w:asciiTheme="minorHAnsi" w:eastAsia="Times New Roman" w:hAnsiTheme="minorHAnsi" w:cstheme="minorHAnsi"/>
              </w:rPr>
              <w:lastRenderedPageBreak/>
              <w:t>Census Data Dictionary</w:t>
            </w:r>
            <w:bookmarkEnd w:id="8"/>
          </w:p>
        </w:tc>
      </w:tr>
      <w:tr w:rsidR="006D4E7C" w:rsidRPr="007E3855" w:rsidTr="00933A23">
        <w:trPr>
          <w:trHeight w:val="293"/>
        </w:trPr>
        <w:tc>
          <w:tcPr>
            <w:tcW w:w="225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6D4E7C" w:rsidRPr="007E3855" w:rsidRDefault="006D4E7C" w:rsidP="00F86C8C">
            <w:pPr>
              <w:jc w:val="center"/>
              <w:rPr>
                <w:rStyle w:val="SubtleEmphasis"/>
                <w:rFonts w:cstheme="minorHAnsi"/>
              </w:rPr>
            </w:pPr>
            <w:r w:rsidRPr="007E3855">
              <w:rPr>
                <w:rStyle w:val="SubtleEmphasis"/>
                <w:rFonts w:cstheme="minorHAnsi"/>
              </w:rPr>
              <w:t>Field Name</w:t>
            </w:r>
          </w:p>
        </w:tc>
        <w:tc>
          <w:tcPr>
            <w:tcW w:w="549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6D4E7C" w:rsidRPr="007E3855" w:rsidRDefault="006D4E7C" w:rsidP="00F86C8C">
            <w:pPr>
              <w:jc w:val="center"/>
              <w:rPr>
                <w:rStyle w:val="SubtleEmphasis"/>
                <w:rFonts w:cstheme="minorHAnsi"/>
              </w:rPr>
            </w:pPr>
            <w:r w:rsidRPr="007E3855">
              <w:rPr>
                <w:rStyle w:val="SubtleEmphasis"/>
                <w:rFonts w:cstheme="minorHAnsi"/>
              </w:rPr>
              <w:t>Description</w:t>
            </w:r>
          </w:p>
        </w:tc>
        <w:tc>
          <w:tcPr>
            <w:tcW w:w="1620"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rsidR="006D4E7C" w:rsidRPr="007E3855" w:rsidRDefault="006D4E7C" w:rsidP="00F86C8C">
            <w:pPr>
              <w:jc w:val="center"/>
              <w:rPr>
                <w:rStyle w:val="SubtleEmphasis"/>
                <w:rFonts w:cstheme="minorHAnsi"/>
              </w:rPr>
            </w:pPr>
            <w:r w:rsidRPr="007E3855">
              <w:rPr>
                <w:rStyle w:val="SubtleEmphasis"/>
                <w:rFonts w:cstheme="minorHAnsi"/>
              </w:rPr>
              <w:t>Data Type</w:t>
            </w:r>
          </w:p>
        </w:tc>
      </w:tr>
      <w:tr w:rsidR="006D4E7C" w:rsidRPr="006D4E7C" w:rsidTr="00933A23">
        <w:trPr>
          <w:trHeight w:val="293"/>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D4E7C" w:rsidRPr="006D4E7C" w:rsidRDefault="006D4E7C" w:rsidP="00F86C8C">
            <w:pPr>
              <w:rPr>
                <w:rFonts w:eastAsia="Times New Roman" w:cstheme="minorHAnsi"/>
                <w:color w:val="47494D"/>
                <w:sz w:val="20"/>
                <w:szCs w:val="20"/>
              </w:rPr>
            </w:pPr>
            <w:r w:rsidRPr="006D4E7C">
              <w:rPr>
                <w:rFonts w:eastAsia="Times New Roman" w:cstheme="minorHAnsi"/>
                <w:color w:val="47494D"/>
                <w:sz w:val="20"/>
                <w:szCs w:val="20"/>
              </w:rPr>
              <w:t>Country</w:t>
            </w:r>
          </w:p>
        </w:tc>
        <w:tc>
          <w:tcPr>
            <w:tcW w:w="54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D4E7C" w:rsidRPr="006D4E7C" w:rsidRDefault="006D4E7C" w:rsidP="00F86C8C">
            <w:pPr>
              <w:rPr>
                <w:rFonts w:eastAsia="Times New Roman" w:cstheme="minorHAnsi"/>
                <w:color w:val="A9A9A9"/>
                <w:sz w:val="20"/>
                <w:szCs w:val="20"/>
              </w:rPr>
            </w:pPr>
            <w:r w:rsidRPr="006D4E7C">
              <w:rPr>
                <w:rFonts w:eastAsia="Times New Roman" w:cstheme="minorHAnsi"/>
                <w:color w:val="A9A9A9"/>
                <w:sz w:val="20"/>
                <w:szCs w:val="20"/>
              </w:rPr>
              <w:t>Country</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D4E7C" w:rsidRPr="006D4E7C" w:rsidRDefault="006D4E7C" w:rsidP="00F86C8C">
            <w:pPr>
              <w:rPr>
                <w:rFonts w:eastAsia="Times New Roman" w:cstheme="minorHAnsi"/>
                <w:color w:val="000000"/>
                <w:sz w:val="20"/>
                <w:szCs w:val="20"/>
              </w:rPr>
            </w:pPr>
            <w:r w:rsidRPr="006D4E7C">
              <w:rPr>
                <w:rFonts w:eastAsia="Times New Roman" w:cstheme="minorHAnsi"/>
                <w:color w:val="000000"/>
                <w:sz w:val="20"/>
                <w:szCs w:val="20"/>
              </w:rPr>
              <w:t>String</w:t>
            </w:r>
          </w:p>
        </w:tc>
      </w:tr>
      <w:tr w:rsidR="006D4E7C" w:rsidRPr="006D4E7C" w:rsidTr="00933A23">
        <w:trPr>
          <w:trHeight w:val="293"/>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D4E7C" w:rsidRPr="006D4E7C" w:rsidRDefault="006D4E7C" w:rsidP="00F86C8C">
            <w:pPr>
              <w:rPr>
                <w:rFonts w:eastAsia="Times New Roman" w:cstheme="minorHAnsi"/>
                <w:color w:val="47494D"/>
                <w:sz w:val="20"/>
                <w:szCs w:val="20"/>
              </w:rPr>
            </w:pPr>
            <w:r w:rsidRPr="006D4E7C">
              <w:rPr>
                <w:rFonts w:eastAsia="Times New Roman" w:cstheme="minorHAnsi"/>
                <w:color w:val="47494D"/>
                <w:sz w:val="20"/>
                <w:szCs w:val="20"/>
              </w:rPr>
              <w:t>Year</w:t>
            </w:r>
          </w:p>
        </w:tc>
        <w:tc>
          <w:tcPr>
            <w:tcW w:w="54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D4E7C" w:rsidRPr="006D4E7C" w:rsidRDefault="006D4E7C" w:rsidP="00F86C8C">
            <w:pPr>
              <w:rPr>
                <w:rFonts w:eastAsia="Times New Roman" w:cstheme="minorHAnsi"/>
                <w:color w:val="A9A9A9"/>
                <w:sz w:val="20"/>
                <w:szCs w:val="20"/>
              </w:rPr>
            </w:pPr>
            <w:r w:rsidRPr="006D4E7C">
              <w:rPr>
                <w:rFonts w:eastAsia="Times New Roman" w:cstheme="minorHAnsi"/>
                <w:color w:val="A9A9A9"/>
                <w:sz w:val="20"/>
                <w:szCs w:val="20"/>
              </w:rPr>
              <w:t>Year</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D4E7C" w:rsidRPr="006D4E7C" w:rsidRDefault="006D4E7C" w:rsidP="00F86C8C">
            <w:pPr>
              <w:rPr>
                <w:rFonts w:eastAsia="Times New Roman" w:cstheme="minorHAnsi"/>
                <w:color w:val="000000"/>
                <w:sz w:val="20"/>
                <w:szCs w:val="20"/>
              </w:rPr>
            </w:pPr>
            <w:r w:rsidRPr="006D4E7C">
              <w:rPr>
                <w:rFonts w:eastAsia="Times New Roman" w:cstheme="minorHAnsi"/>
                <w:color w:val="000000"/>
                <w:sz w:val="20"/>
                <w:szCs w:val="20"/>
              </w:rPr>
              <w:t>Integer</w:t>
            </w:r>
          </w:p>
        </w:tc>
      </w:tr>
      <w:tr w:rsidR="006D4E7C" w:rsidRPr="006D4E7C" w:rsidTr="00933A23">
        <w:trPr>
          <w:trHeight w:val="293"/>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D4E7C" w:rsidRPr="006D4E7C" w:rsidRDefault="006D4E7C" w:rsidP="00F86C8C">
            <w:pPr>
              <w:rPr>
                <w:rFonts w:eastAsia="Times New Roman" w:cstheme="minorHAnsi"/>
                <w:color w:val="47494D"/>
                <w:sz w:val="20"/>
                <w:szCs w:val="20"/>
              </w:rPr>
            </w:pPr>
            <w:r w:rsidRPr="006D4E7C">
              <w:rPr>
                <w:rFonts w:eastAsia="Times New Roman" w:cstheme="minorHAnsi"/>
                <w:color w:val="47494D"/>
                <w:sz w:val="20"/>
                <w:szCs w:val="20"/>
              </w:rPr>
              <w:t>Population</w:t>
            </w:r>
          </w:p>
        </w:tc>
        <w:tc>
          <w:tcPr>
            <w:tcW w:w="54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D4E7C" w:rsidRPr="006D4E7C" w:rsidRDefault="006D4E7C" w:rsidP="00F86C8C">
            <w:pPr>
              <w:rPr>
                <w:rFonts w:eastAsia="Times New Roman" w:cstheme="minorHAnsi"/>
                <w:color w:val="A9A9A9"/>
                <w:sz w:val="20"/>
                <w:szCs w:val="20"/>
              </w:rPr>
            </w:pPr>
            <w:r w:rsidRPr="006D4E7C">
              <w:rPr>
                <w:rFonts w:eastAsia="Times New Roman" w:cstheme="minorHAnsi"/>
                <w:color w:val="A9A9A9"/>
                <w:sz w:val="20"/>
                <w:szCs w:val="20"/>
              </w:rPr>
              <w:t>Population</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D4E7C" w:rsidRPr="006D4E7C" w:rsidRDefault="006D4E7C" w:rsidP="00F86C8C">
            <w:pPr>
              <w:rPr>
                <w:rFonts w:eastAsia="Times New Roman" w:cstheme="minorHAnsi"/>
                <w:color w:val="000000"/>
                <w:sz w:val="20"/>
                <w:szCs w:val="20"/>
              </w:rPr>
            </w:pPr>
            <w:r w:rsidRPr="006D4E7C">
              <w:rPr>
                <w:rFonts w:eastAsia="Times New Roman" w:cstheme="minorHAnsi"/>
                <w:color w:val="000000"/>
                <w:sz w:val="20"/>
                <w:szCs w:val="20"/>
              </w:rPr>
              <w:t>Integer</w:t>
            </w:r>
          </w:p>
        </w:tc>
      </w:tr>
      <w:tr w:rsidR="006D4E7C" w:rsidRPr="006D4E7C" w:rsidTr="00933A23">
        <w:trPr>
          <w:trHeight w:val="293"/>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D4E7C" w:rsidRPr="006D4E7C" w:rsidRDefault="006D4E7C" w:rsidP="00F86C8C">
            <w:pPr>
              <w:rPr>
                <w:rFonts w:eastAsia="Times New Roman" w:cstheme="minorHAnsi"/>
                <w:color w:val="47494D"/>
                <w:sz w:val="20"/>
                <w:szCs w:val="20"/>
              </w:rPr>
            </w:pPr>
            <w:r w:rsidRPr="006D4E7C">
              <w:rPr>
                <w:rFonts w:eastAsia="Times New Roman" w:cstheme="minorHAnsi"/>
                <w:color w:val="47494D"/>
                <w:sz w:val="20"/>
                <w:szCs w:val="20"/>
              </w:rPr>
              <w:t>Area</w:t>
            </w:r>
          </w:p>
        </w:tc>
        <w:tc>
          <w:tcPr>
            <w:tcW w:w="54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D4E7C" w:rsidRPr="006D4E7C" w:rsidRDefault="006D4E7C" w:rsidP="00F86C8C">
            <w:pPr>
              <w:rPr>
                <w:rFonts w:eastAsia="Times New Roman" w:cstheme="minorHAnsi"/>
                <w:color w:val="A9A9A9"/>
                <w:sz w:val="20"/>
                <w:szCs w:val="20"/>
              </w:rPr>
            </w:pPr>
            <w:r w:rsidRPr="006D4E7C">
              <w:rPr>
                <w:rFonts w:eastAsia="Times New Roman" w:cstheme="minorHAnsi"/>
                <w:color w:val="A9A9A9"/>
                <w:sz w:val="20"/>
                <w:szCs w:val="20"/>
              </w:rPr>
              <w:t>Area (sq. km.)</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D4E7C" w:rsidRPr="006D4E7C" w:rsidRDefault="006D4E7C" w:rsidP="00F86C8C">
            <w:pPr>
              <w:rPr>
                <w:rFonts w:eastAsia="Times New Roman" w:cstheme="minorHAnsi"/>
                <w:color w:val="000000"/>
                <w:sz w:val="20"/>
                <w:szCs w:val="20"/>
              </w:rPr>
            </w:pPr>
            <w:r w:rsidRPr="006D4E7C">
              <w:rPr>
                <w:rFonts w:eastAsia="Times New Roman" w:cstheme="minorHAnsi"/>
                <w:color w:val="000000"/>
                <w:sz w:val="20"/>
                <w:szCs w:val="20"/>
              </w:rPr>
              <w:t>Integer</w:t>
            </w:r>
          </w:p>
        </w:tc>
      </w:tr>
      <w:tr w:rsidR="006D4E7C" w:rsidRPr="006D4E7C" w:rsidTr="00933A23">
        <w:trPr>
          <w:trHeight w:val="293"/>
        </w:trPr>
        <w:tc>
          <w:tcPr>
            <w:tcW w:w="225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D4E7C" w:rsidRPr="006D4E7C" w:rsidRDefault="006D4E7C" w:rsidP="00F86C8C">
            <w:pPr>
              <w:rPr>
                <w:rFonts w:eastAsia="Times New Roman" w:cstheme="minorHAnsi"/>
                <w:color w:val="47494D"/>
                <w:sz w:val="20"/>
                <w:szCs w:val="20"/>
              </w:rPr>
            </w:pPr>
            <w:r w:rsidRPr="006D4E7C">
              <w:rPr>
                <w:rFonts w:eastAsia="Times New Roman" w:cstheme="minorHAnsi"/>
                <w:color w:val="47494D"/>
                <w:sz w:val="20"/>
                <w:szCs w:val="20"/>
              </w:rPr>
              <w:t>Density</w:t>
            </w:r>
          </w:p>
        </w:tc>
        <w:tc>
          <w:tcPr>
            <w:tcW w:w="549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D4E7C" w:rsidRPr="006D4E7C" w:rsidRDefault="006D4E7C" w:rsidP="00F86C8C">
            <w:pPr>
              <w:rPr>
                <w:rFonts w:eastAsia="Times New Roman" w:cstheme="minorHAnsi"/>
                <w:color w:val="A9A9A9"/>
                <w:sz w:val="20"/>
                <w:szCs w:val="20"/>
              </w:rPr>
            </w:pPr>
            <w:r w:rsidRPr="006D4E7C">
              <w:rPr>
                <w:rFonts w:eastAsia="Times New Roman" w:cstheme="minorHAnsi"/>
                <w:color w:val="A9A9A9"/>
                <w:sz w:val="20"/>
                <w:szCs w:val="20"/>
              </w:rPr>
              <w:t>Density (persons per sq. km.)</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D4E7C" w:rsidRPr="006D4E7C" w:rsidRDefault="006D4E7C" w:rsidP="00F86C8C">
            <w:pPr>
              <w:rPr>
                <w:rFonts w:eastAsia="Times New Roman" w:cstheme="minorHAnsi"/>
                <w:color w:val="000000"/>
                <w:sz w:val="20"/>
                <w:szCs w:val="20"/>
              </w:rPr>
            </w:pPr>
            <w:r w:rsidRPr="006D4E7C">
              <w:rPr>
                <w:rFonts w:eastAsia="Times New Roman" w:cstheme="minorHAnsi"/>
                <w:color w:val="000000"/>
                <w:sz w:val="20"/>
                <w:szCs w:val="20"/>
              </w:rPr>
              <w:t>Integer</w:t>
            </w:r>
          </w:p>
        </w:tc>
      </w:tr>
    </w:tbl>
    <w:p w:rsidR="00BB657F" w:rsidRPr="007E3855" w:rsidRDefault="00BB657F" w:rsidP="000568A0">
      <w:pPr>
        <w:pStyle w:val="Heading2"/>
        <w:spacing w:before="240" w:after="120"/>
      </w:pPr>
      <w:bookmarkStart w:id="9" w:name="_Toc11752232"/>
      <w:r w:rsidRPr="007E3855">
        <w:t>Cleansing</w:t>
      </w:r>
      <w:bookmarkEnd w:id="9"/>
    </w:p>
    <w:p w:rsidR="006A41CF" w:rsidRPr="007E3855" w:rsidRDefault="006A41CF" w:rsidP="006A41CF">
      <w:pPr>
        <w:pStyle w:val="Heading4"/>
        <w:spacing w:before="240" w:after="120"/>
        <w:rPr>
          <w:rFonts w:asciiTheme="minorHAnsi" w:hAnsiTheme="minorHAnsi" w:cstheme="minorHAnsi"/>
        </w:rPr>
      </w:pPr>
      <w:bookmarkStart w:id="10" w:name="_Toc11752233"/>
      <w:r w:rsidRPr="007E3855">
        <w:rPr>
          <w:rFonts w:asciiTheme="minorHAnsi" w:hAnsiTheme="minorHAnsi" w:cstheme="minorHAnsi"/>
        </w:rPr>
        <w:t>Movie Plots</w:t>
      </w:r>
      <w:bookmarkEnd w:id="10"/>
    </w:p>
    <w:p w:rsidR="006A41CF" w:rsidRPr="007E3855" w:rsidRDefault="006A41CF" w:rsidP="006A41CF">
      <w:pPr>
        <w:spacing w:before="240" w:after="120"/>
        <w:rPr>
          <w:rFonts w:cstheme="minorHAnsi"/>
        </w:rPr>
      </w:pPr>
      <w:r>
        <w:rPr>
          <w:rFonts w:cstheme="minorHAnsi"/>
        </w:rPr>
        <w:t xml:space="preserve">The movie file from Kaggle was very clean. The biggest challenge was cleaning up the genres. </w:t>
      </w:r>
      <w:r w:rsidR="00B26F78">
        <w:rPr>
          <w:rFonts w:cstheme="minorHAnsi"/>
        </w:rPr>
        <w:t>Built-in text functions efficiently handled the long plot data</w:t>
      </w:r>
      <w:r>
        <w:rPr>
          <w:rFonts w:cstheme="minorHAnsi"/>
        </w:rPr>
        <w:t xml:space="preserve">. Only </w:t>
      </w:r>
      <w:r w:rsidR="00B26F78">
        <w:rPr>
          <w:rFonts w:cstheme="minorHAnsi"/>
        </w:rPr>
        <w:t>three</w:t>
      </w:r>
      <w:r>
        <w:rPr>
          <w:rFonts w:cstheme="minorHAnsi"/>
        </w:rPr>
        <w:t xml:space="preserve"> records were lost in the reformatting process of interpreting the comma delimited format.</w:t>
      </w:r>
      <w:r w:rsidR="003B5FDD">
        <w:rPr>
          <w:rFonts w:cstheme="minorHAnsi"/>
        </w:rPr>
        <w:t xml:space="preserve"> UTF-8 encoding should have been handled at this stage but was neglected </w:t>
      </w:r>
      <w:r w:rsidR="00E51D06">
        <w:rPr>
          <w:rFonts w:cstheme="minorHAnsi"/>
        </w:rPr>
        <w:t>to cause</w:t>
      </w:r>
      <w:r w:rsidR="003B5FDD">
        <w:rPr>
          <w:rFonts w:cstheme="minorHAnsi"/>
        </w:rPr>
        <w:t xml:space="preserve"> complications later in the process. Regardless, considering the range of countries involved, the encoding issue impacted very little data and did not </w:t>
      </w:r>
      <w:r w:rsidR="00E51D06">
        <w:rPr>
          <w:rFonts w:cstheme="minorHAnsi"/>
        </w:rPr>
        <w:t>a</w:t>
      </w:r>
      <w:r w:rsidR="003B5FDD">
        <w:rPr>
          <w:rFonts w:cstheme="minorHAnsi"/>
        </w:rPr>
        <w:t>ffect results.</w:t>
      </w:r>
    </w:p>
    <w:p w:rsidR="006A41CF" w:rsidRPr="007E3855" w:rsidRDefault="006A41CF" w:rsidP="006A41CF">
      <w:pPr>
        <w:pStyle w:val="Heading4"/>
        <w:spacing w:before="240" w:after="120"/>
        <w:rPr>
          <w:rFonts w:asciiTheme="minorHAnsi" w:hAnsiTheme="minorHAnsi" w:cstheme="minorHAnsi"/>
        </w:rPr>
      </w:pPr>
      <w:bookmarkStart w:id="11" w:name="_Toc11752234"/>
      <w:r w:rsidRPr="007E3855">
        <w:rPr>
          <w:rFonts w:asciiTheme="minorHAnsi" w:hAnsiTheme="minorHAnsi" w:cstheme="minorHAnsi"/>
        </w:rPr>
        <w:t>Country Information</w:t>
      </w:r>
      <w:bookmarkEnd w:id="11"/>
    </w:p>
    <w:p w:rsidR="00BB657F" w:rsidRPr="007E3855" w:rsidRDefault="006A41CF" w:rsidP="00F86C8C">
      <w:pPr>
        <w:spacing w:before="240" w:after="120"/>
        <w:rPr>
          <w:rFonts w:cstheme="minorHAnsi"/>
        </w:rPr>
      </w:pPr>
      <w:r>
        <w:rPr>
          <w:rFonts w:cstheme="minorHAnsi"/>
        </w:rPr>
        <w:t>The country file required no cleaning. It was downloadable in a cvs file that wa</w:t>
      </w:r>
      <w:r w:rsidR="00981D63">
        <w:rPr>
          <w:rFonts w:cstheme="minorHAnsi"/>
        </w:rPr>
        <w:t>s prepared for data use with the removal of a few leading rows.</w:t>
      </w:r>
    </w:p>
    <w:p w:rsidR="00BB657F" w:rsidRPr="007E3855" w:rsidRDefault="00BB657F" w:rsidP="000568A0">
      <w:pPr>
        <w:pStyle w:val="Heading2"/>
        <w:spacing w:before="120" w:after="240"/>
      </w:pPr>
      <w:bookmarkStart w:id="12" w:name="_Toc11752235"/>
      <w:r w:rsidRPr="007E3855">
        <w:t>Transforming</w:t>
      </w:r>
      <w:bookmarkEnd w:id="12"/>
    </w:p>
    <w:p w:rsidR="00BB657F" w:rsidRPr="007E3855" w:rsidRDefault="00BB657F" w:rsidP="00F86C8C">
      <w:pPr>
        <w:pStyle w:val="Heading4"/>
        <w:spacing w:before="240" w:after="120"/>
        <w:rPr>
          <w:rFonts w:asciiTheme="minorHAnsi" w:hAnsiTheme="minorHAnsi" w:cstheme="minorHAnsi"/>
        </w:rPr>
      </w:pPr>
      <w:bookmarkStart w:id="13" w:name="_Toc11752236"/>
      <w:r w:rsidRPr="007E3855">
        <w:rPr>
          <w:rFonts w:asciiTheme="minorHAnsi" w:hAnsiTheme="minorHAnsi" w:cstheme="minorHAnsi"/>
        </w:rPr>
        <w:t>Movie Plot</w:t>
      </w:r>
      <w:r w:rsidR="007E3855" w:rsidRPr="007E3855">
        <w:rPr>
          <w:rFonts w:asciiTheme="minorHAnsi" w:hAnsiTheme="minorHAnsi" w:cstheme="minorHAnsi"/>
        </w:rPr>
        <w:t>s</w:t>
      </w:r>
      <w:bookmarkEnd w:id="13"/>
    </w:p>
    <w:p w:rsidR="00BB657F" w:rsidRPr="007E3855" w:rsidRDefault="003B5FDD" w:rsidP="00F86C8C">
      <w:pPr>
        <w:spacing w:before="240" w:after="120"/>
        <w:rPr>
          <w:rFonts w:cstheme="minorHAnsi"/>
        </w:rPr>
      </w:pPr>
      <w:r>
        <w:rPr>
          <w:rFonts w:cstheme="minorHAnsi"/>
        </w:rPr>
        <w:t xml:space="preserve">The movie file did not include </w:t>
      </w:r>
      <w:r w:rsidR="00E51D06">
        <w:rPr>
          <w:rFonts w:cstheme="minorHAnsi"/>
        </w:rPr>
        <w:t xml:space="preserve">the </w:t>
      </w:r>
      <w:r>
        <w:rPr>
          <w:rFonts w:cstheme="minorHAnsi"/>
        </w:rPr>
        <w:t xml:space="preserve">country of origin information. </w:t>
      </w:r>
      <w:r w:rsidR="00BB657F" w:rsidRPr="007E3855">
        <w:rPr>
          <w:rFonts w:cstheme="minorHAnsi"/>
        </w:rPr>
        <w:t>Origin/Ethnicity</w:t>
      </w:r>
      <w:r>
        <w:rPr>
          <w:rFonts w:cstheme="minorHAnsi"/>
        </w:rPr>
        <w:t xml:space="preserve"> was </w:t>
      </w:r>
      <w:r w:rsidR="00BB657F" w:rsidRPr="007E3855">
        <w:rPr>
          <w:rFonts w:cstheme="minorHAnsi"/>
        </w:rPr>
        <w:t>used to</w:t>
      </w:r>
      <w:r>
        <w:rPr>
          <w:rFonts w:cstheme="minorHAnsi"/>
        </w:rPr>
        <w:t xml:space="preserve"> derive and a</w:t>
      </w:r>
      <w:r w:rsidR="00981D63">
        <w:rPr>
          <w:rFonts w:cstheme="minorHAnsi"/>
        </w:rPr>
        <w:t>ppend</w:t>
      </w:r>
      <w:r w:rsidR="00BB657F" w:rsidRPr="007E3855">
        <w:rPr>
          <w:rFonts w:cstheme="minorHAnsi"/>
        </w:rPr>
        <w:t xml:space="preserve"> country </w:t>
      </w:r>
      <w:r>
        <w:rPr>
          <w:rFonts w:cstheme="minorHAnsi"/>
        </w:rPr>
        <w:t>information</w:t>
      </w:r>
      <w:r w:rsidR="00BB657F" w:rsidRPr="007E3855">
        <w:rPr>
          <w:rFonts w:cstheme="minorHAnsi"/>
        </w:rPr>
        <w:t xml:space="preserve"> to match to Country Demographics data set.</w:t>
      </w:r>
    </w:p>
    <w:p w:rsidR="007E3855" w:rsidRPr="007E3855" w:rsidRDefault="007E3855" w:rsidP="00F86C8C">
      <w:pPr>
        <w:pStyle w:val="Heading4"/>
        <w:spacing w:before="240" w:after="120"/>
        <w:rPr>
          <w:rFonts w:asciiTheme="minorHAnsi" w:hAnsiTheme="minorHAnsi" w:cstheme="minorHAnsi"/>
        </w:rPr>
      </w:pPr>
      <w:bookmarkStart w:id="14" w:name="_Toc11752237"/>
      <w:r w:rsidRPr="007E3855">
        <w:rPr>
          <w:rFonts w:asciiTheme="minorHAnsi" w:hAnsiTheme="minorHAnsi" w:cstheme="minorHAnsi"/>
        </w:rPr>
        <w:t>Country Information</w:t>
      </w:r>
      <w:bookmarkEnd w:id="14"/>
    </w:p>
    <w:p w:rsidR="007E3855" w:rsidRPr="007E3855" w:rsidRDefault="00F7036A" w:rsidP="00F86C8C">
      <w:pPr>
        <w:spacing w:before="240" w:after="120"/>
        <w:rPr>
          <w:rFonts w:cstheme="minorHAnsi"/>
        </w:rPr>
      </w:pPr>
      <w:r>
        <w:rPr>
          <w:rFonts w:cstheme="minorHAnsi"/>
        </w:rPr>
        <w:t xml:space="preserve">Due to time constraints of </w:t>
      </w:r>
      <w:r w:rsidR="00B26F78">
        <w:rPr>
          <w:rFonts w:cstheme="minorHAnsi"/>
        </w:rPr>
        <w:t xml:space="preserve">the </w:t>
      </w:r>
      <w:r>
        <w:rPr>
          <w:rFonts w:cstheme="minorHAnsi"/>
        </w:rPr>
        <w:t>project</w:t>
      </w:r>
      <w:r w:rsidR="00B26F78">
        <w:rPr>
          <w:rFonts w:cstheme="minorHAnsi"/>
        </w:rPr>
        <w:t>,</w:t>
      </w:r>
      <w:r>
        <w:rPr>
          <w:rFonts w:cstheme="minorHAnsi"/>
        </w:rPr>
        <w:t xml:space="preserve"> a year to year match wasn’t possible</w:t>
      </w:r>
      <w:r w:rsidR="00B26F78">
        <w:rPr>
          <w:rFonts w:cstheme="minorHAnsi"/>
        </w:rPr>
        <w:t>,</w:t>
      </w:r>
      <w:r>
        <w:rPr>
          <w:rFonts w:cstheme="minorHAnsi"/>
        </w:rPr>
        <w:t xml:space="preserve"> and the country information was limited after retrieval to the metrics for 2017, which matches the most recent release date in the movie database.</w:t>
      </w:r>
      <w:r w:rsidR="00981D63">
        <w:rPr>
          <w:rFonts w:cstheme="minorHAnsi"/>
        </w:rPr>
        <w:t xml:space="preserve"> The 2017 country population, area, and density data </w:t>
      </w:r>
      <w:bookmarkStart w:id="15" w:name="_GoBack"/>
      <w:bookmarkEnd w:id="15"/>
      <w:r w:rsidR="00981D63">
        <w:rPr>
          <w:rFonts w:cstheme="minorHAnsi"/>
        </w:rPr>
        <w:t>was used in the analysis.</w:t>
      </w:r>
    </w:p>
    <w:p w:rsidR="00BB657F" w:rsidRPr="007E3855" w:rsidRDefault="00BB657F" w:rsidP="000568A0">
      <w:pPr>
        <w:pStyle w:val="Heading1"/>
        <w:spacing w:after="120"/>
        <w:rPr>
          <w:rFonts w:asciiTheme="minorHAnsi" w:hAnsiTheme="minorHAnsi" w:cstheme="minorHAnsi"/>
        </w:rPr>
      </w:pPr>
      <w:bookmarkStart w:id="16" w:name="_Toc11752238"/>
      <w:r w:rsidRPr="007E3855">
        <w:rPr>
          <w:rFonts w:asciiTheme="minorHAnsi" w:hAnsiTheme="minorHAnsi" w:cstheme="minorHAnsi"/>
        </w:rPr>
        <w:lastRenderedPageBreak/>
        <w:t>DATA</w:t>
      </w:r>
      <w:bookmarkEnd w:id="16"/>
      <w:r w:rsidRPr="007E3855">
        <w:rPr>
          <w:rFonts w:asciiTheme="minorHAnsi" w:hAnsiTheme="minorHAnsi" w:cstheme="minorHAnsi"/>
        </w:rPr>
        <w:t xml:space="preserve"> </w:t>
      </w:r>
    </w:p>
    <w:p w:rsidR="00BB657F" w:rsidRPr="007E3855" w:rsidRDefault="00BB657F" w:rsidP="000568A0">
      <w:pPr>
        <w:pStyle w:val="Heading2"/>
        <w:spacing w:before="240" w:after="120"/>
        <w:rPr>
          <w:rFonts w:asciiTheme="minorHAnsi" w:hAnsiTheme="minorHAnsi" w:cstheme="minorHAnsi"/>
        </w:rPr>
      </w:pPr>
      <w:bookmarkStart w:id="17" w:name="_Toc11752239"/>
      <w:r w:rsidRPr="007E3855">
        <w:rPr>
          <w:rFonts w:asciiTheme="minorHAnsi" w:hAnsiTheme="minorHAnsi" w:cstheme="minorHAnsi"/>
        </w:rPr>
        <w:t>Movie Plots</w:t>
      </w:r>
      <w:bookmarkEnd w:id="17"/>
    </w:p>
    <w:p w:rsidR="00BB657F" w:rsidRPr="007E3855" w:rsidRDefault="00BB657F" w:rsidP="000568A0">
      <w:pPr>
        <w:keepNext/>
        <w:keepLines/>
        <w:spacing w:before="240" w:after="120"/>
        <w:rPr>
          <w:rFonts w:cstheme="minorHAnsi"/>
          <w:b/>
        </w:rPr>
      </w:pPr>
      <w:r w:rsidRPr="007E3855">
        <w:rPr>
          <w:rFonts w:cstheme="minorHAnsi"/>
        </w:rPr>
        <w:t>15 Countries are represented</w:t>
      </w:r>
      <w:r w:rsidR="00B26F78">
        <w:rPr>
          <w:rFonts w:cstheme="minorHAnsi"/>
        </w:rPr>
        <w:t>,</w:t>
      </w:r>
      <w:r w:rsidRPr="007E3855">
        <w:rPr>
          <w:rFonts w:cstheme="minorHAnsi"/>
        </w:rPr>
        <w:t xml:space="preserve"> and movie release </w:t>
      </w:r>
      <w:r w:rsidR="003B5FDD">
        <w:rPr>
          <w:rFonts w:cstheme="minorHAnsi"/>
        </w:rPr>
        <w:t>dates</w:t>
      </w:r>
      <w:r w:rsidRPr="007E3855">
        <w:rPr>
          <w:rFonts w:cstheme="minorHAnsi"/>
        </w:rPr>
        <w:t xml:space="preserve"> range from 1901 to 2017.</w:t>
      </w:r>
    </w:p>
    <w:p w:rsidR="00BB657F" w:rsidRPr="007E3855" w:rsidRDefault="00C5582F" w:rsidP="000568A0">
      <w:pPr>
        <w:keepNext/>
        <w:keepLines/>
        <w:tabs>
          <w:tab w:val="left" w:pos="1614"/>
          <w:tab w:val="right" w:pos="10080"/>
        </w:tabs>
        <w:spacing w:before="240" w:after="120"/>
        <w:jc w:val="right"/>
        <w:rPr>
          <w:rFonts w:cstheme="minorHAnsi"/>
        </w:rPr>
      </w:pPr>
      <w:r>
        <w:rPr>
          <w:noProof/>
        </w:rPr>
        <w:drawing>
          <wp:anchor distT="0" distB="0" distL="114300" distR="114300" simplePos="0" relativeHeight="251685888" behindDoc="0" locked="0" layoutInCell="1" allowOverlap="1">
            <wp:simplePos x="0" y="0"/>
            <wp:positionH relativeFrom="column">
              <wp:posOffset>-39604</wp:posOffset>
            </wp:positionH>
            <wp:positionV relativeFrom="paragraph">
              <wp:posOffset>232510</wp:posOffset>
            </wp:positionV>
            <wp:extent cx="3280721" cy="2481371"/>
            <wp:effectExtent l="0" t="0" r="0" b="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80721" cy="2481371"/>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A5BE01F" wp14:editId="19C11F91">
            <wp:extent cx="3200840" cy="2817884"/>
            <wp:effectExtent l="0" t="0" r="0" b="190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04996" cy="2821543"/>
                    </a:xfrm>
                    <a:prstGeom prst="rect">
                      <a:avLst/>
                    </a:prstGeom>
                  </pic:spPr>
                </pic:pic>
              </a:graphicData>
            </a:graphic>
          </wp:inline>
        </w:drawing>
      </w:r>
    </w:p>
    <w:p w:rsidR="00BB657F" w:rsidRPr="007E3855" w:rsidRDefault="00BB657F" w:rsidP="00901B13">
      <w:pPr>
        <w:pStyle w:val="Heading2"/>
        <w:tabs>
          <w:tab w:val="left" w:pos="2760"/>
        </w:tabs>
        <w:spacing w:before="240" w:after="120"/>
        <w:rPr>
          <w:rFonts w:asciiTheme="minorHAnsi" w:hAnsiTheme="minorHAnsi" w:cstheme="minorHAnsi"/>
        </w:rPr>
      </w:pPr>
      <w:bookmarkStart w:id="18" w:name="_Toc11752240"/>
      <w:r w:rsidRPr="007E3855">
        <w:rPr>
          <w:rFonts w:asciiTheme="minorHAnsi" w:hAnsiTheme="minorHAnsi" w:cstheme="minorHAnsi"/>
        </w:rPr>
        <w:t>Country Information</w:t>
      </w:r>
      <w:bookmarkEnd w:id="18"/>
      <w:r w:rsidR="00901B13">
        <w:rPr>
          <w:rFonts w:asciiTheme="minorHAnsi" w:hAnsiTheme="minorHAnsi" w:cstheme="minorHAnsi"/>
        </w:rPr>
        <w:tab/>
      </w:r>
    </w:p>
    <w:p w:rsidR="00BB657F" w:rsidRPr="007E3855" w:rsidRDefault="00BB657F" w:rsidP="00F86C8C">
      <w:pPr>
        <w:spacing w:before="240" w:after="120"/>
        <w:rPr>
          <w:rFonts w:cstheme="minorHAnsi"/>
        </w:rPr>
      </w:pPr>
      <w:r w:rsidRPr="007E3855">
        <w:rPr>
          <w:rFonts w:cstheme="minorHAnsi"/>
        </w:rPr>
        <w:t>The country demographics span 25 years and provide population, area, and density per year.</w:t>
      </w:r>
    </w:p>
    <w:p w:rsidR="00BB657F" w:rsidRPr="007E3855" w:rsidRDefault="00BB657F" w:rsidP="00F86C8C">
      <w:pPr>
        <w:pStyle w:val="Heading1"/>
        <w:spacing w:after="120"/>
        <w:rPr>
          <w:rFonts w:asciiTheme="minorHAnsi" w:hAnsiTheme="minorHAnsi" w:cstheme="minorHAnsi"/>
        </w:rPr>
      </w:pPr>
      <w:bookmarkStart w:id="19" w:name="_Toc11752241"/>
      <w:r w:rsidRPr="007E3855">
        <w:rPr>
          <w:rFonts w:asciiTheme="minorHAnsi" w:hAnsiTheme="minorHAnsi" w:cstheme="minorHAnsi"/>
        </w:rPr>
        <w:t>RESULTS</w:t>
      </w:r>
      <w:bookmarkEnd w:id="19"/>
    </w:p>
    <w:p w:rsidR="00BB657F" w:rsidRDefault="007C3B52" w:rsidP="007C3B52">
      <w:pPr>
        <w:pStyle w:val="Heading2"/>
      </w:pPr>
      <w:bookmarkStart w:id="20" w:name="_Toc11752242"/>
      <w:r>
        <w:t>Sentiment Analysis</w:t>
      </w:r>
      <w:bookmarkEnd w:id="20"/>
    </w:p>
    <w:p w:rsidR="00906FD4" w:rsidRDefault="00B26F78" w:rsidP="00BA58FE">
      <w:pPr>
        <w:spacing w:before="240" w:after="120"/>
        <w:rPr>
          <w:noProof/>
        </w:rPr>
      </w:pPr>
      <w:r>
        <w:t>The s</w:t>
      </w:r>
      <w:r w:rsidR="00BA58FE">
        <w:t>entiment is negative for all countries when based on movie plots, but when genre alone is analyzed all but Russia show positive sentiment. Since plots are generally based on a challenge that is overcome during the course of the film, this result is of no surprise.</w:t>
      </w:r>
      <w:r w:rsidR="00906FD4" w:rsidRPr="00906FD4">
        <w:rPr>
          <w:noProof/>
        </w:rPr>
        <w:t xml:space="preserve"> </w:t>
      </w:r>
    </w:p>
    <w:p w:rsidR="00377F6D" w:rsidRDefault="00906FD4" w:rsidP="00BA58FE">
      <w:pPr>
        <w:spacing w:before="240" w:after="120"/>
      </w:pPr>
      <w:r>
        <w:rPr>
          <w:noProof/>
        </w:rPr>
        <w:lastRenderedPageBreak/>
        <mc:AlternateContent>
          <mc:Choice Requires="wps">
            <w:drawing>
              <wp:anchor distT="45720" distB="45720" distL="114300" distR="114300" simplePos="0" relativeHeight="251684864" behindDoc="1" locked="0" layoutInCell="1" allowOverlap="1">
                <wp:simplePos x="0" y="0"/>
                <wp:positionH relativeFrom="column">
                  <wp:posOffset>4124960</wp:posOffset>
                </wp:positionH>
                <wp:positionV relativeFrom="paragraph">
                  <wp:posOffset>271780</wp:posOffset>
                </wp:positionV>
                <wp:extent cx="2113280" cy="2570480"/>
                <wp:effectExtent l="0" t="0" r="20320" b="2032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3280" cy="2570480"/>
                        </a:xfrm>
                        <a:prstGeom prst="rect">
                          <a:avLst/>
                        </a:prstGeom>
                        <a:solidFill>
                          <a:srgbClr val="FFFFFF"/>
                        </a:solidFill>
                        <a:ln w="9525">
                          <a:solidFill>
                            <a:schemeClr val="tx1">
                              <a:lumMod val="50000"/>
                              <a:lumOff val="50000"/>
                            </a:schemeClr>
                          </a:solidFill>
                          <a:miter lim="800000"/>
                          <a:headEnd/>
                          <a:tailEnd/>
                        </a:ln>
                      </wps:spPr>
                      <wps:txbx>
                        <w:txbxContent>
                          <w:p w:rsidR="00CC0223" w:rsidRPr="00906FD4" w:rsidRDefault="00CC0223" w:rsidP="003B578C">
                            <w:pPr>
                              <w:pStyle w:val="ListParagraph"/>
                              <w:numPr>
                                <w:ilvl w:val="0"/>
                                <w:numId w:val="2"/>
                              </w:numPr>
                              <w:spacing w:before="120" w:after="240"/>
                              <w:ind w:left="180" w:hanging="180"/>
                              <w:contextualSpacing w:val="0"/>
                              <w:rPr>
                                <w:color w:val="7F7F7F" w:themeColor="text1" w:themeTint="80"/>
                              </w:rPr>
                            </w:pPr>
                            <w:r w:rsidRPr="00906FD4">
                              <w:rPr>
                                <w:b/>
                                <w:color w:val="7F7F7F" w:themeColor="text1" w:themeTint="80"/>
                              </w:rPr>
                              <w:t>CountryScore</w:t>
                            </w:r>
                            <w:r w:rsidRPr="00906FD4">
                              <w:rPr>
                                <w:color w:val="7F7F7F" w:themeColor="text1" w:themeTint="80"/>
                              </w:rPr>
                              <w:t xml:space="preserve"> is the total genre and plot sentiment score divided by movies for the country.</w:t>
                            </w:r>
                          </w:p>
                          <w:p w:rsidR="00CC0223" w:rsidRPr="00906FD4" w:rsidRDefault="00CC0223" w:rsidP="003B578C">
                            <w:pPr>
                              <w:pStyle w:val="ListParagraph"/>
                              <w:numPr>
                                <w:ilvl w:val="0"/>
                                <w:numId w:val="2"/>
                              </w:numPr>
                              <w:spacing w:before="120" w:after="240"/>
                              <w:ind w:left="180" w:hanging="180"/>
                              <w:contextualSpacing w:val="0"/>
                              <w:rPr>
                                <w:color w:val="7F7F7F" w:themeColor="text1" w:themeTint="80"/>
                              </w:rPr>
                            </w:pPr>
                            <w:r w:rsidRPr="00906FD4">
                              <w:rPr>
                                <w:b/>
                                <w:color w:val="7F7F7F" w:themeColor="text1" w:themeTint="80"/>
                              </w:rPr>
                              <w:t>gScore</w:t>
                            </w:r>
                            <w:r w:rsidRPr="00906FD4">
                              <w:rPr>
                                <w:color w:val="7F7F7F" w:themeColor="text1" w:themeTint="80"/>
                              </w:rPr>
                              <w:t xml:space="preserve"> is the total sentiment score for the country based on genre only.</w:t>
                            </w:r>
                          </w:p>
                          <w:p w:rsidR="00CC0223" w:rsidRPr="00906FD4" w:rsidRDefault="00CC0223" w:rsidP="003B578C">
                            <w:pPr>
                              <w:pStyle w:val="ListParagraph"/>
                              <w:numPr>
                                <w:ilvl w:val="0"/>
                                <w:numId w:val="2"/>
                              </w:numPr>
                              <w:spacing w:before="120" w:after="240"/>
                              <w:ind w:left="180" w:hanging="180"/>
                              <w:contextualSpacing w:val="0"/>
                              <w:rPr>
                                <w:color w:val="7F7F7F" w:themeColor="text1" w:themeTint="80"/>
                              </w:rPr>
                            </w:pPr>
                            <w:r w:rsidRPr="00906FD4">
                              <w:rPr>
                                <w:b/>
                                <w:color w:val="7F7F7F" w:themeColor="text1" w:themeTint="80"/>
                              </w:rPr>
                              <w:t>CountryGenreScore</w:t>
                            </w:r>
                            <w:r w:rsidRPr="00906FD4">
                              <w:rPr>
                                <w:color w:val="7F7F7F" w:themeColor="text1" w:themeTint="80"/>
                              </w:rPr>
                              <w:t xml:space="preserve"> is the genre sentiment score divided by movies for the country.</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24.8pt;margin-top:21.4pt;width:166.4pt;height:202.4pt;z-index:-251631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" strokecolor="gray [1629]">
                <v:textbox>
                  <w:txbxContent>
                    <w:p w:rsidR="00CC0223" w:rsidRPr="00906FD4" w:rsidRDefault="00CC0223" w:rsidP="003B578C">
                      <w:pPr>
                        <w:pStyle w:val="ListParagraph"/>
                        <w:numPr>
                          <w:ilvl w:val="0"/>
                          <w:numId w:val="2"/>
                        </w:numPr>
                        <w:spacing w:before="120" w:after="240"/>
                        <w:ind w:left="180" w:hanging="180"/>
                        <w:contextualSpacing w:val="0"/>
                        <w:rPr>
                          <w:color w:val="7F7F7F" w:themeColor="text1" w:themeTint="80"/>
                        </w:rPr>
                      </w:pPr>
                      <w:r w:rsidRPr="00906FD4">
                        <w:rPr>
                          <w:b/>
                          <w:color w:val="7F7F7F" w:themeColor="text1" w:themeTint="80"/>
                        </w:rPr>
                        <w:t>CountryScore</w:t>
                      </w:r>
                      <w:r w:rsidRPr="00906FD4">
                        <w:rPr>
                          <w:color w:val="7F7F7F" w:themeColor="text1" w:themeTint="80"/>
                        </w:rPr>
                        <w:t xml:space="preserve"> is the total genre and plot sentiment score divided by movies for the country.</w:t>
                      </w:r>
                    </w:p>
                    <w:p w:rsidR="00CC0223" w:rsidRPr="00906FD4" w:rsidRDefault="00CC0223" w:rsidP="003B578C">
                      <w:pPr>
                        <w:pStyle w:val="ListParagraph"/>
                        <w:numPr>
                          <w:ilvl w:val="0"/>
                          <w:numId w:val="2"/>
                        </w:numPr>
                        <w:spacing w:before="120" w:after="240"/>
                        <w:ind w:left="180" w:hanging="180"/>
                        <w:contextualSpacing w:val="0"/>
                        <w:rPr>
                          <w:color w:val="7F7F7F" w:themeColor="text1" w:themeTint="80"/>
                        </w:rPr>
                      </w:pPr>
                      <w:r w:rsidRPr="00906FD4">
                        <w:rPr>
                          <w:b/>
                          <w:color w:val="7F7F7F" w:themeColor="text1" w:themeTint="80"/>
                        </w:rPr>
                        <w:t>gScore</w:t>
                      </w:r>
                      <w:r w:rsidRPr="00906FD4">
                        <w:rPr>
                          <w:color w:val="7F7F7F" w:themeColor="text1" w:themeTint="80"/>
                        </w:rPr>
                        <w:t xml:space="preserve"> is the total sentiment score for the country based on genre only.</w:t>
                      </w:r>
                    </w:p>
                    <w:p w:rsidR="00CC0223" w:rsidRPr="00906FD4" w:rsidRDefault="00CC0223" w:rsidP="003B578C">
                      <w:pPr>
                        <w:pStyle w:val="ListParagraph"/>
                        <w:numPr>
                          <w:ilvl w:val="0"/>
                          <w:numId w:val="2"/>
                        </w:numPr>
                        <w:spacing w:before="120" w:after="240"/>
                        <w:ind w:left="180" w:hanging="180"/>
                        <w:contextualSpacing w:val="0"/>
                        <w:rPr>
                          <w:color w:val="7F7F7F" w:themeColor="text1" w:themeTint="80"/>
                        </w:rPr>
                      </w:pPr>
                      <w:r w:rsidRPr="00906FD4">
                        <w:rPr>
                          <w:b/>
                          <w:color w:val="7F7F7F" w:themeColor="text1" w:themeTint="80"/>
                        </w:rPr>
                        <w:t>CountryGenreScore</w:t>
                      </w:r>
                      <w:r w:rsidRPr="00906FD4">
                        <w:rPr>
                          <w:color w:val="7F7F7F" w:themeColor="text1" w:themeTint="80"/>
                        </w:rPr>
                        <w:t xml:space="preserve"> is the genre sentiment score divided by movies for the country.</w:t>
                      </w:r>
                    </w:p>
                  </w:txbxContent>
                </v:textbox>
              </v:shape>
            </w:pict>
          </mc:Fallback>
        </mc:AlternateContent>
      </w:r>
      <w:r w:rsidR="008A0332" w:rsidRPr="008A0332">
        <w:rPr>
          <w:noProof/>
        </w:rPr>
        <w:t xml:space="preserve"> </w:t>
      </w:r>
      <w:r w:rsidR="008A0332" w:rsidRPr="008A0332">
        <w:rPr>
          <w:noProof/>
        </w:rPr>
        <w:drawing>
          <wp:inline distT="0" distB="0" distL="0" distR="0" wp14:anchorId="388F0242" wp14:editId="759CA728">
            <wp:extent cx="3965609" cy="3195319"/>
            <wp:effectExtent l="0" t="0" r="0" b="571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715"/>
                    <a:stretch/>
                  </pic:blipFill>
                  <pic:spPr bwMode="auto">
                    <a:xfrm>
                      <a:off x="0" y="0"/>
                      <a:ext cx="3972290" cy="3200702"/>
                    </a:xfrm>
                    <a:prstGeom prst="rect">
                      <a:avLst/>
                    </a:prstGeom>
                    <a:ln>
                      <a:noFill/>
                    </a:ln>
                    <a:extLst>
                      <a:ext uri="{53640926-AAD7-44D8-BBD7-CCE9431645EC}">
                        <a14:shadowObscured xmlns:a14="http://schemas.microsoft.com/office/drawing/2010/main"/>
                      </a:ext>
                    </a:extLst>
                  </pic:spPr>
                </pic:pic>
              </a:graphicData>
            </a:graphic>
          </wp:inline>
        </w:drawing>
      </w:r>
    </w:p>
    <w:p w:rsidR="008A0332" w:rsidRDefault="008A0332" w:rsidP="00BA58FE">
      <w:pPr>
        <w:spacing w:before="240" w:after="120"/>
      </w:pPr>
    </w:p>
    <w:p w:rsidR="00377F6D" w:rsidRDefault="008A0332" w:rsidP="00906FD4">
      <w:pPr>
        <w:jc w:val="center"/>
      </w:pPr>
      <w:r>
        <w:rPr>
          <w:noProof/>
        </w:rPr>
        <w:drawing>
          <wp:inline distT="0" distB="0" distL="0" distR="0" wp14:anchorId="0D8A9608" wp14:editId="5AEE1FE0">
            <wp:extent cx="3082106" cy="271335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89256" cy="2719650"/>
                    </a:xfrm>
                    <a:prstGeom prst="rect">
                      <a:avLst/>
                    </a:prstGeom>
                  </pic:spPr>
                </pic:pic>
              </a:graphicData>
            </a:graphic>
          </wp:inline>
        </w:drawing>
      </w:r>
      <w:r>
        <w:rPr>
          <w:noProof/>
        </w:rPr>
        <w:drawing>
          <wp:inline distT="0" distB="0" distL="0" distR="0">
            <wp:extent cx="3048283" cy="2683577"/>
            <wp:effectExtent l="0" t="0" r="0" b="254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Genre Sent by Country.png"/>
                    <pic:cNvPicPr/>
                  </pic:nvPicPr>
                  <pic:blipFill>
                    <a:blip r:embed="rId14">
                      <a:extLst>
                        <a:ext uri="{28A0092B-C50C-407E-A947-70E740481C1C}">
                          <a14:useLocalDpi xmlns:a14="http://schemas.microsoft.com/office/drawing/2010/main" val="0"/>
                        </a:ext>
                      </a:extLst>
                    </a:blip>
                    <a:stretch>
                      <a:fillRect/>
                    </a:stretch>
                  </pic:blipFill>
                  <pic:spPr>
                    <a:xfrm>
                      <a:off x="0" y="0"/>
                      <a:ext cx="3075030" cy="2707124"/>
                    </a:xfrm>
                    <a:prstGeom prst="rect">
                      <a:avLst/>
                    </a:prstGeom>
                  </pic:spPr>
                </pic:pic>
              </a:graphicData>
            </a:graphic>
          </wp:inline>
        </w:drawing>
      </w:r>
      <w:r w:rsidR="00377F6D" w:rsidRPr="00377F6D">
        <w:t xml:space="preserve"> </w:t>
      </w:r>
    </w:p>
    <w:p w:rsidR="009F1044" w:rsidRDefault="009F1044" w:rsidP="00E9163E">
      <w:pPr>
        <w:pStyle w:val="Heading3"/>
        <w:rPr>
          <w:noProof/>
        </w:rPr>
      </w:pPr>
    </w:p>
    <w:p w:rsidR="00E9163E" w:rsidRPr="007E3855" w:rsidRDefault="00E9163E" w:rsidP="0027109D">
      <w:pPr>
        <w:pStyle w:val="Heading3"/>
        <w:spacing w:before="120" w:after="120"/>
      </w:pPr>
      <w:bookmarkStart w:id="21" w:name="_Toc11752243"/>
      <w:r>
        <w:rPr>
          <w:noProof/>
        </w:rPr>
        <w:t>Movie Plot (+Genre) Word Clouds</w:t>
      </w:r>
      <w:r w:rsidR="00FE0F09">
        <w:rPr>
          <w:noProof/>
        </w:rPr>
        <w:t xml:space="preserve"> &amp; Top 10 Genre Summary</w:t>
      </w:r>
      <w:bookmarkEnd w:id="21"/>
    </w:p>
    <w:p w:rsidR="00E9163E" w:rsidRDefault="00E9163E" w:rsidP="00E9163E">
      <w:r>
        <w:t xml:space="preserve">Movie </w:t>
      </w:r>
      <w:r w:rsidR="003B5FDD">
        <w:t>w</w:t>
      </w:r>
      <w:r>
        <w:t xml:space="preserve">ord </w:t>
      </w:r>
      <w:r w:rsidR="003B5FDD">
        <w:t>c</w:t>
      </w:r>
      <w:r>
        <w:t xml:space="preserve">louds show a very similar trend amongst all countries to have a high frequency for family terms. Police is also a </w:t>
      </w:r>
      <w:r w:rsidR="00B26F78">
        <w:t>common</w:t>
      </w:r>
      <w:r>
        <w:t xml:space="preserve"> plot term amongst countries. There are some country</w:t>
      </w:r>
      <w:r w:rsidR="00B26F78">
        <w:t>-</w:t>
      </w:r>
      <w:r>
        <w:t xml:space="preserve">specific trends visible via </w:t>
      </w:r>
      <w:r w:rsidR="003B5FDD">
        <w:t>the w</w:t>
      </w:r>
      <w:r>
        <w:t xml:space="preserve">ord </w:t>
      </w:r>
      <w:r w:rsidR="003B5FDD">
        <w:t>c</w:t>
      </w:r>
      <w:r>
        <w:t xml:space="preserve">loud and </w:t>
      </w:r>
      <w:r w:rsidR="003B5FDD">
        <w:t>seen within the top ten genres for each country</w:t>
      </w:r>
      <w:r w:rsidR="00E51D06">
        <w:t>,</w:t>
      </w:r>
      <w:r w:rsidR="003B5FDD">
        <w:t xml:space="preserve"> although it seems the similarities outweigh the differences for this level of analysis.</w:t>
      </w:r>
    </w:p>
    <w:p w:rsidR="00E9163E" w:rsidRDefault="00B26F78" w:rsidP="0027109D">
      <w:pPr>
        <w:pStyle w:val="ListParagraph"/>
        <w:numPr>
          <w:ilvl w:val="0"/>
          <w:numId w:val="3"/>
        </w:numPr>
        <w:spacing w:before="120" w:after="120"/>
        <w:contextualSpacing w:val="0"/>
      </w:pPr>
      <w:r>
        <w:t xml:space="preserve">The </w:t>
      </w:r>
      <w:r w:rsidR="00E9163E">
        <w:t>United States likes cars</w:t>
      </w:r>
      <w:r>
        <w:t>,</w:t>
      </w:r>
      <w:r w:rsidR="00E9163E">
        <w:t xml:space="preserve"> and this word shows up in their plots. Westerns are also a top 10 US genre.</w:t>
      </w:r>
    </w:p>
    <w:p w:rsidR="00E9163E" w:rsidRDefault="00E9163E" w:rsidP="0027109D">
      <w:pPr>
        <w:pStyle w:val="ListParagraph"/>
        <w:numPr>
          <w:ilvl w:val="0"/>
          <w:numId w:val="3"/>
        </w:numPr>
        <w:spacing w:before="120" w:after="120"/>
        <w:contextualSpacing w:val="0"/>
      </w:pPr>
      <w:r>
        <w:t>The UK has a top 10 genre of World War II movies.</w:t>
      </w:r>
    </w:p>
    <w:p w:rsidR="00E9163E" w:rsidRDefault="00E9163E" w:rsidP="0027109D">
      <w:pPr>
        <w:pStyle w:val="ListParagraph"/>
        <w:numPr>
          <w:ilvl w:val="0"/>
          <w:numId w:val="3"/>
        </w:numPr>
        <w:spacing w:before="120" w:after="120"/>
        <w:contextualSpacing w:val="0"/>
      </w:pPr>
      <w:r>
        <w:t xml:space="preserve">Hong Kong </w:t>
      </w:r>
      <w:r w:rsidR="003B5FDD">
        <w:t>includes</w:t>
      </w:r>
      <w:r>
        <w:t xml:space="preserve"> martial arts and kung fu</w:t>
      </w:r>
      <w:r w:rsidR="003B5FDD">
        <w:t xml:space="preserve"> in its top 10 genre list</w:t>
      </w:r>
      <w:r>
        <w:t>.</w:t>
      </w:r>
    </w:p>
    <w:p w:rsidR="0027109D" w:rsidRDefault="0027109D" w:rsidP="0027109D">
      <w:pPr>
        <w:pStyle w:val="ListParagraph"/>
        <w:numPr>
          <w:ilvl w:val="0"/>
          <w:numId w:val="3"/>
        </w:numPr>
        <w:spacing w:before="120" w:after="120"/>
        <w:contextualSpacing w:val="0"/>
      </w:pPr>
      <w:r>
        <w:t>Japan made enough Godzilla movies that Godzilla shows up in their word cloud.</w:t>
      </w:r>
    </w:p>
    <w:p w:rsidR="0027109D" w:rsidRDefault="0027109D" w:rsidP="0027109D">
      <w:pPr>
        <w:spacing w:before="120" w:after="120"/>
      </w:pPr>
    </w:p>
    <w:p w:rsidR="0027109D" w:rsidRDefault="0027109D" w:rsidP="000568A0">
      <w:pPr>
        <w:pStyle w:val="Heading4"/>
        <w:spacing w:before="240" w:after="120"/>
      </w:pPr>
      <w:bookmarkStart w:id="22" w:name="_Toc11752244"/>
      <w:r>
        <w:lastRenderedPageBreak/>
        <w:t>Top 10 Genres per Country</w:t>
      </w:r>
      <w:bookmarkEnd w:id="22"/>
    </w:p>
    <w:tbl>
      <w:tblPr>
        <w:tblW w:w="9047" w:type="dxa"/>
        <w:tblLook w:val="04A0" w:firstRow="1" w:lastRow="0" w:firstColumn="1" w:lastColumn="0" w:noHBand="0" w:noVBand="1"/>
      </w:tblPr>
      <w:tblGrid>
        <w:gridCol w:w="1240"/>
        <w:gridCol w:w="526"/>
        <w:gridCol w:w="1240"/>
        <w:gridCol w:w="526"/>
        <w:gridCol w:w="1200"/>
        <w:gridCol w:w="526"/>
        <w:gridCol w:w="1240"/>
        <w:gridCol w:w="257"/>
        <w:gridCol w:w="526"/>
        <w:gridCol w:w="1240"/>
        <w:gridCol w:w="526"/>
      </w:tblGrid>
      <w:tr w:rsidR="0027109D" w:rsidRPr="00E75EEC" w:rsidTr="005D5192">
        <w:trPr>
          <w:trHeight w:val="285"/>
        </w:trPr>
        <w:tc>
          <w:tcPr>
            <w:tcW w:w="1240" w:type="dxa"/>
            <w:tcBorders>
              <w:top w:val="single" w:sz="4" w:space="0" w:color="auto"/>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Australia</w:t>
            </w:r>
          </w:p>
        </w:tc>
        <w:tc>
          <w:tcPr>
            <w:tcW w:w="526" w:type="dxa"/>
            <w:tcBorders>
              <w:top w:val="single" w:sz="4" w:space="0" w:color="auto"/>
              <w:left w:val="nil"/>
              <w:bottom w:val="nil"/>
              <w:right w:val="single" w:sz="4" w:space="0" w:color="auto"/>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 </w:t>
            </w:r>
          </w:p>
        </w:tc>
        <w:tc>
          <w:tcPr>
            <w:tcW w:w="1240" w:type="dxa"/>
            <w:tcBorders>
              <w:top w:val="single" w:sz="4" w:space="0" w:color="auto"/>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Canada</w:t>
            </w:r>
          </w:p>
        </w:tc>
        <w:tc>
          <w:tcPr>
            <w:tcW w:w="526" w:type="dxa"/>
            <w:tcBorders>
              <w:top w:val="single" w:sz="4" w:space="0" w:color="auto"/>
              <w:left w:val="nil"/>
              <w:bottom w:val="nil"/>
              <w:right w:val="single" w:sz="4" w:space="0" w:color="auto"/>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 </w:t>
            </w:r>
          </w:p>
        </w:tc>
        <w:tc>
          <w:tcPr>
            <w:tcW w:w="1200" w:type="dxa"/>
            <w:tcBorders>
              <w:top w:val="single" w:sz="4" w:space="0" w:color="auto"/>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China</w:t>
            </w:r>
          </w:p>
        </w:tc>
        <w:tc>
          <w:tcPr>
            <w:tcW w:w="526" w:type="dxa"/>
            <w:tcBorders>
              <w:top w:val="single" w:sz="4" w:space="0" w:color="auto"/>
              <w:left w:val="nil"/>
              <w:bottom w:val="nil"/>
              <w:right w:val="single" w:sz="4" w:space="0" w:color="auto"/>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 </w:t>
            </w:r>
          </w:p>
        </w:tc>
        <w:tc>
          <w:tcPr>
            <w:tcW w:w="1240" w:type="dxa"/>
            <w:tcBorders>
              <w:top w:val="single" w:sz="4" w:space="0" w:color="auto"/>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Egypt</w:t>
            </w:r>
          </w:p>
        </w:tc>
        <w:tc>
          <w:tcPr>
            <w:tcW w:w="257" w:type="dxa"/>
            <w:tcBorders>
              <w:top w:val="single" w:sz="4" w:space="0" w:color="auto"/>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 </w:t>
            </w:r>
          </w:p>
        </w:tc>
        <w:tc>
          <w:tcPr>
            <w:tcW w:w="526" w:type="dxa"/>
            <w:tcBorders>
              <w:top w:val="single" w:sz="4" w:space="0" w:color="auto"/>
              <w:left w:val="nil"/>
              <w:bottom w:val="nil"/>
              <w:right w:val="single" w:sz="4" w:space="0" w:color="auto"/>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 </w:t>
            </w:r>
          </w:p>
        </w:tc>
        <w:tc>
          <w:tcPr>
            <w:tcW w:w="1240" w:type="dxa"/>
            <w:tcBorders>
              <w:top w:val="single" w:sz="4" w:space="0" w:color="auto"/>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Hong Kong</w:t>
            </w:r>
          </w:p>
        </w:tc>
        <w:tc>
          <w:tcPr>
            <w:tcW w:w="526" w:type="dxa"/>
            <w:tcBorders>
              <w:top w:val="single" w:sz="4" w:space="0" w:color="auto"/>
              <w:left w:val="nil"/>
              <w:bottom w:val="nil"/>
              <w:right w:val="single" w:sz="4" w:space="0" w:color="auto"/>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 </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drama</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1%</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drama</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9%</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drama</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2%</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drama</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57%</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ction</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4%</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omed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1%</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omed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6%</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ction</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6%</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ance</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3%</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omed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7%</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thrille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1%</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horro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9%</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omed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2%</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omedy</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1%</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drama</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2%</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horro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8%</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nimated</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6%</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anc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1%</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rime</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7%</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martialarts</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1%</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ction</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5%</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thrille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5%</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fantas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6%</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com</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rim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1%</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dventur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short</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rim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5%</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musical</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horro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6%</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rim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board</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dventur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5%</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political</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thrille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6%</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nimated</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national</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com</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5%</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biography</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com</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5%</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scifi</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rim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historical</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5%</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historical</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anc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w:t>
            </w:r>
          </w:p>
        </w:tc>
      </w:tr>
      <w:tr w:rsidR="0027109D" w:rsidRPr="00E75EEC" w:rsidTr="005D5192">
        <w:trPr>
          <w:trHeight w:val="285"/>
        </w:trPr>
        <w:tc>
          <w:tcPr>
            <w:tcW w:w="1240" w:type="dxa"/>
            <w:tcBorders>
              <w:top w:val="nil"/>
              <w:left w:val="single" w:sz="4" w:space="0" w:color="auto"/>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ance</w:t>
            </w:r>
          </w:p>
        </w:tc>
        <w:tc>
          <w:tcPr>
            <w:tcW w:w="526" w:type="dxa"/>
            <w:tcBorders>
              <w:top w:val="nil"/>
              <w:left w:val="nil"/>
              <w:bottom w:val="single" w:sz="4" w:space="0" w:color="auto"/>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w:t>
            </w:r>
          </w:p>
        </w:tc>
        <w:tc>
          <w:tcPr>
            <w:tcW w:w="1240" w:type="dxa"/>
            <w:tcBorders>
              <w:top w:val="nil"/>
              <w:left w:val="nil"/>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scifi</w:t>
            </w:r>
          </w:p>
        </w:tc>
        <w:tc>
          <w:tcPr>
            <w:tcW w:w="526" w:type="dxa"/>
            <w:tcBorders>
              <w:top w:val="nil"/>
              <w:left w:val="nil"/>
              <w:bottom w:val="single" w:sz="4" w:space="0" w:color="auto"/>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00" w:type="dxa"/>
            <w:tcBorders>
              <w:top w:val="nil"/>
              <w:left w:val="nil"/>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mystery</w:t>
            </w:r>
          </w:p>
        </w:tc>
        <w:tc>
          <w:tcPr>
            <w:tcW w:w="526" w:type="dxa"/>
            <w:tcBorders>
              <w:top w:val="nil"/>
              <w:left w:val="nil"/>
              <w:bottom w:val="single" w:sz="4" w:space="0" w:color="auto"/>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w:t>
            </w:r>
          </w:p>
        </w:tc>
        <w:tc>
          <w:tcPr>
            <w:tcW w:w="1240" w:type="dxa"/>
            <w:tcBorders>
              <w:top w:val="nil"/>
              <w:left w:val="nil"/>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 </w:t>
            </w:r>
          </w:p>
        </w:tc>
        <w:tc>
          <w:tcPr>
            <w:tcW w:w="257" w:type="dxa"/>
            <w:tcBorders>
              <w:top w:val="nil"/>
              <w:left w:val="nil"/>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 </w:t>
            </w:r>
          </w:p>
        </w:tc>
        <w:tc>
          <w:tcPr>
            <w:tcW w:w="526" w:type="dxa"/>
            <w:tcBorders>
              <w:top w:val="nil"/>
              <w:left w:val="nil"/>
              <w:bottom w:val="single" w:sz="4" w:space="0" w:color="auto"/>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0%</w:t>
            </w:r>
          </w:p>
        </w:tc>
        <w:tc>
          <w:tcPr>
            <w:tcW w:w="1240" w:type="dxa"/>
            <w:tcBorders>
              <w:top w:val="nil"/>
              <w:left w:val="nil"/>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kungfu</w:t>
            </w:r>
          </w:p>
        </w:tc>
        <w:tc>
          <w:tcPr>
            <w:tcW w:w="526" w:type="dxa"/>
            <w:tcBorders>
              <w:top w:val="nil"/>
              <w:left w:val="nil"/>
              <w:bottom w:val="single" w:sz="4" w:space="0" w:color="auto"/>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r>
      <w:tr w:rsidR="0027109D" w:rsidRPr="00E75EEC" w:rsidTr="005D5192">
        <w:trPr>
          <w:trHeight w:val="285"/>
        </w:trPr>
        <w:tc>
          <w:tcPr>
            <w:tcW w:w="1240" w:type="dxa"/>
            <w:tcBorders>
              <w:top w:val="nil"/>
              <w:left w:val="nil"/>
              <w:bottom w:val="nil"/>
              <w:right w:val="nil"/>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p>
        </w:tc>
        <w:tc>
          <w:tcPr>
            <w:tcW w:w="526"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526"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526"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526"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526"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r>
      <w:tr w:rsidR="0027109D" w:rsidRPr="00E75EEC" w:rsidTr="005D5192">
        <w:trPr>
          <w:trHeight w:val="285"/>
        </w:trPr>
        <w:tc>
          <w:tcPr>
            <w:tcW w:w="1240" w:type="dxa"/>
            <w:tcBorders>
              <w:top w:val="single" w:sz="4" w:space="0" w:color="auto"/>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India</w:t>
            </w:r>
          </w:p>
        </w:tc>
        <w:tc>
          <w:tcPr>
            <w:tcW w:w="526" w:type="dxa"/>
            <w:tcBorders>
              <w:top w:val="single" w:sz="4" w:space="0" w:color="auto"/>
              <w:left w:val="nil"/>
              <w:bottom w:val="nil"/>
              <w:right w:val="single" w:sz="4" w:space="0" w:color="auto"/>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 </w:t>
            </w:r>
          </w:p>
        </w:tc>
        <w:tc>
          <w:tcPr>
            <w:tcW w:w="1240" w:type="dxa"/>
            <w:tcBorders>
              <w:top w:val="single" w:sz="4" w:space="0" w:color="auto"/>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Japan</w:t>
            </w:r>
          </w:p>
        </w:tc>
        <w:tc>
          <w:tcPr>
            <w:tcW w:w="526" w:type="dxa"/>
            <w:tcBorders>
              <w:top w:val="single" w:sz="4" w:space="0" w:color="auto"/>
              <w:left w:val="nil"/>
              <w:bottom w:val="nil"/>
              <w:right w:val="single" w:sz="4" w:space="0" w:color="auto"/>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 </w:t>
            </w:r>
          </w:p>
        </w:tc>
        <w:tc>
          <w:tcPr>
            <w:tcW w:w="1200" w:type="dxa"/>
            <w:tcBorders>
              <w:top w:val="single" w:sz="4" w:space="0" w:color="auto"/>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Malaysia</w:t>
            </w:r>
          </w:p>
        </w:tc>
        <w:tc>
          <w:tcPr>
            <w:tcW w:w="526" w:type="dxa"/>
            <w:tcBorders>
              <w:top w:val="single" w:sz="4" w:space="0" w:color="auto"/>
              <w:left w:val="nil"/>
              <w:bottom w:val="nil"/>
              <w:right w:val="single" w:sz="4" w:space="0" w:color="auto"/>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 </w:t>
            </w:r>
          </w:p>
        </w:tc>
        <w:tc>
          <w:tcPr>
            <w:tcW w:w="1240" w:type="dxa"/>
            <w:tcBorders>
              <w:top w:val="single" w:sz="4" w:space="0" w:color="auto"/>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Maldives</w:t>
            </w:r>
          </w:p>
        </w:tc>
        <w:tc>
          <w:tcPr>
            <w:tcW w:w="257" w:type="dxa"/>
            <w:tcBorders>
              <w:top w:val="single" w:sz="4" w:space="0" w:color="auto"/>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 </w:t>
            </w:r>
          </w:p>
        </w:tc>
        <w:tc>
          <w:tcPr>
            <w:tcW w:w="526" w:type="dxa"/>
            <w:tcBorders>
              <w:top w:val="single" w:sz="4" w:space="0" w:color="auto"/>
              <w:left w:val="nil"/>
              <w:bottom w:val="nil"/>
              <w:right w:val="single" w:sz="4" w:space="0" w:color="auto"/>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 </w:t>
            </w:r>
          </w:p>
        </w:tc>
        <w:tc>
          <w:tcPr>
            <w:tcW w:w="1240" w:type="dxa"/>
            <w:tcBorders>
              <w:top w:val="single" w:sz="4" w:space="0" w:color="auto"/>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Philippines</w:t>
            </w:r>
          </w:p>
        </w:tc>
        <w:tc>
          <w:tcPr>
            <w:tcW w:w="526" w:type="dxa"/>
            <w:tcBorders>
              <w:top w:val="single" w:sz="4" w:space="0" w:color="auto"/>
              <w:left w:val="nil"/>
              <w:bottom w:val="nil"/>
              <w:right w:val="single" w:sz="4" w:space="0" w:color="auto"/>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 </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drama</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9%</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drama</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7%</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ction</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2%</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omedy</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3%</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drama</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8%</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anc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8%</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nim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4%</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drama</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2%</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suspense</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3%</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omed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4%</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ction</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7%</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ction</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1%</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omed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9%</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thriller</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3%</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horro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3%</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omed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1%</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scifi</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1%</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horro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5%</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 </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0%</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com</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3%</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thrille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0%</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fantas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9%</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anc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8%</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 </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0%</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anc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2%</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famil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horro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9%</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historical</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 </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0%</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ction</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6%</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com</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omed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8%</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com</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 </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0%</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fantas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social</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toktsu</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nimated</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 </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0%</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suspens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rim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anc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rim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 </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0%</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thrille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r>
      <w:tr w:rsidR="0027109D" w:rsidRPr="00E75EEC" w:rsidTr="005D5192">
        <w:trPr>
          <w:trHeight w:val="285"/>
        </w:trPr>
        <w:tc>
          <w:tcPr>
            <w:tcW w:w="1240" w:type="dxa"/>
            <w:tcBorders>
              <w:top w:val="nil"/>
              <w:left w:val="single" w:sz="4" w:space="0" w:color="auto"/>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horror</w:t>
            </w:r>
          </w:p>
        </w:tc>
        <w:tc>
          <w:tcPr>
            <w:tcW w:w="526" w:type="dxa"/>
            <w:tcBorders>
              <w:top w:val="nil"/>
              <w:left w:val="nil"/>
              <w:bottom w:val="single" w:sz="4" w:space="0" w:color="auto"/>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w:t>
            </w:r>
          </w:p>
        </w:tc>
        <w:tc>
          <w:tcPr>
            <w:tcW w:w="1240" w:type="dxa"/>
            <w:tcBorders>
              <w:top w:val="nil"/>
              <w:left w:val="nil"/>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thriller</w:t>
            </w:r>
          </w:p>
        </w:tc>
        <w:tc>
          <w:tcPr>
            <w:tcW w:w="526" w:type="dxa"/>
            <w:tcBorders>
              <w:top w:val="nil"/>
              <w:left w:val="nil"/>
              <w:bottom w:val="single" w:sz="4" w:space="0" w:color="auto"/>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00" w:type="dxa"/>
            <w:tcBorders>
              <w:top w:val="nil"/>
              <w:left w:val="nil"/>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mystery</w:t>
            </w:r>
          </w:p>
        </w:tc>
        <w:tc>
          <w:tcPr>
            <w:tcW w:w="526" w:type="dxa"/>
            <w:tcBorders>
              <w:top w:val="nil"/>
              <w:left w:val="nil"/>
              <w:bottom w:val="single" w:sz="4" w:space="0" w:color="auto"/>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w:t>
            </w:r>
          </w:p>
        </w:tc>
        <w:tc>
          <w:tcPr>
            <w:tcW w:w="1240" w:type="dxa"/>
            <w:tcBorders>
              <w:top w:val="nil"/>
              <w:left w:val="nil"/>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 </w:t>
            </w:r>
          </w:p>
        </w:tc>
        <w:tc>
          <w:tcPr>
            <w:tcW w:w="257" w:type="dxa"/>
            <w:tcBorders>
              <w:top w:val="nil"/>
              <w:left w:val="nil"/>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 </w:t>
            </w:r>
          </w:p>
        </w:tc>
        <w:tc>
          <w:tcPr>
            <w:tcW w:w="526" w:type="dxa"/>
            <w:tcBorders>
              <w:top w:val="nil"/>
              <w:left w:val="nil"/>
              <w:bottom w:val="single" w:sz="4" w:space="0" w:color="auto"/>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0%</w:t>
            </w:r>
          </w:p>
        </w:tc>
        <w:tc>
          <w:tcPr>
            <w:tcW w:w="1240" w:type="dxa"/>
            <w:tcBorders>
              <w:top w:val="nil"/>
              <w:left w:val="nil"/>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dventure</w:t>
            </w:r>
          </w:p>
        </w:tc>
        <w:tc>
          <w:tcPr>
            <w:tcW w:w="526" w:type="dxa"/>
            <w:tcBorders>
              <w:top w:val="nil"/>
              <w:left w:val="nil"/>
              <w:bottom w:val="single" w:sz="4" w:space="0" w:color="auto"/>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w:t>
            </w:r>
          </w:p>
        </w:tc>
      </w:tr>
      <w:tr w:rsidR="0027109D" w:rsidRPr="00E75EEC" w:rsidTr="005D5192">
        <w:trPr>
          <w:trHeight w:val="285"/>
        </w:trPr>
        <w:tc>
          <w:tcPr>
            <w:tcW w:w="1240" w:type="dxa"/>
            <w:tcBorders>
              <w:top w:val="nil"/>
              <w:left w:val="nil"/>
              <w:bottom w:val="nil"/>
              <w:right w:val="nil"/>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p>
        </w:tc>
        <w:tc>
          <w:tcPr>
            <w:tcW w:w="526"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526"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526"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526"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c>
          <w:tcPr>
            <w:tcW w:w="526" w:type="dxa"/>
            <w:tcBorders>
              <w:top w:val="nil"/>
              <w:left w:val="nil"/>
              <w:bottom w:val="nil"/>
              <w:right w:val="nil"/>
            </w:tcBorders>
            <w:shd w:val="clear" w:color="auto" w:fill="auto"/>
            <w:noWrap/>
            <w:vAlign w:val="bottom"/>
            <w:hideMark/>
          </w:tcPr>
          <w:p w:rsidR="0027109D" w:rsidRPr="00E75EEC" w:rsidRDefault="0027109D" w:rsidP="005D5192">
            <w:pPr>
              <w:rPr>
                <w:rFonts w:ascii="Times New Roman" w:eastAsia="Times New Roman" w:hAnsi="Times New Roman" w:cs="Times New Roman"/>
                <w:sz w:val="20"/>
                <w:szCs w:val="20"/>
              </w:rPr>
            </w:pPr>
          </w:p>
        </w:tc>
      </w:tr>
      <w:tr w:rsidR="0027109D" w:rsidRPr="00E75EEC" w:rsidTr="005D5192">
        <w:trPr>
          <w:trHeight w:val="285"/>
        </w:trPr>
        <w:tc>
          <w:tcPr>
            <w:tcW w:w="1240" w:type="dxa"/>
            <w:tcBorders>
              <w:top w:val="single" w:sz="4" w:space="0" w:color="auto"/>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Russia</w:t>
            </w:r>
          </w:p>
        </w:tc>
        <w:tc>
          <w:tcPr>
            <w:tcW w:w="526" w:type="dxa"/>
            <w:tcBorders>
              <w:top w:val="single" w:sz="4" w:space="0" w:color="auto"/>
              <w:left w:val="nil"/>
              <w:bottom w:val="nil"/>
              <w:right w:val="single" w:sz="4" w:space="0" w:color="auto"/>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 </w:t>
            </w:r>
          </w:p>
        </w:tc>
        <w:tc>
          <w:tcPr>
            <w:tcW w:w="1240" w:type="dxa"/>
            <w:tcBorders>
              <w:top w:val="single" w:sz="4" w:space="0" w:color="auto"/>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Turkey</w:t>
            </w:r>
          </w:p>
        </w:tc>
        <w:tc>
          <w:tcPr>
            <w:tcW w:w="526" w:type="dxa"/>
            <w:tcBorders>
              <w:top w:val="single" w:sz="4" w:space="0" w:color="auto"/>
              <w:left w:val="nil"/>
              <w:bottom w:val="nil"/>
              <w:right w:val="single" w:sz="4" w:space="0" w:color="auto"/>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 </w:t>
            </w:r>
          </w:p>
        </w:tc>
        <w:tc>
          <w:tcPr>
            <w:tcW w:w="1200" w:type="dxa"/>
            <w:tcBorders>
              <w:top w:val="single" w:sz="4" w:space="0" w:color="auto"/>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South Korea</w:t>
            </w:r>
          </w:p>
        </w:tc>
        <w:tc>
          <w:tcPr>
            <w:tcW w:w="526" w:type="dxa"/>
            <w:tcBorders>
              <w:top w:val="single" w:sz="4" w:space="0" w:color="auto"/>
              <w:left w:val="nil"/>
              <w:bottom w:val="nil"/>
              <w:right w:val="single" w:sz="4" w:space="0" w:color="auto"/>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 </w:t>
            </w:r>
          </w:p>
        </w:tc>
        <w:tc>
          <w:tcPr>
            <w:tcW w:w="1497" w:type="dxa"/>
            <w:gridSpan w:val="2"/>
            <w:tcBorders>
              <w:top w:val="single" w:sz="4" w:space="0" w:color="auto"/>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United Kingdom</w:t>
            </w:r>
          </w:p>
        </w:tc>
        <w:tc>
          <w:tcPr>
            <w:tcW w:w="526" w:type="dxa"/>
            <w:tcBorders>
              <w:top w:val="single" w:sz="4" w:space="0" w:color="auto"/>
              <w:left w:val="nil"/>
              <w:bottom w:val="nil"/>
              <w:right w:val="single" w:sz="4" w:space="0" w:color="auto"/>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 </w:t>
            </w:r>
          </w:p>
        </w:tc>
        <w:tc>
          <w:tcPr>
            <w:tcW w:w="1240" w:type="dxa"/>
            <w:tcBorders>
              <w:top w:val="single" w:sz="4" w:space="0" w:color="auto"/>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United States</w:t>
            </w:r>
          </w:p>
        </w:tc>
        <w:tc>
          <w:tcPr>
            <w:tcW w:w="526" w:type="dxa"/>
            <w:tcBorders>
              <w:top w:val="single" w:sz="4" w:space="0" w:color="auto"/>
              <w:left w:val="nil"/>
              <w:bottom w:val="nil"/>
              <w:right w:val="single" w:sz="4" w:space="0" w:color="auto"/>
            </w:tcBorders>
            <w:shd w:val="clear" w:color="auto" w:fill="auto"/>
            <w:noWrap/>
            <w:vAlign w:val="bottom"/>
            <w:hideMark/>
          </w:tcPr>
          <w:p w:rsidR="0027109D" w:rsidRPr="00E75EEC" w:rsidRDefault="0027109D" w:rsidP="005D5192">
            <w:pPr>
              <w:rPr>
                <w:rFonts w:ascii="Calibri Light" w:eastAsia="Times New Roman" w:hAnsi="Calibri Light" w:cs="Calibri Light"/>
                <w:b/>
                <w:bCs/>
                <w:color w:val="000000"/>
                <w:sz w:val="18"/>
                <w:szCs w:val="18"/>
              </w:rPr>
            </w:pPr>
            <w:r w:rsidRPr="00E75EEC">
              <w:rPr>
                <w:rFonts w:ascii="Calibri Light" w:eastAsia="Times New Roman" w:hAnsi="Calibri Light" w:cs="Calibri Light"/>
                <w:b/>
                <w:bCs/>
                <w:color w:val="000000"/>
                <w:sz w:val="18"/>
                <w:szCs w:val="18"/>
              </w:rPr>
              <w:t> </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drama</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6%</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drama</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58%</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drama</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9%</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drama</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2%</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drama</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2%</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omed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1%</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omed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6%</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ction</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0%</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omedy</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9%</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omed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7%</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wa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9%</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ction</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ero</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9%</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rime</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10%</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horro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6%</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rim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7%</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horro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melodrama</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8%</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thriller</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8%</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western</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6%</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thrille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6%</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anc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omed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5%</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horror</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6%</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crime</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6%</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ction</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5%</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nimated</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horro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5%</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dventure</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ction</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5%</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historical</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5%</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documentar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thrille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5%</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musical</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scifi</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5%</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fantasy</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com</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com</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worldwarii</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musical</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w:t>
            </w:r>
          </w:p>
        </w:tc>
      </w:tr>
      <w:tr w:rsidR="0027109D" w:rsidRPr="00E75EEC" w:rsidTr="005D5192">
        <w:trPr>
          <w:trHeight w:val="285"/>
        </w:trPr>
        <w:tc>
          <w:tcPr>
            <w:tcW w:w="1240" w:type="dxa"/>
            <w:tcBorders>
              <w:top w:val="nil"/>
              <w:left w:val="single" w:sz="4" w:space="0" w:color="auto"/>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scifi</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thrille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w:t>
            </w:r>
          </w:p>
        </w:tc>
        <w:tc>
          <w:tcPr>
            <w:tcW w:w="120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nimated</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mystery</w:t>
            </w:r>
          </w:p>
        </w:tc>
        <w:tc>
          <w:tcPr>
            <w:tcW w:w="257"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w:t>
            </w:r>
          </w:p>
        </w:tc>
        <w:tc>
          <w:tcPr>
            <w:tcW w:w="1240" w:type="dxa"/>
            <w:tcBorders>
              <w:top w:val="nil"/>
              <w:left w:val="nil"/>
              <w:bottom w:val="nil"/>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thriller</w:t>
            </w:r>
          </w:p>
        </w:tc>
        <w:tc>
          <w:tcPr>
            <w:tcW w:w="526" w:type="dxa"/>
            <w:tcBorders>
              <w:top w:val="nil"/>
              <w:left w:val="nil"/>
              <w:bottom w:val="nil"/>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w:t>
            </w:r>
          </w:p>
        </w:tc>
      </w:tr>
      <w:tr w:rsidR="0027109D" w:rsidRPr="00E75EEC" w:rsidTr="005D5192">
        <w:trPr>
          <w:trHeight w:val="285"/>
        </w:trPr>
        <w:tc>
          <w:tcPr>
            <w:tcW w:w="1240" w:type="dxa"/>
            <w:tcBorders>
              <w:top w:val="nil"/>
              <w:left w:val="single" w:sz="4" w:space="0" w:color="auto"/>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dventure</w:t>
            </w:r>
          </w:p>
        </w:tc>
        <w:tc>
          <w:tcPr>
            <w:tcW w:w="526" w:type="dxa"/>
            <w:tcBorders>
              <w:top w:val="nil"/>
              <w:left w:val="nil"/>
              <w:bottom w:val="single" w:sz="4" w:space="0" w:color="auto"/>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40" w:type="dxa"/>
            <w:tcBorders>
              <w:top w:val="nil"/>
              <w:left w:val="nil"/>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 </w:t>
            </w:r>
          </w:p>
        </w:tc>
        <w:tc>
          <w:tcPr>
            <w:tcW w:w="526" w:type="dxa"/>
            <w:tcBorders>
              <w:top w:val="nil"/>
              <w:left w:val="nil"/>
              <w:bottom w:val="single" w:sz="4" w:space="0" w:color="auto"/>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0%</w:t>
            </w:r>
          </w:p>
        </w:tc>
        <w:tc>
          <w:tcPr>
            <w:tcW w:w="1200" w:type="dxa"/>
            <w:tcBorders>
              <w:top w:val="nil"/>
              <w:left w:val="nil"/>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historical</w:t>
            </w:r>
          </w:p>
        </w:tc>
        <w:tc>
          <w:tcPr>
            <w:tcW w:w="526" w:type="dxa"/>
            <w:tcBorders>
              <w:top w:val="nil"/>
              <w:left w:val="nil"/>
              <w:bottom w:val="single" w:sz="4" w:space="0" w:color="auto"/>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3%</w:t>
            </w:r>
          </w:p>
        </w:tc>
        <w:tc>
          <w:tcPr>
            <w:tcW w:w="1240" w:type="dxa"/>
            <w:tcBorders>
              <w:top w:val="nil"/>
              <w:left w:val="nil"/>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romance</w:t>
            </w:r>
          </w:p>
        </w:tc>
        <w:tc>
          <w:tcPr>
            <w:tcW w:w="257" w:type="dxa"/>
            <w:tcBorders>
              <w:top w:val="nil"/>
              <w:left w:val="nil"/>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 </w:t>
            </w:r>
          </w:p>
        </w:tc>
        <w:tc>
          <w:tcPr>
            <w:tcW w:w="526" w:type="dxa"/>
            <w:tcBorders>
              <w:top w:val="nil"/>
              <w:left w:val="nil"/>
              <w:bottom w:val="single" w:sz="4" w:space="0" w:color="auto"/>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2%</w:t>
            </w:r>
          </w:p>
        </w:tc>
        <w:tc>
          <w:tcPr>
            <w:tcW w:w="1240" w:type="dxa"/>
            <w:tcBorders>
              <w:top w:val="nil"/>
              <w:left w:val="nil"/>
              <w:bottom w:val="single" w:sz="4" w:space="0" w:color="auto"/>
              <w:right w:val="nil"/>
            </w:tcBorders>
            <w:shd w:val="clear" w:color="auto" w:fill="auto"/>
            <w:noWrap/>
            <w:vAlign w:val="bottom"/>
            <w:hideMark/>
          </w:tcPr>
          <w:p w:rsidR="0027109D" w:rsidRPr="00E75EEC" w:rsidRDefault="0027109D" w:rsidP="005D5192">
            <w:pPr>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animated</w:t>
            </w:r>
          </w:p>
        </w:tc>
        <w:tc>
          <w:tcPr>
            <w:tcW w:w="526" w:type="dxa"/>
            <w:tcBorders>
              <w:top w:val="nil"/>
              <w:left w:val="nil"/>
              <w:bottom w:val="single" w:sz="4" w:space="0" w:color="auto"/>
              <w:right w:val="single" w:sz="4" w:space="0" w:color="auto"/>
            </w:tcBorders>
            <w:shd w:val="clear" w:color="auto" w:fill="auto"/>
            <w:noWrap/>
            <w:vAlign w:val="bottom"/>
            <w:hideMark/>
          </w:tcPr>
          <w:p w:rsidR="0027109D" w:rsidRPr="00E75EEC" w:rsidRDefault="0027109D" w:rsidP="005D5192">
            <w:pPr>
              <w:jc w:val="right"/>
              <w:rPr>
                <w:rFonts w:ascii="Calibri Light" w:eastAsia="Times New Roman" w:hAnsi="Calibri Light" w:cs="Calibri Light"/>
                <w:color w:val="000000"/>
                <w:sz w:val="18"/>
                <w:szCs w:val="18"/>
              </w:rPr>
            </w:pPr>
            <w:r w:rsidRPr="00E75EEC">
              <w:rPr>
                <w:rFonts w:ascii="Calibri Light" w:eastAsia="Times New Roman" w:hAnsi="Calibri Light" w:cs="Calibri Light"/>
                <w:color w:val="000000"/>
                <w:sz w:val="18"/>
                <w:szCs w:val="18"/>
              </w:rPr>
              <w:t>4%</w:t>
            </w:r>
          </w:p>
        </w:tc>
      </w:tr>
    </w:tbl>
    <w:p w:rsidR="0027109D" w:rsidRDefault="0027109D" w:rsidP="0027109D">
      <w:pPr>
        <w:pStyle w:val="ListParagraph"/>
      </w:pPr>
    </w:p>
    <w:p w:rsidR="00FE0F09" w:rsidRDefault="00FE0F09" w:rsidP="0027109D">
      <w:pPr>
        <w:pStyle w:val="ListParagraph"/>
      </w:pPr>
    </w:p>
    <w:p w:rsidR="00FE0F09" w:rsidRDefault="00FE0F09" w:rsidP="0027109D">
      <w:pPr>
        <w:pStyle w:val="ListParagraph"/>
      </w:pPr>
    </w:p>
    <w:p w:rsidR="00FE0F09" w:rsidRDefault="00FE0F09" w:rsidP="000568A0">
      <w:pPr>
        <w:pStyle w:val="Heading4"/>
      </w:pPr>
      <w:bookmarkStart w:id="23" w:name="_Toc11752245"/>
      <w:r>
        <w:lastRenderedPageBreak/>
        <w:t>Word Clouds</w:t>
      </w:r>
      <w:bookmarkEnd w:id="23"/>
    </w:p>
    <w:p w:rsidR="008053D8" w:rsidRDefault="00115803" w:rsidP="0027109D">
      <w:r>
        <w:rPr>
          <w:noProof/>
        </w:rPr>
        <mc:AlternateContent>
          <mc:Choice Requires="wps">
            <w:drawing>
              <wp:anchor distT="45720" distB="45720" distL="114300" distR="114300" simplePos="0" relativeHeight="251669504" behindDoc="0" locked="0" layoutInCell="1" allowOverlap="1" wp14:anchorId="62AF17A8" wp14:editId="722B62EB">
                <wp:simplePos x="0" y="0"/>
                <wp:positionH relativeFrom="column">
                  <wp:posOffset>3139440</wp:posOffset>
                </wp:positionH>
                <wp:positionV relativeFrom="paragraph">
                  <wp:posOffset>5421243</wp:posOffset>
                </wp:positionV>
                <wp:extent cx="2360930" cy="140462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CC0223" w:rsidRPr="000A37F9" w:rsidRDefault="00CC0223" w:rsidP="00093B9F">
                            <w:pPr>
                              <w:rPr>
                                <w:rStyle w:val="IntenseReference"/>
                              </w:rPr>
                            </w:pPr>
                            <w:r>
                              <w:rPr>
                                <w:rStyle w:val="IntenseReference"/>
                              </w:rPr>
                              <w:t>Indi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2AF17A8" id="_x0000_s1027" type="#_x0000_t202" style="position:absolute;margin-left:247.2pt;margin-top:426.85pt;width:185.9pt;height:110.6pt;z-index:2516695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" filled="f" stroked="f">
                <v:textbox style="mso-fit-shape-to-text:t">
                  <w:txbxContent>
                    <w:p w:rsidR="00CC0223" w:rsidRPr="000A37F9" w:rsidRDefault="00CC0223" w:rsidP="00093B9F">
                      <w:pPr>
                        <w:rPr>
                          <w:rStyle w:val="IntenseReference"/>
                        </w:rPr>
                      </w:pPr>
                      <w:r>
                        <w:rPr>
                          <w:rStyle w:val="IntenseReference"/>
                        </w:rPr>
                        <w:t>India</w:t>
                      </w:r>
                    </w:p>
                  </w:txbxContent>
                </v:textbox>
              </v:shape>
            </w:pict>
          </mc:Fallback>
        </mc:AlternateContent>
      </w:r>
      <w:r>
        <w:rPr>
          <w:noProof/>
        </w:rPr>
        <mc:AlternateContent>
          <mc:Choice Requires="wps">
            <w:drawing>
              <wp:anchor distT="45720" distB="45720" distL="114300" distR="114300" simplePos="0" relativeHeight="251667456" behindDoc="0" locked="0" layoutInCell="1" allowOverlap="1" wp14:anchorId="175F4A1A" wp14:editId="3DAA7574">
                <wp:simplePos x="0" y="0"/>
                <wp:positionH relativeFrom="column">
                  <wp:posOffset>-97431</wp:posOffset>
                </wp:positionH>
                <wp:positionV relativeFrom="paragraph">
                  <wp:posOffset>5424832</wp:posOffset>
                </wp:positionV>
                <wp:extent cx="2360930" cy="140462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CC0223" w:rsidRPr="000A37F9" w:rsidRDefault="00CC0223" w:rsidP="00093B9F">
                            <w:pPr>
                              <w:rPr>
                                <w:rStyle w:val="IntenseReference"/>
                              </w:rPr>
                            </w:pPr>
                            <w:r>
                              <w:rPr>
                                <w:rStyle w:val="IntenseReference"/>
                              </w:rPr>
                              <w:t>Hong Kon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75F4A1A" id="_x0000_s1028" type="#_x0000_t202" style="position:absolute;margin-left:-7.65pt;margin-top:427.15pt;width:185.9pt;height:110.6pt;z-index:2516674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" filled="f" stroked="f">
                <v:textbox style="mso-fit-shape-to-text:t">
                  <w:txbxContent>
                    <w:p w:rsidR="00CC0223" w:rsidRPr="000A37F9" w:rsidRDefault="00CC0223" w:rsidP="00093B9F">
                      <w:pPr>
                        <w:rPr>
                          <w:rStyle w:val="IntenseReference"/>
                        </w:rPr>
                      </w:pPr>
                      <w:r>
                        <w:rPr>
                          <w:rStyle w:val="IntenseReference"/>
                        </w:rPr>
                        <w:t>Hong Kong</w:t>
                      </w: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simplePos x="0" y="0"/>
                <wp:positionH relativeFrom="margin">
                  <wp:align>left</wp:align>
                </wp:positionH>
                <wp:positionV relativeFrom="paragraph">
                  <wp:posOffset>100026</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CC0223" w:rsidRPr="000A37F9" w:rsidRDefault="00CC0223">
                            <w:pPr>
                              <w:rPr>
                                <w:rStyle w:val="IntenseReference"/>
                              </w:rPr>
                            </w:pPr>
                            <w:r w:rsidRPr="000A37F9">
                              <w:rPr>
                                <w:rStyle w:val="IntenseReference"/>
                              </w:rPr>
                              <w:t>Australi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9" type="#_x0000_t202" style="position:absolute;margin-left:0;margin-top:7.9pt;width:185.9pt;height:110.6pt;z-index:251659264;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" filled="f" stroked="f">
                <v:textbox style="mso-fit-shape-to-text:t">
                  <w:txbxContent>
                    <w:p w:rsidR="00CC0223" w:rsidRPr="000A37F9" w:rsidRDefault="00CC0223">
                      <w:pPr>
                        <w:rPr>
                          <w:rStyle w:val="IntenseReference"/>
                        </w:rPr>
                      </w:pPr>
                      <w:r w:rsidRPr="000A37F9">
                        <w:rPr>
                          <w:rStyle w:val="IntenseReference"/>
                        </w:rPr>
                        <w:t>Australia</w:t>
                      </w:r>
                    </w:p>
                  </w:txbxContent>
                </v:textbox>
                <w10:wrap anchorx="margin"/>
              </v:shape>
            </w:pict>
          </mc:Fallback>
        </mc:AlternateContent>
      </w:r>
      <w:r>
        <w:rPr>
          <w:noProof/>
        </w:rPr>
        <mc:AlternateContent>
          <mc:Choice Requires="wps">
            <w:drawing>
              <wp:anchor distT="45720" distB="45720" distL="114300" distR="114300" simplePos="0" relativeHeight="251663360" behindDoc="0" locked="0" layoutInCell="1" allowOverlap="1" wp14:anchorId="3EA5F116" wp14:editId="7F1EB839">
                <wp:simplePos x="0" y="0"/>
                <wp:positionH relativeFrom="margin">
                  <wp:align>left</wp:align>
                </wp:positionH>
                <wp:positionV relativeFrom="paragraph">
                  <wp:posOffset>2848472</wp:posOffset>
                </wp:positionV>
                <wp:extent cx="2360930" cy="140462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CC0223" w:rsidRPr="000A37F9" w:rsidRDefault="00CC0223" w:rsidP="000A37F9">
                            <w:pPr>
                              <w:rPr>
                                <w:rStyle w:val="IntenseReference"/>
                              </w:rPr>
                            </w:pPr>
                            <w:r>
                              <w:rPr>
                                <w:rStyle w:val="IntenseReference"/>
                              </w:rPr>
                              <w:t>Chin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EA5F116" id="_x0000_s1030" type="#_x0000_t202" style="position:absolute;margin-left:0;margin-top:224.3pt;width:185.9pt;height:110.6pt;z-index:251663360;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" filled="f" stroked="f">
                <v:textbox style="mso-fit-shape-to-text:t">
                  <w:txbxContent>
                    <w:p w:rsidR="00CC0223" w:rsidRPr="000A37F9" w:rsidRDefault="00CC0223" w:rsidP="000A37F9">
                      <w:pPr>
                        <w:rPr>
                          <w:rStyle w:val="IntenseReference"/>
                        </w:rPr>
                      </w:pPr>
                      <w:r>
                        <w:rPr>
                          <w:rStyle w:val="IntenseReference"/>
                        </w:rPr>
                        <w:t>China</w:t>
                      </w:r>
                    </w:p>
                  </w:txbxContent>
                </v:textbox>
                <w10:wrap anchorx="margin"/>
              </v:shape>
            </w:pict>
          </mc:Fallback>
        </mc:AlternateContent>
      </w:r>
      <w:r>
        <w:rPr>
          <w:noProof/>
        </w:rPr>
        <mc:AlternateContent>
          <mc:Choice Requires="wps">
            <w:drawing>
              <wp:anchor distT="45720" distB="45720" distL="114300" distR="114300" simplePos="0" relativeHeight="251665408" behindDoc="0" locked="0" layoutInCell="1" allowOverlap="1" wp14:anchorId="0E941623" wp14:editId="6221FAD4">
                <wp:simplePos x="0" y="0"/>
                <wp:positionH relativeFrom="column">
                  <wp:posOffset>3216992</wp:posOffset>
                </wp:positionH>
                <wp:positionV relativeFrom="paragraph">
                  <wp:posOffset>2853801</wp:posOffset>
                </wp:positionV>
                <wp:extent cx="2360930" cy="140462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CC0223" w:rsidRPr="000A37F9" w:rsidRDefault="00CC0223" w:rsidP="000A37F9">
                            <w:pPr>
                              <w:rPr>
                                <w:rStyle w:val="IntenseReference"/>
                              </w:rPr>
                            </w:pPr>
                            <w:r>
                              <w:rPr>
                                <w:rStyle w:val="IntenseReference"/>
                              </w:rPr>
                              <w:t>Egyp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941623" id="_x0000_s1031" type="#_x0000_t202" style="position:absolute;margin-left:253.3pt;margin-top:224.7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" filled="f" stroked="f">
                <v:textbox style="mso-fit-shape-to-text:t">
                  <w:txbxContent>
                    <w:p w:rsidR="00CC0223" w:rsidRPr="000A37F9" w:rsidRDefault="00CC0223" w:rsidP="000A37F9">
                      <w:pPr>
                        <w:rPr>
                          <w:rStyle w:val="IntenseReference"/>
                        </w:rPr>
                      </w:pPr>
                      <w:r>
                        <w:rPr>
                          <w:rStyle w:val="IntenseReference"/>
                        </w:rPr>
                        <w:t>Egypt</w:t>
                      </w:r>
                    </w:p>
                  </w:txbxContent>
                </v:textbox>
              </v:shape>
            </w:pict>
          </mc:Fallback>
        </mc:AlternateContent>
      </w:r>
      <w:r w:rsidR="00D62174">
        <w:rPr>
          <w:noProof/>
        </w:rPr>
        <mc:AlternateContent>
          <mc:Choice Requires="wps">
            <w:drawing>
              <wp:anchor distT="45720" distB="45720" distL="114300" distR="114300" simplePos="0" relativeHeight="251661312" behindDoc="0" locked="0" layoutInCell="1" allowOverlap="1" wp14:anchorId="766164DD" wp14:editId="11677051">
                <wp:simplePos x="0" y="0"/>
                <wp:positionH relativeFrom="column">
                  <wp:posOffset>3066995</wp:posOffset>
                </wp:positionH>
                <wp:positionV relativeFrom="paragraph">
                  <wp:posOffset>9829</wp:posOffset>
                </wp:positionV>
                <wp:extent cx="2360930" cy="140462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CC0223" w:rsidRPr="000A37F9" w:rsidRDefault="00CC0223" w:rsidP="000A37F9">
                            <w:pPr>
                              <w:rPr>
                                <w:rStyle w:val="IntenseReference"/>
                              </w:rPr>
                            </w:pPr>
                            <w:r>
                              <w:rPr>
                                <w:rStyle w:val="IntenseReference"/>
                              </w:rPr>
                              <w:t>Canad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66164DD" id="_x0000_s1032" type="#_x0000_t202" style="position:absolute;margin-left:241.5pt;margin-top:.7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" filled="f" stroked="f">
                <v:textbox style="mso-fit-shape-to-text:t">
                  <w:txbxContent>
                    <w:p w:rsidR="00CC0223" w:rsidRPr="000A37F9" w:rsidRDefault="00CC0223" w:rsidP="000A37F9">
                      <w:pPr>
                        <w:rPr>
                          <w:rStyle w:val="IntenseReference"/>
                        </w:rPr>
                      </w:pPr>
                      <w:r>
                        <w:rPr>
                          <w:rStyle w:val="IntenseReference"/>
                        </w:rPr>
                        <w:t>Canada</w:t>
                      </w:r>
                    </w:p>
                  </w:txbxContent>
                </v:textbox>
              </v:shape>
            </w:pict>
          </mc:Fallback>
        </mc:AlternateContent>
      </w:r>
      <w:r w:rsidR="007C3B52">
        <w:rPr>
          <w:noProof/>
        </w:rPr>
        <w:drawing>
          <wp:inline distT="0" distB="0" distL="0" distR="0">
            <wp:extent cx="3136392" cy="2724912"/>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ustralia WC.png"/>
                    <pic:cNvPicPr/>
                  </pic:nvPicPr>
                  <pic:blipFill>
                    <a:blip r:embed="rId15">
                      <a:extLst>
                        <a:ext uri="{28A0092B-C50C-407E-A947-70E740481C1C}">
                          <a14:useLocalDpi xmlns:a14="http://schemas.microsoft.com/office/drawing/2010/main" val="0"/>
                        </a:ext>
                      </a:extLst>
                    </a:blip>
                    <a:stretch>
                      <a:fillRect/>
                    </a:stretch>
                  </pic:blipFill>
                  <pic:spPr>
                    <a:xfrm>
                      <a:off x="0" y="0"/>
                      <a:ext cx="3136392" cy="2724912"/>
                    </a:xfrm>
                    <a:prstGeom prst="rect">
                      <a:avLst/>
                    </a:prstGeom>
                  </pic:spPr>
                </pic:pic>
              </a:graphicData>
            </a:graphic>
          </wp:inline>
        </w:drawing>
      </w:r>
      <w:r w:rsidR="007C3B52">
        <w:rPr>
          <w:noProof/>
        </w:rPr>
        <w:drawing>
          <wp:inline distT="0" distB="0" distL="0" distR="0">
            <wp:extent cx="3136392" cy="2724912"/>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nada WC.png"/>
                    <pic:cNvPicPr/>
                  </pic:nvPicPr>
                  <pic:blipFill>
                    <a:blip r:embed="rId16">
                      <a:extLst>
                        <a:ext uri="{28A0092B-C50C-407E-A947-70E740481C1C}">
                          <a14:useLocalDpi xmlns:a14="http://schemas.microsoft.com/office/drawing/2010/main" val="0"/>
                        </a:ext>
                      </a:extLst>
                    </a:blip>
                    <a:stretch>
                      <a:fillRect/>
                    </a:stretch>
                  </pic:blipFill>
                  <pic:spPr>
                    <a:xfrm>
                      <a:off x="0" y="0"/>
                      <a:ext cx="3136392" cy="2724912"/>
                    </a:xfrm>
                    <a:prstGeom prst="rect">
                      <a:avLst/>
                    </a:prstGeom>
                  </pic:spPr>
                </pic:pic>
              </a:graphicData>
            </a:graphic>
          </wp:inline>
        </w:drawing>
      </w:r>
      <w:r w:rsidR="007C3B52">
        <w:rPr>
          <w:noProof/>
        </w:rPr>
        <w:drawing>
          <wp:inline distT="0" distB="0" distL="0" distR="0">
            <wp:extent cx="3136392" cy="2724912"/>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ina WC.png"/>
                    <pic:cNvPicPr/>
                  </pic:nvPicPr>
                  <pic:blipFill>
                    <a:blip r:embed="rId17">
                      <a:extLst>
                        <a:ext uri="{28A0092B-C50C-407E-A947-70E740481C1C}">
                          <a14:useLocalDpi xmlns:a14="http://schemas.microsoft.com/office/drawing/2010/main" val="0"/>
                        </a:ext>
                      </a:extLst>
                    </a:blip>
                    <a:stretch>
                      <a:fillRect/>
                    </a:stretch>
                  </pic:blipFill>
                  <pic:spPr>
                    <a:xfrm>
                      <a:off x="0" y="0"/>
                      <a:ext cx="3136392" cy="2724912"/>
                    </a:xfrm>
                    <a:prstGeom prst="rect">
                      <a:avLst/>
                    </a:prstGeom>
                  </pic:spPr>
                </pic:pic>
              </a:graphicData>
            </a:graphic>
          </wp:inline>
        </w:drawing>
      </w:r>
      <w:r w:rsidR="007C3B52">
        <w:rPr>
          <w:noProof/>
        </w:rPr>
        <w:drawing>
          <wp:inline distT="0" distB="0" distL="0" distR="0">
            <wp:extent cx="3136392" cy="272491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gypt WC.png"/>
                    <pic:cNvPicPr/>
                  </pic:nvPicPr>
                  <pic:blipFill>
                    <a:blip r:embed="rId18">
                      <a:extLst>
                        <a:ext uri="{28A0092B-C50C-407E-A947-70E740481C1C}">
                          <a14:useLocalDpi xmlns:a14="http://schemas.microsoft.com/office/drawing/2010/main" val="0"/>
                        </a:ext>
                      </a:extLst>
                    </a:blip>
                    <a:stretch>
                      <a:fillRect/>
                    </a:stretch>
                  </pic:blipFill>
                  <pic:spPr>
                    <a:xfrm>
                      <a:off x="0" y="0"/>
                      <a:ext cx="3136392" cy="2724912"/>
                    </a:xfrm>
                    <a:prstGeom prst="rect">
                      <a:avLst/>
                    </a:prstGeom>
                  </pic:spPr>
                </pic:pic>
              </a:graphicData>
            </a:graphic>
          </wp:inline>
        </w:drawing>
      </w:r>
      <w:r w:rsidR="007C3B52">
        <w:rPr>
          <w:noProof/>
        </w:rPr>
        <w:drawing>
          <wp:inline distT="0" distB="0" distL="0" distR="0">
            <wp:extent cx="3136392" cy="2724912"/>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ong Kong WC.png"/>
                    <pic:cNvPicPr/>
                  </pic:nvPicPr>
                  <pic:blipFill>
                    <a:blip r:embed="rId19">
                      <a:extLst>
                        <a:ext uri="{28A0092B-C50C-407E-A947-70E740481C1C}">
                          <a14:useLocalDpi xmlns:a14="http://schemas.microsoft.com/office/drawing/2010/main" val="0"/>
                        </a:ext>
                      </a:extLst>
                    </a:blip>
                    <a:stretch>
                      <a:fillRect/>
                    </a:stretch>
                  </pic:blipFill>
                  <pic:spPr>
                    <a:xfrm>
                      <a:off x="0" y="0"/>
                      <a:ext cx="3136392" cy="2724912"/>
                    </a:xfrm>
                    <a:prstGeom prst="rect">
                      <a:avLst/>
                    </a:prstGeom>
                  </pic:spPr>
                </pic:pic>
              </a:graphicData>
            </a:graphic>
          </wp:inline>
        </w:drawing>
      </w:r>
      <w:r w:rsidR="007C3B52">
        <w:rPr>
          <w:noProof/>
        </w:rPr>
        <w:drawing>
          <wp:inline distT="0" distB="0" distL="0" distR="0">
            <wp:extent cx="2980944" cy="2587752"/>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dia WC.png"/>
                    <pic:cNvPicPr/>
                  </pic:nvPicPr>
                  <pic:blipFill>
                    <a:blip r:embed="rId20">
                      <a:extLst>
                        <a:ext uri="{28A0092B-C50C-407E-A947-70E740481C1C}">
                          <a14:useLocalDpi xmlns:a14="http://schemas.microsoft.com/office/drawing/2010/main" val="0"/>
                        </a:ext>
                      </a:extLst>
                    </a:blip>
                    <a:stretch>
                      <a:fillRect/>
                    </a:stretch>
                  </pic:blipFill>
                  <pic:spPr>
                    <a:xfrm>
                      <a:off x="0" y="0"/>
                      <a:ext cx="2980944" cy="2587752"/>
                    </a:xfrm>
                    <a:prstGeom prst="rect">
                      <a:avLst/>
                    </a:prstGeom>
                  </pic:spPr>
                </pic:pic>
              </a:graphicData>
            </a:graphic>
          </wp:inline>
        </w:drawing>
      </w:r>
      <w:r>
        <w:rPr>
          <w:noProof/>
        </w:rPr>
        <w:lastRenderedPageBreak/>
        <mc:AlternateContent>
          <mc:Choice Requires="wps">
            <w:drawing>
              <wp:anchor distT="45720" distB="45720" distL="114300" distR="114300" simplePos="0" relativeHeight="251671552" behindDoc="0" locked="0" layoutInCell="1" allowOverlap="1" wp14:anchorId="5992492F" wp14:editId="5C0E7A9F">
                <wp:simplePos x="0" y="0"/>
                <wp:positionH relativeFrom="margin">
                  <wp:posOffset>94946</wp:posOffset>
                </wp:positionH>
                <wp:positionV relativeFrom="paragraph">
                  <wp:posOffset>-81198</wp:posOffset>
                </wp:positionV>
                <wp:extent cx="2360930" cy="140462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CC0223" w:rsidRPr="000A37F9" w:rsidRDefault="00CC0223" w:rsidP="00093B9F">
                            <w:pPr>
                              <w:rPr>
                                <w:rStyle w:val="IntenseReference"/>
                              </w:rPr>
                            </w:pPr>
                            <w:r>
                              <w:rPr>
                                <w:rStyle w:val="IntenseReference"/>
                              </w:rPr>
                              <w:t>Japa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992492F" id="_x0000_s1033" type="#_x0000_t202" style="position:absolute;margin-left:7.5pt;margin-top:-6.4pt;width:185.9pt;height:110.6pt;z-index:25167155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" filled="f" stroked="f">
                <v:textbox style="mso-fit-shape-to-text:t">
                  <w:txbxContent>
                    <w:p w:rsidR="00CC0223" w:rsidRPr="000A37F9" w:rsidRDefault="00CC0223" w:rsidP="00093B9F">
                      <w:pPr>
                        <w:rPr>
                          <w:rStyle w:val="IntenseReference"/>
                        </w:rPr>
                      </w:pPr>
                      <w:r>
                        <w:rPr>
                          <w:rStyle w:val="IntenseReference"/>
                        </w:rPr>
                        <w:t>Japan</w:t>
                      </w:r>
                    </w:p>
                  </w:txbxContent>
                </v:textbox>
                <w10:wrap anchorx="margin"/>
              </v:shape>
            </w:pict>
          </mc:Fallback>
        </mc:AlternateContent>
      </w:r>
      <w:r>
        <w:rPr>
          <w:noProof/>
        </w:rPr>
        <mc:AlternateContent>
          <mc:Choice Requires="wps">
            <w:drawing>
              <wp:anchor distT="45720" distB="45720" distL="114300" distR="114300" simplePos="0" relativeHeight="251673600" behindDoc="0" locked="0" layoutInCell="1" allowOverlap="1" wp14:anchorId="2261398E" wp14:editId="06E9B8D5">
                <wp:simplePos x="0" y="0"/>
                <wp:positionH relativeFrom="column">
                  <wp:posOffset>3201946</wp:posOffset>
                </wp:positionH>
                <wp:positionV relativeFrom="paragraph">
                  <wp:posOffset>-138098</wp:posOffset>
                </wp:positionV>
                <wp:extent cx="2560954" cy="312419"/>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954" cy="312419"/>
                        </a:xfrm>
                        <a:prstGeom prst="rect">
                          <a:avLst/>
                        </a:prstGeom>
                        <a:noFill/>
                        <a:ln w="9525">
                          <a:noFill/>
                          <a:miter lim="800000"/>
                          <a:headEnd/>
                          <a:tailEnd/>
                        </a:ln>
                      </wps:spPr>
                      <wps:txbx>
                        <w:txbxContent>
                          <w:p w:rsidR="00CC0223" w:rsidRPr="000A37F9" w:rsidRDefault="00CC0223" w:rsidP="00093B9F">
                            <w:pPr>
                              <w:rPr>
                                <w:rStyle w:val="IntenseReference"/>
                              </w:rPr>
                            </w:pPr>
                            <w:r>
                              <w:rPr>
                                <w:rStyle w:val="IntenseReference"/>
                              </w:rPr>
                              <w:t>Malaysi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261398E" id="_x0000_s1034" type="#_x0000_t202" style="position:absolute;margin-left:252.1pt;margin-top:-10.85pt;width:201.65pt;height:24.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" filled="f" stroked="f">
                <v:textbox style="mso-fit-shape-to-text:t">
                  <w:txbxContent>
                    <w:p w:rsidR="00CC0223" w:rsidRPr="000A37F9" w:rsidRDefault="00CC0223" w:rsidP="00093B9F">
                      <w:pPr>
                        <w:rPr>
                          <w:rStyle w:val="IntenseReference"/>
                        </w:rPr>
                      </w:pPr>
                      <w:r>
                        <w:rPr>
                          <w:rStyle w:val="IntenseReference"/>
                        </w:rPr>
                        <w:t>Malaysia</w:t>
                      </w:r>
                    </w:p>
                  </w:txbxContent>
                </v:textbox>
              </v:shape>
            </w:pict>
          </mc:Fallback>
        </mc:AlternateContent>
      </w:r>
      <w:r w:rsidR="004B0C61">
        <w:rPr>
          <w:noProof/>
        </w:rPr>
        <w:drawing>
          <wp:inline distT="0" distB="0" distL="0" distR="0" wp14:anchorId="09E7003A" wp14:editId="7E005DB9">
            <wp:extent cx="3154680" cy="2734056"/>
            <wp:effectExtent l="0" t="0" r="762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Japan WC.png"/>
                    <pic:cNvPicPr/>
                  </pic:nvPicPr>
                  <pic:blipFill>
                    <a:blip r:embed="rId21">
                      <a:extLst>
                        <a:ext uri="{28A0092B-C50C-407E-A947-70E740481C1C}">
                          <a14:useLocalDpi xmlns:a14="http://schemas.microsoft.com/office/drawing/2010/main" val="0"/>
                        </a:ext>
                      </a:extLst>
                    </a:blip>
                    <a:stretch>
                      <a:fillRect/>
                    </a:stretch>
                  </pic:blipFill>
                  <pic:spPr>
                    <a:xfrm>
                      <a:off x="0" y="0"/>
                      <a:ext cx="3154680" cy="2734056"/>
                    </a:xfrm>
                    <a:prstGeom prst="rect">
                      <a:avLst/>
                    </a:prstGeom>
                  </pic:spPr>
                </pic:pic>
              </a:graphicData>
            </a:graphic>
          </wp:inline>
        </w:drawing>
      </w:r>
      <w:r w:rsidR="00093B9F">
        <w:rPr>
          <w:noProof/>
        </w:rPr>
        <w:drawing>
          <wp:inline distT="0" distB="0" distL="0" distR="0" wp14:anchorId="546BC477" wp14:editId="455CE518">
            <wp:extent cx="3154680" cy="2734056"/>
            <wp:effectExtent l="0" t="0" r="762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laysia WC.png"/>
                    <pic:cNvPicPr/>
                  </pic:nvPicPr>
                  <pic:blipFill>
                    <a:blip r:embed="rId22">
                      <a:extLst>
                        <a:ext uri="{28A0092B-C50C-407E-A947-70E740481C1C}">
                          <a14:useLocalDpi xmlns:a14="http://schemas.microsoft.com/office/drawing/2010/main" val="0"/>
                        </a:ext>
                      </a:extLst>
                    </a:blip>
                    <a:stretch>
                      <a:fillRect/>
                    </a:stretch>
                  </pic:blipFill>
                  <pic:spPr>
                    <a:xfrm>
                      <a:off x="0" y="0"/>
                      <a:ext cx="3154680" cy="2734056"/>
                    </a:xfrm>
                    <a:prstGeom prst="rect">
                      <a:avLst/>
                    </a:prstGeom>
                  </pic:spPr>
                </pic:pic>
              </a:graphicData>
            </a:graphic>
          </wp:inline>
        </w:drawing>
      </w:r>
      <w:r>
        <w:rPr>
          <w:noProof/>
        </w:rPr>
        <mc:AlternateContent>
          <mc:Choice Requires="wps">
            <w:drawing>
              <wp:anchor distT="45720" distB="45720" distL="114300" distR="114300" simplePos="0" relativeHeight="251681792" behindDoc="0" locked="0" layoutInCell="1" allowOverlap="1" wp14:anchorId="3B42B4AE" wp14:editId="091A4CB5">
                <wp:simplePos x="0" y="0"/>
                <wp:positionH relativeFrom="margin">
                  <wp:posOffset>3162714</wp:posOffset>
                </wp:positionH>
                <wp:positionV relativeFrom="paragraph">
                  <wp:posOffset>2814347</wp:posOffset>
                </wp:positionV>
                <wp:extent cx="2360930" cy="1404620"/>
                <wp:effectExtent l="0" t="0" r="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CC0223" w:rsidRPr="000A37F9" w:rsidRDefault="00CC0223" w:rsidP="00115803">
                            <w:pPr>
                              <w:rPr>
                                <w:rStyle w:val="IntenseReference"/>
                              </w:rPr>
                            </w:pPr>
                            <w:r>
                              <w:rPr>
                                <w:rStyle w:val="IntenseReference"/>
                              </w:rPr>
                              <w:t>Philippin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B42B4AE" id="_x0000_s1035" type="#_x0000_t202" style="position:absolute;margin-left:249.05pt;margin-top:221.6pt;width:185.9pt;height:110.6pt;z-index:25168179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" filled="f" stroked="f">
                <v:textbox style="mso-fit-shape-to-text:t">
                  <w:txbxContent>
                    <w:p w:rsidR="00CC0223" w:rsidRPr="000A37F9" w:rsidRDefault="00CC0223" w:rsidP="00115803">
                      <w:pPr>
                        <w:rPr>
                          <w:rStyle w:val="IntenseReference"/>
                        </w:rPr>
                      </w:pPr>
                      <w:r>
                        <w:rPr>
                          <w:rStyle w:val="IntenseReference"/>
                        </w:rPr>
                        <w:t>Philippines</w:t>
                      </w:r>
                    </w:p>
                  </w:txbxContent>
                </v:textbox>
                <w10:wrap anchorx="margin"/>
              </v:shape>
            </w:pict>
          </mc:Fallback>
        </mc:AlternateContent>
      </w:r>
      <w:r>
        <w:rPr>
          <w:noProof/>
        </w:rPr>
        <mc:AlternateContent>
          <mc:Choice Requires="wps">
            <w:drawing>
              <wp:anchor distT="45720" distB="45720" distL="114300" distR="114300" simplePos="0" relativeHeight="251679744" behindDoc="0" locked="0" layoutInCell="1" allowOverlap="1" wp14:anchorId="0F313B7C" wp14:editId="6EC3C60E">
                <wp:simplePos x="0" y="0"/>
                <wp:positionH relativeFrom="margin">
                  <wp:align>left</wp:align>
                </wp:positionH>
                <wp:positionV relativeFrom="paragraph">
                  <wp:posOffset>2798998</wp:posOffset>
                </wp:positionV>
                <wp:extent cx="2360930" cy="1404620"/>
                <wp:effectExtent l="0" t="0" r="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CC0223" w:rsidRPr="000A37F9" w:rsidRDefault="00CC0223" w:rsidP="00115803">
                            <w:pPr>
                              <w:rPr>
                                <w:rStyle w:val="IntenseReference"/>
                              </w:rPr>
                            </w:pPr>
                            <w:r>
                              <w:rPr>
                                <w:rStyle w:val="IntenseReference"/>
                              </w:rPr>
                              <w:t>Maldiv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F313B7C" id="_x0000_s1036" type="#_x0000_t202" style="position:absolute;margin-left:0;margin-top:220.4pt;width:185.9pt;height:110.6pt;z-index:251679744;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" filled="f" stroked="f">
                <v:textbox style="mso-fit-shape-to-text:t">
                  <w:txbxContent>
                    <w:p w:rsidR="00CC0223" w:rsidRPr="000A37F9" w:rsidRDefault="00CC0223" w:rsidP="00115803">
                      <w:pPr>
                        <w:rPr>
                          <w:rStyle w:val="IntenseReference"/>
                        </w:rPr>
                      </w:pPr>
                      <w:r>
                        <w:rPr>
                          <w:rStyle w:val="IntenseReference"/>
                        </w:rPr>
                        <w:t>Maldives</w:t>
                      </w:r>
                    </w:p>
                  </w:txbxContent>
                </v:textbox>
                <w10:wrap anchorx="margin"/>
              </v:shape>
            </w:pict>
          </mc:Fallback>
        </mc:AlternateContent>
      </w:r>
      <w:r w:rsidR="00093B9F">
        <w:rPr>
          <w:noProof/>
        </w:rPr>
        <w:drawing>
          <wp:inline distT="0" distB="0" distL="0" distR="0" wp14:anchorId="637298B0" wp14:editId="3E5873CD">
            <wp:extent cx="3136392" cy="2724912"/>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ldives WC.png"/>
                    <pic:cNvPicPr/>
                  </pic:nvPicPr>
                  <pic:blipFill>
                    <a:blip r:embed="rId23">
                      <a:extLst>
                        <a:ext uri="{28A0092B-C50C-407E-A947-70E740481C1C}">
                          <a14:useLocalDpi xmlns:a14="http://schemas.microsoft.com/office/drawing/2010/main" val="0"/>
                        </a:ext>
                      </a:extLst>
                    </a:blip>
                    <a:stretch>
                      <a:fillRect/>
                    </a:stretch>
                  </pic:blipFill>
                  <pic:spPr>
                    <a:xfrm>
                      <a:off x="0" y="0"/>
                      <a:ext cx="3136392" cy="2724912"/>
                    </a:xfrm>
                    <a:prstGeom prst="rect">
                      <a:avLst/>
                    </a:prstGeom>
                  </pic:spPr>
                </pic:pic>
              </a:graphicData>
            </a:graphic>
          </wp:inline>
        </w:drawing>
      </w:r>
      <w:r w:rsidR="004B0C61">
        <w:rPr>
          <w:noProof/>
        </w:rPr>
        <mc:AlternateContent>
          <mc:Choice Requires="wps">
            <w:drawing>
              <wp:anchor distT="45720" distB="45720" distL="114300" distR="114300" simplePos="0" relativeHeight="251677696" behindDoc="0" locked="0" layoutInCell="1" allowOverlap="1" wp14:anchorId="237E1871" wp14:editId="377C6EE8">
                <wp:simplePos x="0" y="0"/>
                <wp:positionH relativeFrom="column">
                  <wp:posOffset>2963931</wp:posOffset>
                </wp:positionH>
                <wp:positionV relativeFrom="paragraph">
                  <wp:posOffset>5303492</wp:posOffset>
                </wp:positionV>
                <wp:extent cx="2360930" cy="140462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CC0223" w:rsidRPr="000A37F9" w:rsidRDefault="00CC0223" w:rsidP="004B0C61">
                            <w:pPr>
                              <w:rPr>
                                <w:rStyle w:val="IntenseReference"/>
                              </w:rPr>
                            </w:pPr>
                            <w:r>
                              <w:rPr>
                                <w:rStyle w:val="IntenseReference"/>
                              </w:rPr>
                              <w:t>South Kore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37E1871" id="_x0000_s1037" type="#_x0000_t202" style="position:absolute;margin-left:233.4pt;margin-top:417.6pt;width:185.9pt;height:110.6pt;z-index:2516776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" filled="f" stroked="f">
                <v:textbox style="mso-fit-shape-to-text:t">
                  <w:txbxContent>
                    <w:p w:rsidR="00CC0223" w:rsidRPr="000A37F9" w:rsidRDefault="00CC0223" w:rsidP="004B0C61">
                      <w:pPr>
                        <w:rPr>
                          <w:rStyle w:val="IntenseReference"/>
                        </w:rPr>
                      </w:pPr>
                      <w:r>
                        <w:rPr>
                          <w:rStyle w:val="IntenseReference"/>
                        </w:rPr>
                        <w:t>South Korea</w:t>
                      </w:r>
                    </w:p>
                  </w:txbxContent>
                </v:textbox>
              </v:shape>
            </w:pict>
          </mc:Fallback>
        </mc:AlternateContent>
      </w:r>
      <w:r w:rsidR="007C3B52">
        <w:rPr>
          <w:noProof/>
        </w:rPr>
        <w:drawing>
          <wp:inline distT="0" distB="0" distL="0" distR="0">
            <wp:extent cx="3136392" cy="2724912"/>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hilipines WC.png"/>
                    <pic:cNvPicPr/>
                  </pic:nvPicPr>
                  <pic:blipFill>
                    <a:blip r:embed="rId24">
                      <a:extLst>
                        <a:ext uri="{28A0092B-C50C-407E-A947-70E740481C1C}">
                          <a14:useLocalDpi xmlns:a14="http://schemas.microsoft.com/office/drawing/2010/main" val="0"/>
                        </a:ext>
                      </a:extLst>
                    </a:blip>
                    <a:stretch>
                      <a:fillRect/>
                    </a:stretch>
                  </pic:blipFill>
                  <pic:spPr>
                    <a:xfrm>
                      <a:off x="0" y="0"/>
                      <a:ext cx="3136392" cy="2724912"/>
                    </a:xfrm>
                    <a:prstGeom prst="rect">
                      <a:avLst/>
                    </a:prstGeom>
                  </pic:spPr>
                </pic:pic>
              </a:graphicData>
            </a:graphic>
          </wp:inline>
        </w:drawing>
      </w:r>
      <w:r w:rsidR="004B0C61">
        <w:rPr>
          <w:noProof/>
        </w:rPr>
        <mc:AlternateContent>
          <mc:Choice Requires="wps">
            <w:drawing>
              <wp:anchor distT="45720" distB="45720" distL="114300" distR="114300" simplePos="0" relativeHeight="251675648" behindDoc="0" locked="0" layoutInCell="1" allowOverlap="1" wp14:anchorId="0389B5AF" wp14:editId="550BBE15">
                <wp:simplePos x="0" y="0"/>
                <wp:positionH relativeFrom="column">
                  <wp:posOffset>-1988</wp:posOffset>
                </wp:positionH>
                <wp:positionV relativeFrom="paragraph">
                  <wp:posOffset>5319423</wp:posOffset>
                </wp:positionV>
                <wp:extent cx="2360930" cy="140462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CC0223" w:rsidRPr="000A37F9" w:rsidRDefault="00CC0223" w:rsidP="004B0C61">
                            <w:pPr>
                              <w:rPr>
                                <w:rStyle w:val="IntenseReference"/>
                              </w:rPr>
                            </w:pPr>
                            <w:r>
                              <w:rPr>
                                <w:rStyle w:val="IntenseReference"/>
                              </w:rPr>
                              <w:t>Russi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389B5AF" id="_x0000_s1038" type="#_x0000_t202" style="position:absolute;margin-left:-.15pt;margin-top:418.85pt;width:185.9pt;height:110.6pt;z-index:2516756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VYQ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" filled="f" stroked="f">
                <v:textbox style="mso-fit-shape-to-text:t">
                  <w:txbxContent>
                    <w:p w:rsidR="00CC0223" w:rsidRPr="000A37F9" w:rsidRDefault="00CC0223" w:rsidP="004B0C61">
                      <w:pPr>
                        <w:rPr>
                          <w:rStyle w:val="IntenseReference"/>
                        </w:rPr>
                      </w:pPr>
                      <w:r>
                        <w:rPr>
                          <w:rStyle w:val="IntenseReference"/>
                        </w:rPr>
                        <w:t>Russia</w:t>
                      </w:r>
                    </w:p>
                  </w:txbxContent>
                </v:textbox>
              </v:shape>
            </w:pict>
          </mc:Fallback>
        </mc:AlternateContent>
      </w:r>
      <w:r w:rsidR="007C3B52">
        <w:rPr>
          <w:noProof/>
        </w:rPr>
        <w:drawing>
          <wp:inline distT="0" distB="0" distL="0" distR="0">
            <wp:extent cx="3136392" cy="2724912"/>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ussia WC.png"/>
                    <pic:cNvPicPr/>
                  </pic:nvPicPr>
                  <pic:blipFill>
                    <a:blip r:embed="rId25">
                      <a:extLst>
                        <a:ext uri="{28A0092B-C50C-407E-A947-70E740481C1C}">
                          <a14:useLocalDpi xmlns:a14="http://schemas.microsoft.com/office/drawing/2010/main" val="0"/>
                        </a:ext>
                      </a:extLst>
                    </a:blip>
                    <a:stretch>
                      <a:fillRect/>
                    </a:stretch>
                  </pic:blipFill>
                  <pic:spPr>
                    <a:xfrm>
                      <a:off x="0" y="0"/>
                      <a:ext cx="3136392" cy="2724912"/>
                    </a:xfrm>
                    <a:prstGeom prst="rect">
                      <a:avLst/>
                    </a:prstGeom>
                  </pic:spPr>
                </pic:pic>
              </a:graphicData>
            </a:graphic>
          </wp:inline>
        </w:drawing>
      </w:r>
      <w:r w:rsidR="007C3B52">
        <w:rPr>
          <w:noProof/>
        </w:rPr>
        <w:drawing>
          <wp:inline distT="0" distB="0" distL="0" distR="0">
            <wp:extent cx="3136392" cy="2724912"/>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outh Korea WC.png"/>
                    <pic:cNvPicPr/>
                  </pic:nvPicPr>
                  <pic:blipFill>
                    <a:blip r:embed="rId26">
                      <a:extLst>
                        <a:ext uri="{28A0092B-C50C-407E-A947-70E740481C1C}">
                          <a14:useLocalDpi xmlns:a14="http://schemas.microsoft.com/office/drawing/2010/main" val="0"/>
                        </a:ext>
                      </a:extLst>
                    </a:blip>
                    <a:stretch>
                      <a:fillRect/>
                    </a:stretch>
                  </pic:blipFill>
                  <pic:spPr>
                    <a:xfrm>
                      <a:off x="0" y="0"/>
                      <a:ext cx="3136392" cy="2724912"/>
                    </a:xfrm>
                    <a:prstGeom prst="rect">
                      <a:avLst/>
                    </a:prstGeom>
                  </pic:spPr>
                </pic:pic>
              </a:graphicData>
            </a:graphic>
          </wp:inline>
        </w:drawing>
      </w:r>
    </w:p>
    <w:p w:rsidR="009F1044" w:rsidRDefault="009F1044" w:rsidP="0027109D">
      <w:r>
        <w:rPr>
          <w:noProof/>
        </w:rPr>
        <w:lastRenderedPageBreak/>
        <mc:AlternateContent>
          <mc:Choice Requires="wps">
            <w:drawing>
              <wp:anchor distT="45720" distB="45720" distL="114300" distR="114300" simplePos="0" relativeHeight="251704320" behindDoc="0" locked="0" layoutInCell="1" allowOverlap="1" wp14:anchorId="6DD046E1" wp14:editId="6A3C1395">
                <wp:simplePos x="0" y="0"/>
                <wp:positionH relativeFrom="margin">
                  <wp:align>left</wp:align>
                </wp:positionH>
                <wp:positionV relativeFrom="paragraph">
                  <wp:posOffset>2636423</wp:posOffset>
                </wp:positionV>
                <wp:extent cx="2360930" cy="1404620"/>
                <wp:effectExtent l="0" t="0" r="0" b="0"/>
                <wp:wrapNone/>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9F1044" w:rsidRPr="000A37F9" w:rsidRDefault="009F1044" w:rsidP="009F1044">
                            <w:pPr>
                              <w:rPr>
                                <w:rStyle w:val="IntenseReference"/>
                              </w:rPr>
                            </w:pPr>
                            <w:r>
                              <w:rPr>
                                <w:rStyle w:val="IntenseReference"/>
                              </w:rPr>
                              <w:t>United Stat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DD046E1" id="_x0000_s1039" type="#_x0000_t202" style="position:absolute;margin-left:0;margin-top:207.6pt;width:185.9pt;height:110.6pt;z-index:251704320;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" filled="f" stroked="f">
                <v:textbox style="mso-fit-shape-to-text:t">
                  <w:txbxContent>
                    <w:p w:rsidR="009F1044" w:rsidRPr="000A37F9" w:rsidRDefault="009F1044" w:rsidP="009F1044">
                      <w:pPr>
                        <w:rPr>
                          <w:rStyle w:val="IntenseReference"/>
                        </w:rPr>
                      </w:pPr>
                      <w:r>
                        <w:rPr>
                          <w:rStyle w:val="IntenseReference"/>
                        </w:rPr>
                        <w:t>United States</w:t>
                      </w:r>
                    </w:p>
                  </w:txbxContent>
                </v:textbox>
                <w10:wrap anchorx="margin"/>
              </v:shape>
            </w:pict>
          </mc:Fallback>
        </mc:AlternateContent>
      </w:r>
      <w:r>
        <w:rPr>
          <w:noProof/>
        </w:rPr>
        <mc:AlternateContent>
          <mc:Choice Requires="wps">
            <w:drawing>
              <wp:anchor distT="45720" distB="45720" distL="114300" distR="114300" simplePos="0" relativeHeight="251702272" behindDoc="0" locked="0" layoutInCell="1" allowOverlap="1" wp14:anchorId="2DE76E3B" wp14:editId="227CAB79">
                <wp:simplePos x="0" y="0"/>
                <wp:positionH relativeFrom="column">
                  <wp:posOffset>3379395</wp:posOffset>
                </wp:positionH>
                <wp:positionV relativeFrom="paragraph">
                  <wp:posOffset>7157</wp:posOffset>
                </wp:positionV>
                <wp:extent cx="2360930" cy="1404620"/>
                <wp:effectExtent l="0" t="0" r="0" b="0"/>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9F1044" w:rsidRPr="000A37F9" w:rsidRDefault="009F1044" w:rsidP="009F1044">
                            <w:pPr>
                              <w:rPr>
                                <w:rStyle w:val="IntenseReference"/>
                              </w:rPr>
                            </w:pPr>
                            <w:r>
                              <w:rPr>
                                <w:rStyle w:val="IntenseReference"/>
                              </w:rPr>
                              <w:t>United Kingdo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DE76E3B" id="_x0000_s1040" type="#_x0000_t202" style="position:absolute;margin-left:266.1pt;margin-top:.55pt;width:185.9pt;height:110.6pt;z-index:2517022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" filled="f" stroked="f">
                <v:textbox style="mso-fit-shape-to-text:t">
                  <w:txbxContent>
                    <w:p w:rsidR="009F1044" w:rsidRPr="000A37F9" w:rsidRDefault="009F1044" w:rsidP="009F1044">
                      <w:pPr>
                        <w:rPr>
                          <w:rStyle w:val="IntenseReference"/>
                        </w:rPr>
                      </w:pPr>
                      <w:r>
                        <w:rPr>
                          <w:rStyle w:val="IntenseReference"/>
                        </w:rPr>
                        <w:t>United Kingdom</w:t>
                      </w:r>
                    </w:p>
                  </w:txbxContent>
                </v:textbox>
              </v:shape>
            </w:pict>
          </mc:Fallback>
        </mc:AlternateContent>
      </w:r>
      <w:r w:rsidR="008053D8">
        <w:rPr>
          <w:noProof/>
        </w:rPr>
        <mc:AlternateContent>
          <mc:Choice Requires="wps">
            <w:drawing>
              <wp:anchor distT="45720" distB="45720" distL="114300" distR="114300" simplePos="0" relativeHeight="251700224" behindDoc="0" locked="0" layoutInCell="1" allowOverlap="1" wp14:anchorId="4D4BADE3" wp14:editId="6B5AAB63">
                <wp:simplePos x="0" y="0"/>
                <wp:positionH relativeFrom="column">
                  <wp:posOffset>146007</wp:posOffset>
                </wp:positionH>
                <wp:positionV relativeFrom="paragraph">
                  <wp:posOffset>-3595</wp:posOffset>
                </wp:positionV>
                <wp:extent cx="2360930" cy="1404620"/>
                <wp:effectExtent l="0" t="0" r="0" b="0"/>
                <wp:wrapNone/>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8053D8" w:rsidRPr="000A37F9" w:rsidRDefault="008053D8" w:rsidP="008053D8">
                            <w:pPr>
                              <w:rPr>
                                <w:rStyle w:val="IntenseReference"/>
                              </w:rPr>
                            </w:pPr>
                            <w:r>
                              <w:rPr>
                                <w:rStyle w:val="IntenseReference"/>
                              </w:rPr>
                              <w:t>Turke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4BADE3" id="_x0000_s1041" type="#_x0000_t202" style="position:absolute;margin-left:11.5pt;margin-top:-.3pt;width:185.9pt;height:110.6pt;z-index:2517002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" filled="f" stroked="f">
                <v:textbox style="mso-fit-shape-to-text:t">
                  <w:txbxContent>
                    <w:p w:rsidR="008053D8" w:rsidRPr="000A37F9" w:rsidRDefault="008053D8" w:rsidP="008053D8">
                      <w:pPr>
                        <w:rPr>
                          <w:rStyle w:val="IntenseReference"/>
                        </w:rPr>
                      </w:pPr>
                      <w:r>
                        <w:rPr>
                          <w:rStyle w:val="IntenseReference"/>
                        </w:rPr>
                        <w:t>Turkey</w:t>
                      </w:r>
                    </w:p>
                  </w:txbxContent>
                </v:textbox>
              </v:shape>
            </w:pict>
          </mc:Fallback>
        </mc:AlternateContent>
      </w:r>
      <w:r w:rsidR="008053D8">
        <w:rPr>
          <w:noProof/>
        </w:rPr>
        <w:drawing>
          <wp:inline distT="0" distB="0" distL="0" distR="0">
            <wp:extent cx="3099816" cy="2724912"/>
            <wp:effectExtent l="0" t="0" r="571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Turkey WC.png"/>
                    <pic:cNvPicPr/>
                  </pic:nvPicPr>
                  <pic:blipFill>
                    <a:blip r:embed="rId27">
                      <a:extLst>
                        <a:ext uri="{28A0092B-C50C-407E-A947-70E740481C1C}">
                          <a14:useLocalDpi xmlns:a14="http://schemas.microsoft.com/office/drawing/2010/main" val="0"/>
                        </a:ext>
                      </a:extLst>
                    </a:blip>
                    <a:stretch>
                      <a:fillRect/>
                    </a:stretch>
                  </pic:blipFill>
                  <pic:spPr>
                    <a:xfrm>
                      <a:off x="0" y="0"/>
                      <a:ext cx="3099816" cy="2724912"/>
                    </a:xfrm>
                    <a:prstGeom prst="rect">
                      <a:avLst/>
                    </a:prstGeom>
                  </pic:spPr>
                </pic:pic>
              </a:graphicData>
            </a:graphic>
          </wp:inline>
        </w:drawing>
      </w:r>
      <w:r>
        <w:rPr>
          <w:noProof/>
        </w:rPr>
        <w:drawing>
          <wp:inline distT="0" distB="0" distL="0" distR="0" wp14:anchorId="308321D1" wp14:editId="0CB626B7">
            <wp:extent cx="2667019" cy="234793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67019" cy="2347930"/>
                    </a:xfrm>
                    <a:prstGeom prst="rect">
                      <a:avLst/>
                    </a:prstGeom>
                  </pic:spPr>
                </pic:pic>
              </a:graphicData>
            </a:graphic>
          </wp:inline>
        </w:drawing>
      </w:r>
    </w:p>
    <w:p w:rsidR="00115803" w:rsidRDefault="0078504F" w:rsidP="0027109D">
      <w:r>
        <w:rPr>
          <w:noProof/>
        </w:rPr>
        <w:drawing>
          <wp:inline distT="0" distB="0" distL="0" distR="0" wp14:anchorId="5D23E2AB" wp14:editId="6C028C35">
            <wp:extent cx="2667019" cy="234793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67019" cy="2347930"/>
                    </a:xfrm>
                    <a:prstGeom prst="rect">
                      <a:avLst/>
                    </a:prstGeom>
                  </pic:spPr>
                </pic:pic>
              </a:graphicData>
            </a:graphic>
          </wp:inline>
        </w:drawing>
      </w:r>
    </w:p>
    <w:p w:rsidR="00E9163E" w:rsidRDefault="00B02ABB" w:rsidP="0027109D">
      <w:pPr>
        <w:pStyle w:val="Heading2"/>
        <w:spacing w:before="240" w:after="120"/>
      </w:pPr>
      <w:bookmarkStart w:id="24" w:name="_Toc11752246"/>
      <w:r>
        <w:t>Trends</w:t>
      </w:r>
      <w:bookmarkEnd w:id="24"/>
    </w:p>
    <w:p w:rsidR="00B02ABB" w:rsidRDefault="00B02ABB" w:rsidP="00B02ABB">
      <w:pPr>
        <w:rPr>
          <w:noProof/>
        </w:rPr>
      </w:pPr>
      <w:r>
        <w:rPr>
          <w:noProof/>
        </w:rPr>
        <w:drawing>
          <wp:inline distT="0" distB="0" distL="0" distR="0" wp14:anchorId="2A99A164" wp14:editId="13DDA562">
            <wp:extent cx="2892392" cy="2546339"/>
            <wp:effectExtent l="0" t="0" r="3810" b="698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92392" cy="2546339"/>
                    </a:xfrm>
                    <a:prstGeom prst="rect">
                      <a:avLst/>
                    </a:prstGeom>
                  </pic:spPr>
                </pic:pic>
              </a:graphicData>
            </a:graphic>
          </wp:inline>
        </w:drawing>
      </w:r>
      <w:r w:rsidR="001D5B01" w:rsidRPr="001D5B01">
        <w:rPr>
          <w:noProof/>
        </w:rPr>
        <w:t xml:space="preserve"> </w:t>
      </w:r>
      <w:r w:rsidR="00117E1E" w:rsidRPr="00117E1E">
        <w:rPr>
          <w:noProof/>
        </w:rPr>
        <w:t xml:space="preserve">  </w:t>
      </w:r>
    </w:p>
    <w:p w:rsidR="009C3D8A" w:rsidRDefault="00294B8A" w:rsidP="003B5FDD">
      <w:pPr>
        <w:pStyle w:val="Heading2"/>
        <w:widowControl w:val="0"/>
        <w:spacing w:before="240" w:after="120"/>
        <w:rPr>
          <w:noProof/>
        </w:rPr>
      </w:pPr>
      <w:bookmarkStart w:id="25" w:name="_Toc11752247"/>
      <w:r>
        <w:rPr>
          <w:noProof/>
        </w:rPr>
        <w:lastRenderedPageBreak/>
        <w:t>Models</w:t>
      </w:r>
      <w:r w:rsidR="009C3D8A">
        <w:rPr>
          <w:noProof/>
        </w:rPr>
        <w:t xml:space="preserve"> &amp; Forecasts</w:t>
      </w:r>
      <w:bookmarkEnd w:id="25"/>
    </w:p>
    <w:p w:rsidR="00B627A0" w:rsidRDefault="00B26F78" w:rsidP="003B5FDD">
      <w:pPr>
        <w:keepNext/>
        <w:keepLines/>
      </w:pPr>
      <w:r>
        <w:t>There</w:t>
      </w:r>
      <w:r w:rsidR="009C3D8A">
        <w:t xml:space="preserve"> does seem to be slight difference between countries</w:t>
      </w:r>
      <w:r>
        <w:t>,</w:t>
      </w:r>
      <w:r w:rsidR="009C3D8A">
        <w:t xml:space="preserve"> but there is not enough variation in the top genre, which is drama for 12 out of 15 countries and a correlation between the country demographics of </w:t>
      </w:r>
      <w:r>
        <w:t>the population, area, and density to genre or sentiment score.</w:t>
      </w:r>
      <w:r w:rsidR="00B627A0" w:rsidRPr="00B627A0">
        <w:t xml:space="preserve"> </w:t>
      </w:r>
    </w:p>
    <w:p w:rsidR="00F62B25" w:rsidRDefault="00F62B25" w:rsidP="009C3D8A">
      <w:r w:rsidRPr="00294B8A">
        <w:rPr>
          <w:rFonts w:cstheme="minorHAnsi"/>
          <w:noProof/>
        </w:rPr>
        <mc:AlternateContent>
          <mc:Choice Requires="wps">
            <w:drawing>
              <wp:anchor distT="45720" distB="45720" distL="114300" distR="114300" simplePos="0" relativeHeight="251698176" behindDoc="0" locked="0" layoutInCell="1" allowOverlap="1" wp14:anchorId="59EF80E7" wp14:editId="54310E03">
                <wp:simplePos x="0" y="0"/>
                <wp:positionH relativeFrom="margin">
                  <wp:align>left</wp:align>
                </wp:positionH>
                <wp:positionV relativeFrom="paragraph">
                  <wp:posOffset>113324</wp:posOffset>
                </wp:positionV>
                <wp:extent cx="4038600" cy="211540"/>
                <wp:effectExtent l="0" t="0" r="19050" b="17145"/>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8600" cy="211540"/>
                        </a:xfrm>
                        <a:prstGeom prst="rect">
                          <a:avLst/>
                        </a:prstGeom>
                        <a:solidFill>
                          <a:srgbClr val="FFFFFF"/>
                        </a:solidFill>
                        <a:ln w="9525">
                          <a:solidFill>
                            <a:schemeClr val="bg1">
                              <a:lumMod val="50000"/>
                            </a:schemeClr>
                          </a:solidFill>
                          <a:miter lim="800000"/>
                          <a:headEnd/>
                          <a:tailEnd/>
                        </a:ln>
                      </wps:spPr>
                      <wps:txbx>
                        <w:txbxContent>
                          <w:p w:rsidR="00CC0223" w:rsidRPr="00961FF2" w:rsidRDefault="00CC0223" w:rsidP="00F62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rPr>
                            </w:pPr>
                            <w:r w:rsidRPr="00961FF2">
                              <w:rPr>
                                <w:rFonts w:ascii="Lucida Console" w:eastAsia="Times New Roman" w:hAnsi="Lucida Console" w:cs="Courier New"/>
                                <w:color w:val="000000" w:themeColor="text1"/>
                                <w:sz w:val="12"/>
                                <w:szCs w:val="12"/>
                              </w:rPr>
                              <w:t>Table of data summary by Country, followed by statistical evalu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EF80E7" id="_x0000_s1042" type="#_x0000_t202" style="position:absolute;margin-left:0;margin-top:8.9pt;width:318pt;height:16.65pt;z-index:2516981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" strokecolor="#7f7f7f [1612]">
                <v:textbox>
                  <w:txbxContent>
                    <w:p w:rsidR="00CC0223" w:rsidRPr="00961FF2" w:rsidRDefault="00CC0223" w:rsidP="00F62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rPr>
                      </w:pPr>
                      <w:r w:rsidRPr="00961FF2">
                        <w:rPr>
                          <w:rFonts w:ascii="Lucida Console" w:eastAsia="Times New Roman" w:hAnsi="Lucida Console" w:cs="Courier New"/>
                          <w:color w:val="000000" w:themeColor="text1"/>
                          <w:sz w:val="12"/>
                          <w:szCs w:val="12"/>
                        </w:rPr>
                        <w:t>Table of data summary by Country, followed by statistical evaluation:</w:t>
                      </w:r>
                    </w:p>
                  </w:txbxContent>
                </v:textbox>
                <w10:wrap anchorx="margin"/>
              </v:shape>
            </w:pict>
          </mc:Fallback>
        </mc:AlternateContent>
      </w:r>
    </w:p>
    <w:p w:rsidR="00B627A0" w:rsidRDefault="00B627A0" w:rsidP="009C3D8A"/>
    <w:p w:rsidR="009C3D8A" w:rsidRPr="00961FF2" w:rsidRDefault="00F62B25" w:rsidP="00823301">
      <w:pPr>
        <w:rPr>
          <w:color w:val="000000" w:themeColor="text1"/>
        </w:rPr>
      </w:pPr>
      <w:r w:rsidRPr="00961FF2">
        <w:rPr>
          <w:noProof/>
          <w:color w:val="000000" w:themeColor="text1"/>
        </w:rPr>
        <mc:AlternateContent>
          <mc:Choice Requires="wps">
            <w:drawing>
              <wp:anchor distT="45720" distB="45720" distL="114300" distR="114300" simplePos="0" relativeHeight="251696128" behindDoc="1" locked="0" layoutInCell="1" allowOverlap="1" wp14:anchorId="6181EA70" wp14:editId="500BBC5A">
                <wp:simplePos x="0" y="0"/>
                <wp:positionH relativeFrom="margin">
                  <wp:align>right</wp:align>
                </wp:positionH>
                <wp:positionV relativeFrom="paragraph">
                  <wp:posOffset>3000053</wp:posOffset>
                </wp:positionV>
                <wp:extent cx="3302759" cy="1692322"/>
                <wp:effectExtent l="0" t="0" r="0" b="3175"/>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759" cy="1692322"/>
                        </a:xfrm>
                        <a:prstGeom prst="rect">
                          <a:avLst/>
                        </a:prstGeom>
                        <a:solidFill>
                          <a:srgbClr val="FFFFFF"/>
                        </a:solidFill>
                        <a:ln w="9525">
                          <a:noFill/>
                          <a:miter lim="800000"/>
                          <a:headEnd/>
                          <a:tailEnd/>
                        </a:ln>
                      </wps:spPr>
                      <wps:txbx>
                        <w:txbxContent>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TGCounts        TGPercent           Year        Population</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in.   :   1.0   Min.   :0.0728   Min.   :2017   Min.   :3.927e+05</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1st Qu.:  42.5   1st Qu.:0.2382   1st Qu.:2017   1st Qu.:3.350e+07</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edian : 156.0   Median :0.2931   Median :2017   Median :8.085e+07</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ean   : 632.5   Mean   :0.3519   Mean   :2017   Mean   :2.501e+08</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3rd Qu.: 319.0   3rd Qu.:0.4865   3rd Qu.:2017   3rd Qu.:1.344e+08</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ax.   :5094.0   Max.   :0.7015   Max.   :2017   Max.   :1.379e+09</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Area             Density</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in.   :     298   Min.   :   3.00</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1st Qu.:  270050   1st Qu.:  65.55</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edian :  769632   Median : 147.90</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ean   : 3846561   Mean   : 696.05</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3rd Qu.: 8387904   3rd Qu.: 390.45</w:t>
                            </w:r>
                          </w:p>
                          <w:p w:rsidR="00CC0223" w:rsidRPr="00961FF2" w:rsidRDefault="00CC0223" w:rsidP="00F62B25">
                            <w:pPr>
                              <w:pStyle w:val="HTMLPreformatted"/>
                              <w:shd w:val="clear" w:color="auto" w:fill="FFFFFF"/>
                              <w:wordWrap w:val="0"/>
                              <w:spacing w:line="150" w:lineRule="atLeast"/>
                              <w:jc w:val="both"/>
                              <w:rPr>
                                <w:rFonts w:ascii="Lucida Console" w:hAnsi="Lucida Console"/>
                                <w:color w:val="000000" w:themeColor="text1"/>
                                <w:sz w:val="12"/>
                                <w:szCs w:val="12"/>
                              </w:rPr>
                            </w:pPr>
                            <w:r w:rsidRPr="00961FF2">
                              <w:rPr>
                                <w:rStyle w:val="gnkrckgcgsb"/>
                                <w:rFonts w:ascii="Lucida Console" w:hAnsi="Lucida Console"/>
                                <w:color w:val="000000" w:themeColor="text1"/>
                                <w:sz w:val="12"/>
                                <w:szCs w:val="12"/>
                                <w:bdr w:val="none" w:sz="0" w:space="0" w:color="auto" w:frame="1"/>
                              </w:rPr>
                              <w:t>Max.   :16377742   Max.   :6702.20</w:t>
                            </w:r>
                          </w:p>
                          <w:p w:rsidR="00CC0223" w:rsidRPr="00961FF2" w:rsidRDefault="00CC0223" w:rsidP="00F62B25">
                            <w:pPr>
                              <w:jc w:val="both"/>
                              <w:rPr>
                                <w:color w:val="000000" w:themeColor="text1"/>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81EA70" id="_x0000_s1043" type="#_x0000_t202" style="position:absolute;margin-left:208.85pt;margin-top:236.2pt;width:260.05pt;height:133.25pt;z-index:-2516203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" stroked="f">
                <v:textbox>
                  <w:txbxContent>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TGCounts        TGPercent           Year        Population</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in.   :   1.0   Min.   :0.0728   Min.   :2017   Min.   :3.927e+05</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1st Qu.:  42.5   1st Qu.:0.2382   1st Qu.:2017   1st Qu.:3.350e+07</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edian : 156.0   Median :0.2931   Median :2017   Median :8.085e+07</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ean   : 632.5   Mean   :0.3519   Mean   :2017   Mean   :2.501e+08</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3rd Qu.: 319.0   3rd Qu.:0.4865   3rd Qu.:2017   3rd Qu.:1.344e+08</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ax.   :5094.0   Max.   :0.7015   Max.   :2017   Max.   :1.379e+09</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Area             Density</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 xml:space="preserve">Min.   :     298   Min.   </w:t>
                      </w:r>
                      <w:bookmarkStart w:id="26" w:name="_GoBack"/>
                      <w:r w:rsidRPr="00961FF2">
                        <w:rPr>
                          <w:rStyle w:val="gnkrckgcgsb"/>
                          <w:rFonts w:ascii="Lucida Console" w:hAnsi="Lucida Console"/>
                          <w:color w:val="000000" w:themeColor="text1"/>
                          <w:sz w:val="12"/>
                          <w:szCs w:val="12"/>
                          <w:bdr w:val="none" w:sz="0" w:space="0" w:color="auto" w:frame="1"/>
                        </w:rPr>
                        <w:t>:   3.00</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1st Qu.:  270050   1st Qu.:  65.55</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edian :  769632   Median : 147.</w:t>
                      </w:r>
                      <w:bookmarkEnd w:id="26"/>
                      <w:r w:rsidRPr="00961FF2">
                        <w:rPr>
                          <w:rStyle w:val="gnkrckgcgsb"/>
                          <w:rFonts w:ascii="Lucida Console" w:hAnsi="Lucida Console"/>
                          <w:color w:val="000000" w:themeColor="text1"/>
                          <w:sz w:val="12"/>
                          <w:szCs w:val="12"/>
                          <w:bdr w:val="none" w:sz="0" w:space="0" w:color="auto" w:frame="1"/>
                        </w:rPr>
                        <w:t>90</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ean   : 3846561   Mean   : 696.05</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3rd Qu.: 8387904   3rd Qu.: 390.45</w:t>
                      </w:r>
                    </w:p>
                    <w:p w:rsidR="00CC0223" w:rsidRPr="00961FF2" w:rsidRDefault="00CC0223" w:rsidP="00F62B25">
                      <w:pPr>
                        <w:pStyle w:val="HTMLPreformatted"/>
                        <w:shd w:val="clear" w:color="auto" w:fill="FFFFFF"/>
                        <w:wordWrap w:val="0"/>
                        <w:spacing w:line="150" w:lineRule="atLeast"/>
                        <w:jc w:val="both"/>
                        <w:rPr>
                          <w:rFonts w:ascii="Lucida Console" w:hAnsi="Lucida Console"/>
                          <w:color w:val="000000" w:themeColor="text1"/>
                          <w:sz w:val="12"/>
                          <w:szCs w:val="12"/>
                        </w:rPr>
                      </w:pPr>
                      <w:r w:rsidRPr="00961FF2">
                        <w:rPr>
                          <w:rStyle w:val="gnkrckgcgsb"/>
                          <w:rFonts w:ascii="Lucida Console" w:hAnsi="Lucida Console"/>
                          <w:color w:val="000000" w:themeColor="text1"/>
                          <w:sz w:val="12"/>
                          <w:szCs w:val="12"/>
                          <w:bdr w:val="none" w:sz="0" w:space="0" w:color="auto" w:frame="1"/>
                        </w:rPr>
                        <w:t>Max.   :16377742   Max.   :6702.20</w:t>
                      </w:r>
                    </w:p>
                    <w:p w:rsidR="00CC0223" w:rsidRPr="00961FF2" w:rsidRDefault="00CC0223" w:rsidP="00F62B25">
                      <w:pPr>
                        <w:jc w:val="both"/>
                        <w:rPr>
                          <w:color w:val="000000" w:themeColor="text1"/>
                          <w:sz w:val="12"/>
                          <w:szCs w:val="12"/>
                        </w:rPr>
                      </w:pPr>
                    </w:p>
                  </w:txbxContent>
                </v:textbox>
                <w10:wrap anchorx="margin"/>
              </v:shape>
            </w:pict>
          </mc:Fallback>
        </mc:AlternateContent>
      </w:r>
      <w:r w:rsidRPr="00961FF2">
        <w:rPr>
          <w:noProof/>
          <w:color w:val="000000" w:themeColor="text1"/>
        </w:rPr>
        <mc:AlternateContent>
          <mc:Choice Requires="wps">
            <w:drawing>
              <wp:anchor distT="45720" distB="45720" distL="114300" distR="114300" simplePos="0" relativeHeight="251694080" behindDoc="1" locked="0" layoutInCell="1" allowOverlap="1">
                <wp:simplePos x="0" y="0"/>
                <wp:positionH relativeFrom="page">
                  <wp:posOffset>482732</wp:posOffset>
                </wp:positionH>
                <wp:positionV relativeFrom="paragraph">
                  <wp:posOffset>3020060</wp:posOffset>
                </wp:positionV>
                <wp:extent cx="3944203" cy="1759793"/>
                <wp:effectExtent l="0" t="0" r="0" b="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4203" cy="1759793"/>
                        </a:xfrm>
                        <a:prstGeom prst="rect">
                          <a:avLst/>
                        </a:prstGeom>
                        <a:solidFill>
                          <a:srgbClr val="FFFFFF"/>
                        </a:solidFill>
                        <a:ln w="9525">
                          <a:noFill/>
                          <a:miter lim="800000"/>
                          <a:headEnd/>
                          <a:tailEnd/>
                        </a:ln>
                      </wps:spPr>
                      <wps:txbx>
                        <w:txbxContent>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Country    TotalScore         TotalMovies       CountryScore</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Australia:1   Min.   :-204584.0   Min.   :    2.0   Min.   :-13.000</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Canada   :1   1st Qu.: -12744.5   1st Qu.:   99.0   1st Qu.:-10.000</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China    :1   Median :  -4360.0   Median :  522.0   Median : -8.000</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Egypt    :1   Mean   : -22356.9   Mean   : 2325.7   Mean   : -7.667</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Hong Kong:1   3rd Qu.:   -770.5   3rd Qu.:  989.5   3rd Qu.: -6.000</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India    :1   Max.   :     -1.0   Max.   :17377.0   Max.   :  0.000</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Other)  :9</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gScore       CountryGenreScore    TopGenre</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in.   : -17.0   Min.   :-0.07328   Length:15</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1st Qu.:  11.5   1st Qu.: 0.09170   Class :character</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edian :  97.0   Median : 0.17882   Mode  :character</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ean   : 456.7   Mean   : 0.23377</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3rd Qu.: 157.0   3rd Qu.: 0.34903</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ax.   :2976.0   Max.   : 0.75781</w:t>
                            </w:r>
                          </w:p>
                          <w:p w:rsidR="00CC0223" w:rsidRPr="00961FF2" w:rsidRDefault="00CC0223" w:rsidP="00F62B25">
                            <w:pPr>
                              <w:pStyle w:val="HTMLPreformatted"/>
                              <w:shd w:val="clear" w:color="auto" w:fill="FFFFFF"/>
                              <w:wordWrap w:val="0"/>
                              <w:spacing w:line="150" w:lineRule="atLeast"/>
                              <w:jc w:val="both"/>
                              <w:rPr>
                                <w:rFonts w:ascii="Lucida Console" w:hAnsi="Lucida Console"/>
                                <w:color w:val="000000" w:themeColor="text1"/>
                                <w:sz w:val="12"/>
                                <w:szCs w:val="12"/>
                              </w:rPr>
                            </w:pPr>
                            <w:r w:rsidRPr="00961FF2">
                              <w:rPr>
                                <w:rStyle w:val="gnkrckgcgsb"/>
                                <w:rFonts w:ascii="Lucida Console" w:hAnsi="Lucida Console"/>
                                <w:color w:val="000000" w:themeColor="text1"/>
                                <w:sz w:val="12"/>
                                <w:szCs w:val="12"/>
                                <w:bdr w:val="none" w:sz="0" w:space="0" w:color="auto" w:frame="1"/>
                              </w:rPr>
                              <w:t>Max.   :16377742   Max.   :6702.20</w:t>
                            </w:r>
                          </w:p>
                          <w:p w:rsidR="00CC0223" w:rsidRPr="00961FF2" w:rsidRDefault="00CC0223" w:rsidP="00F62B25">
                            <w:pPr>
                              <w:jc w:val="both"/>
                              <w:rPr>
                                <w:color w:val="000000" w:themeColor="text1"/>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margin-left:38pt;margin-top:237.8pt;width:310.55pt;height:138.55pt;z-index:-251622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" stroked="f">
                <v:textbox>
                  <w:txbxContent>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Country    TotalScore         TotalMovies       CountryScore</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Australia:1   Min.   :-204584.0   Min.   :    2.0   Min.   :-13.000</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Canada   :1   1st Qu.: -12744.5   1st Qu.:   99.0   1st Qu.:-10.000</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China    :1   Median :  -4360.0   Median :  522.0   Median : -8.000</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Egypt    :1   Mean   : -22356.9   Mean   : 2325.7   Mean   : -7.667</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Hong Kong:1   3rd Qu.:   -770.5   3rd Qu.:  989.5   3rd Qu.: -6.000</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India    :1   Max.   :     -1.0   Max.   :17377.0   Max.   :  0.000</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Other)  :9</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gScore       CountryGenreScore    TopGenre</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in.   : -17.0   Min.   :-0.07328   Length:15</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1st Qu.:  11.5   1st Qu.: 0.09170   Class :character</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edian :  97.0   Median : 0.17882   Mode  :character</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ean   : 456.7   Mean   : 0.23377</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3rd Qu.: 157.0   3rd Qu.: 0.34903</w:t>
                      </w:r>
                    </w:p>
                    <w:p w:rsidR="00CC0223" w:rsidRPr="00961FF2" w:rsidRDefault="00CC0223" w:rsidP="00F62B25">
                      <w:pPr>
                        <w:pStyle w:val="HTMLPreformatted"/>
                        <w:shd w:val="clear" w:color="auto" w:fill="FFFFFF"/>
                        <w:wordWrap w:val="0"/>
                        <w:spacing w:line="150" w:lineRule="atLeast"/>
                        <w:jc w:val="both"/>
                        <w:rPr>
                          <w:rStyle w:val="gnkrckgcgsb"/>
                          <w:rFonts w:ascii="Lucida Console" w:hAnsi="Lucida Console"/>
                          <w:color w:val="000000" w:themeColor="text1"/>
                          <w:sz w:val="12"/>
                          <w:szCs w:val="12"/>
                          <w:bdr w:val="none" w:sz="0" w:space="0" w:color="auto" w:frame="1"/>
                        </w:rPr>
                      </w:pPr>
                      <w:r w:rsidRPr="00961FF2">
                        <w:rPr>
                          <w:rStyle w:val="gnkrckgcgsb"/>
                          <w:rFonts w:ascii="Lucida Console" w:hAnsi="Lucida Console"/>
                          <w:color w:val="000000" w:themeColor="text1"/>
                          <w:sz w:val="12"/>
                          <w:szCs w:val="12"/>
                          <w:bdr w:val="none" w:sz="0" w:space="0" w:color="auto" w:frame="1"/>
                        </w:rPr>
                        <w:t>Max.   :2976.0   Max.   : 0.75781</w:t>
                      </w:r>
                    </w:p>
                    <w:p w:rsidR="00CC0223" w:rsidRPr="00961FF2" w:rsidRDefault="00CC0223" w:rsidP="00F62B25">
                      <w:pPr>
                        <w:pStyle w:val="HTMLPreformatted"/>
                        <w:shd w:val="clear" w:color="auto" w:fill="FFFFFF"/>
                        <w:wordWrap w:val="0"/>
                        <w:spacing w:line="150" w:lineRule="atLeast"/>
                        <w:jc w:val="both"/>
                        <w:rPr>
                          <w:rFonts w:ascii="Lucida Console" w:hAnsi="Lucida Console"/>
                          <w:color w:val="000000" w:themeColor="text1"/>
                          <w:sz w:val="12"/>
                          <w:szCs w:val="12"/>
                        </w:rPr>
                      </w:pPr>
                      <w:r w:rsidRPr="00961FF2">
                        <w:rPr>
                          <w:rStyle w:val="gnkrckgcgsb"/>
                          <w:rFonts w:ascii="Lucida Console" w:hAnsi="Lucida Console"/>
                          <w:color w:val="000000" w:themeColor="text1"/>
                          <w:sz w:val="12"/>
                          <w:szCs w:val="12"/>
                          <w:bdr w:val="none" w:sz="0" w:space="0" w:color="auto" w:frame="1"/>
                        </w:rPr>
                        <w:t>Max.   :16377742   Max.   :6702.20</w:t>
                      </w:r>
                    </w:p>
                    <w:p w:rsidR="00CC0223" w:rsidRPr="00961FF2" w:rsidRDefault="00CC0223" w:rsidP="00F62B25">
                      <w:pPr>
                        <w:jc w:val="both"/>
                        <w:rPr>
                          <w:color w:val="000000" w:themeColor="text1"/>
                          <w:sz w:val="12"/>
                          <w:szCs w:val="12"/>
                        </w:rPr>
                      </w:pPr>
                    </w:p>
                  </w:txbxContent>
                </v:textbox>
                <w10:wrap anchorx="page"/>
              </v:shape>
            </w:pict>
          </mc:Fallback>
        </mc:AlternateContent>
      </w:r>
      <w:r w:rsidR="00B627A0" w:rsidRPr="00961FF2">
        <w:rPr>
          <w:noProof/>
          <w:color w:val="000000" w:themeColor="text1"/>
        </w:rPr>
        <w:drawing>
          <wp:inline distT="0" distB="0" distL="0" distR="0" wp14:anchorId="6DEB4E03" wp14:editId="771CBBCD">
            <wp:extent cx="6400800" cy="27559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00800" cy="2755900"/>
                    </a:xfrm>
                    <a:prstGeom prst="rect">
                      <a:avLst/>
                    </a:prstGeom>
                  </pic:spPr>
                </pic:pic>
              </a:graphicData>
            </a:graphic>
          </wp:inline>
        </w:drawing>
      </w:r>
    </w:p>
    <w:p w:rsidR="009C3D8A" w:rsidRDefault="009C3D8A" w:rsidP="00823301">
      <w:pPr>
        <w:rPr>
          <w:rFonts w:cstheme="minorHAnsi"/>
        </w:rPr>
      </w:pPr>
    </w:p>
    <w:p w:rsidR="00823301" w:rsidRDefault="00823301" w:rsidP="00823301">
      <w:pPr>
        <w:rPr>
          <w:rFonts w:cstheme="minorHAnsi"/>
        </w:rPr>
      </w:pPr>
    </w:p>
    <w:p w:rsidR="00823301" w:rsidRDefault="00823301" w:rsidP="00823301">
      <w:pPr>
        <w:jc w:val="center"/>
        <w:rPr>
          <w:rFonts w:cstheme="minorHAnsi"/>
        </w:rPr>
      </w:pPr>
    </w:p>
    <w:p w:rsidR="00823301" w:rsidRDefault="00823301" w:rsidP="00823301">
      <w:pPr>
        <w:jc w:val="center"/>
        <w:rPr>
          <w:rFonts w:cstheme="minorHAnsi"/>
        </w:rPr>
      </w:pPr>
    </w:p>
    <w:p w:rsidR="00823301" w:rsidRDefault="003B5FDD" w:rsidP="00823301">
      <w:pPr>
        <w:jc w:val="center"/>
        <w:rPr>
          <w:rFonts w:cstheme="minorHAnsi"/>
        </w:rPr>
      </w:pPr>
      <w:bookmarkStart w:id="26" w:name="_Toc11747527"/>
      <w:bookmarkStart w:id="27" w:name="_Toc11747526"/>
      <w:r>
        <w:rPr>
          <w:noProof/>
        </w:rPr>
        <w:drawing>
          <wp:anchor distT="0" distB="0" distL="114300" distR="114300" simplePos="0" relativeHeight="251705344" behindDoc="0" locked="0" layoutInCell="1" allowOverlap="1">
            <wp:simplePos x="0" y="0"/>
            <wp:positionH relativeFrom="column">
              <wp:posOffset>3738062</wp:posOffset>
            </wp:positionH>
            <wp:positionV relativeFrom="paragraph">
              <wp:posOffset>1954261</wp:posOffset>
            </wp:positionV>
            <wp:extent cx="2708910" cy="2384425"/>
            <wp:effectExtent l="0" t="0" r="0" b="0"/>
            <wp:wrapThrough wrapText="bothSides">
              <wp:wrapPolygon edited="0">
                <wp:start x="0" y="0"/>
                <wp:lineTo x="0" y="21399"/>
                <wp:lineTo x="21418" y="21399"/>
                <wp:lineTo x="21418" y="0"/>
                <wp:lineTo x="0" y="0"/>
              </wp:wrapPolygon>
            </wp:wrapThrough>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708910" cy="2384425"/>
                    </a:xfrm>
                    <a:prstGeom prst="rect">
                      <a:avLst/>
                    </a:prstGeom>
                  </pic:spPr>
                </pic:pic>
              </a:graphicData>
            </a:graphic>
            <wp14:sizeRelH relativeFrom="page">
              <wp14:pctWidth>0</wp14:pctWidth>
            </wp14:sizeRelH>
            <wp14:sizeRelV relativeFrom="page">
              <wp14:pctHeight>0</wp14:pctHeight>
            </wp14:sizeRelV>
          </wp:anchor>
        </w:drawing>
      </w:r>
      <w:bookmarkEnd w:id="26"/>
      <w:bookmarkEnd w:id="27"/>
    </w:p>
    <w:p w:rsidR="00294B8A" w:rsidRDefault="00961FF2" w:rsidP="00823301">
      <w:pPr>
        <w:rPr>
          <w:rFonts w:cstheme="minorHAnsi"/>
        </w:rPr>
      </w:pPr>
      <w:r w:rsidRPr="00294B8A">
        <w:rPr>
          <w:noProof/>
        </w:rPr>
        <mc:AlternateContent>
          <mc:Choice Requires="wps">
            <w:drawing>
              <wp:anchor distT="45720" distB="45720" distL="114300" distR="114300" simplePos="0" relativeHeight="251689984" behindDoc="0" locked="0" layoutInCell="1" allowOverlap="1" wp14:anchorId="1FE93740" wp14:editId="50F9577C">
                <wp:simplePos x="0" y="0"/>
                <wp:positionH relativeFrom="margin">
                  <wp:posOffset>156275</wp:posOffset>
                </wp:positionH>
                <wp:positionV relativeFrom="paragraph">
                  <wp:posOffset>1301868</wp:posOffset>
                </wp:positionV>
                <wp:extent cx="3740257" cy="232475"/>
                <wp:effectExtent l="0" t="0" r="12700" b="1524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0257" cy="232475"/>
                        </a:xfrm>
                        <a:prstGeom prst="rect">
                          <a:avLst/>
                        </a:prstGeom>
                        <a:solidFill>
                          <a:srgbClr val="FFFFFF"/>
                        </a:solidFill>
                        <a:ln w="9525">
                          <a:solidFill>
                            <a:schemeClr val="bg1">
                              <a:lumMod val="50000"/>
                            </a:schemeClr>
                          </a:solidFill>
                          <a:miter lim="800000"/>
                          <a:headEnd/>
                          <a:tailEnd/>
                        </a:ln>
                      </wps:spPr>
                      <wps:txbx>
                        <w:txbxContent>
                          <w:p w:rsidR="00CC0223" w:rsidRPr="00961FF2" w:rsidRDefault="00CC0223" w:rsidP="006B0F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rPr>
                            </w:pPr>
                            <w:r w:rsidRPr="00961FF2">
                              <w:rPr>
                                <w:rFonts w:ascii="Lucida Console" w:eastAsia="Times New Roman" w:hAnsi="Lucida Console" w:cs="Courier New"/>
                                <w:color w:val="000000" w:themeColor="text1"/>
                                <w:sz w:val="12"/>
                                <w:szCs w:val="12"/>
                              </w:rPr>
                              <w:t>2 Plots testing for visual confirmation of patterns and variations in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E93740" id="_x0000_s1045" type="#_x0000_t202" style="position:absolute;margin-left:12.3pt;margin-top:102.5pt;width:294.5pt;height:18.3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" strokecolor="#7f7f7f [1612]">
                <v:textbox>
                  <w:txbxContent>
                    <w:p w:rsidR="00CC0223" w:rsidRPr="00961FF2" w:rsidRDefault="00CC0223" w:rsidP="006B0F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rPr>
                      </w:pPr>
                      <w:r w:rsidRPr="00961FF2">
                        <w:rPr>
                          <w:rFonts w:ascii="Lucida Console" w:eastAsia="Times New Roman" w:hAnsi="Lucida Console" w:cs="Courier New"/>
                          <w:color w:val="000000" w:themeColor="text1"/>
                          <w:sz w:val="12"/>
                          <w:szCs w:val="12"/>
                        </w:rPr>
                        <w:t>2 Plots testing for visual confirmation of patterns and variations in data:</w:t>
                      </w:r>
                    </w:p>
                  </w:txbxContent>
                </v:textbox>
                <w10:wrap anchorx="margin"/>
              </v:shape>
            </w:pict>
          </mc:Fallback>
        </mc:AlternateContent>
      </w:r>
      <w:r w:rsidR="003B5FDD">
        <w:rPr>
          <w:noProof/>
        </w:rPr>
        <w:drawing>
          <wp:anchor distT="0" distB="0" distL="114300" distR="114300" simplePos="0" relativeHeight="251706368" behindDoc="1" locked="0" layoutInCell="1" allowOverlap="1">
            <wp:simplePos x="0" y="0"/>
            <wp:positionH relativeFrom="column">
              <wp:posOffset>258671</wp:posOffset>
            </wp:positionH>
            <wp:positionV relativeFrom="paragraph">
              <wp:posOffset>1653325</wp:posOffset>
            </wp:positionV>
            <wp:extent cx="2667000" cy="2347595"/>
            <wp:effectExtent l="0" t="0" r="0" b="0"/>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667000" cy="2347595"/>
                    </a:xfrm>
                    <a:prstGeom prst="rect">
                      <a:avLst/>
                    </a:prstGeom>
                  </pic:spPr>
                </pic:pic>
              </a:graphicData>
            </a:graphic>
          </wp:anchor>
        </w:drawing>
      </w:r>
    </w:p>
    <w:p w:rsidR="003B5FDD" w:rsidRDefault="003B5FDD" w:rsidP="00F86C8C">
      <w:pPr>
        <w:pStyle w:val="Heading1"/>
        <w:spacing w:after="120"/>
        <w:rPr>
          <w:rFonts w:asciiTheme="minorHAnsi" w:hAnsiTheme="minorHAnsi" w:cstheme="minorHAnsi"/>
        </w:rPr>
      </w:pPr>
      <w:bookmarkStart w:id="28" w:name="_Toc11752248"/>
    </w:p>
    <w:p w:rsidR="003B5FDD" w:rsidRDefault="003B5FDD" w:rsidP="00F86C8C">
      <w:pPr>
        <w:pStyle w:val="Heading1"/>
        <w:spacing w:after="120"/>
        <w:rPr>
          <w:rFonts w:asciiTheme="minorHAnsi" w:hAnsiTheme="minorHAnsi" w:cstheme="minorHAnsi"/>
        </w:rPr>
      </w:pPr>
      <w:r w:rsidRPr="00294B8A">
        <w:rPr>
          <w:rFonts w:cstheme="minorHAnsi"/>
          <w:noProof/>
        </w:rPr>
        <mc:AlternateContent>
          <mc:Choice Requires="wps">
            <w:drawing>
              <wp:anchor distT="45720" distB="45720" distL="114300" distR="114300" simplePos="0" relativeHeight="251692032" behindDoc="0" locked="0" layoutInCell="1" allowOverlap="1" wp14:anchorId="0EC001A4" wp14:editId="770BA852">
                <wp:simplePos x="0" y="0"/>
                <wp:positionH relativeFrom="margin">
                  <wp:posOffset>375102</wp:posOffset>
                </wp:positionH>
                <wp:positionV relativeFrom="paragraph">
                  <wp:posOffset>158061</wp:posOffset>
                </wp:positionV>
                <wp:extent cx="4038600" cy="211540"/>
                <wp:effectExtent l="0" t="0" r="19050" b="1714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8600" cy="211540"/>
                        </a:xfrm>
                        <a:prstGeom prst="rect">
                          <a:avLst/>
                        </a:prstGeom>
                        <a:solidFill>
                          <a:srgbClr val="FFFFFF"/>
                        </a:solidFill>
                        <a:ln w="9525">
                          <a:solidFill>
                            <a:schemeClr val="bg1">
                              <a:lumMod val="50000"/>
                            </a:schemeClr>
                          </a:solidFill>
                          <a:miter lim="800000"/>
                          <a:headEnd/>
                          <a:tailEnd/>
                        </a:ln>
                      </wps:spPr>
                      <wps:txbx>
                        <w:txbxContent>
                          <w:p w:rsidR="00CC0223" w:rsidRPr="00961FF2" w:rsidRDefault="00CC0223" w:rsidP="006B0FEA">
                            <w:pPr>
                              <w:pStyle w:val="HTMLPreformatted"/>
                              <w:shd w:val="clear" w:color="auto" w:fill="FFFFFF"/>
                              <w:wordWrap w:val="0"/>
                              <w:spacing w:line="150" w:lineRule="atLeast"/>
                              <w:rPr>
                                <w:rFonts w:ascii="Lucida Console" w:hAnsi="Lucida Console"/>
                                <w:color w:val="000000" w:themeColor="text1"/>
                                <w:sz w:val="12"/>
                                <w:szCs w:val="12"/>
                                <w:bdr w:val="none" w:sz="0" w:space="0" w:color="auto" w:frame="1"/>
                              </w:rPr>
                            </w:pPr>
                            <w:r w:rsidRPr="00961FF2">
                              <w:rPr>
                                <w:rFonts w:ascii="Lucida Console" w:hAnsi="Lucida Console"/>
                                <w:color w:val="000000" w:themeColor="text1"/>
                                <w:sz w:val="12"/>
                                <w:szCs w:val="12"/>
                                <w:bdr w:val="none" w:sz="0" w:space="0" w:color="auto" w:frame="1"/>
                              </w:rPr>
                              <w:t>Testing for Density predicting Country Sentiment Score:</w:t>
                            </w:r>
                          </w:p>
                          <w:p w:rsidR="00CC0223" w:rsidRPr="00961FF2" w:rsidRDefault="00CC0223" w:rsidP="006B0F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001A4" id="_x0000_s1046" type="#_x0000_t202" style="position:absolute;margin-left:29.55pt;margin-top:12.45pt;width:318pt;height:16.6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" strokecolor="#7f7f7f [1612]">
                <v:textbox>
                  <w:txbxContent>
                    <w:p w:rsidR="00CC0223" w:rsidRPr="00961FF2" w:rsidRDefault="00CC0223" w:rsidP="006B0FEA">
                      <w:pPr>
                        <w:pStyle w:val="HTMLPreformatted"/>
                        <w:shd w:val="clear" w:color="auto" w:fill="FFFFFF"/>
                        <w:wordWrap w:val="0"/>
                        <w:spacing w:line="150" w:lineRule="atLeast"/>
                        <w:rPr>
                          <w:rFonts w:ascii="Lucida Console" w:hAnsi="Lucida Console"/>
                          <w:color w:val="000000" w:themeColor="text1"/>
                          <w:sz w:val="12"/>
                          <w:szCs w:val="12"/>
                          <w:bdr w:val="none" w:sz="0" w:space="0" w:color="auto" w:frame="1"/>
                        </w:rPr>
                      </w:pPr>
                      <w:r w:rsidRPr="00961FF2">
                        <w:rPr>
                          <w:rFonts w:ascii="Lucida Console" w:hAnsi="Lucida Console"/>
                          <w:color w:val="000000" w:themeColor="text1"/>
                          <w:sz w:val="12"/>
                          <w:szCs w:val="12"/>
                          <w:bdr w:val="none" w:sz="0" w:space="0" w:color="auto" w:frame="1"/>
                        </w:rPr>
                        <w:t>Testing for Density predicting Country Sentiment Score:</w:t>
                      </w:r>
                    </w:p>
                    <w:p w:rsidR="00CC0223" w:rsidRPr="00961FF2" w:rsidRDefault="00CC0223" w:rsidP="006B0F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rPr>
                      </w:pPr>
                    </w:p>
                  </w:txbxContent>
                </v:textbox>
                <w10:wrap anchorx="margin"/>
              </v:shape>
            </w:pict>
          </mc:Fallback>
        </mc:AlternateContent>
      </w:r>
    </w:p>
    <w:p w:rsidR="003B5FDD" w:rsidRDefault="003B5FDD" w:rsidP="00F86C8C">
      <w:pPr>
        <w:pStyle w:val="Heading1"/>
        <w:spacing w:after="120"/>
        <w:rPr>
          <w:rFonts w:asciiTheme="minorHAnsi" w:hAnsiTheme="minorHAnsi" w:cstheme="minorHAnsi"/>
        </w:rPr>
      </w:pPr>
      <w:r w:rsidRPr="00294B8A">
        <w:rPr>
          <w:rFonts w:cstheme="minorHAnsi"/>
          <w:noProof/>
        </w:rPr>
        <mc:AlternateContent>
          <mc:Choice Requires="wps">
            <w:drawing>
              <wp:anchor distT="45720" distB="45720" distL="114300" distR="114300" simplePos="0" relativeHeight="251687936" behindDoc="0" locked="0" layoutInCell="1" allowOverlap="1">
                <wp:simplePos x="0" y="0"/>
                <wp:positionH relativeFrom="page">
                  <wp:posOffset>3821635</wp:posOffset>
                </wp:positionH>
                <wp:positionV relativeFrom="paragraph">
                  <wp:posOffset>384638</wp:posOffset>
                </wp:positionV>
                <wp:extent cx="3384645" cy="1651000"/>
                <wp:effectExtent l="0" t="0" r="25400" b="2540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4645" cy="1651000"/>
                        </a:xfrm>
                        <a:prstGeom prst="rect">
                          <a:avLst/>
                        </a:prstGeom>
                        <a:solidFill>
                          <a:srgbClr val="FFFFFF"/>
                        </a:solidFill>
                        <a:ln w="9525">
                          <a:solidFill>
                            <a:schemeClr val="bg1">
                              <a:lumMod val="50000"/>
                            </a:schemeClr>
                          </a:solidFill>
                          <a:miter lim="800000"/>
                          <a:headEnd/>
                          <a:tailEnd/>
                        </a:ln>
                      </wps:spPr>
                      <wps:txbx>
                        <w:txbxContent>
                          <w:p w:rsidR="00CC0223" w:rsidRPr="00961FF2" w:rsidRDefault="00CC0223" w:rsidP="00294B8A">
                            <w:pPr>
                              <w:pStyle w:val="HTMLPreformatted"/>
                              <w:shd w:val="clear" w:color="auto" w:fill="FFFFFF"/>
                              <w:wordWrap w:val="0"/>
                              <w:spacing w:line="150" w:lineRule="atLeast"/>
                              <w:rPr>
                                <w:rFonts w:ascii="Lucida Console" w:hAnsi="Lucida Console"/>
                                <w:color w:val="000000" w:themeColor="text1"/>
                                <w:sz w:val="12"/>
                                <w:szCs w:val="12"/>
                                <w:bdr w:val="none" w:sz="0" w:space="0" w:color="auto" w:frame="1"/>
                              </w:rPr>
                            </w:pPr>
                            <w:r w:rsidRPr="00961FF2">
                              <w:rPr>
                                <w:rFonts w:ascii="Lucida Console" w:hAnsi="Lucida Console"/>
                                <w:color w:val="000000" w:themeColor="text1"/>
                                <w:sz w:val="12"/>
                                <w:szCs w:val="12"/>
                                <w:bdr w:val="none" w:sz="0" w:space="0" w:color="auto" w:frame="1"/>
                              </w:rPr>
                              <w:t>Testing for Density predicting Country Sentiment Score:</w:t>
                            </w:r>
                          </w:p>
                          <w:p w:rsidR="00CC0223" w:rsidRPr="00961FF2" w:rsidRDefault="00CC0223" w:rsidP="00294B8A">
                            <w:pPr>
                              <w:pStyle w:val="HTMLPreformatted"/>
                              <w:shd w:val="clear" w:color="auto" w:fill="FFFFFF"/>
                              <w:wordWrap w:val="0"/>
                              <w:spacing w:line="150" w:lineRule="atLeast"/>
                              <w:rPr>
                                <w:rFonts w:ascii="Lucida Console" w:hAnsi="Lucida Console"/>
                                <w:color w:val="000000" w:themeColor="text1"/>
                                <w:sz w:val="12"/>
                                <w:szCs w:val="12"/>
                                <w:bdr w:val="none" w:sz="0" w:space="0" w:color="auto" w:frame="1"/>
                              </w:rPr>
                            </w:pPr>
                            <w:r w:rsidRPr="00961FF2">
                              <w:rPr>
                                <w:rFonts w:ascii="Lucida Console" w:hAnsi="Lucida Console"/>
                                <w:color w:val="000000" w:themeColor="text1"/>
                                <w:sz w:val="12"/>
                                <w:szCs w:val="12"/>
                                <w:bdr w:val="none" w:sz="0" w:space="0" w:color="auto" w:frame="1"/>
                              </w:rPr>
                              <w:t>Residuals:</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 xml:space="preserve">    Min      1Q  Median      3Q     Max </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 xml:space="preserve">-5.9599 -2.1006 -0.2321  1.4269  7.1026 </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Coefficients:</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 xml:space="preserve">              Estimate Std. Error t value Pr(&gt;|t|)    </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Intercept) -7.103e+00  1.389e+00  -5.112 0.000256 ***</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 xml:space="preserve">Population   1.132e-09  2.520e-09   0.449 0.661275    </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 xml:space="preserve">Area        -2.201e-07  2.188e-07  -1.006 0.334245    </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Signif. codes:  0 ‘***’ 0.001 ‘**’ 0.01 ‘*’ 0.05 ‘.’ 0.1 ‘ ’ 1</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Residual standard error: 4.062 on 12 degrees of freedom</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Multiple R-squared:  0.08047,</w:t>
                            </w:r>
                            <w:r w:rsidRPr="00961FF2">
                              <w:rPr>
                                <w:rFonts w:ascii="Lucida Console" w:eastAsia="Times New Roman" w:hAnsi="Lucida Console" w:cs="Courier New"/>
                                <w:color w:val="000000" w:themeColor="text1"/>
                                <w:sz w:val="12"/>
                                <w:szCs w:val="12"/>
                                <w:bdr w:val="none" w:sz="0" w:space="0" w:color="auto" w:frame="1"/>
                              </w:rPr>
                              <w:tab/>
                              <w:t xml:space="preserve">Adjusted R-squared:  -0.07279 </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rPr>
                            </w:pPr>
                            <w:r w:rsidRPr="00961FF2">
                              <w:rPr>
                                <w:rFonts w:ascii="Lucida Console" w:eastAsia="Times New Roman" w:hAnsi="Lucida Console" w:cs="Courier New"/>
                                <w:color w:val="000000" w:themeColor="text1"/>
                                <w:sz w:val="12"/>
                                <w:szCs w:val="12"/>
                                <w:bdr w:val="none" w:sz="0" w:space="0" w:color="auto" w:frame="1"/>
                              </w:rPr>
                              <w:t>F-statistic: 0.5251 on 2 and 12 DF,  p-value: 0.604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margin-left:300.9pt;margin-top:30.3pt;width:266.5pt;height:130pt;z-index:2516879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" strokecolor="#7f7f7f [1612]">
                <v:textbox>
                  <w:txbxContent>
                    <w:p w:rsidR="00CC0223" w:rsidRPr="00961FF2" w:rsidRDefault="00CC0223" w:rsidP="00294B8A">
                      <w:pPr>
                        <w:pStyle w:val="HTMLPreformatted"/>
                        <w:shd w:val="clear" w:color="auto" w:fill="FFFFFF"/>
                        <w:wordWrap w:val="0"/>
                        <w:spacing w:line="150" w:lineRule="atLeast"/>
                        <w:rPr>
                          <w:rFonts w:ascii="Lucida Console" w:hAnsi="Lucida Console"/>
                          <w:color w:val="000000" w:themeColor="text1"/>
                          <w:sz w:val="12"/>
                          <w:szCs w:val="12"/>
                          <w:bdr w:val="none" w:sz="0" w:space="0" w:color="auto" w:frame="1"/>
                        </w:rPr>
                      </w:pPr>
                      <w:r w:rsidRPr="00961FF2">
                        <w:rPr>
                          <w:rFonts w:ascii="Lucida Console" w:hAnsi="Lucida Console"/>
                          <w:color w:val="000000" w:themeColor="text1"/>
                          <w:sz w:val="12"/>
                          <w:szCs w:val="12"/>
                          <w:bdr w:val="none" w:sz="0" w:space="0" w:color="auto" w:frame="1"/>
                        </w:rPr>
                        <w:t>Testing for Density predicting Country Sentiment Score:</w:t>
                      </w:r>
                    </w:p>
                    <w:p w:rsidR="00CC0223" w:rsidRPr="00961FF2" w:rsidRDefault="00CC0223" w:rsidP="00294B8A">
                      <w:pPr>
                        <w:pStyle w:val="HTMLPreformatted"/>
                        <w:shd w:val="clear" w:color="auto" w:fill="FFFFFF"/>
                        <w:wordWrap w:val="0"/>
                        <w:spacing w:line="150" w:lineRule="atLeast"/>
                        <w:rPr>
                          <w:rFonts w:ascii="Lucida Console" w:hAnsi="Lucida Console"/>
                          <w:color w:val="000000" w:themeColor="text1"/>
                          <w:sz w:val="12"/>
                          <w:szCs w:val="12"/>
                          <w:bdr w:val="none" w:sz="0" w:space="0" w:color="auto" w:frame="1"/>
                        </w:rPr>
                      </w:pPr>
                      <w:r w:rsidRPr="00961FF2">
                        <w:rPr>
                          <w:rFonts w:ascii="Lucida Console" w:hAnsi="Lucida Console"/>
                          <w:color w:val="000000" w:themeColor="text1"/>
                          <w:sz w:val="12"/>
                          <w:szCs w:val="12"/>
                          <w:bdr w:val="none" w:sz="0" w:space="0" w:color="auto" w:frame="1"/>
                        </w:rPr>
                        <w:t>Residuals:</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 xml:space="preserve">    Min      1Q  Median      3Q     Max </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 xml:space="preserve">-5.9599 -2.1006 -0.2321  1.4269  7.1026 </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Coefficients:</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 xml:space="preserve">              Estimate Std. Error t value Pr(&gt;|t|)    </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Intercept) -7.103e+00  1.389e+00  -5.112 0.000256 ***</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 xml:space="preserve">Population   1.132e-09  2.520e-09   0.449 0.661275    </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 xml:space="preserve">Area        -2.201e-07  2.188e-07  -1.006 0.334245    </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Signif. codes:  0 ‘***’ 0.001 ‘**’ 0.01 ‘*’ 0.05 ‘.’ 0.1 ‘ ’ 1</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Residual standard error: 4.062 on 12 degrees of freedom</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bdr w:val="none" w:sz="0" w:space="0" w:color="auto" w:frame="1"/>
                        </w:rPr>
                      </w:pPr>
                      <w:r w:rsidRPr="00961FF2">
                        <w:rPr>
                          <w:rFonts w:ascii="Lucida Console" w:eastAsia="Times New Roman" w:hAnsi="Lucida Console" w:cs="Courier New"/>
                          <w:color w:val="000000" w:themeColor="text1"/>
                          <w:sz w:val="12"/>
                          <w:szCs w:val="12"/>
                          <w:bdr w:val="none" w:sz="0" w:space="0" w:color="auto" w:frame="1"/>
                        </w:rPr>
                        <w:t>Multiple R-squared:  0.08047,</w:t>
                      </w:r>
                      <w:r w:rsidRPr="00961FF2">
                        <w:rPr>
                          <w:rFonts w:ascii="Lucida Console" w:eastAsia="Times New Roman" w:hAnsi="Lucida Console" w:cs="Courier New"/>
                          <w:color w:val="000000" w:themeColor="text1"/>
                          <w:sz w:val="12"/>
                          <w:szCs w:val="12"/>
                          <w:bdr w:val="none" w:sz="0" w:space="0" w:color="auto" w:frame="1"/>
                        </w:rPr>
                        <w:tab/>
                        <w:t xml:space="preserve">Adjusted R-squared:  -0.07279 </w:t>
                      </w:r>
                    </w:p>
                    <w:p w:rsidR="00CC0223" w:rsidRPr="00961FF2" w:rsidRDefault="00CC0223" w:rsidP="00294B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50" w:lineRule="atLeast"/>
                        <w:rPr>
                          <w:rFonts w:ascii="Lucida Console" w:eastAsia="Times New Roman" w:hAnsi="Lucida Console" w:cs="Courier New"/>
                          <w:color w:val="000000" w:themeColor="text1"/>
                          <w:sz w:val="12"/>
                          <w:szCs w:val="12"/>
                        </w:rPr>
                      </w:pPr>
                      <w:r w:rsidRPr="00961FF2">
                        <w:rPr>
                          <w:rFonts w:ascii="Lucida Console" w:eastAsia="Times New Roman" w:hAnsi="Lucida Console" w:cs="Courier New"/>
                          <w:color w:val="000000" w:themeColor="text1"/>
                          <w:sz w:val="12"/>
                          <w:szCs w:val="12"/>
                          <w:bdr w:val="none" w:sz="0" w:space="0" w:color="auto" w:frame="1"/>
                        </w:rPr>
                        <w:t>F-statistic: 0.5251 on 2 and 12 DF,  p-value: 0.6045</w:t>
                      </w:r>
                    </w:p>
                  </w:txbxContent>
                </v:textbox>
                <w10:wrap anchorx="page"/>
              </v:shape>
            </w:pict>
          </mc:Fallback>
        </mc:AlternateContent>
      </w:r>
      <w:r>
        <w:rPr>
          <w:noProof/>
        </w:rPr>
        <w:drawing>
          <wp:inline distT="0" distB="0" distL="0" distR="0" wp14:anchorId="241391F5" wp14:editId="1DD3262B">
            <wp:extent cx="2667019" cy="23479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67019" cy="2347930"/>
                    </a:xfrm>
                    <a:prstGeom prst="rect">
                      <a:avLst/>
                    </a:prstGeom>
                  </pic:spPr>
                </pic:pic>
              </a:graphicData>
            </a:graphic>
          </wp:inline>
        </w:drawing>
      </w:r>
    </w:p>
    <w:p w:rsidR="00E9163E" w:rsidRDefault="009C3D8A" w:rsidP="00F86C8C">
      <w:pPr>
        <w:pStyle w:val="Heading1"/>
        <w:spacing w:after="120"/>
        <w:rPr>
          <w:rFonts w:asciiTheme="minorHAnsi" w:hAnsiTheme="minorHAnsi" w:cstheme="minorHAnsi"/>
        </w:rPr>
      </w:pPr>
      <w:r>
        <w:rPr>
          <w:rFonts w:asciiTheme="minorHAnsi" w:hAnsiTheme="minorHAnsi" w:cstheme="minorHAnsi"/>
        </w:rPr>
        <w:t>C</w:t>
      </w:r>
      <w:r w:rsidR="00B627A0">
        <w:rPr>
          <w:rFonts w:asciiTheme="minorHAnsi" w:hAnsiTheme="minorHAnsi" w:cstheme="minorHAnsi"/>
        </w:rPr>
        <w:t>ONCLUSION</w:t>
      </w:r>
      <w:bookmarkEnd w:id="28"/>
    </w:p>
    <w:p w:rsidR="001D5B01" w:rsidRDefault="001D5B01" w:rsidP="001D5B01">
      <w:pPr>
        <w:rPr>
          <w:noProof/>
        </w:rPr>
      </w:pPr>
      <w:r>
        <w:t xml:space="preserve">Unfortunately, we can see from the data there is not enough variation in the data to predict genre based on the country statistics of population, area, and density. </w:t>
      </w:r>
      <w:r w:rsidR="00B26F78">
        <w:t>I</w:t>
      </w:r>
      <w:r>
        <w:t xml:space="preserve">t will take </w:t>
      </w:r>
      <w:r w:rsidR="00B26F78">
        <w:t>more data</w:t>
      </w:r>
      <w:r>
        <w:t xml:space="preserve"> and in</w:t>
      </w:r>
      <w:r w:rsidR="00B26F78">
        <w:t>-</w:t>
      </w:r>
      <w:r>
        <w:t>depth analysis to predict genre mixes per country or trends over time. There are indicators of variations per country</w:t>
      </w:r>
      <w:r w:rsidR="00B26F78">
        <w:t>,</w:t>
      </w:r>
      <w:r>
        <w:t xml:space="preserve"> and it would take far more data to build a prediction model, where it might be driven by culture, tradition, economic resources in </w:t>
      </w:r>
      <w:r w:rsidR="00B26F78">
        <w:t xml:space="preserve">the </w:t>
      </w:r>
      <w:r>
        <w:t xml:space="preserve">movie industry, </w:t>
      </w:r>
      <w:r w:rsidR="00B26F78">
        <w:t xml:space="preserve">the </w:t>
      </w:r>
      <w:r>
        <w:t>appetite of market, the market served and government censorship.</w:t>
      </w:r>
      <w:r w:rsidR="00117E1E" w:rsidRPr="00117E1E">
        <w:rPr>
          <w:noProof/>
        </w:rPr>
        <w:t xml:space="preserve"> </w:t>
      </w:r>
    </w:p>
    <w:p w:rsidR="003B5FDD" w:rsidRDefault="003B5FDD" w:rsidP="001D5B01">
      <w:pPr>
        <w:rPr>
          <w:noProof/>
        </w:rPr>
      </w:pPr>
    </w:p>
    <w:p w:rsidR="003B5FDD" w:rsidRDefault="003B5FDD" w:rsidP="003B5FDD">
      <w:pPr>
        <w:numPr>
          <w:ilvl w:val="0"/>
          <w:numId w:val="1"/>
        </w:numPr>
        <w:spacing w:before="240" w:after="120"/>
        <w:rPr>
          <w:rFonts w:cstheme="minorHAnsi"/>
        </w:rPr>
      </w:pPr>
      <w:r w:rsidRPr="007E3855">
        <w:rPr>
          <w:rFonts w:cstheme="minorHAnsi"/>
        </w:rPr>
        <w:t xml:space="preserve">Is there a movie genre mix per country? </w:t>
      </w:r>
    </w:p>
    <w:p w:rsidR="003B5FDD" w:rsidRPr="007E3855" w:rsidRDefault="003B5FDD" w:rsidP="003B5FDD">
      <w:pPr>
        <w:numPr>
          <w:ilvl w:val="1"/>
          <w:numId w:val="1"/>
        </w:numPr>
        <w:spacing w:before="240" w:after="120"/>
        <w:rPr>
          <w:rFonts w:cstheme="minorHAnsi"/>
        </w:rPr>
      </w:pPr>
      <w:r>
        <w:rPr>
          <w:rFonts w:cstheme="minorHAnsi"/>
        </w:rPr>
        <w:t xml:space="preserve">Yes. As seen in the top 10 genres per country. </w:t>
      </w:r>
      <w:r w:rsidR="00E51D06">
        <w:rPr>
          <w:rFonts w:cstheme="minorHAnsi"/>
        </w:rPr>
        <w:t>However,</w:t>
      </w:r>
      <w:r>
        <w:rPr>
          <w:rFonts w:cstheme="minorHAnsi"/>
        </w:rPr>
        <w:t xml:space="preserve"> the top genre is drama 80% of the time.</w:t>
      </w:r>
    </w:p>
    <w:p w:rsidR="003B5FDD" w:rsidRDefault="003B5FDD" w:rsidP="003B5FDD">
      <w:pPr>
        <w:numPr>
          <w:ilvl w:val="0"/>
          <w:numId w:val="1"/>
        </w:numPr>
        <w:spacing w:before="240" w:after="120"/>
        <w:rPr>
          <w:rFonts w:cstheme="minorHAnsi"/>
        </w:rPr>
      </w:pPr>
      <w:r w:rsidRPr="007E3855">
        <w:rPr>
          <w:rFonts w:cstheme="minorHAnsi"/>
        </w:rPr>
        <w:t>Sentiment per Country?</w:t>
      </w:r>
    </w:p>
    <w:p w:rsidR="003B5FDD" w:rsidRPr="007E3855" w:rsidRDefault="003B5FDD" w:rsidP="003B5FDD">
      <w:pPr>
        <w:numPr>
          <w:ilvl w:val="1"/>
          <w:numId w:val="1"/>
        </w:numPr>
        <w:spacing w:before="240" w:after="120"/>
        <w:rPr>
          <w:rFonts w:cstheme="minorHAnsi"/>
        </w:rPr>
      </w:pPr>
      <w:r>
        <w:rPr>
          <w:rFonts w:cstheme="minorHAnsi"/>
        </w:rPr>
        <w:t>Yes. Each country has a sentiment score in the negative, ranging from 0 to -13.</w:t>
      </w:r>
    </w:p>
    <w:p w:rsidR="003B5FDD" w:rsidRDefault="003B5FDD" w:rsidP="003B5FDD">
      <w:pPr>
        <w:numPr>
          <w:ilvl w:val="0"/>
          <w:numId w:val="1"/>
        </w:numPr>
        <w:spacing w:before="240" w:after="120"/>
        <w:rPr>
          <w:rFonts w:cstheme="minorHAnsi"/>
        </w:rPr>
      </w:pPr>
      <w:r w:rsidRPr="007E3855">
        <w:rPr>
          <w:rFonts w:cstheme="minorHAnsi"/>
        </w:rPr>
        <w:t>Is there an association between sentiment or genres and country demographics?</w:t>
      </w:r>
    </w:p>
    <w:p w:rsidR="003B5FDD" w:rsidRPr="007E3855" w:rsidRDefault="003B5FDD" w:rsidP="003B5FDD">
      <w:pPr>
        <w:numPr>
          <w:ilvl w:val="1"/>
          <w:numId w:val="1"/>
        </w:numPr>
        <w:spacing w:before="240" w:after="120"/>
        <w:rPr>
          <w:rFonts w:cstheme="minorHAnsi"/>
        </w:rPr>
      </w:pPr>
      <w:r>
        <w:rPr>
          <w:rFonts w:cstheme="minorHAnsi"/>
        </w:rPr>
        <w:t>No. There doesn’t seem to be for the country demographics included in the report (population, area, and density). There are difference</w:t>
      </w:r>
      <w:r w:rsidR="00E51D06">
        <w:rPr>
          <w:rFonts w:cstheme="minorHAnsi"/>
        </w:rPr>
        <w:t>s</w:t>
      </w:r>
      <w:r>
        <w:rPr>
          <w:rFonts w:cstheme="minorHAnsi"/>
        </w:rPr>
        <w:t xml:space="preserve"> in countries though that could be driven by factors not explored in this report or available in this data set.</w:t>
      </w:r>
    </w:p>
    <w:p w:rsidR="003B5FDD" w:rsidRDefault="003B5FDD" w:rsidP="003B5FDD">
      <w:pPr>
        <w:numPr>
          <w:ilvl w:val="0"/>
          <w:numId w:val="1"/>
        </w:numPr>
        <w:spacing w:before="240" w:after="120"/>
        <w:rPr>
          <w:rFonts w:cstheme="minorHAnsi"/>
        </w:rPr>
      </w:pPr>
      <w:r w:rsidRPr="007E3855">
        <w:rPr>
          <w:rFonts w:cstheme="minorHAnsi"/>
        </w:rPr>
        <w:t xml:space="preserve">Can you predict sentiment or genre based on country demographics? </w:t>
      </w:r>
    </w:p>
    <w:p w:rsidR="003B5FDD" w:rsidRPr="007E3855" w:rsidRDefault="003B5FDD" w:rsidP="003B5FDD">
      <w:pPr>
        <w:numPr>
          <w:ilvl w:val="1"/>
          <w:numId w:val="1"/>
        </w:numPr>
        <w:spacing w:before="240" w:after="120"/>
        <w:rPr>
          <w:rFonts w:cstheme="minorHAnsi"/>
        </w:rPr>
      </w:pPr>
      <w:r>
        <w:rPr>
          <w:rFonts w:cstheme="minorHAnsi"/>
        </w:rPr>
        <w:t>No, you can’t predict sentiment or genre based on population, area</w:t>
      </w:r>
      <w:r w:rsidR="00E51D06">
        <w:rPr>
          <w:rFonts w:cstheme="minorHAnsi"/>
        </w:rPr>
        <w:t>,</w:t>
      </w:r>
      <w:r>
        <w:rPr>
          <w:rFonts w:cstheme="minorHAnsi"/>
        </w:rPr>
        <w:t xml:space="preserve"> or density.</w:t>
      </w:r>
    </w:p>
    <w:p w:rsidR="003B5FDD" w:rsidRPr="001D5B01" w:rsidRDefault="003B5FDD" w:rsidP="001D5B01"/>
    <w:p w:rsidR="00CA318C" w:rsidRDefault="00820516" w:rsidP="00F86C8C">
      <w:pPr>
        <w:pStyle w:val="Heading1"/>
        <w:spacing w:after="120"/>
        <w:rPr>
          <w:rFonts w:asciiTheme="minorHAnsi" w:hAnsiTheme="minorHAnsi" w:cstheme="minorHAnsi"/>
        </w:rPr>
      </w:pPr>
      <w:bookmarkStart w:id="29" w:name="_Toc11752249"/>
      <w:r>
        <w:rPr>
          <w:rFonts w:asciiTheme="minorHAnsi" w:hAnsiTheme="minorHAnsi" w:cstheme="minorHAnsi"/>
        </w:rPr>
        <w:t>CODE</w:t>
      </w:r>
      <w:bookmarkEnd w:id="29"/>
    </w:p>
    <w:p w:rsidR="0027109D" w:rsidRDefault="0027109D" w:rsidP="0027109D">
      <w:r>
        <w:t>########################################</w:t>
      </w:r>
    </w:p>
    <w:p w:rsidR="0027109D" w:rsidRDefault="0027109D" w:rsidP="0027109D">
      <w:r>
        <w:t>#Amy McVicar</w:t>
      </w:r>
    </w:p>
    <w:p w:rsidR="0027109D" w:rsidRDefault="0027109D" w:rsidP="0027109D">
      <w:r>
        <w:t>#6/18/2019</w:t>
      </w:r>
    </w:p>
    <w:p w:rsidR="0027109D" w:rsidRDefault="0027109D" w:rsidP="0027109D">
      <w:r>
        <w:lastRenderedPageBreak/>
        <w:t>#IST 687</w:t>
      </w:r>
    </w:p>
    <w:p w:rsidR="0027109D" w:rsidRDefault="0027109D" w:rsidP="0027109D">
      <w:r>
        <w:t>#DATA SCIENCE PROJECT: COUNTRY POPULATION DENSITY &amp; MOVIE PLOTS</w:t>
      </w:r>
    </w:p>
    <w:p w:rsidR="0027109D" w:rsidRDefault="0027109D" w:rsidP="0027109D"/>
    <w:p w:rsidR="0027109D" w:rsidRDefault="0027109D" w:rsidP="0027109D">
      <w:r>
        <w:t>########################################</w:t>
      </w:r>
    </w:p>
    <w:p w:rsidR="0027109D" w:rsidRDefault="0027109D" w:rsidP="0027109D">
      <w:r>
        <w:t>#LIBRARIES</w:t>
      </w:r>
    </w:p>
    <w:p w:rsidR="0027109D" w:rsidRDefault="0027109D" w:rsidP="0027109D">
      <w:r>
        <w:t>install.packages("tidytext")</w:t>
      </w:r>
    </w:p>
    <w:p w:rsidR="0027109D" w:rsidRDefault="0027109D" w:rsidP="0027109D">
      <w:r>
        <w:t>library(tidytext)</w:t>
      </w:r>
    </w:p>
    <w:p w:rsidR="0027109D" w:rsidRDefault="0027109D" w:rsidP="0027109D">
      <w:r>
        <w:t>install.packages("NLP")</w:t>
      </w:r>
    </w:p>
    <w:p w:rsidR="0027109D" w:rsidRDefault="0027109D" w:rsidP="0027109D">
      <w:r>
        <w:t>library(NLP)</w:t>
      </w:r>
    </w:p>
    <w:p w:rsidR="0027109D" w:rsidRDefault="0027109D" w:rsidP="0027109D">
      <w:r>
        <w:t>install.packages("tm")</w:t>
      </w:r>
    </w:p>
    <w:p w:rsidR="0027109D" w:rsidRDefault="0027109D" w:rsidP="0027109D">
      <w:r>
        <w:t>library(tm)</w:t>
      </w:r>
    </w:p>
    <w:p w:rsidR="0027109D" w:rsidRDefault="0027109D" w:rsidP="0027109D">
      <w:r>
        <w:t>install.packages("dplyr")</w:t>
      </w:r>
    </w:p>
    <w:p w:rsidR="0027109D" w:rsidRDefault="0027109D" w:rsidP="0027109D">
      <w:r>
        <w:t>library(dplyr)</w:t>
      </w:r>
    </w:p>
    <w:p w:rsidR="0027109D" w:rsidRDefault="0027109D" w:rsidP="0027109D">
      <w:r>
        <w:t>install.packages("textdata")</w:t>
      </w:r>
    </w:p>
    <w:p w:rsidR="0027109D" w:rsidRDefault="0027109D" w:rsidP="0027109D">
      <w:r>
        <w:t>library(textdata)</w:t>
      </w:r>
    </w:p>
    <w:p w:rsidR="0027109D" w:rsidRDefault="0027109D" w:rsidP="0027109D">
      <w:r>
        <w:t>install.packages("data.table")</w:t>
      </w:r>
    </w:p>
    <w:p w:rsidR="0027109D" w:rsidRDefault="0027109D" w:rsidP="0027109D">
      <w:r>
        <w:t>library(data.table)</w:t>
      </w:r>
    </w:p>
    <w:p w:rsidR="0027109D" w:rsidRDefault="0027109D" w:rsidP="0027109D">
      <w:r>
        <w:t>install.packages("sqldf")</w:t>
      </w:r>
    </w:p>
    <w:p w:rsidR="0027109D" w:rsidRDefault="0027109D" w:rsidP="0027109D">
      <w:r>
        <w:t>library(sqldf)</w:t>
      </w:r>
    </w:p>
    <w:p w:rsidR="0027109D" w:rsidRDefault="0027109D" w:rsidP="0027109D">
      <w:r>
        <w:t>install.packages("ggplot2")</w:t>
      </w:r>
    </w:p>
    <w:p w:rsidR="0027109D" w:rsidRDefault="0027109D" w:rsidP="0027109D">
      <w:r>
        <w:t>library(ggplot2)</w:t>
      </w:r>
    </w:p>
    <w:p w:rsidR="0027109D" w:rsidRDefault="0027109D" w:rsidP="0027109D">
      <w:r>
        <w:t>install.packages("wordcloud")</w:t>
      </w:r>
    </w:p>
    <w:p w:rsidR="0027109D" w:rsidRDefault="0027109D" w:rsidP="0027109D">
      <w:r>
        <w:t>library(wordcloud)</w:t>
      </w:r>
    </w:p>
    <w:p w:rsidR="0027109D" w:rsidRDefault="0027109D" w:rsidP="0027109D">
      <w:r>
        <w:t>install.packages("formattable")</w:t>
      </w:r>
    </w:p>
    <w:p w:rsidR="0027109D" w:rsidRDefault="0027109D" w:rsidP="0027109D">
      <w:r>
        <w:t>library(formattable)</w:t>
      </w:r>
    </w:p>
    <w:p w:rsidR="0027109D" w:rsidRDefault="0027109D" w:rsidP="0027109D">
      <w:r>
        <w:t>install.packages("openxlsx")</w:t>
      </w:r>
    </w:p>
    <w:p w:rsidR="0027109D" w:rsidRDefault="0027109D" w:rsidP="0027109D">
      <w:r>
        <w:t>library(openxlsx)</w:t>
      </w:r>
    </w:p>
    <w:p w:rsidR="0027109D" w:rsidRDefault="0027109D" w:rsidP="0027109D">
      <w:r>
        <w:t>#install.packages("wordcloud2")</w:t>
      </w:r>
    </w:p>
    <w:p w:rsidR="0027109D" w:rsidRDefault="0027109D" w:rsidP="0027109D">
      <w:r>
        <w:t>#library(wordcloud2)</w:t>
      </w:r>
    </w:p>
    <w:p w:rsidR="0027109D" w:rsidRDefault="0027109D" w:rsidP="0027109D">
      <w:r>
        <w:t>#install.packages("gtable")</w:t>
      </w:r>
    </w:p>
    <w:p w:rsidR="0027109D" w:rsidRDefault="0027109D" w:rsidP="0027109D">
      <w:r>
        <w:t>#library(gtable)#install.packages("tidyverse")</w:t>
      </w:r>
    </w:p>
    <w:p w:rsidR="0027109D" w:rsidRDefault="0027109D" w:rsidP="0027109D">
      <w:r>
        <w:t>#library(tidyverse)</w:t>
      </w:r>
    </w:p>
    <w:p w:rsidR="0027109D" w:rsidRDefault="0027109D" w:rsidP="0027109D">
      <w:r>
        <w:t>install.packages("arules")</w:t>
      </w:r>
    </w:p>
    <w:p w:rsidR="0027109D" w:rsidRDefault="0027109D" w:rsidP="0027109D">
      <w:r>
        <w:t>library(arules)</w:t>
      </w:r>
    </w:p>
    <w:p w:rsidR="0027109D" w:rsidRDefault="0027109D" w:rsidP="0027109D"/>
    <w:p w:rsidR="0027109D" w:rsidRDefault="0027109D" w:rsidP="0027109D">
      <w:r>
        <w:t>########################################</w:t>
      </w:r>
    </w:p>
    <w:p w:rsidR="0027109D" w:rsidRDefault="0027109D" w:rsidP="0027109D">
      <w:r>
        <w:t>#LOAD MOVIE FILE &amp; MAKE COPY</w:t>
      </w:r>
    </w:p>
    <w:p w:rsidR="0027109D" w:rsidRDefault="0027109D" w:rsidP="0027109D">
      <w:r>
        <w:t>movies_0 &lt;- read.csv("/Data/wiki_movie_plots_deduped.csv")</w:t>
      </w:r>
    </w:p>
    <w:p w:rsidR="0027109D" w:rsidRDefault="0027109D" w:rsidP="0027109D"/>
    <w:p w:rsidR="0027109D" w:rsidRDefault="0027109D" w:rsidP="0027109D">
      <w:r>
        <w:t>#copy movie file</w:t>
      </w:r>
    </w:p>
    <w:p w:rsidR="0027109D" w:rsidRDefault="0027109D" w:rsidP="0027109D">
      <w:r>
        <w:t>movies &lt;- movies_0</w:t>
      </w:r>
    </w:p>
    <w:p w:rsidR="0027109D" w:rsidRDefault="0027109D" w:rsidP="0027109D"/>
    <w:p w:rsidR="0027109D" w:rsidRDefault="0027109D" w:rsidP="0027109D">
      <w:r>
        <w:t>########################################</w:t>
      </w:r>
    </w:p>
    <w:p w:rsidR="0027109D" w:rsidRDefault="0027109D" w:rsidP="0027109D">
      <w:r>
        <w:t>#CLEAN MOVIE GENRE</w:t>
      </w:r>
    </w:p>
    <w:p w:rsidR="0027109D" w:rsidRDefault="0027109D" w:rsidP="0027109D"/>
    <w:p w:rsidR="0027109D" w:rsidRDefault="0027109D" w:rsidP="0027109D">
      <w:r>
        <w:t>movies$Genre &lt;- trimws(movies$Genre )</w:t>
      </w:r>
    </w:p>
    <w:p w:rsidR="0027109D" w:rsidRDefault="0027109D" w:rsidP="0027109D">
      <w:r>
        <w:t>movies$Genre &lt;- gsub("/", " \\| ",movies$Genre)</w:t>
      </w:r>
    </w:p>
    <w:p w:rsidR="0027109D" w:rsidRDefault="0027109D" w:rsidP="0027109D">
      <w:r>
        <w:t>movies$Genre &lt;- gsub(",", " \\|",movies$Genre)</w:t>
      </w:r>
    </w:p>
    <w:p w:rsidR="0027109D" w:rsidRDefault="0027109D" w:rsidP="0027109D">
      <w:r>
        <w:t>movies$Genre &lt;- gsub("  ", " ",movies$Genre)</w:t>
      </w:r>
    </w:p>
    <w:p w:rsidR="0027109D" w:rsidRDefault="0027109D" w:rsidP="0027109D">
      <w:r>
        <w:t>movies$Genre &lt;- gsub("  ", " ",movies$Genre)</w:t>
      </w:r>
    </w:p>
    <w:p w:rsidR="0027109D" w:rsidRDefault="0027109D" w:rsidP="0027109D">
      <w:r>
        <w:t>movies$Genre &lt;- gsub("film", "",movies$Genre)</w:t>
      </w:r>
    </w:p>
    <w:p w:rsidR="0027109D" w:rsidRDefault="0027109D" w:rsidP="0027109D">
      <w:r>
        <w:t>movies$Genre &lt;- gsub("usa", "",movies$Genre)</w:t>
      </w:r>
    </w:p>
    <w:p w:rsidR="0027109D" w:rsidRDefault="0027109D" w:rsidP="0027109D">
      <w:r>
        <w:lastRenderedPageBreak/>
        <w:t>movies$Genre &lt;- gsub("usa | can", "",movies$Genre)</w:t>
      </w:r>
    </w:p>
    <w:p w:rsidR="0027109D" w:rsidRDefault="0027109D" w:rsidP="0027109D">
      <w:r>
        <w:t>movies$Genre &lt;- gsub("-", "",movies$Genre)</w:t>
      </w:r>
    </w:p>
    <w:p w:rsidR="0027109D" w:rsidRDefault="0027109D" w:rsidP="0027109D">
      <w:r>
        <w:t>movies$Genre &lt;- gsub("[140]", "",movies$Genre)</w:t>
      </w:r>
    </w:p>
    <w:p w:rsidR="0027109D" w:rsidRDefault="0027109D" w:rsidP="0027109D">
      <w:r>
        <w:t>movies$Genre &lt;- gsub("[144]", "",movies$Genre)</w:t>
      </w:r>
    </w:p>
    <w:p w:rsidR="0027109D" w:rsidRDefault="0027109D" w:rsidP="0027109D">
      <w:r>
        <w:t>movies$Genre &lt;- gsub("( genre)", "",movies$Genre)</w:t>
      </w:r>
    </w:p>
    <w:p w:rsidR="0027109D" w:rsidRDefault="0027109D" w:rsidP="0027109D">
      <w:r>
        <w:t>movies$Genre &lt;- gsub("| 7", "",movies$Genre)</w:t>
      </w:r>
    </w:p>
    <w:p w:rsidR="0027109D" w:rsidRDefault="0027109D" w:rsidP="0027109D">
      <w:r>
        <w:t>movies$Genre &lt;- gsub("\\[\\]", "",movies$Genre)</w:t>
      </w:r>
    </w:p>
    <w:p w:rsidR="0027109D" w:rsidRDefault="0027109D" w:rsidP="0027109D">
      <w:r>
        <w:t>movies$Genre &lt;- gsub("&amp;", "\\|",movies$Genre)</w:t>
      </w:r>
    </w:p>
    <w:p w:rsidR="0027109D" w:rsidRDefault="0027109D" w:rsidP="0027109D">
      <w:r>
        <w:t>movies$Genre &lt;- gsub("\\(\\)", "\\|",movies$Genre)</w:t>
      </w:r>
    </w:p>
    <w:p w:rsidR="0027109D" w:rsidRDefault="0027109D" w:rsidP="0027109D">
      <w:r>
        <w:t>movies$Genre &lt;- gsub("fantasychildren's", "fantasy children's",movies$Genre)</w:t>
      </w:r>
    </w:p>
    <w:p w:rsidR="0027109D" w:rsidRDefault="0027109D" w:rsidP="0027109D">
      <w:r>
        <w:t>movies$Genre &lt;- gsub("fantasycomedy", "fantasy comedy",movies$Genre)</w:t>
      </w:r>
    </w:p>
    <w:p w:rsidR="0027109D" w:rsidRDefault="0027109D" w:rsidP="0027109D">
      <w:r>
        <w:t>movies$Genre &lt;- gsub("fantasyperiod", "fantasy period",movies$Genre)</w:t>
      </w:r>
    </w:p>
    <w:p w:rsidR="0027109D" w:rsidRDefault="0027109D" w:rsidP="0027109D">
      <w:r>
        <w:t>movies$Genre &lt;- gsub("\\|thriller", "\\| thriller",movies$Genre)</w:t>
      </w:r>
    </w:p>
    <w:p w:rsidR="0027109D" w:rsidRDefault="0027109D" w:rsidP="0027109D">
      <w:r>
        <w:t>movies$Genre &lt;- gsub("action adventure science fiction", "action adventure \\| science fiction",movies$Genre )</w:t>
      </w:r>
    </w:p>
    <w:p w:rsidR="0027109D" w:rsidRDefault="0027109D" w:rsidP="0027109D">
      <w:r>
        <w:t>movies$Genre &lt;- gsub("horror in 3d\\.", "horror \\| 3d",movies$Genre )</w:t>
      </w:r>
    </w:p>
    <w:p w:rsidR="0027109D" w:rsidRDefault="0027109D" w:rsidP="0027109D">
      <w:r>
        <w:t>movies$Genre &lt;- gsub("science fiction", "sci-fi",movies$Genre )</w:t>
      </w:r>
    </w:p>
    <w:p w:rsidR="0027109D" w:rsidRDefault="0027109D" w:rsidP="0027109D">
      <w:r>
        <w:t>movies$Genre &lt;- gsub("science fiction", "sci-fi",movies$Genre )</w:t>
      </w:r>
    </w:p>
    <w:p w:rsidR="0027109D" w:rsidRDefault="0027109D" w:rsidP="0027109D">
      <w:r>
        <w:t>movies$Genre &lt;- gsub("scifi", "sci-fi",movies$Genre )</w:t>
      </w:r>
    </w:p>
    <w:p w:rsidR="0027109D" w:rsidRDefault="0027109D" w:rsidP="0027109D">
      <w:r>
        <w:t>movies$Genre &lt;- gsub("\\[\\]", "sci-fi",movies$Genre )</w:t>
      </w:r>
    </w:p>
    <w:p w:rsidR="0027109D" w:rsidRDefault="0027109D" w:rsidP="0027109D">
      <w:r>
        <w:t>movies$Genre &lt;- gsub("sci-fi horror", "sci-fi \\| horror",movies$Genre )</w:t>
      </w:r>
    </w:p>
    <w:p w:rsidR="0027109D" w:rsidRDefault="0027109D" w:rsidP="0027109D">
      <w:r>
        <w:t>movies$Genre &lt;- gsub("action???masala", "action \\| masala",movies$Genre )</w:t>
      </w:r>
    </w:p>
    <w:p w:rsidR="0027109D" w:rsidRDefault="0027109D" w:rsidP="0027109D">
      <w:r>
        <w:t>movies$Genre &lt;- gsub("actionadventure", "action \\| adventure",movies$Genre )</w:t>
      </w:r>
    </w:p>
    <w:p w:rsidR="0027109D" w:rsidRDefault="0027109D" w:rsidP="0027109D">
      <w:r>
        <w:t>movies$Genre &lt;- gsub("; ", " \\|",movies$Genre )</w:t>
      </w:r>
    </w:p>
    <w:p w:rsidR="0027109D" w:rsidRDefault="0027109D" w:rsidP="0027109D">
      <w:r>
        <w:t>movies$Genre &lt;- gsub("ancientcostume", " ancient costume",movies$Genre )</w:t>
      </w:r>
    </w:p>
    <w:p w:rsidR="0027109D" w:rsidRDefault="0027109D" w:rsidP="0027109D">
      <w:r>
        <w:t>movies$Genre &lt;- gsub("6.", "",movies$Genre )</w:t>
      </w:r>
    </w:p>
    <w:p w:rsidR="0027109D" w:rsidRDefault="0027109D" w:rsidP="0027109D">
      <w:r>
        <w:t>movies$Genre &lt;- gsub(".mm", "",movies$Genre )</w:t>
      </w:r>
    </w:p>
    <w:p w:rsidR="0027109D" w:rsidRDefault="0027109D" w:rsidP="0027109D">
      <w:r>
        <w:t>movies$Genre &lt;- gsub("adventurecomedy" , "adventure \\| comedy",movies$Genre )</w:t>
      </w:r>
    </w:p>
    <w:p w:rsidR="0027109D" w:rsidRDefault="0027109D" w:rsidP="0027109D">
      <w:r>
        <w:t>movies$Genre &lt;- gsub("and", "\\|", movies$Genre )</w:t>
      </w:r>
    </w:p>
    <w:p w:rsidR="0027109D" w:rsidRDefault="0027109D" w:rsidP="0027109D">
      <w:r>
        <w:t>movies$Genre &lt;- gsub("horror comedy \\| horror","horror \\| comedy",movies$Genre )</w:t>
      </w:r>
    </w:p>
    <w:p w:rsidR="0027109D" w:rsidRDefault="0027109D" w:rsidP="0027109D">
      <w:r>
        <w:t>movies$Genre &lt;- gsub("horror masala", "horror \\| masala",movies$Genre )</w:t>
      </w:r>
    </w:p>
    <w:p w:rsidR="0027109D" w:rsidRDefault="0027109D" w:rsidP="0027109D">
      <w:r>
        <w:t>movies$Genre &lt;- gsub("horror musical" , "horror \\| musical",movies$Genre )</w:t>
      </w:r>
    </w:p>
    <w:p w:rsidR="0027109D" w:rsidRDefault="0027109D" w:rsidP="0027109D">
      <w:r>
        <w:t>movies$Genre &lt;- gsub("horror masala", "horror \\| masala",movies$Genre )</w:t>
      </w:r>
    </w:p>
    <w:p w:rsidR="0027109D" w:rsidRDefault="0027109D" w:rsidP="0027109D">
      <w:r>
        <w:t>movies$Genre &lt;- gsub("horrorthriller", " horror \\| thriller",movies$Genre )</w:t>
      </w:r>
    </w:p>
    <w:p w:rsidR="0027109D" w:rsidRDefault="0027109D" w:rsidP="0027109D">
      <w:r>
        <w:t>movies$Genre &lt;- gsub("imax" , "",movies$Genre )</w:t>
      </w:r>
    </w:p>
    <w:p w:rsidR="0027109D" w:rsidRDefault="0027109D" w:rsidP="0027109D">
      <w:r>
        <w:t>movies$Genre &lt;- gsub("imdb", "",movies$Genre )</w:t>
      </w:r>
    </w:p>
    <w:p w:rsidR="0027109D" w:rsidRDefault="0027109D" w:rsidP="0027109D">
      <w:r>
        <w:t>movies$Genre &lt;- gsub("comedydrama", "comedy drama",movies$Genre )</w:t>
      </w:r>
    </w:p>
    <w:p w:rsidR="0027109D" w:rsidRDefault="0027109D" w:rsidP="0027109D">
      <w:r>
        <w:t>movies$Genre &lt;- gsub("sciencefiction", "sci-fi",movies$Genre )</w:t>
      </w:r>
    </w:p>
    <w:p w:rsidR="0027109D" w:rsidRDefault="0027109D" w:rsidP="0027109D">
      <w:r>
        <w:t>movies$Genre[14853] &lt;- "action"</w:t>
      </w:r>
    </w:p>
    <w:p w:rsidR="0027109D" w:rsidRDefault="0027109D" w:rsidP="0027109D">
      <w:r>
        <w:t>movies$Genre[15508] &lt;- "action"</w:t>
      </w:r>
    </w:p>
    <w:p w:rsidR="0027109D" w:rsidRDefault="0027109D" w:rsidP="0027109D">
      <w:r>
        <w:t>movies$Genre[31151] &lt;- "action"</w:t>
      </w:r>
    </w:p>
    <w:p w:rsidR="0027109D" w:rsidRDefault="0027109D" w:rsidP="0027109D">
      <w:r>
        <w:t>movies$Genre[17256] &lt;- "comdedy | drama"</w:t>
      </w:r>
    </w:p>
    <w:p w:rsidR="0027109D" w:rsidRDefault="0027109D" w:rsidP="0027109D">
      <w:r>
        <w:t>movies$Genre &lt;- gsub("world war i", "world-war-i",movies$Genre )</w:t>
      </w:r>
    </w:p>
    <w:p w:rsidR="0027109D" w:rsidRDefault="0027109D" w:rsidP="0027109D">
      <w:r>
        <w:t>movies$Genre &lt;- gsub("world war ii", "world-war-ii",movies$Genre )</w:t>
      </w:r>
    </w:p>
    <w:p w:rsidR="0027109D" w:rsidRDefault="0027109D" w:rsidP="0027109D">
      <w:r>
        <w:t>movies$Genre &lt;- gsub("martial arts", "martial-arts",movies$Genre )</w:t>
      </w:r>
    </w:p>
    <w:p w:rsidR="0027109D" w:rsidRDefault="0027109D" w:rsidP="0027109D">
      <w:r>
        <w:t>movies$Genre &lt;- gsub("comingofage", "coming-of-age",movies$Genre )</w:t>
      </w:r>
    </w:p>
    <w:p w:rsidR="0027109D" w:rsidRDefault="0027109D" w:rsidP="0027109D">
      <w:r>
        <w:t>movies$Genre &lt;- gsub("coming of age", "coming-of-age",movies$Genre )</w:t>
      </w:r>
    </w:p>
    <w:p w:rsidR="0027109D" w:rsidRDefault="0027109D" w:rsidP="0027109D">
      <w:r>
        <w:t>movies$Genre &lt;- gsub("romcom", "rom-com",movies$Genre )</w:t>
      </w:r>
    </w:p>
    <w:p w:rsidR="0027109D" w:rsidRDefault="0027109D" w:rsidP="0027109D">
      <w:r>
        <w:t>movies$Genre &lt;- gsub("rom com", "rom-com",movies$Genre )</w:t>
      </w:r>
    </w:p>
    <w:p w:rsidR="0027109D" w:rsidRDefault="0027109D" w:rsidP="0027109D">
      <w:r>
        <w:t>movies$Genre &lt;- gsub("romantic comedy", "rom-com",movies$Genre )</w:t>
      </w:r>
    </w:p>
    <w:p w:rsidR="0027109D" w:rsidRDefault="0027109D" w:rsidP="0027109D">
      <w:r>
        <w:t>movies$Genre &lt;- gsub("crimethriller", "crime thriller",movies$Genre )</w:t>
      </w:r>
    </w:p>
    <w:p w:rsidR="0027109D" w:rsidRDefault="0027109D" w:rsidP="0027109D">
      <w:r>
        <w:t>movies$Genre &lt;- gsub("//[not in citation given//]", "",movies$Genre )</w:t>
      </w:r>
    </w:p>
    <w:p w:rsidR="0027109D" w:rsidRDefault="0027109D" w:rsidP="0027109D">
      <w:r>
        <w:t>movies$Genre &lt;- gsub("comedyhorror", "comedy horror",movies$Genre )</w:t>
      </w:r>
    </w:p>
    <w:p w:rsidR="0027109D" w:rsidRDefault="0027109D" w:rsidP="0027109D">
      <w:r>
        <w:lastRenderedPageBreak/>
        <w:t>movies$Genre &lt;- gsub("comedythriller", "comedy thriller",movies$Genre )</w:t>
      </w:r>
    </w:p>
    <w:p w:rsidR="0027109D" w:rsidRDefault="0027109D" w:rsidP="0027109D">
      <w:r>
        <w:t>movies$Genre &lt;- gsub("comedy \\| romance", "rom-com",movies$Genre)</w:t>
      </w:r>
    </w:p>
    <w:p w:rsidR="0027109D" w:rsidRDefault="0027109D" w:rsidP="0027109D">
      <w:r>
        <w:t>movies$Genre &lt;- gsub("romance \\| comedy", "rom-com",movies$Genre)</w:t>
      </w:r>
    </w:p>
    <w:p w:rsidR="0027109D" w:rsidRDefault="0027109D" w:rsidP="0027109D">
      <w:r>
        <w:t>movies$Genre &lt;- gsub("comedy romance", "rom-com",movies$Genre)</w:t>
      </w:r>
    </w:p>
    <w:p w:rsidR="0027109D" w:rsidRDefault="0027109D" w:rsidP="0027109D">
      <w:r>
        <w:t>movies$Genre &lt;- gsub("romance comedy", "rom-com",movies$Genre)</w:t>
      </w:r>
    </w:p>
    <w:p w:rsidR="0027109D" w:rsidRDefault="0027109D" w:rsidP="0027109D">
      <w:r>
        <w:t>movies$Genre &lt;- gsub("romantic comedy", "rom-com",movies$Genre)</w:t>
      </w:r>
    </w:p>
    <w:p w:rsidR="0027109D" w:rsidRDefault="0027109D" w:rsidP="0027109D">
      <w:r>
        <w:t>movies$Genre &lt;- gsub("romantic", "romance",movies$Genre)</w:t>
      </w:r>
    </w:p>
    <w:p w:rsidR="0027109D" w:rsidRDefault="0027109D" w:rsidP="0027109D">
      <w:r>
        <w:t>#movies$Genre &lt;- gsub("unknown", "",movies$Genre )</w:t>
      </w:r>
    </w:p>
    <w:p w:rsidR="0027109D" w:rsidRDefault="0027109D" w:rsidP="0027109D">
      <w:r>
        <w:t>movies$Genre &lt;- gsub("action\\S", "action ",movies$Genre)</w:t>
      </w:r>
    </w:p>
    <w:p w:rsidR="0027109D" w:rsidRDefault="0027109D" w:rsidP="0027109D">
      <w:r>
        <w:t>movies$Genre &lt;- gsub("action omedy", "action \\| comedy ",movies$Genre)</w:t>
      </w:r>
    </w:p>
    <w:p w:rsidR="0027109D" w:rsidRDefault="0027109D" w:rsidP="0027109D">
      <w:r>
        <w:t>movies$Genre &lt;- gsub("animation", "animated",movies$Genre)</w:t>
      </w:r>
    </w:p>
    <w:p w:rsidR="0027109D" w:rsidRDefault="0027109D" w:rsidP="0027109D">
      <w:r>
        <w:t>movies$Genre &lt;- gsub("  ", " ",movies$Genre)</w:t>
      </w:r>
    </w:p>
    <w:p w:rsidR="0027109D" w:rsidRDefault="0027109D" w:rsidP="0027109D">
      <w:r>
        <w:t>movies$Genre &lt;- gsub("biographical", "biography",movies$Genre)</w:t>
      </w:r>
    </w:p>
    <w:p w:rsidR="0027109D" w:rsidRDefault="0027109D" w:rsidP="0027109D">
      <w:r>
        <w:t>movies$Genre &lt;- gsub("biographic", "biography",movies$Genre)</w:t>
      </w:r>
    </w:p>
    <w:p w:rsidR="0027109D" w:rsidRDefault="0027109D" w:rsidP="0027109D">
      <w:r>
        <w:t>movies$Genre &lt;- gsub("biopic", "biography",movies$Genre)</w:t>
      </w:r>
    </w:p>
    <w:p w:rsidR="0027109D" w:rsidRDefault="0027109D" w:rsidP="0027109D">
      <w:r>
        <w:t>movies$Genre &lt;- gsub("action hriller", "action \\| thriller",movies$Genre)</w:t>
      </w:r>
    </w:p>
    <w:p w:rsidR="0027109D" w:rsidRDefault="0027109D" w:rsidP="0027109D">
      <w:r>
        <w:t>movies$Genre &lt;- gsub("action ove", "action",movies$Genre)</w:t>
      </w:r>
    </w:p>
    <w:p w:rsidR="0027109D" w:rsidRDefault="0027109D" w:rsidP="0027109D">
      <w:r>
        <w:t>movies$Genre &lt;- gsub("action rama", "action",movies$Genre)</w:t>
      </w:r>
    </w:p>
    <w:p w:rsidR="0027109D" w:rsidRDefault="0027109D" w:rsidP="0027109D">
      <w:r>
        <w:t>movies$Genre &lt;- gsub("kung fu", "kung-fu",movies$Genre)</w:t>
      </w:r>
    </w:p>
    <w:p w:rsidR="0027109D" w:rsidRDefault="0027109D" w:rsidP="0027109D">
      <w:r>
        <w:t>movies$Genre &lt;- gsub("martialarts", "martial-arts",movies$Genre)</w:t>
      </w:r>
    </w:p>
    <w:p w:rsidR="0027109D" w:rsidRDefault="0027109D" w:rsidP="0027109D">
      <w:r>
        <w:t>movies$Genre[movies$Genre == ""] &lt;- "unknown"</w:t>
      </w:r>
    </w:p>
    <w:p w:rsidR="0027109D" w:rsidRDefault="0027109D" w:rsidP="0027109D">
      <w:r>
        <w:t>movies$Genre[movies$Genre == " "] &lt;- "unknown"</w:t>
      </w:r>
    </w:p>
    <w:p w:rsidR="0027109D" w:rsidRDefault="0027109D" w:rsidP="0027109D"/>
    <w:p w:rsidR="0027109D" w:rsidRDefault="0027109D" w:rsidP="0027109D">
      <w:r>
        <w:t>#Creat</w:t>
      </w:r>
      <w:r w:rsidR="00E51D06">
        <w:t>e</w:t>
      </w:r>
      <w:r>
        <w:t xml:space="preserve"> Genre word columns for Sentiment &amp; Word Cloud</w:t>
      </w:r>
    </w:p>
    <w:p w:rsidR="0027109D" w:rsidRDefault="0027109D" w:rsidP="0027109D"/>
    <w:p w:rsidR="0027109D" w:rsidRDefault="0027109D" w:rsidP="0027109D">
      <w:r>
        <w:t>movies$gSent &lt;- movies$Genre</w:t>
      </w:r>
    </w:p>
    <w:p w:rsidR="0027109D" w:rsidRDefault="0027109D" w:rsidP="0027109D">
      <w:r>
        <w:t>movies$gSent &lt;- gsub("unknown", "",movies$gSent)</w:t>
      </w:r>
    </w:p>
    <w:p w:rsidR="0027109D" w:rsidRDefault="0027109D" w:rsidP="0027109D">
      <w:r>
        <w:t>movies$wCloud &lt;- movies$Genre</w:t>
      </w:r>
    </w:p>
    <w:p w:rsidR="0027109D" w:rsidRDefault="0027109D" w:rsidP="0027109D">
      <w:r>
        <w:t>movies$gSent &lt;- gsub("\\|", " ",movies$gSent)</w:t>
      </w:r>
    </w:p>
    <w:p w:rsidR="0027109D" w:rsidRDefault="0027109D" w:rsidP="0027109D">
      <w:r>
        <w:t>movies$wCloud &lt;- gsub("\\|", " ",movies$wCloud)</w:t>
      </w:r>
    </w:p>
    <w:p w:rsidR="0027109D" w:rsidRDefault="0027109D" w:rsidP="0027109D">
      <w:r>
        <w:t>movies$wCloud &lt;- gsub("unknown", "",movies$wCloud)</w:t>
      </w:r>
    </w:p>
    <w:p w:rsidR="0027109D" w:rsidRDefault="0027109D" w:rsidP="0027109D"/>
    <w:p w:rsidR="0027109D" w:rsidRDefault="0027109D" w:rsidP="0027109D">
      <w:r>
        <w:t># update rom-com for Sentiment Analysis</w:t>
      </w:r>
    </w:p>
    <w:p w:rsidR="0027109D" w:rsidRDefault="0027109D" w:rsidP="0027109D">
      <w:r>
        <w:t>movies$gSent &lt;- gsub("rom-com", "romantic comedy",movies$gSent)</w:t>
      </w:r>
    </w:p>
    <w:p w:rsidR="0027109D" w:rsidRDefault="0027109D" w:rsidP="0027109D">
      <w:r>
        <w:t>movies$wCloud &lt;- gsub("rom-com", "romantic comedy",movies$gSent)</w:t>
      </w:r>
    </w:p>
    <w:p w:rsidR="0027109D" w:rsidRDefault="0027109D" w:rsidP="0027109D"/>
    <w:p w:rsidR="0027109D" w:rsidRDefault="0027109D" w:rsidP="0027109D">
      <w:r>
        <w:t>########################################</w:t>
      </w:r>
    </w:p>
    <w:p w:rsidR="0027109D" w:rsidRDefault="0027109D" w:rsidP="0027109D">
      <w:r>
        <w:t># COUNTS</w:t>
      </w:r>
    </w:p>
    <w:p w:rsidR="0027109D" w:rsidRDefault="0027109D" w:rsidP="0027109D"/>
    <w:p w:rsidR="0027109D" w:rsidRDefault="0027109D" w:rsidP="0027109D">
      <w:r>
        <w:t># if can't find count(), reload dplyr package</w:t>
      </w:r>
    </w:p>
    <w:p w:rsidR="0027109D" w:rsidRDefault="0027109D" w:rsidP="0027109D">
      <w:r>
        <w:t>#install.packages("dplyr")</w:t>
      </w:r>
    </w:p>
    <w:p w:rsidR="0027109D" w:rsidRDefault="0027109D" w:rsidP="0027109D">
      <w:r>
        <w:t>#library(dplyr)</w:t>
      </w:r>
    </w:p>
    <w:p w:rsidR="0027109D" w:rsidRDefault="0027109D" w:rsidP="0027109D"/>
    <w:p w:rsidR="0027109D" w:rsidRDefault="0027109D" w:rsidP="0027109D">
      <w:r>
        <w:t>movieCounts &lt;- count(movies, movies$Genre, name = "Movies")</w:t>
      </w:r>
    </w:p>
    <w:p w:rsidR="0027109D" w:rsidRDefault="0027109D" w:rsidP="0027109D"/>
    <w:p w:rsidR="0027109D" w:rsidRDefault="0027109D" w:rsidP="0027109D">
      <w:r>
        <w:t>movieCounts &lt;- count(movies, movies$gSent, name = "Movies")</w:t>
      </w:r>
    </w:p>
    <w:p w:rsidR="0027109D" w:rsidRDefault="0027109D" w:rsidP="0027109D"/>
    <w:p w:rsidR="0027109D" w:rsidRDefault="0027109D" w:rsidP="0027109D">
      <w:r>
        <w:t>movieCounts &lt;- count(movies, movies$wCloud, name = "Movies")</w:t>
      </w:r>
    </w:p>
    <w:p w:rsidR="0027109D" w:rsidRDefault="0027109D" w:rsidP="0027109D"/>
    <w:p w:rsidR="0027109D" w:rsidRDefault="0027109D" w:rsidP="0027109D">
      <w:r>
        <w:t>movieCounts &lt;- count(movies,movies$Origin.Ethnicity, name = "Movies")</w:t>
      </w:r>
    </w:p>
    <w:p w:rsidR="0027109D" w:rsidRDefault="0027109D" w:rsidP="0027109D"/>
    <w:p w:rsidR="0027109D" w:rsidRDefault="0027109D" w:rsidP="0027109D">
      <w:r>
        <w:t>########################################</w:t>
      </w:r>
    </w:p>
    <w:p w:rsidR="0027109D" w:rsidRDefault="0027109D" w:rsidP="0027109D">
      <w:r>
        <w:lastRenderedPageBreak/>
        <w:t>#ADD COUNTRY INFORMATION</w:t>
      </w:r>
    </w:p>
    <w:p w:rsidR="0027109D" w:rsidRDefault="0027109D" w:rsidP="0027109D"/>
    <w:p w:rsidR="0027109D" w:rsidRDefault="0027109D" w:rsidP="0027109D">
      <w:r>
        <w:t>#begin add country &amp; ISO Codes process</w:t>
      </w:r>
    </w:p>
    <w:p w:rsidR="0027109D" w:rsidRDefault="0027109D" w:rsidP="0027109D"/>
    <w:p w:rsidR="0027109D" w:rsidRDefault="0027109D" w:rsidP="0027109D">
      <w:r>
        <w:t>movies$Country &lt;- "unknown"</w:t>
      </w:r>
    </w:p>
    <w:p w:rsidR="0027109D" w:rsidRDefault="0027109D" w:rsidP="0027109D">
      <w:r>
        <w:t>movies$ISO &lt;- "unknown"</w:t>
      </w:r>
    </w:p>
    <w:p w:rsidR="0027109D" w:rsidRDefault="0027109D" w:rsidP="0027109D"/>
    <w:p w:rsidR="0027109D" w:rsidRDefault="0027109D" w:rsidP="0027109D">
      <w:r>
        <w:t># Create CountryCodes Table</w:t>
      </w:r>
    </w:p>
    <w:p w:rsidR="0027109D" w:rsidRDefault="0027109D" w:rsidP="0027109D">
      <w:r>
        <w:t xml:space="preserve">Ethnicity &lt;- c("Australian", "Canadian", "Chinese", "Hong Kong", "Egyptian", </w:t>
      </w:r>
    </w:p>
    <w:p w:rsidR="0027109D" w:rsidRDefault="0027109D" w:rsidP="0027109D">
      <w:r>
        <w:t xml:space="preserve">               "Assamese", "Bangladeshi", "Bengali", "Bollywood", "Kannada", </w:t>
      </w:r>
    </w:p>
    <w:p w:rsidR="0027109D" w:rsidRDefault="0027109D" w:rsidP="0027109D">
      <w:r>
        <w:t xml:space="preserve">               "Malayalam", "Marathi", "Punjabi", "Tamil", "Telugu", </w:t>
      </w:r>
    </w:p>
    <w:p w:rsidR="0027109D" w:rsidRDefault="0027109D" w:rsidP="0027109D">
      <w:r>
        <w:t xml:space="preserve">               "Japanese", "Malaysian", "Maldivian", "Filipino", "Russian", </w:t>
      </w:r>
    </w:p>
    <w:p w:rsidR="0027109D" w:rsidRDefault="0027109D" w:rsidP="0027109D">
      <w:r>
        <w:t xml:space="preserve">               "South_Korean", "Turkish", "British", "American")</w:t>
      </w:r>
    </w:p>
    <w:p w:rsidR="0027109D" w:rsidRDefault="0027109D" w:rsidP="0027109D">
      <w:r>
        <w:t xml:space="preserve">Country &lt;- c("Australia", "Canada", "China", "Hong Kong", "Egypt", "India", </w:t>
      </w:r>
    </w:p>
    <w:p w:rsidR="0027109D" w:rsidRDefault="0027109D" w:rsidP="0027109D">
      <w:r>
        <w:t xml:space="preserve">             "India", "India", "India", "India", "India", "India", "India", </w:t>
      </w:r>
    </w:p>
    <w:p w:rsidR="0027109D" w:rsidRDefault="0027109D" w:rsidP="0027109D">
      <w:r>
        <w:t xml:space="preserve">             "India", "India", "Japan", "Malaysia", "Maldives", "Philippines", </w:t>
      </w:r>
    </w:p>
    <w:p w:rsidR="0027109D" w:rsidRDefault="0027109D" w:rsidP="0027109D">
      <w:r>
        <w:t xml:space="preserve">             "Russia", "South Korea", "Turkey", "United Kingdom", </w:t>
      </w:r>
    </w:p>
    <w:p w:rsidR="0027109D" w:rsidRDefault="0027109D" w:rsidP="0027109D">
      <w:r>
        <w:t xml:space="preserve">             "United States")</w:t>
      </w:r>
    </w:p>
    <w:p w:rsidR="0027109D" w:rsidRDefault="0027109D" w:rsidP="0027109D">
      <w:r>
        <w:t xml:space="preserve">ISO &lt;- c("AU", "CA", "CN", "HK", "IN", "IN", "IN", "IN", "IN", "IN", "IN", </w:t>
      </w:r>
    </w:p>
    <w:p w:rsidR="0027109D" w:rsidRDefault="0027109D" w:rsidP="0027109D">
      <w:r>
        <w:t xml:space="preserve">         "IN", "IN", "IN", "IN", "JP", "MY", "MV", "PH", "RU", "KR", "TR", </w:t>
      </w:r>
    </w:p>
    <w:p w:rsidR="0027109D" w:rsidRDefault="0027109D" w:rsidP="0027109D">
      <w:r>
        <w:t xml:space="preserve">         "GB", "US")</w:t>
      </w:r>
    </w:p>
    <w:p w:rsidR="0027109D" w:rsidRDefault="0027109D" w:rsidP="0027109D">
      <w:r>
        <w:t>CountryCodes &lt;- data.frame(Ethnicity,Country, ISO)</w:t>
      </w:r>
    </w:p>
    <w:p w:rsidR="0027109D" w:rsidRDefault="0027109D" w:rsidP="0027109D"/>
    <w:p w:rsidR="0027109D" w:rsidRDefault="0027109D" w:rsidP="0027109D">
      <w:r>
        <w:t># apply country data to movie table</w:t>
      </w:r>
    </w:p>
    <w:p w:rsidR="0027109D" w:rsidRDefault="0027109D" w:rsidP="0027109D">
      <w:r>
        <w:t>movies$Country &lt;- CountryCodes$Country[match(movies$Origin.Ethnicity,CountryCodes$Ethnicity)]</w:t>
      </w:r>
    </w:p>
    <w:p w:rsidR="0027109D" w:rsidRDefault="0027109D" w:rsidP="0027109D">
      <w:r>
        <w:t>movies$ISO &lt;- CountryCodes$ISO[match(movies$Country,CountryCodes$Country)]</w:t>
      </w:r>
    </w:p>
    <w:p w:rsidR="0027109D" w:rsidRDefault="0027109D" w:rsidP="0027109D"/>
    <w:p w:rsidR="0027109D" w:rsidRDefault="0027109D" w:rsidP="0027109D"/>
    <w:p w:rsidR="0027109D" w:rsidRDefault="0027109D" w:rsidP="0027109D">
      <w:r>
        <w:t># Counts - Country</w:t>
      </w:r>
    </w:p>
    <w:p w:rsidR="0027109D" w:rsidRDefault="0027109D" w:rsidP="0027109D">
      <w:r>
        <w:t>movieCounts &lt;- count(movies, Country, name = "Movies")</w:t>
      </w:r>
    </w:p>
    <w:p w:rsidR="0027109D" w:rsidRDefault="0027109D" w:rsidP="0027109D"/>
    <w:p w:rsidR="0027109D" w:rsidRDefault="0027109D" w:rsidP="0027109D">
      <w:r>
        <w:t># create table graphic - counts by country</w:t>
      </w:r>
    </w:p>
    <w:p w:rsidR="0027109D" w:rsidRDefault="0027109D" w:rsidP="0027109D"/>
    <w:p w:rsidR="0027109D" w:rsidRDefault="0027109D" w:rsidP="0027109D">
      <w:r>
        <w:t>formattable(movieCounts, align = c("l", rep("r", NCOL(movieCounts) - 1)))</w:t>
      </w:r>
    </w:p>
    <w:p w:rsidR="0027109D" w:rsidRDefault="0027109D" w:rsidP="0027109D"/>
    <w:p w:rsidR="0027109D" w:rsidRDefault="0027109D" w:rsidP="0027109D">
      <w:r>
        <w:t>#create graph by movie counts</w:t>
      </w:r>
    </w:p>
    <w:p w:rsidR="0027109D" w:rsidRDefault="0027109D" w:rsidP="0027109D"/>
    <w:p w:rsidR="0027109D" w:rsidRDefault="0027109D" w:rsidP="0027109D">
      <w:r>
        <w:t>ggplot(movieCounts, aes(x=reorder(Country, -Movies),y=Movies, fill = variable, width = .75))+geom_bar(colour="black",fill="steel blue", stat="identity")+coord_flip()+ labs(x = "Country", y = "Movies", title = "Movies per Country", subtitle = "34,866 Movies in 15 Countries Total")</w:t>
      </w:r>
    </w:p>
    <w:p w:rsidR="0027109D" w:rsidRDefault="0027109D" w:rsidP="0027109D"/>
    <w:p w:rsidR="0027109D" w:rsidRDefault="0027109D" w:rsidP="0027109D">
      <w:r>
        <w:t xml:space="preserve"># Counts - ISO </w:t>
      </w:r>
    </w:p>
    <w:p w:rsidR="0027109D" w:rsidRDefault="0027109D" w:rsidP="0027109D">
      <w:r>
        <w:t>movieCounts &lt;- count(movies, movies$ISO, name = "Movies")</w:t>
      </w:r>
    </w:p>
    <w:p w:rsidR="0027109D" w:rsidRDefault="0027109D" w:rsidP="0027109D"/>
    <w:p w:rsidR="0027109D" w:rsidRDefault="0027109D" w:rsidP="0027109D"/>
    <w:p w:rsidR="0027109D" w:rsidRDefault="0027109D" w:rsidP="0027109D">
      <w:r>
        <w:t>########################################</w:t>
      </w:r>
    </w:p>
    <w:p w:rsidR="0027109D" w:rsidRDefault="0027109D" w:rsidP="0027109D">
      <w:r>
        <w:t># SENTIMENT BY MOVIE</w:t>
      </w:r>
    </w:p>
    <w:p w:rsidR="0027109D" w:rsidRDefault="0027109D" w:rsidP="0027109D"/>
    <w:p w:rsidR="0027109D" w:rsidRDefault="0027109D" w:rsidP="0027109D">
      <w:r>
        <w:t># get AFINN</w:t>
      </w:r>
    </w:p>
    <w:p w:rsidR="0027109D" w:rsidRDefault="0027109D" w:rsidP="0027109D"/>
    <w:p w:rsidR="0027109D" w:rsidRDefault="0027109D" w:rsidP="0027109D">
      <w:r>
        <w:t># if can't find get_sentiments, reload tidytrext package</w:t>
      </w:r>
    </w:p>
    <w:p w:rsidR="0027109D" w:rsidRDefault="0027109D" w:rsidP="0027109D">
      <w:r>
        <w:t>#install.packages("tidytext")</w:t>
      </w:r>
    </w:p>
    <w:p w:rsidR="0027109D" w:rsidRDefault="0027109D" w:rsidP="0027109D">
      <w:r>
        <w:lastRenderedPageBreak/>
        <w:t>#library(tidytext)</w:t>
      </w:r>
    </w:p>
    <w:p w:rsidR="0027109D" w:rsidRDefault="0027109D" w:rsidP="0027109D"/>
    <w:p w:rsidR="0027109D" w:rsidRDefault="0027109D" w:rsidP="0027109D">
      <w:r>
        <w:t>afinn &lt;- get_sentiments(lexicon = c("afinn"))</w:t>
      </w:r>
    </w:p>
    <w:p w:rsidR="0027109D" w:rsidRDefault="0027109D" w:rsidP="0027109D"/>
    <w:p w:rsidR="0027109D" w:rsidRDefault="0027109D" w:rsidP="0027109D"/>
    <w:p w:rsidR="0027109D" w:rsidRDefault="0027109D" w:rsidP="0027109D">
      <w:r>
        <w:t>#Prepare for Plot Sentiment Loop</w:t>
      </w:r>
    </w:p>
    <w:p w:rsidR="0027109D" w:rsidRDefault="0027109D" w:rsidP="0027109D"/>
    <w:p w:rsidR="0027109D" w:rsidRDefault="0027109D" w:rsidP="0027109D">
      <w:r>
        <w:t>sList &lt;- character()</w:t>
      </w:r>
    </w:p>
    <w:p w:rsidR="0027109D" w:rsidRDefault="0027109D" w:rsidP="0027109D">
      <w:r>
        <w:t>counter &lt;- 0</w:t>
      </w:r>
    </w:p>
    <w:p w:rsidR="0027109D" w:rsidRDefault="0027109D" w:rsidP="0027109D"/>
    <w:p w:rsidR="0027109D" w:rsidRDefault="0027109D" w:rsidP="0027109D">
      <w:r>
        <w:t>#Sentiment Loop</w:t>
      </w:r>
    </w:p>
    <w:p w:rsidR="0027109D" w:rsidRDefault="0027109D" w:rsidP="0027109D"/>
    <w:p w:rsidR="0027109D" w:rsidRDefault="0027109D" w:rsidP="0027109D">
      <w:r>
        <w:t>for (i in 1:nrow(movies)) {</w:t>
      </w:r>
    </w:p>
    <w:p w:rsidR="0027109D" w:rsidRDefault="0027109D" w:rsidP="0027109D">
      <w:r>
        <w:t xml:space="preserve">  counter &lt;- (counter + 1)</w:t>
      </w:r>
    </w:p>
    <w:p w:rsidR="0027109D" w:rsidRDefault="0027109D" w:rsidP="0027109D">
      <w:r>
        <w:t xml:space="preserve">  Y &lt;- character()</w:t>
      </w:r>
    </w:p>
    <w:p w:rsidR="0027109D" w:rsidRDefault="0027109D" w:rsidP="0027109D">
      <w:r>
        <w:t xml:space="preserve">  vPlot &lt;- movies$Plot[counter]</w:t>
      </w:r>
    </w:p>
    <w:p w:rsidR="0027109D" w:rsidRDefault="0027109D" w:rsidP="0027109D">
      <w:r>
        <w:t xml:space="preserve">  words.vec &lt;- VectorSource(vPlot)</w:t>
      </w:r>
    </w:p>
    <w:p w:rsidR="0027109D" w:rsidRDefault="0027109D" w:rsidP="0027109D">
      <w:r>
        <w:t xml:space="preserve">  words.corpus &lt;- Corpus(words.vec)</w:t>
      </w:r>
    </w:p>
    <w:p w:rsidR="0027109D" w:rsidRDefault="0027109D" w:rsidP="0027109D">
      <w:r>
        <w:t xml:space="preserve">  words.corpus &lt;- tm_map(words.corpus, content_transformer(tolower))</w:t>
      </w:r>
    </w:p>
    <w:p w:rsidR="0027109D" w:rsidRDefault="0027109D" w:rsidP="0027109D">
      <w:r>
        <w:t xml:space="preserve">  words.corpus &lt;- tm_map(words.corpus, removePunctuation)</w:t>
      </w:r>
    </w:p>
    <w:p w:rsidR="0027109D" w:rsidRDefault="0027109D" w:rsidP="0027109D">
      <w:r>
        <w:t xml:space="preserve">  words.corpus &lt;- tm_map(words.corpus, removeNumbers)</w:t>
      </w:r>
    </w:p>
    <w:p w:rsidR="0027109D" w:rsidRDefault="0027109D" w:rsidP="0027109D">
      <w:r>
        <w:t xml:space="preserve">  words.corpus &lt;- tm_map(words.corpus, removeWords, stopwords("english"))</w:t>
      </w:r>
    </w:p>
    <w:p w:rsidR="0027109D" w:rsidRDefault="0027109D" w:rsidP="0027109D">
      <w:r>
        <w:t xml:space="preserve">  tdm &lt;- TermDocumentMatrix(words.corpus)</w:t>
      </w:r>
    </w:p>
    <w:p w:rsidR="0027109D" w:rsidRDefault="0027109D" w:rsidP="0027109D">
      <w:r>
        <w:t xml:space="preserve">  m &lt;- as.matrix(tdm)</w:t>
      </w:r>
    </w:p>
    <w:p w:rsidR="0027109D" w:rsidRDefault="0027109D" w:rsidP="0027109D">
      <w:r>
        <w:t xml:space="preserve">  wordCounts &lt;- rowSums(m)</w:t>
      </w:r>
    </w:p>
    <w:p w:rsidR="0027109D" w:rsidRDefault="0027109D" w:rsidP="0027109D">
      <w:r>
        <w:t xml:space="preserve">  X &lt;- data.frame(wordCounts)</w:t>
      </w:r>
    </w:p>
    <w:p w:rsidR="0027109D" w:rsidRDefault="0027109D" w:rsidP="0027109D">
      <w:r>
        <w:t xml:space="preserve">  setDT(X, keep.rownames = TRUE)[]</w:t>
      </w:r>
    </w:p>
    <w:p w:rsidR="0027109D" w:rsidRDefault="0027109D" w:rsidP="0027109D">
      <w:r>
        <w:t xml:space="preserve">  colnames(X) &lt;- c("Names", "Freq")</w:t>
      </w:r>
    </w:p>
    <w:p w:rsidR="0027109D" w:rsidRDefault="0027109D" w:rsidP="0027109D">
      <w:r>
        <w:t xml:space="preserve">  join_string &lt;- "select X.*, afinn.* from X join afinn on X.Names=afinn.word"</w:t>
      </w:r>
    </w:p>
    <w:p w:rsidR="0027109D" w:rsidRDefault="0027109D" w:rsidP="0027109D">
      <w:r>
        <w:t xml:space="preserve">  newX &lt;- sqldf(join_string,stringsAsFactors = FALSE)</w:t>
      </w:r>
    </w:p>
    <w:p w:rsidR="0027109D" w:rsidRDefault="0027109D" w:rsidP="0027109D">
      <w:r>
        <w:t xml:space="preserve">  </w:t>
      </w:r>
    </w:p>
    <w:p w:rsidR="0027109D" w:rsidRDefault="0027109D" w:rsidP="0027109D">
      <w:r>
        <w:t xml:space="preserve">  if (nrow(newX)==0)</w:t>
      </w:r>
    </w:p>
    <w:p w:rsidR="0027109D" w:rsidRDefault="0027109D" w:rsidP="0027109D">
      <w:r>
        <w:t xml:space="preserve">  {Y&lt;-0}</w:t>
      </w:r>
    </w:p>
    <w:p w:rsidR="0027109D" w:rsidRDefault="0027109D" w:rsidP="0027109D">
      <w:r>
        <w:t xml:space="preserve">  else {</w:t>
      </w:r>
    </w:p>
    <w:p w:rsidR="0027109D" w:rsidRDefault="0027109D" w:rsidP="0027109D">
      <w:r>
        <w:t xml:space="preserve">    newX$FreqScore &lt;- (newX$Freq*newX$value)</w:t>
      </w:r>
    </w:p>
    <w:p w:rsidR="0027109D" w:rsidRDefault="0027109D" w:rsidP="0027109D">
      <w:r>
        <w:t xml:space="preserve">    Y &lt;- sum(newX$FreqScore)</w:t>
      </w:r>
    </w:p>
    <w:p w:rsidR="0027109D" w:rsidRDefault="0027109D" w:rsidP="0027109D">
      <w:r>
        <w:t xml:space="preserve">  }</w:t>
      </w:r>
    </w:p>
    <w:p w:rsidR="0027109D" w:rsidRDefault="0027109D" w:rsidP="0027109D">
      <w:r>
        <w:t xml:space="preserve">  sList &lt;- c(sList, Y)</w:t>
      </w:r>
    </w:p>
    <w:p w:rsidR="0027109D" w:rsidRDefault="0027109D" w:rsidP="0027109D">
      <w:r>
        <w:t>}</w:t>
      </w:r>
    </w:p>
    <w:p w:rsidR="0027109D" w:rsidRDefault="0027109D" w:rsidP="0027109D"/>
    <w:p w:rsidR="0027109D" w:rsidRDefault="0027109D" w:rsidP="0027109D">
      <w:r>
        <w:t>#release vPlot memory</w:t>
      </w:r>
    </w:p>
    <w:p w:rsidR="0027109D" w:rsidRDefault="0027109D" w:rsidP="0027109D"/>
    <w:p w:rsidR="0027109D" w:rsidRDefault="0027109D" w:rsidP="0027109D">
      <w:r>
        <w:t>vPlot &lt;- character()</w:t>
      </w:r>
    </w:p>
    <w:p w:rsidR="0027109D" w:rsidRDefault="0027109D" w:rsidP="0027109D"/>
    <w:p w:rsidR="0027109D" w:rsidRDefault="0027109D" w:rsidP="0027109D">
      <w:r>
        <w:t>#Add Plot Sentiments to movies</w:t>
      </w:r>
    </w:p>
    <w:p w:rsidR="0027109D" w:rsidRDefault="0027109D" w:rsidP="0027109D"/>
    <w:p w:rsidR="0027109D" w:rsidRDefault="0027109D" w:rsidP="0027109D">
      <w:r>
        <w:t>movies$Sentiment &lt;- sList</w:t>
      </w:r>
    </w:p>
    <w:p w:rsidR="0027109D" w:rsidRDefault="0027109D" w:rsidP="0027109D"/>
    <w:p w:rsidR="0027109D" w:rsidRDefault="0027109D" w:rsidP="0027109D"/>
    <w:p w:rsidR="0027109D" w:rsidRDefault="0027109D" w:rsidP="0027109D">
      <w:r>
        <w:t>#Prepare for Genre Sentiment Loop</w:t>
      </w:r>
    </w:p>
    <w:p w:rsidR="0027109D" w:rsidRDefault="0027109D" w:rsidP="0027109D"/>
    <w:p w:rsidR="0027109D" w:rsidRDefault="0027109D" w:rsidP="0027109D">
      <w:r>
        <w:t>sList &lt;- character()</w:t>
      </w:r>
    </w:p>
    <w:p w:rsidR="0027109D" w:rsidRDefault="0027109D" w:rsidP="0027109D">
      <w:r>
        <w:lastRenderedPageBreak/>
        <w:t>rowcount &lt;- nrow(movies)</w:t>
      </w:r>
    </w:p>
    <w:p w:rsidR="0027109D" w:rsidRDefault="0027109D" w:rsidP="0027109D">
      <w:r>
        <w:t>counter &lt;- 0</w:t>
      </w:r>
    </w:p>
    <w:p w:rsidR="0027109D" w:rsidRDefault="0027109D" w:rsidP="0027109D"/>
    <w:p w:rsidR="0027109D" w:rsidRDefault="0027109D" w:rsidP="0027109D">
      <w:r>
        <w:t>#Genre Sentiment Loop</w:t>
      </w:r>
    </w:p>
    <w:p w:rsidR="0027109D" w:rsidRDefault="0027109D" w:rsidP="0027109D"/>
    <w:p w:rsidR="0027109D" w:rsidRDefault="0027109D" w:rsidP="0027109D">
      <w:r>
        <w:t>for (i in 1:rowcount) {</w:t>
      </w:r>
    </w:p>
    <w:p w:rsidR="0027109D" w:rsidRDefault="0027109D" w:rsidP="0027109D">
      <w:r>
        <w:t xml:space="preserve">  counter &lt;- (counter + 1)</w:t>
      </w:r>
    </w:p>
    <w:p w:rsidR="0027109D" w:rsidRDefault="0027109D" w:rsidP="0027109D">
      <w:r>
        <w:t xml:space="preserve">  Y &lt;- character()</w:t>
      </w:r>
    </w:p>
    <w:p w:rsidR="0027109D" w:rsidRDefault="0027109D" w:rsidP="0027109D">
      <w:r>
        <w:t xml:space="preserve">  vsG &lt;- movies$gSent[counter]</w:t>
      </w:r>
    </w:p>
    <w:p w:rsidR="0027109D" w:rsidRDefault="0027109D" w:rsidP="0027109D">
      <w:r>
        <w:t xml:space="preserve">  words.vec &lt;- VectorSource(vsG)</w:t>
      </w:r>
    </w:p>
    <w:p w:rsidR="0027109D" w:rsidRDefault="0027109D" w:rsidP="0027109D">
      <w:r>
        <w:t xml:space="preserve">  words.corpus &lt;- Corpus(words.vec)</w:t>
      </w:r>
    </w:p>
    <w:p w:rsidR="0027109D" w:rsidRDefault="0027109D" w:rsidP="0027109D">
      <w:r>
        <w:t xml:space="preserve">  words.corpus &lt;- tm_map(words.corpus, content_transformer(tolower))</w:t>
      </w:r>
    </w:p>
    <w:p w:rsidR="0027109D" w:rsidRDefault="0027109D" w:rsidP="0027109D">
      <w:r>
        <w:t xml:space="preserve">  words.corpus &lt;- tm_map(words.corpus, removePunctuation)</w:t>
      </w:r>
    </w:p>
    <w:p w:rsidR="0027109D" w:rsidRDefault="0027109D" w:rsidP="0027109D">
      <w:r>
        <w:t xml:space="preserve">  words.corpus &lt;- tm_map(words.corpus, removeNumbers)</w:t>
      </w:r>
    </w:p>
    <w:p w:rsidR="0027109D" w:rsidRDefault="0027109D" w:rsidP="0027109D">
      <w:r>
        <w:t xml:space="preserve">  words.corpus &lt;- tm_map(words.corpus, removeWords, stopwords("english"))</w:t>
      </w:r>
    </w:p>
    <w:p w:rsidR="0027109D" w:rsidRDefault="0027109D" w:rsidP="0027109D">
      <w:r>
        <w:t xml:space="preserve">  tdm &lt;- TermDocumentMatrix(words.corpus)</w:t>
      </w:r>
    </w:p>
    <w:p w:rsidR="0027109D" w:rsidRDefault="0027109D" w:rsidP="0027109D">
      <w:r>
        <w:t xml:space="preserve">  m &lt;- as.matrix(tdm)</w:t>
      </w:r>
    </w:p>
    <w:p w:rsidR="0027109D" w:rsidRDefault="0027109D" w:rsidP="0027109D">
      <w:r>
        <w:t xml:space="preserve">  wordCounts &lt;- rowSums(m)</w:t>
      </w:r>
    </w:p>
    <w:p w:rsidR="0027109D" w:rsidRDefault="0027109D" w:rsidP="0027109D">
      <w:r>
        <w:t xml:space="preserve">  X &lt;- data.frame(wordCounts)</w:t>
      </w:r>
    </w:p>
    <w:p w:rsidR="0027109D" w:rsidRDefault="0027109D" w:rsidP="0027109D">
      <w:r>
        <w:t xml:space="preserve">  setDT(X, keep.rownames = TRUE)[]</w:t>
      </w:r>
    </w:p>
    <w:p w:rsidR="0027109D" w:rsidRDefault="0027109D" w:rsidP="0027109D">
      <w:r>
        <w:t xml:space="preserve">  colnames(X) &lt;- c("Names", "Freq")</w:t>
      </w:r>
    </w:p>
    <w:p w:rsidR="0027109D" w:rsidRDefault="0027109D" w:rsidP="0027109D">
      <w:r>
        <w:t xml:space="preserve">  join_string &lt;- "select X.*, afinn.* from X join afinn on X.Names=afinn.word"</w:t>
      </w:r>
    </w:p>
    <w:p w:rsidR="0027109D" w:rsidRDefault="0027109D" w:rsidP="0027109D">
      <w:r>
        <w:t xml:space="preserve">  newX &lt;- sqldf(join_string,stringsAsFactors = FALSE)</w:t>
      </w:r>
    </w:p>
    <w:p w:rsidR="0027109D" w:rsidRDefault="0027109D" w:rsidP="0027109D">
      <w:r>
        <w:t xml:space="preserve">  </w:t>
      </w:r>
    </w:p>
    <w:p w:rsidR="0027109D" w:rsidRDefault="0027109D" w:rsidP="0027109D">
      <w:r>
        <w:t xml:space="preserve">  if (nrow(newX)==0)</w:t>
      </w:r>
    </w:p>
    <w:p w:rsidR="0027109D" w:rsidRDefault="0027109D" w:rsidP="0027109D">
      <w:r>
        <w:t xml:space="preserve">  {Y&lt;-0}</w:t>
      </w:r>
    </w:p>
    <w:p w:rsidR="0027109D" w:rsidRDefault="0027109D" w:rsidP="0027109D">
      <w:r>
        <w:t xml:space="preserve">  else {</w:t>
      </w:r>
    </w:p>
    <w:p w:rsidR="0027109D" w:rsidRDefault="0027109D" w:rsidP="0027109D">
      <w:r>
        <w:t xml:space="preserve">    newX$FreqScore &lt;- (newX$Freq*newX$value)</w:t>
      </w:r>
    </w:p>
    <w:p w:rsidR="0027109D" w:rsidRDefault="0027109D" w:rsidP="0027109D">
      <w:r>
        <w:t xml:space="preserve">    Y &lt;- sum(newX$FreqScore)</w:t>
      </w:r>
    </w:p>
    <w:p w:rsidR="0027109D" w:rsidRDefault="0027109D" w:rsidP="0027109D">
      <w:r>
        <w:t xml:space="preserve">  }</w:t>
      </w:r>
    </w:p>
    <w:p w:rsidR="0027109D" w:rsidRDefault="0027109D" w:rsidP="0027109D"/>
    <w:p w:rsidR="0027109D" w:rsidRDefault="0027109D" w:rsidP="0027109D">
      <w:r>
        <w:t>sList &lt;- c(sList, Y)</w:t>
      </w:r>
    </w:p>
    <w:p w:rsidR="0027109D" w:rsidRDefault="0027109D" w:rsidP="0027109D">
      <w:r>
        <w:t xml:space="preserve">  </w:t>
      </w:r>
    </w:p>
    <w:p w:rsidR="0027109D" w:rsidRDefault="0027109D" w:rsidP="0027109D">
      <w:r>
        <w:t>}</w:t>
      </w:r>
    </w:p>
    <w:p w:rsidR="0027109D" w:rsidRDefault="0027109D" w:rsidP="0027109D"/>
    <w:p w:rsidR="0027109D" w:rsidRDefault="0027109D" w:rsidP="0027109D"/>
    <w:p w:rsidR="0027109D" w:rsidRDefault="0027109D" w:rsidP="0027109D">
      <w:r>
        <w:t>#Add Genre sentiments to movies</w:t>
      </w:r>
    </w:p>
    <w:p w:rsidR="0027109D" w:rsidRDefault="0027109D" w:rsidP="0027109D"/>
    <w:p w:rsidR="0027109D" w:rsidRDefault="0027109D" w:rsidP="0027109D">
      <w:r>
        <w:t>movies$gScore&lt;- sList</w:t>
      </w:r>
    </w:p>
    <w:p w:rsidR="0027109D" w:rsidRDefault="0027109D" w:rsidP="0027109D"/>
    <w:p w:rsidR="0027109D" w:rsidRDefault="0027109D" w:rsidP="0027109D">
      <w:r>
        <w:t>########################################</w:t>
      </w:r>
    </w:p>
    <w:p w:rsidR="0027109D" w:rsidRDefault="0027109D" w:rsidP="0027109D">
      <w:r>
        <w:t>#Total Sentiment Score</w:t>
      </w:r>
    </w:p>
    <w:p w:rsidR="0027109D" w:rsidRDefault="0027109D" w:rsidP="0027109D"/>
    <w:p w:rsidR="0027109D" w:rsidRDefault="0027109D" w:rsidP="0027109D">
      <w:r>
        <w:t>movies$Sentiment &lt;- as.numeric(movies$Sentiment)</w:t>
      </w:r>
    </w:p>
    <w:p w:rsidR="0027109D" w:rsidRDefault="0027109D" w:rsidP="0027109D">
      <w:r>
        <w:t>movies$gScore &lt;- as.numeric(movies$gScore)</w:t>
      </w:r>
    </w:p>
    <w:p w:rsidR="0027109D" w:rsidRDefault="0027109D" w:rsidP="0027109D">
      <w:r>
        <w:t>movies$TotalScore &lt;- movies$Sentiment+movies$gScore</w:t>
      </w:r>
    </w:p>
    <w:p w:rsidR="0027109D" w:rsidRDefault="0027109D" w:rsidP="0027109D"/>
    <w:p w:rsidR="0027109D" w:rsidRDefault="0027109D" w:rsidP="0027109D"/>
    <w:p w:rsidR="0027109D" w:rsidRDefault="0027109D" w:rsidP="0027109D">
      <w:r>
        <w:t>########################################</w:t>
      </w:r>
    </w:p>
    <w:p w:rsidR="0027109D" w:rsidRDefault="0027109D" w:rsidP="0027109D">
      <w:r>
        <w:t>#Graph Sentiment per Country</w:t>
      </w:r>
    </w:p>
    <w:p w:rsidR="0027109D" w:rsidRDefault="0027109D" w:rsidP="0027109D"/>
    <w:p w:rsidR="0027109D" w:rsidRDefault="0027109D" w:rsidP="0027109D">
      <w:r>
        <w:t>#CountryStats &lt;- CountryStats[,-1:-6]</w:t>
      </w:r>
    </w:p>
    <w:p w:rsidR="0027109D" w:rsidRDefault="0027109D" w:rsidP="0027109D"/>
    <w:p w:rsidR="0027109D" w:rsidRDefault="0027109D" w:rsidP="0027109D">
      <w:r>
        <w:t>CountryStats &lt;- data.frame(tapply(movies$TotalScore,movies$Country, sum))</w:t>
      </w:r>
    </w:p>
    <w:p w:rsidR="0027109D" w:rsidRDefault="0027109D" w:rsidP="0027109D">
      <w:r>
        <w:t>CountryStats$TotalMovies &lt;- c(tapply(movies$TotalScore,movies$Country, length))</w:t>
      </w:r>
    </w:p>
    <w:p w:rsidR="0027109D" w:rsidRDefault="0027109D" w:rsidP="0027109D">
      <w:r>
        <w:t>setDT(CountryStats, keep.rownames = TRUE)[]</w:t>
      </w:r>
    </w:p>
    <w:p w:rsidR="0027109D" w:rsidRDefault="0027109D" w:rsidP="0027109D"/>
    <w:p w:rsidR="0027109D" w:rsidRDefault="0027109D" w:rsidP="0027109D">
      <w:r>
        <w:t>colnames(CountryStats) &lt;- c("Country", "TotalScore","TotalMovies")</w:t>
      </w:r>
    </w:p>
    <w:p w:rsidR="0027109D" w:rsidRDefault="0027109D" w:rsidP="0027109D">
      <w:r>
        <w:t xml:space="preserve">CountryStats$CountryScore &lt;- c(round(CountryStats$TotalScore/CountryStats$TotalMovies)) </w:t>
      </w:r>
    </w:p>
    <w:p w:rsidR="0027109D" w:rsidRDefault="0027109D" w:rsidP="0027109D"/>
    <w:p w:rsidR="0027109D" w:rsidRDefault="0027109D" w:rsidP="0027109D"/>
    <w:p w:rsidR="0027109D" w:rsidRDefault="0027109D" w:rsidP="0027109D">
      <w:r>
        <w:t xml:space="preserve">#GGPLOT Sent by county  </w:t>
      </w:r>
    </w:p>
    <w:p w:rsidR="0027109D" w:rsidRDefault="0027109D" w:rsidP="0027109D">
      <w:r>
        <w:t>ggplot(CountryStats, aes(x=reorder(Country, CountryScore),y=CountryScore, fill = variable, width = .75))+geom_bar(colour="black",fill="steel blue", stat="identity")+coord_flip()+scale_y_reverse()+ labs(x = "Country", y = "Sentiment Score", title = "Movie Plot Sentiment Score by Country", subtitle = "All countries score negative sentiment based on plot analysis")</w:t>
      </w:r>
    </w:p>
    <w:p w:rsidR="0027109D" w:rsidRDefault="0027109D" w:rsidP="0027109D"/>
    <w:p w:rsidR="0027109D" w:rsidRDefault="0027109D" w:rsidP="0027109D"/>
    <w:p w:rsidR="0027109D" w:rsidRDefault="0027109D" w:rsidP="0027109D">
      <w:r>
        <w:t>########################################</w:t>
      </w:r>
    </w:p>
    <w:p w:rsidR="0027109D" w:rsidRDefault="0027109D" w:rsidP="0027109D">
      <w:r>
        <w:t>#Graph Sentiment per Country based on Genre</w:t>
      </w:r>
    </w:p>
    <w:p w:rsidR="0027109D" w:rsidRDefault="0027109D" w:rsidP="0027109D"/>
    <w:p w:rsidR="0027109D" w:rsidRDefault="0027109D" w:rsidP="0027109D">
      <w:r>
        <w:t>CountryStats$gScore &lt;- c(tapply(movies$gScore,movies$Country,sum))</w:t>
      </w:r>
    </w:p>
    <w:p w:rsidR="0027109D" w:rsidRDefault="0027109D" w:rsidP="0027109D">
      <w:r>
        <w:t xml:space="preserve">CountryStats$CountryGenreScore &lt;- c((CountryStats$gScore/CountryStats$TotalMovies)) </w:t>
      </w:r>
    </w:p>
    <w:p w:rsidR="0027109D" w:rsidRDefault="0027109D" w:rsidP="0027109D"/>
    <w:p w:rsidR="0027109D" w:rsidRDefault="0027109D" w:rsidP="0027109D">
      <w:r>
        <w:t>#Table of Sent</w:t>
      </w:r>
    </w:p>
    <w:p w:rsidR="0027109D" w:rsidRDefault="0027109D" w:rsidP="0027109D">
      <w:r>
        <w:t>formattable(CountryStats,align = c("l", rep("r", NCOL(movieCounts) - 1)))</w:t>
      </w:r>
    </w:p>
    <w:p w:rsidR="0027109D" w:rsidRDefault="0027109D" w:rsidP="0027109D"/>
    <w:p w:rsidR="0027109D" w:rsidRDefault="0027109D" w:rsidP="0027109D"/>
    <w:p w:rsidR="0027109D" w:rsidRDefault="0027109D" w:rsidP="0027109D">
      <w:r>
        <w:t>ggplot(CountryStats, aes(x=reorder(Country, CountryGenreScore), y=CountryGenreScore, fill = variable, width = .75))+geom_bar(colour="black",</w:t>
      </w:r>
    </w:p>
    <w:p w:rsidR="0027109D" w:rsidRDefault="0027109D" w:rsidP="0027109D">
      <w:r>
        <w:t xml:space="preserve">                            fill="steel blue", stat="identity")+coord_flip()+</w:t>
      </w:r>
    </w:p>
    <w:p w:rsidR="0027109D" w:rsidRDefault="0027109D" w:rsidP="0027109D">
      <w:r>
        <w:t xml:space="preserve">                              labs(x = "Country", y= "Sentiment Score", </w:t>
      </w:r>
    </w:p>
    <w:p w:rsidR="0027109D" w:rsidRDefault="0027109D" w:rsidP="0027109D">
      <w:r>
        <w:t xml:space="preserve">                             title = "Genre Sentiment Score by Country", subtitle = "Sentiment is positive for all except Russia")</w:t>
      </w:r>
    </w:p>
    <w:p w:rsidR="0027109D" w:rsidRDefault="0027109D" w:rsidP="0027109D"/>
    <w:p w:rsidR="0027109D" w:rsidRDefault="0027109D" w:rsidP="0027109D">
      <w:r>
        <w:t>########################################</w:t>
      </w:r>
    </w:p>
    <w:p w:rsidR="0027109D" w:rsidRDefault="0027109D" w:rsidP="0027109D">
      <w:r>
        <w:t>#WORD CLOUD</w:t>
      </w:r>
    </w:p>
    <w:p w:rsidR="0027109D" w:rsidRDefault="0027109D" w:rsidP="0027109D"/>
    <w:p w:rsidR="0027109D" w:rsidRDefault="0027109D" w:rsidP="0027109D">
      <w:r>
        <w:t>#create country files - loop</w:t>
      </w:r>
    </w:p>
    <w:p w:rsidR="0027109D" w:rsidRDefault="0027109D" w:rsidP="0027109D"/>
    <w:p w:rsidR="0027109D" w:rsidRDefault="0027109D" w:rsidP="0027109D">
      <w:r>
        <w:t>for(i in unique(movies$Country)) {</w:t>
      </w:r>
    </w:p>
    <w:p w:rsidR="0027109D" w:rsidRDefault="0027109D" w:rsidP="0027109D">
      <w:r>
        <w:t xml:space="preserve">  nam &lt;- paste("movies", i, sep = ".")</w:t>
      </w:r>
    </w:p>
    <w:p w:rsidR="0027109D" w:rsidRDefault="0027109D" w:rsidP="0027109D">
      <w:r>
        <w:t xml:space="preserve">  assign(nam, movies[movies$Country==i,])</w:t>
      </w:r>
    </w:p>
    <w:p w:rsidR="0027109D" w:rsidRDefault="0027109D" w:rsidP="0027109D">
      <w:r>
        <w:t>}</w:t>
      </w:r>
    </w:p>
    <w:p w:rsidR="0027109D" w:rsidRDefault="0027109D" w:rsidP="0027109D"/>
    <w:p w:rsidR="0027109D" w:rsidRDefault="0027109D" w:rsidP="0027109D"/>
    <w:p w:rsidR="0027109D" w:rsidRDefault="0027109D" w:rsidP="0027109D">
      <w:r>
        <w:t>###################################</w:t>
      </w:r>
    </w:p>
    <w:p w:rsidR="0027109D" w:rsidRDefault="0027109D" w:rsidP="0027109D">
      <w:r>
        <w:t>#Word Loop &amp; Function</w:t>
      </w:r>
    </w:p>
    <w:p w:rsidR="0027109D" w:rsidRDefault="0027109D" w:rsidP="0027109D"/>
    <w:p w:rsidR="0027109D" w:rsidRDefault="0027109D" w:rsidP="0027109D">
      <w:r>
        <w:t>#prepare for word loop</w:t>
      </w:r>
    </w:p>
    <w:p w:rsidR="0027109D" w:rsidRDefault="0027109D" w:rsidP="0027109D">
      <w:r>
        <w:t>s1 &lt;- character()</w:t>
      </w:r>
    </w:p>
    <w:p w:rsidR="0027109D" w:rsidRDefault="0027109D" w:rsidP="0027109D">
      <w:r>
        <w:t>sList &lt;- character()</w:t>
      </w:r>
    </w:p>
    <w:p w:rsidR="0027109D" w:rsidRDefault="0027109D" w:rsidP="0027109D">
      <w:r>
        <w:t>rowcount &lt;- nrow(movies)</w:t>
      </w:r>
    </w:p>
    <w:p w:rsidR="0027109D" w:rsidRDefault="0027109D" w:rsidP="0027109D">
      <w:r>
        <w:t>counter &lt;- 0</w:t>
      </w:r>
    </w:p>
    <w:p w:rsidR="0027109D" w:rsidRDefault="0027109D" w:rsidP="0027109D"/>
    <w:p w:rsidR="0027109D" w:rsidRDefault="0027109D" w:rsidP="0027109D">
      <w:r>
        <w:t>#word loop &amp; function</w:t>
      </w:r>
    </w:p>
    <w:p w:rsidR="0027109D" w:rsidRDefault="0027109D" w:rsidP="0027109D"/>
    <w:p w:rsidR="0027109D" w:rsidRDefault="0027109D" w:rsidP="0027109D">
      <w:r>
        <w:t>fWord &lt;- function(countryfile)</w:t>
      </w:r>
    </w:p>
    <w:p w:rsidR="0027109D" w:rsidRDefault="0027109D" w:rsidP="0027109D">
      <w:r>
        <w:t>{</w:t>
      </w:r>
    </w:p>
    <w:p w:rsidR="0027109D" w:rsidRDefault="0027109D" w:rsidP="0027109D">
      <w:r>
        <w:t>testtab &lt;- countryfile</w:t>
      </w:r>
    </w:p>
    <w:p w:rsidR="0027109D" w:rsidRDefault="0027109D" w:rsidP="0027109D"/>
    <w:p w:rsidR="0027109D" w:rsidRDefault="0027109D" w:rsidP="0027109D">
      <w:r>
        <w:t>counter &lt;- 0</w:t>
      </w:r>
    </w:p>
    <w:p w:rsidR="0027109D" w:rsidRDefault="0027109D" w:rsidP="0027109D">
      <w:r>
        <w:t>s1 &lt;- character()</w:t>
      </w:r>
    </w:p>
    <w:p w:rsidR="0027109D" w:rsidRDefault="0027109D" w:rsidP="0027109D"/>
    <w:p w:rsidR="0027109D" w:rsidRDefault="0027109D" w:rsidP="0027109D">
      <w:r>
        <w:t>for (i in 1:nrow(testtab)) {</w:t>
      </w:r>
    </w:p>
    <w:p w:rsidR="0027109D" w:rsidRDefault="0027109D" w:rsidP="0027109D">
      <w:r>
        <w:t xml:space="preserve">  counter &lt;- (counter + 1)</w:t>
      </w:r>
    </w:p>
    <w:p w:rsidR="0027109D" w:rsidRDefault="0027109D" w:rsidP="0027109D">
      <w:r>
        <w:t xml:space="preserve">  s1 &lt;- paste(s1, testtab$wCloud[counter], testtab$Plot[counter], sep = " ")</w:t>
      </w:r>
    </w:p>
    <w:p w:rsidR="0027109D" w:rsidRDefault="0027109D" w:rsidP="0027109D">
      <w:r>
        <w:t xml:space="preserve">  </w:t>
      </w:r>
    </w:p>
    <w:p w:rsidR="0027109D" w:rsidRDefault="0027109D" w:rsidP="0027109D">
      <w:r>
        <w:t>}</w:t>
      </w:r>
    </w:p>
    <w:p w:rsidR="0027109D" w:rsidRDefault="0027109D" w:rsidP="0027109D"/>
    <w:p w:rsidR="0027109D" w:rsidRDefault="0027109D" w:rsidP="0027109D">
      <w:r>
        <w:t>s1 &lt;- gsub("film", "", s1)</w:t>
      </w:r>
    </w:p>
    <w:p w:rsidR="0027109D" w:rsidRDefault="0027109D" w:rsidP="0027109D">
      <w:r>
        <w:t>s1 &lt;- gsub("movie", "", s1)</w:t>
      </w:r>
    </w:p>
    <w:p w:rsidR="0027109D" w:rsidRDefault="0027109D" w:rsidP="0027109D"/>
    <w:p w:rsidR="0027109D" w:rsidRDefault="0027109D" w:rsidP="0027109D">
      <w:r>
        <w:t>words.vec &lt;- VectorSource(s1)</w:t>
      </w:r>
    </w:p>
    <w:p w:rsidR="0027109D" w:rsidRDefault="0027109D" w:rsidP="0027109D">
      <w:r>
        <w:t>words.corpus &lt;- Corpus(words.vec)</w:t>
      </w:r>
    </w:p>
    <w:p w:rsidR="0027109D" w:rsidRDefault="0027109D" w:rsidP="0027109D">
      <w:r>
        <w:t>words.corpus &lt;- tm_map(words.corpus, content_transformer(tolower))</w:t>
      </w:r>
    </w:p>
    <w:p w:rsidR="0027109D" w:rsidRDefault="0027109D" w:rsidP="0027109D">
      <w:r>
        <w:t>words.corpus &lt;- tm_map(words.corpus, removePunctuation)</w:t>
      </w:r>
    </w:p>
    <w:p w:rsidR="0027109D" w:rsidRDefault="0027109D" w:rsidP="0027109D">
      <w:r>
        <w:t>words.corpus &lt;- tm_map(words.corpus, removeNumbers)</w:t>
      </w:r>
    </w:p>
    <w:p w:rsidR="0027109D" w:rsidRDefault="0027109D" w:rsidP="0027109D">
      <w:r>
        <w:t>words.corpus &lt;- tm_map(words.corpus, removeWords, stopwords("english"))</w:t>
      </w:r>
    </w:p>
    <w:p w:rsidR="0027109D" w:rsidRDefault="0027109D" w:rsidP="0027109D">
      <w:r>
        <w:t>tdm &lt;- TermDocumentMatrix(words.corpus)</w:t>
      </w:r>
    </w:p>
    <w:p w:rsidR="0027109D" w:rsidRDefault="0027109D" w:rsidP="0027109D">
      <w:r>
        <w:t>m &lt;- as.matrix(tdm)</w:t>
      </w:r>
    </w:p>
    <w:p w:rsidR="0027109D" w:rsidRDefault="0027109D" w:rsidP="0027109D">
      <w:r>
        <w:t>wordCounts &lt;- rowSums(m)</w:t>
      </w:r>
    </w:p>
    <w:p w:rsidR="0027109D" w:rsidRDefault="0027109D" w:rsidP="0027109D">
      <w:r>
        <w:t>wordCounts &lt;- sort(wordCounts, decreasing = TRUE)</w:t>
      </w:r>
    </w:p>
    <w:p w:rsidR="0027109D" w:rsidRDefault="0027109D" w:rsidP="0027109D">
      <w:r>
        <w:t>X &lt;- data.frame(word=names(wordCounts),freq=wordCounts)</w:t>
      </w:r>
    </w:p>
    <w:p w:rsidR="0027109D" w:rsidRDefault="0027109D" w:rsidP="0027109D"/>
    <w:p w:rsidR="0027109D" w:rsidRDefault="0027109D" w:rsidP="0027109D">
      <w:r>
        <w:t>cdf &lt;- testtab$Country[1]</w:t>
      </w:r>
    </w:p>
    <w:p w:rsidR="0027109D" w:rsidRDefault="0027109D" w:rsidP="0027109D">
      <w:r>
        <w:t>cdf &lt;- as.character(cdf)</w:t>
      </w:r>
    </w:p>
    <w:p w:rsidR="0027109D" w:rsidRDefault="0027109D" w:rsidP="0027109D">
      <w:r>
        <w:t>return(assign(cdf,X,envir=.GlobalEnv))</w:t>
      </w:r>
    </w:p>
    <w:p w:rsidR="0027109D" w:rsidRDefault="0027109D" w:rsidP="0027109D"/>
    <w:p w:rsidR="0027109D" w:rsidRDefault="0027109D" w:rsidP="0027109D">
      <w:r>
        <w:t>}</w:t>
      </w:r>
    </w:p>
    <w:p w:rsidR="0027109D" w:rsidRDefault="0027109D" w:rsidP="0027109D"/>
    <w:p w:rsidR="0027109D" w:rsidRDefault="0027109D" w:rsidP="0027109D">
      <w:r>
        <w:t># Use function to process country files to create word cloud files</w:t>
      </w:r>
    </w:p>
    <w:p w:rsidR="0027109D" w:rsidRDefault="0027109D" w:rsidP="0027109D">
      <w:r>
        <w:t>fWord(movies.Australia)</w:t>
      </w:r>
    </w:p>
    <w:p w:rsidR="0027109D" w:rsidRDefault="0027109D" w:rsidP="0027109D">
      <w:r>
        <w:t>fWord(movies.Canada)</w:t>
      </w:r>
    </w:p>
    <w:p w:rsidR="0027109D" w:rsidRDefault="0027109D" w:rsidP="0027109D">
      <w:r>
        <w:t>fWord(movies.China)</w:t>
      </w:r>
    </w:p>
    <w:p w:rsidR="0027109D" w:rsidRDefault="0027109D" w:rsidP="0027109D">
      <w:r>
        <w:t>fWord(movies.Egypt)</w:t>
      </w:r>
    </w:p>
    <w:p w:rsidR="0027109D" w:rsidRDefault="0027109D" w:rsidP="0027109D">
      <w:r>
        <w:t>fWord(`movies.Hong Kong`)</w:t>
      </w:r>
    </w:p>
    <w:p w:rsidR="0027109D" w:rsidRDefault="0027109D" w:rsidP="0027109D">
      <w:r>
        <w:t>fWord(movies.India)</w:t>
      </w:r>
    </w:p>
    <w:p w:rsidR="0027109D" w:rsidRDefault="0027109D" w:rsidP="0027109D">
      <w:r>
        <w:t>fWord(movies.Japan)</w:t>
      </w:r>
    </w:p>
    <w:p w:rsidR="0027109D" w:rsidRDefault="0027109D" w:rsidP="0027109D">
      <w:r>
        <w:t>fWord(movies.Malaysia)</w:t>
      </w:r>
    </w:p>
    <w:p w:rsidR="0027109D" w:rsidRDefault="0027109D" w:rsidP="0027109D">
      <w:r>
        <w:t>fWord(movies.Maldives)</w:t>
      </w:r>
    </w:p>
    <w:p w:rsidR="0027109D" w:rsidRDefault="0027109D" w:rsidP="0027109D">
      <w:r>
        <w:t>fWord(movies.Philipines)</w:t>
      </w:r>
    </w:p>
    <w:p w:rsidR="0027109D" w:rsidRDefault="0027109D" w:rsidP="0027109D">
      <w:r>
        <w:t>fWord(movies.Russia)</w:t>
      </w:r>
    </w:p>
    <w:p w:rsidR="0027109D" w:rsidRDefault="0027109D" w:rsidP="0027109D">
      <w:r>
        <w:t>fWord(`movies.South Korea`)</w:t>
      </w:r>
    </w:p>
    <w:p w:rsidR="0027109D" w:rsidRDefault="0027109D" w:rsidP="0027109D">
      <w:r>
        <w:t>fWord(movies.Turkey)</w:t>
      </w:r>
    </w:p>
    <w:p w:rsidR="0027109D" w:rsidRDefault="0027109D" w:rsidP="0027109D">
      <w:r>
        <w:t>fWord(`movies.United Kingdom`)</w:t>
      </w:r>
    </w:p>
    <w:p w:rsidR="0027109D" w:rsidRDefault="0027109D" w:rsidP="0027109D">
      <w:r>
        <w:lastRenderedPageBreak/>
        <w:t>fWord(`movies.United States`)</w:t>
      </w:r>
    </w:p>
    <w:p w:rsidR="0027109D" w:rsidRDefault="0027109D" w:rsidP="0027109D"/>
    <w:p w:rsidR="0027109D" w:rsidRDefault="0027109D" w:rsidP="0027109D">
      <w:r>
        <w:t># Word Cloud Creators</w:t>
      </w:r>
    </w:p>
    <w:p w:rsidR="0027109D" w:rsidRDefault="0027109D" w:rsidP="0027109D"/>
    <w:p w:rsidR="0027109D" w:rsidRDefault="0027109D" w:rsidP="0027109D">
      <w:r>
        <w:t>wordcloud(Australia$word,Australia$freq, min.freq = 3, max.words=50, rot.per=.4, colors = brewer.pal(9,"Set3"))</w:t>
      </w:r>
    </w:p>
    <w:p w:rsidR="0027109D" w:rsidRDefault="0027109D" w:rsidP="0027109D"/>
    <w:p w:rsidR="0027109D" w:rsidRDefault="0027109D" w:rsidP="0027109D">
      <w:r>
        <w:t>wordcloud(Canada$word,Canada$freq, min.freq = 3, max.words=50, rot.per=.4, colors = brewer.pal(9,"Set3"))</w:t>
      </w:r>
    </w:p>
    <w:p w:rsidR="0027109D" w:rsidRDefault="0027109D" w:rsidP="0027109D"/>
    <w:p w:rsidR="0027109D" w:rsidRDefault="0027109D" w:rsidP="0027109D">
      <w:r>
        <w:t>wordcloud(China$word,China$freq, min.freq = 3, max.words=50, rot.per=.4, colors = brewer.pal(9,"Set3"))</w:t>
      </w:r>
    </w:p>
    <w:p w:rsidR="0027109D" w:rsidRDefault="0027109D" w:rsidP="0027109D"/>
    <w:p w:rsidR="0027109D" w:rsidRDefault="0027109D" w:rsidP="0027109D">
      <w:r>
        <w:t>wordcloud(Egypt$word,Egypt$freq, min.freq = 3, max.words=50, rot.per=.4, colors = brewer.pal(9,"Set3"))</w:t>
      </w:r>
    </w:p>
    <w:p w:rsidR="0027109D" w:rsidRDefault="0027109D" w:rsidP="0027109D"/>
    <w:p w:rsidR="0027109D" w:rsidRDefault="0027109D" w:rsidP="0027109D">
      <w:r>
        <w:t>wordcloud(`Hong Kong`$word,`Hong Kong`$freq, min.freq = 3, max.words=50, rot.per=.4, colors = brewer.pal(9,"Set3"))</w:t>
      </w:r>
    </w:p>
    <w:p w:rsidR="0027109D" w:rsidRDefault="0027109D" w:rsidP="0027109D"/>
    <w:p w:rsidR="0027109D" w:rsidRDefault="0027109D" w:rsidP="0027109D">
      <w:r>
        <w:t>wordcloud(India$word,India$freq, min.freq = 3, max.words=50, rot.per=.4, colors = brewer.pal(9,"Set3"))</w:t>
      </w:r>
    </w:p>
    <w:p w:rsidR="0027109D" w:rsidRDefault="0027109D" w:rsidP="0027109D"/>
    <w:p w:rsidR="0027109D" w:rsidRDefault="0027109D" w:rsidP="0027109D">
      <w:r>
        <w:t>wordcloud(Japan$word,Japan$freq, min.freq = 3, max.words=50, rot.per=.4, colors = brewer.pal(9,"Set3"))</w:t>
      </w:r>
    </w:p>
    <w:p w:rsidR="0027109D" w:rsidRDefault="0027109D" w:rsidP="0027109D"/>
    <w:p w:rsidR="0027109D" w:rsidRDefault="0027109D" w:rsidP="0027109D">
      <w:r>
        <w:t>wordcloud(Malaysia$word,Malaysia$freq, min.freq = 3, max.words=50, rot.per=.4, colors = brewer.pal(9,"Set3"))</w:t>
      </w:r>
    </w:p>
    <w:p w:rsidR="0027109D" w:rsidRDefault="0027109D" w:rsidP="0027109D"/>
    <w:p w:rsidR="0027109D" w:rsidRDefault="0027109D" w:rsidP="0027109D">
      <w:r>
        <w:t>wordcloud(Maldives$word,Maldives$freq, min.freq = 2, max.words=50, rot.per=.4, colors = brewer.pal(9,"Set3"))</w:t>
      </w:r>
    </w:p>
    <w:p w:rsidR="0027109D" w:rsidRDefault="0027109D" w:rsidP="0027109D"/>
    <w:p w:rsidR="0027109D" w:rsidRDefault="0027109D" w:rsidP="0027109D">
      <w:r>
        <w:t>wordcloud(Philipines$word,Philipines$freq, min.freq = 3, max.words=50, rot.per=.4, colors = brewer.pal(9,"Set3"))</w:t>
      </w:r>
    </w:p>
    <w:p w:rsidR="0027109D" w:rsidRDefault="0027109D" w:rsidP="0027109D"/>
    <w:p w:rsidR="0027109D" w:rsidRDefault="0027109D" w:rsidP="0027109D">
      <w:r>
        <w:t>wordcloud(Russia$word,Russia$freq, min.freq = 3, max.words=50, rot.per=.4, colors = brewer.pal(9,"Set3"))</w:t>
      </w:r>
    </w:p>
    <w:p w:rsidR="0027109D" w:rsidRDefault="0027109D" w:rsidP="0027109D"/>
    <w:p w:rsidR="0027109D" w:rsidRDefault="0027109D" w:rsidP="0027109D">
      <w:r>
        <w:t>wordcloud(`South Korea`$word,`South Korea`$freq, min.freq = 3, max.words=50, rot.per=.4, colors = brewer.pal(9,"Set3"))</w:t>
      </w:r>
    </w:p>
    <w:p w:rsidR="0027109D" w:rsidRDefault="0027109D" w:rsidP="0027109D"/>
    <w:p w:rsidR="0027109D" w:rsidRDefault="0027109D" w:rsidP="0027109D">
      <w:r>
        <w:t>#Encoding Issue (UTF-8 char mishandled) on Turkey file - delete these bad rows, or run at your peril</w:t>
      </w:r>
    </w:p>
    <w:p w:rsidR="0027109D" w:rsidRDefault="0027109D" w:rsidP="0027109D">
      <w:r>
        <w:t>#Next time, deal with encoding in the beginning!</w:t>
      </w:r>
    </w:p>
    <w:p w:rsidR="0027109D" w:rsidRDefault="0027109D" w:rsidP="0027109D"/>
    <w:p w:rsidR="0027109D" w:rsidRDefault="0027109D" w:rsidP="0027109D">
      <w:r>
        <w:t>Turkey &lt;- Turkey[-23,]</w:t>
      </w:r>
    </w:p>
    <w:p w:rsidR="0027109D" w:rsidRDefault="0027109D" w:rsidP="0027109D">
      <w:r>
        <w:t>Turkey &lt;- Turkey[1:50,]</w:t>
      </w:r>
    </w:p>
    <w:p w:rsidR="0027109D" w:rsidRDefault="0027109D" w:rsidP="0027109D"/>
    <w:p w:rsidR="0027109D" w:rsidRDefault="0027109D" w:rsidP="0027109D">
      <w:r>
        <w:t>wordcloud(Turkey$word,Turkey$freq, min.freq = 3, max.words=50, rot.per=.4, colors = brewer.pal(9,"Set3"))</w:t>
      </w:r>
    </w:p>
    <w:p w:rsidR="0027109D" w:rsidRDefault="0027109D" w:rsidP="0027109D"/>
    <w:p w:rsidR="0027109D" w:rsidRDefault="0027109D" w:rsidP="0027109D">
      <w:r>
        <w:t>wordcloud(`United Kingdom`$word,`United Kingdom`$freq, min.freq = 3, max.words=50, rot.per=.4, colors = brewer.pal(9,"Set3"))</w:t>
      </w:r>
    </w:p>
    <w:p w:rsidR="0027109D" w:rsidRDefault="0027109D" w:rsidP="0027109D"/>
    <w:p w:rsidR="0027109D" w:rsidRDefault="0027109D" w:rsidP="0027109D">
      <w:r>
        <w:t>wordcloud(`United States`$word,`United States`$freq, min.freq = 3, max.words=50, rot.per=.4, colors = brewer.pal(9,"Set3"))</w:t>
      </w:r>
    </w:p>
    <w:p w:rsidR="0027109D" w:rsidRDefault="0027109D" w:rsidP="0027109D"/>
    <w:p w:rsidR="0027109D" w:rsidRDefault="0027109D" w:rsidP="0027109D">
      <w:r>
        <w:t>################################################</w:t>
      </w:r>
    </w:p>
    <w:p w:rsidR="0027109D" w:rsidRDefault="0027109D" w:rsidP="0027109D">
      <w:r>
        <w:t># GENRE FREQ LOOP &amp; FUNCTION</w:t>
      </w:r>
    </w:p>
    <w:p w:rsidR="0027109D" w:rsidRDefault="0027109D" w:rsidP="0027109D"/>
    <w:p w:rsidR="0027109D" w:rsidRDefault="0027109D" w:rsidP="0027109D">
      <w:r>
        <w:t>#Prepare for Loop</w:t>
      </w:r>
    </w:p>
    <w:p w:rsidR="0027109D" w:rsidRDefault="0027109D" w:rsidP="0027109D"/>
    <w:p w:rsidR="0027109D" w:rsidRDefault="0027109D" w:rsidP="0027109D">
      <w:r>
        <w:t>sList &lt;- character()</w:t>
      </w:r>
    </w:p>
    <w:p w:rsidR="0027109D" w:rsidRDefault="0027109D" w:rsidP="0027109D">
      <w:r>
        <w:t>rowcount &lt;- nrow(movies)</w:t>
      </w:r>
    </w:p>
    <w:p w:rsidR="0027109D" w:rsidRDefault="0027109D" w:rsidP="0027109D">
      <w:r>
        <w:t>counter &lt;- 0</w:t>
      </w:r>
    </w:p>
    <w:p w:rsidR="0027109D" w:rsidRDefault="0027109D" w:rsidP="0027109D"/>
    <w:p w:rsidR="0027109D" w:rsidRDefault="0027109D" w:rsidP="0027109D">
      <w:r>
        <w:t>#Genre Freq Loop &amp; Function</w:t>
      </w:r>
    </w:p>
    <w:p w:rsidR="0027109D" w:rsidRDefault="0027109D" w:rsidP="0027109D"/>
    <w:p w:rsidR="0027109D" w:rsidRDefault="0027109D" w:rsidP="0027109D">
      <w:r>
        <w:t>gWord &lt;- function(countryfile)</w:t>
      </w:r>
    </w:p>
    <w:p w:rsidR="0027109D" w:rsidRDefault="0027109D" w:rsidP="0027109D">
      <w:r>
        <w:t>{</w:t>
      </w:r>
    </w:p>
    <w:p w:rsidR="0027109D" w:rsidRDefault="0027109D" w:rsidP="0027109D">
      <w:r>
        <w:t xml:space="preserve">  testtab &lt;- countryfile</w:t>
      </w:r>
    </w:p>
    <w:p w:rsidR="0027109D" w:rsidRDefault="0027109D" w:rsidP="0027109D">
      <w:r>
        <w:t xml:space="preserve">  </w:t>
      </w:r>
    </w:p>
    <w:p w:rsidR="0027109D" w:rsidRDefault="0027109D" w:rsidP="0027109D">
      <w:r>
        <w:t xml:space="preserve">  counter &lt;- 0</w:t>
      </w:r>
    </w:p>
    <w:p w:rsidR="0027109D" w:rsidRDefault="0027109D" w:rsidP="0027109D">
      <w:r>
        <w:t xml:space="preserve">  s1 &lt;- character()</w:t>
      </w:r>
    </w:p>
    <w:p w:rsidR="0027109D" w:rsidRDefault="0027109D" w:rsidP="0027109D">
      <w:r>
        <w:t xml:space="preserve">  </w:t>
      </w:r>
    </w:p>
    <w:p w:rsidR="0027109D" w:rsidRDefault="0027109D" w:rsidP="0027109D">
      <w:r>
        <w:t xml:space="preserve">  for (i in 1:nrow(testtab)) {</w:t>
      </w:r>
    </w:p>
    <w:p w:rsidR="0027109D" w:rsidRDefault="0027109D" w:rsidP="0027109D">
      <w:r>
        <w:t xml:space="preserve">    counter &lt;- (counter + 1)</w:t>
      </w:r>
    </w:p>
    <w:p w:rsidR="0027109D" w:rsidRDefault="0027109D" w:rsidP="0027109D">
      <w:r>
        <w:t xml:space="preserve">    s1 &lt;- paste(s1, testtab$wCloud[counter], sep = " ")</w:t>
      </w:r>
    </w:p>
    <w:p w:rsidR="0027109D" w:rsidRDefault="0027109D" w:rsidP="0027109D">
      <w:r>
        <w:t xml:space="preserve">    </w:t>
      </w:r>
    </w:p>
    <w:p w:rsidR="0027109D" w:rsidRDefault="0027109D" w:rsidP="0027109D">
      <w:r>
        <w:t xml:space="preserve">  }</w:t>
      </w:r>
    </w:p>
    <w:p w:rsidR="0027109D" w:rsidRDefault="0027109D" w:rsidP="0027109D">
      <w:r>
        <w:t xml:space="preserve">  </w:t>
      </w:r>
    </w:p>
    <w:p w:rsidR="0027109D" w:rsidRDefault="0027109D" w:rsidP="0027109D">
      <w:r>
        <w:t xml:space="preserve">  s1 &lt;- gsub("film", "", s1)</w:t>
      </w:r>
    </w:p>
    <w:p w:rsidR="0027109D" w:rsidRDefault="0027109D" w:rsidP="0027109D">
      <w:r>
        <w:t xml:space="preserve">  s1 &lt;- gsub("movie", "", s1)</w:t>
      </w:r>
    </w:p>
    <w:p w:rsidR="0027109D" w:rsidRDefault="0027109D" w:rsidP="0027109D">
      <w:r>
        <w:t xml:space="preserve">  </w:t>
      </w:r>
    </w:p>
    <w:p w:rsidR="0027109D" w:rsidRDefault="0027109D" w:rsidP="0027109D">
      <w:r>
        <w:t xml:space="preserve">  words.vec &lt;- VectorSource(s1)</w:t>
      </w:r>
    </w:p>
    <w:p w:rsidR="0027109D" w:rsidRDefault="0027109D" w:rsidP="0027109D">
      <w:r>
        <w:t xml:space="preserve">  words.corpus &lt;- Corpus(words.vec)</w:t>
      </w:r>
    </w:p>
    <w:p w:rsidR="0027109D" w:rsidRDefault="0027109D" w:rsidP="0027109D">
      <w:r>
        <w:t xml:space="preserve">  words.corpus &lt;- tm_map(words.corpus, content_transformer(tolower))</w:t>
      </w:r>
    </w:p>
    <w:p w:rsidR="0027109D" w:rsidRDefault="0027109D" w:rsidP="0027109D">
      <w:r>
        <w:t xml:space="preserve">  words.corpus &lt;- tm_map(words.corpus, removePunctuation)</w:t>
      </w:r>
    </w:p>
    <w:p w:rsidR="0027109D" w:rsidRDefault="0027109D" w:rsidP="0027109D">
      <w:r>
        <w:t xml:space="preserve">  words.corpus &lt;- tm_map(words.corpus, removeNumbers)</w:t>
      </w:r>
    </w:p>
    <w:p w:rsidR="0027109D" w:rsidRDefault="0027109D" w:rsidP="0027109D">
      <w:r>
        <w:t xml:space="preserve">  words.corpus &lt;- tm_map(words.corpus, removeWords, stopwords("english"))</w:t>
      </w:r>
    </w:p>
    <w:p w:rsidR="0027109D" w:rsidRDefault="0027109D" w:rsidP="0027109D">
      <w:r>
        <w:t xml:space="preserve">  tdm &lt;- TermDocumentMatrix(words.corpus)</w:t>
      </w:r>
    </w:p>
    <w:p w:rsidR="0027109D" w:rsidRDefault="0027109D" w:rsidP="0027109D">
      <w:r>
        <w:t xml:space="preserve">  m &lt;- as.matrix(tdm)</w:t>
      </w:r>
    </w:p>
    <w:p w:rsidR="0027109D" w:rsidRDefault="0027109D" w:rsidP="0027109D">
      <w:r>
        <w:t xml:space="preserve">  wordCounts &lt;- rowSums(m)</w:t>
      </w:r>
    </w:p>
    <w:p w:rsidR="0027109D" w:rsidRDefault="0027109D" w:rsidP="0027109D">
      <w:r>
        <w:t xml:space="preserve">  wordCounts &lt;- sort(wordCounts, decreasing = TRUE)</w:t>
      </w:r>
    </w:p>
    <w:p w:rsidR="0027109D" w:rsidRDefault="0027109D" w:rsidP="0027109D">
      <w:r>
        <w:t xml:space="preserve">  X &lt;- data.frame(word=names(wordCounts),freq=wordCounts)</w:t>
      </w:r>
    </w:p>
    <w:p w:rsidR="0027109D" w:rsidRDefault="0027109D" w:rsidP="0027109D">
      <w:r>
        <w:t xml:space="preserve">  </w:t>
      </w:r>
    </w:p>
    <w:p w:rsidR="0027109D" w:rsidRDefault="0027109D" w:rsidP="0027109D">
      <w:r>
        <w:t xml:space="preserve">  cdf &lt;- paste(testtab$Country[1],"G",sep="")</w:t>
      </w:r>
    </w:p>
    <w:p w:rsidR="0027109D" w:rsidRDefault="0027109D" w:rsidP="0027109D">
      <w:r>
        <w:t xml:space="preserve">  cdf &lt;- as.character(cdf)</w:t>
      </w:r>
    </w:p>
    <w:p w:rsidR="0027109D" w:rsidRDefault="0027109D" w:rsidP="0027109D">
      <w:r>
        <w:t xml:space="preserve">  return(assign(cdf,X,envir=.GlobalEnv))</w:t>
      </w:r>
    </w:p>
    <w:p w:rsidR="0027109D" w:rsidRDefault="0027109D" w:rsidP="0027109D">
      <w:r>
        <w:t xml:space="preserve">  </w:t>
      </w:r>
    </w:p>
    <w:p w:rsidR="0027109D" w:rsidRDefault="0027109D" w:rsidP="0027109D">
      <w:r>
        <w:t>}</w:t>
      </w:r>
    </w:p>
    <w:p w:rsidR="0027109D" w:rsidRDefault="0027109D" w:rsidP="0027109D"/>
    <w:p w:rsidR="0027109D" w:rsidRDefault="0027109D" w:rsidP="0027109D">
      <w:r>
        <w:t>#Use Genre Freq Fu</w:t>
      </w:r>
      <w:r w:rsidR="00E51D06">
        <w:t>n</w:t>
      </w:r>
      <w:r>
        <w:t>ction to process country files</w:t>
      </w:r>
    </w:p>
    <w:p w:rsidR="0027109D" w:rsidRDefault="0027109D" w:rsidP="0027109D"/>
    <w:p w:rsidR="0027109D" w:rsidRDefault="0027109D" w:rsidP="0027109D">
      <w:r>
        <w:t>gWord(movies.Australia)</w:t>
      </w:r>
    </w:p>
    <w:p w:rsidR="0027109D" w:rsidRDefault="0027109D" w:rsidP="0027109D">
      <w:r>
        <w:t>gWord(movies.Canada)</w:t>
      </w:r>
    </w:p>
    <w:p w:rsidR="0027109D" w:rsidRDefault="0027109D" w:rsidP="0027109D">
      <w:r>
        <w:t>gWord(movies.China)</w:t>
      </w:r>
    </w:p>
    <w:p w:rsidR="0027109D" w:rsidRDefault="0027109D" w:rsidP="0027109D">
      <w:r>
        <w:t>gWord(movies.Egypt)</w:t>
      </w:r>
    </w:p>
    <w:p w:rsidR="0027109D" w:rsidRDefault="0027109D" w:rsidP="0027109D">
      <w:r>
        <w:t>gWord(`movies.Hong Kong`)</w:t>
      </w:r>
    </w:p>
    <w:p w:rsidR="0027109D" w:rsidRDefault="0027109D" w:rsidP="0027109D">
      <w:r>
        <w:t>gWord(movies.India)</w:t>
      </w:r>
    </w:p>
    <w:p w:rsidR="0027109D" w:rsidRDefault="0027109D" w:rsidP="0027109D">
      <w:r>
        <w:t>gWord(movies.Japan)</w:t>
      </w:r>
    </w:p>
    <w:p w:rsidR="0027109D" w:rsidRDefault="0027109D" w:rsidP="0027109D">
      <w:r>
        <w:t>gWord(movies.Malaysia)</w:t>
      </w:r>
    </w:p>
    <w:p w:rsidR="0027109D" w:rsidRDefault="0027109D" w:rsidP="0027109D">
      <w:r>
        <w:t>gWord(movies.Maldives)</w:t>
      </w:r>
    </w:p>
    <w:p w:rsidR="0027109D" w:rsidRDefault="0027109D" w:rsidP="0027109D">
      <w:r>
        <w:lastRenderedPageBreak/>
        <w:t>gWord(movies.Philipines)</w:t>
      </w:r>
    </w:p>
    <w:p w:rsidR="0027109D" w:rsidRDefault="0027109D" w:rsidP="0027109D">
      <w:r>
        <w:t>gWord(movies.Russia)</w:t>
      </w:r>
    </w:p>
    <w:p w:rsidR="0027109D" w:rsidRDefault="0027109D" w:rsidP="0027109D">
      <w:r>
        <w:t>gWord(`movies.South Korea`)</w:t>
      </w:r>
    </w:p>
    <w:p w:rsidR="0027109D" w:rsidRDefault="0027109D" w:rsidP="0027109D">
      <w:r>
        <w:t>gWord(movies.Turkey)</w:t>
      </w:r>
    </w:p>
    <w:p w:rsidR="0027109D" w:rsidRDefault="0027109D" w:rsidP="0027109D">
      <w:r>
        <w:t>gWord(`movies.United Kingdom`)</w:t>
      </w:r>
    </w:p>
    <w:p w:rsidR="0027109D" w:rsidRDefault="0027109D" w:rsidP="0027109D">
      <w:r>
        <w:t>gWord(`movies.United States`)</w:t>
      </w:r>
    </w:p>
    <w:p w:rsidR="0027109D" w:rsidRDefault="0027109D" w:rsidP="0027109D"/>
    <w:p w:rsidR="0027109D" w:rsidRDefault="0027109D" w:rsidP="0027109D">
      <w:r>
        <w:t>########################################</w:t>
      </w:r>
    </w:p>
    <w:p w:rsidR="0027109D" w:rsidRDefault="0027109D" w:rsidP="0027109D">
      <w:r>
        <w:t>#CREATE TOP 10 Genres per Country</w:t>
      </w:r>
    </w:p>
    <w:p w:rsidR="0027109D" w:rsidRDefault="0027109D" w:rsidP="0027109D"/>
    <w:p w:rsidR="0027109D" w:rsidRDefault="0027109D" w:rsidP="0027109D">
      <w:r>
        <w:t>TAustralia&lt;- AustraliaG[1:10,]</w:t>
      </w:r>
    </w:p>
    <w:p w:rsidR="0027109D" w:rsidRDefault="0027109D" w:rsidP="0027109D">
      <w:r>
        <w:t>TCanada &lt;- CanadaG[1:10,]</w:t>
      </w:r>
    </w:p>
    <w:p w:rsidR="0027109D" w:rsidRDefault="0027109D" w:rsidP="0027109D">
      <w:r>
        <w:t>TChina &lt;- ChinaG[1:10,]</w:t>
      </w:r>
    </w:p>
    <w:p w:rsidR="0027109D" w:rsidRDefault="0027109D" w:rsidP="0027109D">
      <w:r>
        <w:t>TEgypt &lt;- EgyptG[1:10,]</w:t>
      </w:r>
    </w:p>
    <w:p w:rsidR="0027109D" w:rsidRDefault="0027109D" w:rsidP="0027109D">
      <w:r>
        <w:t>THK &lt;- `Hong KongG`[1:10,]</w:t>
      </w:r>
    </w:p>
    <w:p w:rsidR="0027109D" w:rsidRDefault="0027109D" w:rsidP="0027109D">
      <w:r>
        <w:t>TIndia &lt;- IndiaG[1:10,]</w:t>
      </w:r>
    </w:p>
    <w:p w:rsidR="0027109D" w:rsidRDefault="0027109D" w:rsidP="0027109D">
      <w:r>
        <w:t>TJapan &lt;- JapanG[1:10,]</w:t>
      </w:r>
    </w:p>
    <w:p w:rsidR="0027109D" w:rsidRDefault="0027109D" w:rsidP="0027109D">
      <w:r>
        <w:t>TMalaysia &lt;- MalaysiaG[1:10,]</w:t>
      </w:r>
    </w:p>
    <w:p w:rsidR="0027109D" w:rsidRDefault="0027109D" w:rsidP="0027109D">
      <w:r>
        <w:t>TMaldives &lt;- MaldivesG[1:10,]</w:t>
      </w:r>
    </w:p>
    <w:p w:rsidR="0027109D" w:rsidRDefault="0027109D" w:rsidP="0027109D">
      <w:r>
        <w:t>TPhilipines &lt;- PhilipinesG[1:10,]</w:t>
      </w:r>
    </w:p>
    <w:p w:rsidR="0027109D" w:rsidRDefault="0027109D" w:rsidP="0027109D">
      <w:r>
        <w:t>TRussia &lt;- RussiaG[1:10,]</w:t>
      </w:r>
    </w:p>
    <w:p w:rsidR="0027109D" w:rsidRDefault="0027109D" w:rsidP="0027109D"/>
    <w:p w:rsidR="0027109D" w:rsidRDefault="0027109D" w:rsidP="0027109D">
      <w:r>
        <w:t>TSK &lt;- `South KoreaG`[1:10,]</w:t>
      </w:r>
    </w:p>
    <w:p w:rsidR="0027109D" w:rsidRDefault="0027109D" w:rsidP="0027109D">
      <w:r>
        <w:t>TTurkey &lt;- TurkeyG[1:10,]</w:t>
      </w:r>
    </w:p>
    <w:p w:rsidR="0027109D" w:rsidRDefault="0027109D" w:rsidP="0027109D">
      <w:r>
        <w:t>TUK &lt;- `United KingdomG`[1:10,]</w:t>
      </w:r>
    </w:p>
    <w:p w:rsidR="0027109D" w:rsidRDefault="0027109D" w:rsidP="0027109D">
      <w:r>
        <w:t>TUS &lt;- `United StatesG`[1:10,]</w:t>
      </w:r>
    </w:p>
    <w:p w:rsidR="0027109D" w:rsidRDefault="0027109D" w:rsidP="0027109D"/>
    <w:p w:rsidR="0027109D" w:rsidRDefault="0027109D" w:rsidP="0027109D">
      <w:r>
        <w:t># Export 10 Ten for treatment in Excel, next time handle in R, but out of time on this project!</w:t>
      </w:r>
    </w:p>
    <w:p w:rsidR="0027109D" w:rsidRDefault="0027109D" w:rsidP="0027109D">
      <w:r>
        <w:t>Z &lt;- list("Australia"=TAustralia, "Canada"=TCanada, "China"=TChina, "Egypt"=TEgypt,"Hong Kong"= THK, "India"=TIndia, "Japan"=TJapan, "Malaysia"=TMalaysia, "Maldives"=TMaldives, "Philippines"=TPhilipines,"Russia"=TRussia,"South Korea"=TSK, "Turkey"=Turkey, "UK"=TUK, "US"=TUS)</w:t>
      </w:r>
    </w:p>
    <w:p w:rsidR="0027109D" w:rsidRDefault="0027109D" w:rsidP="0027109D">
      <w:r>
        <w:t>write.xlsx(Z, file = "writeXLSX3.xlsx")</w:t>
      </w:r>
    </w:p>
    <w:p w:rsidR="0027109D" w:rsidRDefault="0027109D" w:rsidP="0027109D"/>
    <w:p w:rsidR="0027109D" w:rsidRDefault="0027109D" w:rsidP="0027109D">
      <w:r>
        <w:t>########################################</w:t>
      </w:r>
    </w:p>
    <w:p w:rsidR="0027109D" w:rsidRDefault="0027109D" w:rsidP="0027109D">
      <w:r>
        <w:t>#lLOAD COUNTRY DEMOS</w:t>
      </w:r>
    </w:p>
    <w:p w:rsidR="0027109D" w:rsidRDefault="0027109D" w:rsidP="0027109D"/>
    <w:p w:rsidR="0027109D" w:rsidRDefault="0027109D" w:rsidP="0027109D">
      <w:r>
        <w:t>CDemos &lt;- read.csv("/Data/census_data_All.csv")</w:t>
      </w:r>
    </w:p>
    <w:p w:rsidR="0027109D" w:rsidRDefault="0027109D" w:rsidP="0027109D"/>
    <w:p w:rsidR="0027109D" w:rsidRDefault="0027109D" w:rsidP="0027109D">
      <w:r>
        <w:t xml:space="preserve">#Make </w:t>
      </w:r>
      <w:r w:rsidR="00E51D06">
        <w:t xml:space="preserve">a </w:t>
      </w:r>
      <w:r>
        <w:t>copy to manipulate</w:t>
      </w:r>
    </w:p>
    <w:p w:rsidR="0027109D" w:rsidRDefault="0027109D" w:rsidP="0027109D">
      <w:r>
        <w:t>CDX &lt;- CDemos</w:t>
      </w:r>
    </w:p>
    <w:p w:rsidR="0027109D" w:rsidRDefault="0027109D" w:rsidP="0027109D"/>
    <w:p w:rsidR="0027109D" w:rsidRDefault="0027109D" w:rsidP="0027109D">
      <w:r>
        <w:t>#2017 year only</w:t>
      </w:r>
    </w:p>
    <w:p w:rsidR="0027109D" w:rsidRDefault="0027109D" w:rsidP="0027109D">
      <w:r>
        <w:t>CDX &lt;- CDX[CDX$Year == 2017,]</w:t>
      </w:r>
    </w:p>
    <w:p w:rsidR="0027109D" w:rsidRDefault="0027109D" w:rsidP="0027109D">
      <w:r>
        <w:t>row.names(CDX) &lt;- 1:15</w:t>
      </w:r>
    </w:p>
    <w:p w:rsidR="0027109D" w:rsidRDefault="0027109D" w:rsidP="0027109D"/>
    <w:p w:rsidR="0027109D" w:rsidRDefault="0027109D" w:rsidP="0027109D">
      <w:r>
        <w:t xml:space="preserve">#Adding Metrics, I'm sure there is a better way to loop this, </w:t>
      </w:r>
    </w:p>
    <w:p w:rsidR="0027109D" w:rsidRDefault="0027109D" w:rsidP="0027109D">
      <w:r>
        <w:t>#but MSWord manipulation made code creation quite easy</w:t>
      </w:r>
    </w:p>
    <w:p w:rsidR="0027109D" w:rsidRDefault="0027109D" w:rsidP="0027109D">
      <w:r>
        <w:t>CountryStats$TopGenre &lt;- c(as.String(TAustralia[1,1]), as.String(TCanada[1,1]), as.String(TChina[1,1]), as.String(TEgypt[1,1]), as.String(THK[1,1]), as.String(TIndia[1,1]), as.String(TJapan[1,1]), as.String(TMalaysia[1,1]), as.String(TMaldives[1,1]), as.String(TPhilipines[1,1]), as.String(TRussia[1,1]), as.String(TSK[1,1]), as.String(TTurkey[1,1]), as.String(TUK[1,1]), as.String(TUS[1,1]))</w:t>
      </w:r>
    </w:p>
    <w:p w:rsidR="0027109D" w:rsidRDefault="0027109D" w:rsidP="0027109D"/>
    <w:p w:rsidR="0027109D" w:rsidRDefault="0027109D" w:rsidP="0027109D">
      <w:r>
        <w:lastRenderedPageBreak/>
        <w:t>CountryStats$TGCounts&lt;- c(as.String(TAustralia[1,2]), as.String(TCanada[1,2]), as.String(TChina[1,2]), as.String(TEgypt[1,2]), as.String(THK[1,2]), as.String(TIndia[1,2]), as.String(TJapan[1,2]), as.String(TMalaysia[1,2]), as.String(TMaldives[1,2]), as.String(TPhilipines[1,2]), as.String(TRussia[1,2]), as.String(TSK[1,2]), as.String(TTurkey[1,2]), as.String(TUK[1,2]), as.String(TUS[1,2]))</w:t>
      </w:r>
    </w:p>
    <w:p w:rsidR="0027109D" w:rsidRDefault="0027109D" w:rsidP="0027109D"/>
    <w:p w:rsidR="0027109D" w:rsidRDefault="0027109D" w:rsidP="0027109D">
      <w:r>
        <w:t>#Check dataframe</w:t>
      </w:r>
    </w:p>
    <w:p w:rsidR="0027109D" w:rsidRDefault="0027109D" w:rsidP="0027109D">
      <w:r>
        <w:t>#str(CountryStats)</w:t>
      </w:r>
    </w:p>
    <w:p w:rsidR="0027109D" w:rsidRDefault="0027109D" w:rsidP="0027109D"/>
    <w:p w:rsidR="0027109D" w:rsidRDefault="0027109D" w:rsidP="0027109D">
      <w:r>
        <w:t>#convert</w:t>
      </w:r>
    </w:p>
    <w:p w:rsidR="0027109D" w:rsidRDefault="0027109D" w:rsidP="0027109D"/>
    <w:p w:rsidR="0027109D" w:rsidRDefault="0027109D" w:rsidP="0027109D">
      <w:r>
        <w:t>CountryStats$TGCounts &lt;- as.integer(CountryStats$TGCounts)</w:t>
      </w:r>
    </w:p>
    <w:p w:rsidR="0027109D" w:rsidRDefault="0027109D" w:rsidP="0027109D"/>
    <w:p w:rsidR="0027109D" w:rsidRDefault="0027109D" w:rsidP="0027109D">
      <w:r>
        <w:t>#add percent metric</w:t>
      </w:r>
    </w:p>
    <w:p w:rsidR="0027109D" w:rsidRDefault="0027109D" w:rsidP="0027109D">
      <w:r>
        <w:t>CountryStats$TGPercent &lt;- (CountryStats$TGCounts/CountryStats$TotalMovies)</w:t>
      </w:r>
    </w:p>
    <w:p w:rsidR="0027109D" w:rsidRDefault="0027109D" w:rsidP="0027109D"/>
    <w:p w:rsidR="0027109D" w:rsidRDefault="0027109D" w:rsidP="0027109D">
      <w:r>
        <w:t># Creat</w:t>
      </w:r>
      <w:r w:rsidR="00E51D06">
        <w:t>e</w:t>
      </w:r>
      <w:r>
        <w:t xml:space="preserve"> table - Country Stats</w:t>
      </w:r>
    </w:p>
    <w:p w:rsidR="0027109D" w:rsidRDefault="0027109D" w:rsidP="0027109D"/>
    <w:p w:rsidR="0027109D" w:rsidRDefault="0027109D" w:rsidP="0027109D">
      <w:r>
        <w:t>formattable(CountryStats)</w:t>
      </w:r>
    </w:p>
    <w:p w:rsidR="0027109D" w:rsidRDefault="0027109D" w:rsidP="0027109D"/>
    <w:p w:rsidR="0027109D" w:rsidRDefault="0027109D" w:rsidP="0027109D">
      <w:r>
        <w:t>#merge tables to one mega table with movie &amp; country stats</w:t>
      </w:r>
    </w:p>
    <w:p w:rsidR="0027109D" w:rsidRDefault="0027109D" w:rsidP="0027109D">
      <w:r>
        <w:t>CXX &lt;- merge(CountryStats,CDX)</w:t>
      </w:r>
    </w:p>
    <w:p w:rsidR="0027109D" w:rsidRDefault="0027109D" w:rsidP="0027109D">
      <w:r>
        <w:t xml:space="preserve"> </w:t>
      </w:r>
    </w:p>
    <w:p w:rsidR="0027109D" w:rsidRDefault="0027109D" w:rsidP="0027109D">
      <w:r>
        <w:t># Creat table - Country Stats &amp; Country Stats Mega Table</w:t>
      </w:r>
    </w:p>
    <w:p w:rsidR="0027109D" w:rsidRDefault="0027109D" w:rsidP="0027109D">
      <w:r>
        <w:t>formattable(CXX, align = c("l", rep("r", NCOL(movieCounts) - 1)))</w:t>
      </w:r>
    </w:p>
    <w:p w:rsidR="0027109D" w:rsidRDefault="0027109D" w:rsidP="0027109D"/>
    <w:p w:rsidR="0027109D" w:rsidRDefault="0027109D" w:rsidP="0027109D">
      <w:r>
        <w:t>#Create table statistics</w:t>
      </w:r>
    </w:p>
    <w:p w:rsidR="0027109D" w:rsidRDefault="0027109D" w:rsidP="0027109D">
      <w:r>
        <w:t>#summary(movies)</w:t>
      </w:r>
    </w:p>
    <w:p w:rsidR="0027109D" w:rsidRDefault="0027109D" w:rsidP="0027109D">
      <w:r>
        <w:t>summary (CXX)</w:t>
      </w:r>
    </w:p>
    <w:p w:rsidR="0027109D" w:rsidRDefault="0027109D" w:rsidP="0027109D"/>
    <w:p w:rsidR="0027109D" w:rsidRDefault="0027109D" w:rsidP="0027109D">
      <w:r>
        <w:t>###########################################################</w:t>
      </w:r>
    </w:p>
    <w:p w:rsidR="0027109D" w:rsidRDefault="0027109D" w:rsidP="0027109D">
      <w:r>
        <w:t>#MODELS, PLOTS &amp; SCATTER PLOTS</w:t>
      </w:r>
    </w:p>
    <w:p w:rsidR="0027109D" w:rsidRDefault="0027109D" w:rsidP="0027109D"/>
    <w:p w:rsidR="0027109D" w:rsidRDefault="0027109D" w:rsidP="0027109D">
      <w:r>
        <w:t>ggplot(movies, aes(x=Release.Year, y=TotalScore, group=1))+geom_line()+labs(x="Release Year", y="Sentiment Score", title="Movie Plot &amp; Genre Sentiment Score per Movie", subtitle = "Movies plots are becoming more extreme for sentiment over time")</w:t>
      </w:r>
    </w:p>
    <w:p w:rsidR="0027109D" w:rsidRDefault="0027109D" w:rsidP="0027109D"/>
    <w:p w:rsidR="0027109D" w:rsidRDefault="0027109D" w:rsidP="0027109D">
      <w:r>
        <w:t>ggplot(CXX, aes(x=TotalMovies, y=CountryScore))+geom_point(aes(size=Population, color=Area))</w:t>
      </w:r>
    </w:p>
    <w:p w:rsidR="0027109D" w:rsidRDefault="0027109D" w:rsidP="0027109D"/>
    <w:p w:rsidR="0027109D" w:rsidRDefault="0027109D" w:rsidP="0027109D">
      <w:r>
        <w:t>plot(CXX$CountryScore,CXX$Population)</w:t>
      </w:r>
    </w:p>
    <w:p w:rsidR="0027109D" w:rsidRDefault="0027109D" w:rsidP="0027109D">
      <w:r>
        <w:t>plot(CXX$CountryScore,CXX$Density)</w:t>
      </w:r>
    </w:p>
    <w:p w:rsidR="0027109D" w:rsidRDefault="0027109D" w:rsidP="0027109D"/>
    <w:p w:rsidR="0027109D" w:rsidRDefault="0027109D" w:rsidP="0027109D">
      <w:r>
        <w:t>#Model</w:t>
      </w:r>
    </w:p>
    <w:p w:rsidR="0027109D" w:rsidRDefault="0027109D" w:rsidP="0027109D">
      <w:r>
        <w:t>m.m &lt;- lm(formula = CountryScore ~ Density, data = CXX)</w:t>
      </w:r>
    </w:p>
    <w:p w:rsidR="0027109D" w:rsidRDefault="0027109D" w:rsidP="0027109D">
      <w:r>
        <w:t>plot(CXX$CountryScore,CXX$Density)</w:t>
      </w:r>
    </w:p>
    <w:p w:rsidR="0027109D" w:rsidRDefault="0027109D" w:rsidP="0027109D">
      <w:r>
        <w:t>summary(m.m)</w:t>
      </w:r>
    </w:p>
    <w:p w:rsidR="0027109D" w:rsidRPr="0027109D" w:rsidRDefault="0027109D" w:rsidP="0027109D">
      <w:r>
        <w:t>abline(m.m)</w:t>
      </w:r>
    </w:p>
    <w:sectPr w:rsidR="0027109D" w:rsidRPr="0027109D" w:rsidSect="000568A0">
      <w:headerReference w:type="default" r:id="rId35"/>
      <w:pgSz w:w="12240" w:h="15840"/>
      <w:pgMar w:top="900" w:right="1080" w:bottom="81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2A1A" w:rsidRDefault="004F2A1A" w:rsidP="00E75EEC">
      <w:r>
        <w:separator/>
      </w:r>
    </w:p>
  </w:endnote>
  <w:endnote w:type="continuationSeparator" w:id="0">
    <w:p w:rsidR="004F2A1A" w:rsidRDefault="004F2A1A" w:rsidP="00E75E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2A1A" w:rsidRDefault="004F2A1A" w:rsidP="00E75EEC">
      <w:r>
        <w:separator/>
      </w:r>
    </w:p>
  </w:footnote>
  <w:footnote w:type="continuationSeparator" w:id="0">
    <w:p w:rsidR="004F2A1A" w:rsidRDefault="004F2A1A" w:rsidP="00E75EE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2872365"/>
      <w:docPartObj>
        <w:docPartGallery w:val="Page Numbers (Top of Page)"/>
        <w:docPartUnique/>
      </w:docPartObj>
    </w:sdtPr>
    <w:sdtEndPr>
      <w:rPr>
        <w:noProof/>
      </w:rPr>
    </w:sdtEndPr>
    <w:sdtContent>
      <w:p w:rsidR="000568A0" w:rsidRDefault="000568A0">
        <w:pPr>
          <w:pStyle w:val="Header"/>
          <w:jc w:val="right"/>
        </w:pPr>
        <w:r>
          <w:fldChar w:fldCharType="begin"/>
        </w:r>
        <w:r>
          <w:instrText xml:space="preserve"> PAGE   \* MERGEFORMAT </w:instrText>
        </w:r>
        <w:r>
          <w:fldChar w:fldCharType="separate"/>
        </w:r>
        <w:r w:rsidR="00D232D8">
          <w:rPr>
            <w:noProof/>
          </w:rPr>
          <w:t>3</w:t>
        </w:r>
        <w:r>
          <w:rPr>
            <w:noProof/>
          </w:rPr>
          <w:fldChar w:fldCharType="end"/>
        </w:r>
        <w:r>
          <w:rPr>
            <w:noProof/>
          </w:rPr>
          <w:t xml:space="preserve"> | </w:t>
        </w:r>
        <w:r>
          <w:rPr>
            <w:noProof/>
          </w:rPr>
          <w:fldChar w:fldCharType="begin"/>
        </w:r>
        <w:r>
          <w:rPr>
            <w:noProof/>
          </w:rPr>
          <w:instrText xml:space="preserve"> NUMPAGES  \# "0" \* Arabic  \* MERGEFORMAT </w:instrText>
        </w:r>
        <w:r>
          <w:rPr>
            <w:noProof/>
          </w:rPr>
          <w:fldChar w:fldCharType="separate"/>
        </w:r>
        <w:r w:rsidR="00D232D8">
          <w:rPr>
            <w:noProof/>
          </w:rPr>
          <w:t>23</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E158E8"/>
    <w:multiLevelType w:val="hybridMultilevel"/>
    <w:tmpl w:val="EA2052E4"/>
    <w:lvl w:ilvl="0" w:tplc="66E4B25C">
      <w:start w:val="1"/>
      <w:numFmt w:val="bullet"/>
      <w:lvlText w:val=""/>
      <w:lvlJc w:val="left"/>
      <w:pPr>
        <w:tabs>
          <w:tab w:val="num" w:pos="720"/>
        </w:tabs>
        <w:ind w:left="720" w:hanging="360"/>
      </w:pPr>
      <w:rPr>
        <w:rFonts w:ascii="Wingdings" w:hAnsi="Wingdings" w:hint="default"/>
      </w:rPr>
    </w:lvl>
    <w:lvl w:ilvl="1" w:tplc="FC84EE2E">
      <w:start w:val="1"/>
      <w:numFmt w:val="bullet"/>
      <w:lvlText w:val=""/>
      <w:lvlJc w:val="left"/>
      <w:pPr>
        <w:tabs>
          <w:tab w:val="num" w:pos="1440"/>
        </w:tabs>
        <w:ind w:left="1440" w:hanging="360"/>
      </w:pPr>
      <w:rPr>
        <w:rFonts w:ascii="Wingdings" w:hAnsi="Wingdings" w:hint="default"/>
      </w:rPr>
    </w:lvl>
    <w:lvl w:ilvl="2" w:tplc="1FAC5FAA" w:tentative="1">
      <w:start w:val="1"/>
      <w:numFmt w:val="bullet"/>
      <w:lvlText w:val=""/>
      <w:lvlJc w:val="left"/>
      <w:pPr>
        <w:tabs>
          <w:tab w:val="num" w:pos="2160"/>
        </w:tabs>
        <w:ind w:left="2160" w:hanging="360"/>
      </w:pPr>
      <w:rPr>
        <w:rFonts w:ascii="Wingdings" w:hAnsi="Wingdings" w:hint="default"/>
      </w:rPr>
    </w:lvl>
    <w:lvl w:ilvl="3" w:tplc="73620AA6" w:tentative="1">
      <w:start w:val="1"/>
      <w:numFmt w:val="bullet"/>
      <w:lvlText w:val=""/>
      <w:lvlJc w:val="left"/>
      <w:pPr>
        <w:tabs>
          <w:tab w:val="num" w:pos="2880"/>
        </w:tabs>
        <w:ind w:left="2880" w:hanging="360"/>
      </w:pPr>
      <w:rPr>
        <w:rFonts w:ascii="Wingdings" w:hAnsi="Wingdings" w:hint="default"/>
      </w:rPr>
    </w:lvl>
    <w:lvl w:ilvl="4" w:tplc="C250FD6C" w:tentative="1">
      <w:start w:val="1"/>
      <w:numFmt w:val="bullet"/>
      <w:lvlText w:val=""/>
      <w:lvlJc w:val="left"/>
      <w:pPr>
        <w:tabs>
          <w:tab w:val="num" w:pos="3600"/>
        </w:tabs>
        <w:ind w:left="3600" w:hanging="360"/>
      </w:pPr>
      <w:rPr>
        <w:rFonts w:ascii="Wingdings" w:hAnsi="Wingdings" w:hint="default"/>
      </w:rPr>
    </w:lvl>
    <w:lvl w:ilvl="5" w:tplc="CAA23876" w:tentative="1">
      <w:start w:val="1"/>
      <w:numFmt w:val="bullet"/>
      <w:lvlText w:val=""/>
      <w:lvlJc w:val="left"/>
      <w:pPr>
        <w:tabs>
          <w:tab w:val="num" w:pos="4320"/>
        </w:tabs>
        <w:ind w:left="4320" w:hanging="360"/>
      </w:pPr>
      <w:rPr>
        <w:rFonts w:ascii="Wingdings" w:hAnsi="Wingdings" w:hint="default"/>
      </w:rPr>
    </w:lvl>
    <w:lvl w:ilvl="6" w:tplc="9460A36A" w:tentative="1">
      <w:start w:val="1"/>
      <w:numFmt w:val="bullet"/>
      <w:lvlText w:val=""/>
      <w:lvlJc w:val="left"/>
      <w:pPr>
        <w:tabs>
          <w:tab w:val="num" w:pos="5040"/>
        </w:tabs>
        <w:ind w:left="5040" w:hanging="360"/>
      </w:pPr>
      <w:rPr>
        <w:rFonts w:ascii="Wingdings" w:hAnsi="Wingdings" w:hint="default"/>
      </w:rPr>
    </w:lvl>
    <w:lvl w:ilvl="7" w:tplc="AD062A08" w:tentative="1">
      <w:start w:val="1"/>
      <w:numFmt w:val="bullet"/>
      <w:lvlText w:val=""/>
      <w:lvlJc w:val="left"/>
      <w:pPr>
        <w:tabs>
          <w:tab w:val="num" w:pos="5760"/>
        </w:tabs>
        <w:ind w:left="5760" w:hanging="360"/>
      </w:pPr>
      <w:rPr>
        <w:rFonts w:ascii="Wingdings" w:hAnsi="Wingdings" w:hint="default"/>
      </w:rPr>
    </w:lvl>
    <w:lvl w:ilvl="8" w:tplc="FD7C1AB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150643B"/>
    <w:multiLevelType w:val="hybridMultilevel"/>
    <w:tmpl w:val="0ACC9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843641"/>
    <w:multiLevelType w:val="hybridMultilevel"/>
    <w:tmpl w:val="28989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MDM0M7Y0NTS3NDRT0lEKTi0uzszPAykwqwUACP4TTSwAAAA="/>
  </w:docVars>
  <w:rsids>
    <w:rsidRoot w:val="00CA318C"/>
    <w:rsid w:val="000568A0"/>
    <w:rsid w:val="00093B9F"/>
    <w:rsid w:val="000A37F9"/>
    <w:rsid w:val="00115803"/>
    <w:rsid w:val="00117E1E"/>
    <w:rsid w:val="00131245"/>
    <w:rsid w:val="001926AC"/>
    <w:rsid w:val="001A2954"/>
    <w:rsid w:val="001D5B01"/>
    <w:rsid w:val="0027109D"/>
    <w:rsid w:val="00294B8A"/>
    <w:rsid w:val="00303F6F"/>
    <w:rsid w:val="00377F6D"/>
    <w:rsid w:val="003A1C22"/>
    <w:rsid w:val="003B578C"/>
    <w:rsid w:val="003B5FDD"/>
    <w:rsid w:val="004B0C61"/>
    <w:rsid w:val="004F2A1A"/>
    <w:rsid w:val="005203BD"/>
    <w:rsid w:val="00526119"/>
    <w:rsid w:val="00586B26"/>
    <w:rsid w:val="005B446B"/>
    <w:rsid w:val="00616106"/>
    <w:rsid w:val="00640195"/>
    <w:rsid w:val="00654F3E"/>
    <w:rsid w:val="006754D0"/>
    <w:rsid w:val="006A41CF"/>
    <w:rsid w:val="006B0FEA"/>
    <w:rsid w:val="006C341E"/>
    <w:rsid w:val="006D4E7C"/>
    <w:rsid w:val="006E2945"/>
    <w:rsid w:val="0078504F"/>
    <w:rsid w:val="00786E2F"/>
    <w:rsid w:val="007C3B52"/>
    <w:rsid w:val="007E3855"/>
    <w:rsid w:val="008053D8"/>
    <w:rsid w:val="00820516"/>
    <w:rsid w:val="00823301"/>
    <w:rsid w:val="00870576"/>
    <w:rsid w:val="008A0332"/>
    <w:rsid w:val="00901B13"/>
    <w:rsid w:val="00906FD4"/>
    <w:rsid w:val="00933A23"/>
    <w:rsid w:val="00961FF2"/>
    <w:rsid w:val="00981D63"/>
    <w:rsid w:val="00981F3D"/>
    <w:rsid w:val="009B1B03"/>
    <w:rsid w:val="009C3D8A"/>
    <w:rsid w:val="009F1044"/>
    <w:rsid w:val="00A36F7D"/>
    <w:rsid w:val="00B028B0"/>
    <w:rsid w:val="00B02ABB"/>
    <w:rsid w:val="00B26F78"/>
    <w:rsid w:val="00B627A0"/>
    <w:rsid w:val="00B8098E"/>
    <w:rsid w:val="00B91659"/>
    <w:rsid w:val="00B91837"/>
    <w:rsid w:val="00BA58FE"/>
    <w:rsid w:val="00BB657F"/>
    <w:rsid w:val="00C5164A"/>
    <w:rsid w:val="00C5582F"/>
    <w:rsid w:val="00C82C83"/>
    <w:rsid w:val="00CA318C"/>
    <w:rsid w:val="00CC0223"/>
    <w:rsid w:val="00CE3D28"/>
    <w:rsid w:val="00D232D8"/>
    <w:rsid w:val="00D50FB4"/>
    <w:rsid w:val="00D62174"/>
    <w:rsid w:val="00D9021D"/>
    <w:rsid w:val="00D926E7"/>
    <w:rsid w:val="00DD1995"/>
    <w:rsid w:val="00E51D06"/>
    <w:rsid w:val="00E75EEC"/>
    <w:rsid w:val="00E9163E"/>
    <w:rsid w:val="00E97798"/>
    <w:rsid w:val="00EC4902"/>
    <w:rsid w:val="00F30011"/>
    <w:rsid w:val="00F62B25"/>
    <w:rsid w:val="00F636DD"/>
    <w:rsid w:val="00F7036A"/>
    <w:rsid w:val="00F8136B"/>
    <w:rsid w:val="00F86C8C"/>
    <w:rsid w:val="00FE0F09"/>
    <w:rsid w:val="00FF0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78AF17-C72E-463C-A9EF-A8839F647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3855"/>
  </w:style>
  <w:style w:type="paragraph" w:styleId="Heading1">
    <w:name w:val="heading 1"/>
    <w:basedOn w:val="Normal"/>
    <w:next w:val="Normal"/>
    <w:link w:val="Heading1Char"/>
    <w:uiPriority w:val="9"/>
    <w:qFormat/>
    <w:rsid w:val="007E385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E385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E3855"/>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E3855"/>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E3855"/>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E3855"/>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E3855"/>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26AC"/>
    <w:rPr>
      <w:color w:val="0000FF"/>
      <w:u w:val="single"/>
    </w:rPr>
  </w:style>
  <w:style w:type="character" w:customStyle="1" w:styleId="sc-kqehgi">
    <w:name w:val="sc-kqehgi"/>
    <w:basedOn w:val="DefaultParagraphFont"/>
    <w:rsid w:val="001926AC"/>
  </w:style>
  <w:style w:type="character" w:customStyle="1" w:styleId="sc-fwmzbn">
    <w:name w:val="sc-fwmzbn"/>
    <w:basedOn w:val="DefaultParagraphFont"/>
    <w:rsid w:val="001926AC"/>
  </w:style>
  <w:style w:type="paragraph" w:styleId="NormalWeb">
    <w:name w:val="Normal (Web)"/>
    <w:basedOn w:val="Normal"/>
    <w:uiPriority w:val="99"/>
    <w:semiHidden/>
    <w:unhideWhenUsed/>
    <w:rsid w:val="001926AC"/>
    <w:pPr>
      <w:spacing w:before="100" w:beforeAutospacing="1" w:after="100" w:afterAutospacing="1"/>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A1C22"/>
    <w:rPr>
      <w:color w:val="954F72" w:themeColor="followedHyperlink"/>
      <w:u w:val="single"/>
    </w:rPr>
  </w:style>
  <w:style w:type="character" w:customStyle="1" w:styleId="Heading1Char">
    <w:name w:val="Heading 1 Char"/>
    <w:basedOn w:val="DefaultParagraphFont"/>
    <w:link w:val="Heading1"/>
    <w:uiPriority w:val="9"/>
    <w:rsid w:val="007E385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E385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E3855"/>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uiPriority w:val="10"/>
    <w:qFormat/>
    <w:rsid w:val="007E385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8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855"/>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855"/>
    <w:rPr>
      <w:rFonts w:eastAsiaTheme="minorEastAsia"/>
      <w:color w:val="5A5A5A" w:themeColor="text1" w:themeTint="A5"/>
      <w:spacing w:val="15"/>
    </w:rPr>
  </w:style>
  <w:style w:type="character" w:customStyle="1" w:styleId="Heading4Char">
    <w:name w:val="Heading 4 Char"/>
    <w:basedOn w:val="DefaultParagraphFont"/>
    <w:link w:val="Heading4"/>
    <w:uiPriority w:val="9"/>
    <w:rsid w:val="007E385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7E385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7E385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7E3855"/>
    <w:rPr>
      <w:rFonts w:asciiTheme="majorHAnsi" w:eastAsiaTheme="majorEastAsia" w:hAnsiTheme="majorHAnsi" w:cstheme="majorBidi"/>
      <w:i/>
      <w:iCs/>
      <w:color w:val="1F4D78" w:themeColor="accent1" w:themeShade="7F"/>
    </w:rPr>
  </w:style>
  <w:style w:type="character" w:styleId="SubtleEmphasis">
    <w:name w:val="Subtle Emphasis"/>
    <w:basedOn w:val="DefaultParagraphFont"/>
    <w:uiPriority w:val="19"/>
    <w:qFormat/>
    <w:rsid w:val="007E3855"/>
    <w:rPr>
      <w:i/>
      <w:iCs/>
      <w:color w:val="404040" w:themeColor="text1" w:themeTint="BF"/>
    </w:rPr>
  </w:style>
  <w:style w:type="character" w:styleId="IntenseEmphasis">
    <w:name w:val="Intense Emphasis"/>
    <w:basedOn w:val="DefaultParagraphFont"/>
    <w:uiPriority w:val="21"/>
    <w:qFormat/>
    <w:rsid w:val="007E3855"/>
    <w:rPr>
      <w:i/>
      <w:iCs/>
      <w:color w:val="5B9BD5" w:themeColor="accent1"/>
    </w:rPr>
  </w:style>
  <w:style w:type="character" w:styleId="Emphasis">
    <w:name w:val="Emphasis"/>
    <w:basedOn w:val="DefaultParagraphFont"/>
    <w:uiPriority w:val="20"/>
    <w:qFormat/>
    <w:rsid w:val="007E3855"/>
    <w:rPr>
      <w:i/>
      <w:iCs/>
    </w:rPr>
  </w:style>
  <w:style w:type="paragraph" w:styleId="TOCHeading">
    <w:name w:val="TOC Heading"/>
    <w:basedOn w:val="Heading1"/>
    <w:next w:val="Normal"/>
    <w:uiPriority w:val="39"/>
    <w:unhideWhenUsed/>
    <w:qFormat/>
    <w:rsid w:val="00F86C8C"/>
    <w:pPr>
      <w:spacing w:line="259" w:lineRule="auto"/>
      <w:outlineLvl w:val="9"/>
    </w:pPr>
  </w:style>
  <w:style w:type="paragraph" w:styleId="TOC1">
    <w:name w:val="toc 1"/>
    <w:basedOn w:val="Normal"/>
    <w:next w:val="Normal"/>
    <w:autoRedefine/>
    <w:uiPriority w:val="39"/>
    <w:unhideWhenUsed/>
    <w:rsid w:val="00F86C8C"/>
    <w:pPr>
      <w:spacing w:after="100"/>
    </w:pPr>
  </w:style>
  <w:style w:type="paragraph" w:styleId="TOC2">
    <w:name w:val="toc 2"/>
    <w:basedOn w:val="Normal"/>
    <w:next w:val="Normal"/>
    <w:autoRedefine/>
    <w:uiPriority w:val="39"/>
    <w:unhideWhenUsed/>
    <w:rsid w:val="00F86C8C"/>
    <w:pPr>
      <w:spacing w:after="100"/>
      <w:ind w:left="220"/>
    </w:pPr>
  </w:style>
  <w:style w:type="paragraph" w:styleId="TOC3">
    <w:name w:val="toc 3"/>
    <w:basedOn w:val="Normal"/>
    <w:next w:val="Normal"/>
    <w:autoRedefine/>
    <w:uiPriority w:val="39"/>
    <w:unhideWhenUsed/>
    <w:rsid w:val="00F86C8C"/>
    <w:pPr>
      <w:spacing w:after="100"/>
      <w:ind w:left="440"/>
    </w:pPr>
  </w:style>
  <w:style w:type="paragraph" w:styleId="Caption">
    <w:name w:val="caption"/>
    <w:basedOn w:val="Normal"/>
    <w:next w:val="Normal"/>
    <w:uiPriority w:val="35"/>
    <w:semiHidden/>
    <w:unhideWhenUsed/>
    <w:qFormat/>
    <w:rsid w:val="000A37F9"/>
    <w:pPr>
      <w:spacing w:after="200"/>
    </w:pPr>
    <w:rPr>
      <w:i/>
      <w:iCs/>
      <w:color w:val="44546A" w:themeColor="text2"/>
      <w:sz w:val="18"/>
      <w:szCs w:val="18"/>
    </w:rPr>
  </w:style>
  <w:style w:type="character" w:styleId="IntenseReference">
    <w:name w:val="Intense Reference"/>
    <w:basedOn w:val="DefaultParagraphFont"/>
    <w:uiPriority w:val="32"/>
    <w:qFormat/>
    <w:rsid w:val="000A37F9"/>
    <w:rPr>
      <w:b/>
      <w:bCs/>
      <w:smallCaps/>
      <w:color w:val="5B9BD5" w:themeColor="accent1"/>
      <w:spacing w:val="5"/>
    </w:rPr>
  </w:style>
  <w:style w:type="paragraph" w:styleId="ListParagraph">
    <w:name w:val="List Paragraph"/>
    <w:basedOn w:val="Normal"/>
    <w:uiPriority w:val="34"/>
    <w:qFormat/>
    <w:rsid w:val="00906FD4"/>
    <w:pPr>
      <w:ind w:left="720"/>
      <w:contextualSpacing/>
    </w:pPr>
  </w:style>
  <w:style w:type="paragraph" w:styleId="HTMLPreformatted">
    <w:name w:val="HTML Preformatted"/>
    <w:basedOn w:val="Normal"/>
    <w:link w:val="HTMLPreformattedChar"/>
    <w:uiPriority w:val="99"/>
    <w:semiHidden/>
    <w:unhideWhenUsed/>
    <w:rsid w:val="00294B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94B8A"/>
    <w:rPr>
      <w:rFonts w:ascii="Courier New" w:eastAsia="Times New Roman" w:hAnsi="Courier New" w:cs="Courier New"/>
      <w:sz w:val="20"/>
      <w:szCs w:val="20"/>
    </w:rPr>
  </w:style>
  <w:style w:type="character" w:customStyle="1" w:styleId="gnkrckgcgsb">
    <w:name w:val="gnkrckgcgsb"/>
    <w:basedOn w:val="DefaultParagraphFont"/>
    <w:rsid w:val="00294B8A"/>
  </w:style>
  <w:style w:type="paragraph" w:styleId="Header">
    <w:name w:val="header"/>
    <w:basedOn w:val="Normal"/>
    <w:link w:val="HeaderChar"/>
    <w:uiPriority w:val="99"/>
    <w:unhideWhenUsed/>
    <w:rsid w:val="00E75EEC"/>
    <w:pPr>
      <w:tabs>
        <w:tab w:val="center" w:pos="4680"/>
        <w:tab w:val="right" w:pos="9360"/>
      </w:tabs>
    </w:pPr>
  </w:style>
  <w:style w:type="character" w:customStyle="1" w:styleId="HeaderChar">
    <w:name w:val="Header Char"/>
    <w:basedOn w:val="DefaultParagraphFont"/>
    <w:link w:val="Header"/>
    <w:uiPriority w:val="99"/>
    <w:rsid w:val="00E75EEC"/>
  </w:style>
  <w:style w:type="paragraph" w:styleId="Footer">
    <w:name w:val="footer"/>
    <w:basedOn w:val="Normal"/>
    <w:link w:val="FooterChar"/>
    <w:uiPriority w:val="99"/>
    <w:unhideWhenUsed/>
    <w:rsid w:val="00E75EEC"/>
    <w:pPr>
      <w:tabs>
        <w:tab w:val="center" w:pos="4680"/>
        <w:tab w:val="right" w:pos="9360"/>
      </w:tabs>
    </w:pPr>
  </w:style>
  <w:style w:type="character" w:customStyle="1" w:styleId="FooterChar">
    <w:name w:val="Footer Char"/>
    <w:basedOn w:val="DefaultParagraphFont"/>
    <w:link w:val="Footer"/>
    <w:uiPriority w:val="99"/>
    <w:rsid w:val="00E75EEC"/>
  </w:style>
  <w:style w:type="paragraph" w:styleId="TOC4">
    <w:name w:val="toc 4"/>
    <w:basedOn w:val="Normal"/>
    <w:next w:val="Normal"/>
    <w:autoRedefine/>
    <w:uiPriority w:val="39"/>
    <w:unhideWhenUsed/>
    <w:rsid w:val="000568A0"/>
    <w:pPr>
      <w:spacing w:after="100"/>
      <w:ind w:left="660"/>
    </w:pPr>
  </w:style>
  <w:style w:type="paragraph" w:styleId="BalloonText">
    <w:name w:val="Balloon Text"/>
    <w:basedOn w:val="Normal"/>
    <w:link w:val="BalloonTextChar"/>
    <w:uiPriority w:val="99"/>
    <w:semiHidden/>
    <w:unhideWhenUsed/>
    <w:rsid w:val="00586B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6B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203407">
      <w:bodyDiv w:val="1"/>
      <w:marLeft w:val="0"/>
      <w:marRight w:val="0"/>
      <w:marTop w:val="0"/>
      <w:marBottom w:val="0"/>
      <w:divBdr>
        <w:top w:val="none" w:sz="0" w:space="0" w:color="auto"/>
        <w:left w:val="none" w:sz="0" w:space="0" w:color="auto"/>
        <w:bottom w:val="none" w:sz="0" w:space="0" w:color="auto"/>
        <w:right w:val="none" w:sz="0" w:space="0" w:color="auto"/>
      </w:divBdr>
      <w:divsChild>
        <w:div w:id="1421102009">
          <w:marLeft w:val="0"/>
          <w:marRight w:val="0"/>
          <w:marTop w:val="0"/>
          <w:marBottom w:val="0"/>
          <w:divBdr>
            <w:top w:val="none" w:sz="0" w:space="0" w:color="auto"/>
            <w:left w:val="none" w:sz="0" w:space="0" w:color="auto"/>
            <w:bottom w:val="none" w:sz="0" w:space="0" w:color="auto"/>
            <w:right w:val="none" w:sz="0" w:space="0" w:color="auto"/>
          </w:divBdr>
          <w:divsChild>
            <w:div w:id="73146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4231">
      <w:bodyDiv w:val="1"/>
      <w:marLeft w:val="0"/>
      <w:marRight w:val="0"/>
      <w:marTop w:val="0"/>
      <w:marBottom w:val="0"/>
      <w:divBdr>
        <w:top w:val="none" w:sz="0" w:space="0" w:color="auto"/>
        <w:left w:val="none" w:sz="0" w:space="0" w:color="auto"/>
        <w:bottom w:val="none" w:sz="0" w:space="0" w:color="auto"/>
        <w:right w:val="none" w:sz="0" w:space="0" w:color="auto"/>
      </w:divBdr>
      <w:divsChild>
        <w:div w:id="2145468738">
          <w:marLeft w:val="0"/>
          <w:marRight w:val="0"/>
          <w:marTop w:val="0"/>
          <w:marBottom w:val="0"/>
          <w:divBdr>
            <w:top w:val="none" w:sz="0" w:space="0" w:color="auto"/>
            <w:left w:val="none" w:sz="0" w:space="0" w:color="auto"/>
            <w:bottom w:val="none" w:sz="0" w:space="0" w:color="auto"/>
            <w:right w:val="none" w:sz="0" w:space="0" w:color="auto"/>
          </w:divBdr>
          <w:divsChild>
            <w:div w:id="13977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9474">
      <w:marLeft w:val="0"/>
      <w:marRight w:val="0"/>
      <w:marTop w:val="0"/>
      <w:marBottom w:val="0"/>
      <w:divBdr>
        <w:top w:val="none" w:sz="0" w:space="0" w:color="auto"/>
        <w:left w:val="none" w:sz="0" w:space="0" w:color="auto"/>
        <w:bottom w:val="none" w:sz="0" w:space="0" w:color="auto"/>
        <w:right w:val="none" w:sz="0" w:space="0" w:color="auto"/>
      </w:divBdr>
      <w:divsChild>
        <w:div w:id="819999998">
          <w:marLeft w:val="0"/>
          <w:marRight w:val="0"/>
          <w:marTop w:val="0"/>
          <w:marBottom w:val="0"/>
          <w:divBdr>
            <w:top w:val="none" w:sz="0" w:space="0" w:color="auto"/>
            <w:left w:val="none" w:sz="0" w:space="0" w:color="auto"/>
            <w:bottom w:val="none" w:sz="0" w:space="0" w:color="auto"/>
            <w:right w:val="none" w:sz="0" w:space="0" w:color="auto"/>
          </w:divBdr>
        </w:div>
      </w:divsChild>
    </w:div>
    <w:div w:id="269319851">
      <w:marLeft w:val="0"/>
      <w:marRight w:val="0"/>
      <w:marTop w:val="0"/>
      <w:marBottom w:val="0"/>
      <w:divBdr>
        <w:top w:val="none" w:sz="0" w:space="0" w:color="auto"/>
        <w:left w:val="none" w:sz="0" w:space="0" w:color="auto"/>
        <w:bottom w:val="none" w:sz="0" w:space="0" w:color="auto"/>
        <w:right w:val="none" w:sz="0" w:space="0" w:color="auto"/>
      </w:divBdr>
      <w:divsChild>
        <w:div w:id="1577284199">
          <w:marLeft w:val="0"/>
          <w:marRight w:val="0"/>
          <w:marTop w:val="0"/>
          <w:marBottom w:val="0"/>
          <w:divBdr>
            <w:top w:val="none" w:sz="0" w:space="0" w:color="auto"/>
            <w:left w:val="none" w:sz="0" w:space="0" w:color="auto"/>
            <w:bottom w:val="none" w:sz="0" w:space="0" w:color="auto"/>
            <w:right w:val="none" w:sz="0" w:space="0" w:color="auto"/>
          </w:divBdr>
        </w:div>
      </w:divsChild>
    </w:div>
    <w:div w:id="314453772">
      <w:marLeft w:val="0"/>
      <w:marRight w:val="0"/>
      <w:marTop w:val="0"/>
      <w:marBottom w:val="0"/>
      <w:divBdr>
        <w:top w:val="none" w:sz="0" w:space="0" w:color="auto"/>
        <w:left w:val="none" w:sz="0" w:space="0" w:color="auto"/>
        <w:bottom w:val="none" w:sz="0" w:space="0" w:color="auto"/>
        <w:right w:val="none" w:sz="0" w:space="0" w:color="auto"/>
      </w:divBdr>
      <w:divsChild>
        <w:div w:id="358549772">
          <w:marLeft w:val="0"/>
          <w:marRight w:val="0"/>
          <w:marTop w:val="0"/>
          <w:marBottom w:val="0"/>
          <w:divBdr>
            <w:top w:val="none" w:sz="0" w:space="0" w:color="auto"/>
            <w:left w:val="none" w:sz="0" w:space="0" w:color="auto"/>
            <w:bottom w:val="none" w:sz="0" w:space="0" w:color="auto"/>
            <w:right w:val="none" w:sz="0" w:space="0" w:color="auto"/>
          </w:divBdr>
        </w:div>
      </w:divsChild>
    </w:div>
    <w:div w:id="334264753">
      <w:marLeft w:val="0"/>
      <w:marRight w:val="0"/>
      <w:marTop w:val="0"/>
      <w:marBottom w:val="0"/>
      <w:divBdr>
        <w:top w:val="none" w:sz="0" w:space="0" w:color="auto"/>
        <w:left w:val="none" w:sz="0" w:space="0" w:color="auto"/>
        <w:bottom w:val="none" w:sz="0" w:space="0" w:color="auto"/>
        <w:right w:val="none" w:sz="0" w:space="0" w:color="auto"/>
      </w:divBdr>
      <w:divsChild>
        <w:div w:id="1281111284">
          <w:marLeft w:val="0"/>
          <w:marRight w:val="0"/>
          <w:marTop w:val="0"/>
          <w:marBottom w:val="0"/>
          <w:divBdr>
            <w:top w:val="none" w:sz="0" w:space="0" w:color="auto"/>
            <w:left w:val="none" w:sz="0" w:space="0" w:color="auto"/>
            <w:bottom w:val="none" w:sz="0" w:space="0" w:color="auto"/>
            <w:right w:val="none" w:sz="0" w:space="0" w:color="auto"/>
          </w:divBdr>
        </w:div>
      </w:divsChild>
    </w:div>
    <w:div w:id="351609939">
      <w:marLeft w:val="0"/>
      <w:marRight w:val="0"/>
      <w:marTop w:val="0"/>
      <w:marBottom w:val="0"/>
      <w:divBdr>
        <w:top w:val="none" w:sz="0" w:space="0" w:color="auto"/>
        <w:left w:val="none" w:sz="0" w:space="0" w:color="auto"/>
        <w:bottom w:val="none" w:sz="0" w:space="0" w:color="auto"/>
        <w:right w:val="none" w:sz="0" w:space="0" w:color="auto"/>
      </w:divBdr>
      <w:divsChild>
        <w:div w:id="1084037439">
          <w:marLeft w:val="0"/>
          <w:marRight w:val="0"/>
          <w:marTop w:val="0"/>
          <w:marBottom w:val="0"/>
          <w:divBdr>
            <w:top w:val="none" w:sz="0" w:space="0" w:color="auto"/>
            <w:left w:val="none" w:sz="0" w:space="0" w:color="auto"/>
            <w:bottom w:val="none" w:sz="0" w:space="0" w:color="auto"/>
            <w:right w:val="none" w:sz="0" w:space="0" w:color="auto"/>
          </w:divBdr>
        </w:div>
      </w:divsChild>
    </w:div>
    <w:div w:id="382558234">
      <w:marLeft w:val="0"/>
      <w:marRight w:val="0"/>
      <w:marTop w:val="0"/>
      <w:marBottom w:val="0"/>
      <w:divBdr>
        <w:top w:val="none" w:sz="0" w:space="0" w:color="auto"/>
        <w:left w:val="none" w:sz="0" w:space="0" w:color="auto"/>
        <w:bottom w:val="none" w:sz="0" w:space="0" w:color="auto"/>
        <w:right w:val="none" w:sz="0" w:space="0" w:color="auto"/>
      </w:divBdr>
      <w:divsChild>
        <w:div w:id="232202686">
          <w:marLeft w:val="0"/>
          <w:marRight w:val="0"/>
          <w:marTop w:val="0"/>
          <w:marBottom w:val="0"/>
          <w:divBdr>
            <w:top w:val="none" w:sz="0" w:space="0" w:color="auto"/>
            <w:left w:val="none" w:sz="0" w:space="0" w:color="auto"/>
            <w:bottom w:val="none" w:sz="0" w:space="0" w:color="auto"/>
            <w:right w:val="none" w:sz="0" w:space="0" w:color="auto"/>
          </w:divBdr>
        </w:div>
      </w:divsChild>
    </w:div>
    <w:div w:id="482281311">
      <w:marLeft w:val="0"/>
      <w:marRight w:val="0"/>
      <w:marTop w:val="0"/>
      <w:marBottom w:val="0"/>
      <w:divBdr>
        <w:top w:val="none" w:sz="0" w:space="0" w:color="auto"/>
        <w:left w:val="none" w:sz="0" w:space="0" w:color="auto"/>
        <w:bottom w:val="none" w:sz="0" w:space="0" w:color="auto"/>
        <w:right w:val="none" w:sz="0" w:space="0" w:color="auto"/>
      </w:divBdr>
      <w:divsChild>
        <w:div w:id="1966426034">
          <w:marLeft w:val="0"/>
          <w:marRight w:val="0"/>
          <w:marTop w:val="0"/>
          <w:marBottom w:val="0"/>
          <w:divBdr>
            <w:top w:val="none" w:sz="0" w:space="0" w:color="auto"/>
            <w:left w:val="none" w:sz="0" w:space="0" w:color="auto"/>
            <w:bottom w:val="none" w:sz="0" w:space="0" w:color="auto"/>
            <w:right w:val="none" w:sz="0" w:space="0" w:color="auto"/>
          </w:divBdr>
        </w:div>
      </w:divsChild>
    </w:div>
    <w:div w:id="487861807">
      <w:bodyDiv w:val="1"/>
      <w:marLeft w:val="0"/>
      <w:marRight w:val="0"/>
      <w:marTop w:val="0"/>
      <w:marBottom w:val="0"/>
      <w:divBdr>
        <w:top w:val="none" w:sz="0" w:space="0" w:color="auto"/>
        <w:left w:val="none" w:sz="0" w:space="0" w:color="auto"/>
        <w:bottom w:val="none" w:sz="0" w:space="0" w:color="auto"/>
        <w:right w:val="none" w:sz="0" w:space="0" w:color="auto"/>
      </w:divBdr>
      <w:divsChild>
        <w:div w:id="1404109825">
          <w:marLeft w:val="0"/>
          <w:marRight w:val="0"/>
          <w:marTop w:val="0"/>
          <w:marBottom w:val="0"/>
          <w:divBdr>
            <w:top w:val="none" w:sz="0" w:space="0" w:color="auto"/>
            <w:left w:val="none" w:sz="0" w:space="0" w:color="auto"/>
            <w:bottom w:val="none" w:sz="0" w:space="0" w:color="auto"/>
            <w:right w:val="none" w:sz="0" w:space="0" w:color="auto"/>
          </w:divBdr>
          <w:divsChild>
            <w:div w:id="214141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764844">
      <w:marLeft w:val="0"/>
      <w:marRight w:val="0"/>
      <w:marTop w:val="0"/>
      <w:marBottom w:val="0"/>
      <w:divBdr>
        <w:top w:val="none" w:sz="0" w:space="0" w:color="auto"/>
        <w:left w:val="none" w:sz="0" w:space="0" w:color="auto"/>
        <w:bottom w:val="none" w:sz="0" w:space="0" w:color="auto"/>
        <w:right w:val="none" w:sz="0" w:space="0" w:color="auto"/>
      </w:divBdr>
      <w:divsChild>
        <w:div w:id="103501583">
          <w:marLeft w:val="0"/>
          <w:marRight w:val="0"/>
          <w:marTop w:val="0"/>
          <w:marBottom w:val="0"/>
          <w:divBdr>
            <w:top w:val="none" w:sz="0" w:space="0" w:color="auto"/>
            <w:left w:val="none" w:sz="0" w:space="0" w:color="auto"/>
            <w:bottom w:val="none" w:sz="0" w:space="0" w:color="auto"/>
            <w:right w:val="none" w:sz="0" w:space="0" w:color="auto"/>
          </w:divBdr>
        </w:div>
      </w:divsChild>
    </w:div>
    <w:div w:id="600842394">
      <w:bodyDiv w:val="1"/>
      <w:marLeft w:val="0"/>
      <w:marRight w:val="0"/>
      <w:marTop w:val="0"/>
      <w:marBottom w:val="0"/>
      <w:divBdr>
        <w:top w:val="none" w:sz="0" w:space="0" w:color="auto"/>
        <w:left w:val="none" w:sz="0" w:space="0" w:color="auto"/>
        <w:bottom w:val="none" w:sz="0" w:space="0" w:color="auto"/>
        <w:right w:val="none" w:sz="0" w:space="0" w:color="auto"/>
      </w:divBdr>
      <w:divsChild>
        <w:div w:id="2102529469">
          <w:marLeft w:val="0"/>
          <w:marRight w:val="0"/>
          <w:marTop w:val="0"/>
          <w:marBottom w:val="0"/>
          <w:divBdr>
            <w:top w:val="none" w:sz="0" w:space="0" w:color="auto"/>
            <w:left w:val="none" w:sz="0" w:space="0" w:color="auto"/>
            <w:bottom w:val="none" w:sz="0" w:space="0" w:color="auto"/>
            <w:right w:val="none" w:sz="0" w:space="0" w:color="auto"/>
          </w:divBdr>
          <w:divsChild>
            <w:div w:id="81579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55011">
      <w:bodyDiv w:val="1"/>
      <w:marLeft w:val="0"/>
      <w:marRight w:val="0"/>
      <w:marTop w:val="0"/>
      <w:marBottom w:val="0"/>
      <w:divBdr>
        <w:top w:val="none" w:sz="0" w:space="0" w:color="auto"/>
        <w:left w:val="none" w:sz="0" w:space="0" w:color="auto"/>
        <w:bottom w:val="none" w:sz="0" w:space="0" w:color="auto"/>
        <w:right w:val="none" w:sz="0" w:space="0" w:color="auto"/>
      </w:divBdr>
      <w:divsChild>
        <w:div w:id="1737821515">
          <w:marLeft w:val="0"/>
          <w:marRight w:val="0"/>
          <w:marTop w:val="360"/>
          <w:marBottom w:val="360"/>
          <w:divBdr>
            <w:top w:val="none" w:sz="0" w:space="0" w:color="auto"/>
            <w:left w:val="none" w:sz="0" w:space="0" w:color="auto"/>
            <w:bottom w:val="none" w:sz="0" w:space="0" w:color="auto"/>
            <w:right w:val="none" w:sz="0" w:space="0" w:color="auto"/>
          </w:divBdr>
          <w:divsChild>
            <w:div w:id="1403869727">
              <w:marLeft w:val="0"/>
              <w:marRight w:val="0"/>
              <w:marTop w:val="0"/>
              <w:marBottom w:val="0"/>
              <w:divBdr>
                <w:top w:val="none" w:sz="0" w:space="0" w:color="auto"/>
                <w:left w:val="single" w:sz="6" w:space="0" w:color="DEDFE0"/>
                <w:bottom w:val="single" w:sz="6" w:space="0" w:color="DEDFE0"/>
                <w:right w:val="single" w:sz="6" w:space="0" w:color="DEDFE0"/>
              </w:divBdr>
              <w:divsChild>
                <w:div w:id="739403181">
                  <w:marLeft w:val="0"/>
                  <w:marRight w:val="0"/>
                  <w:marTop w:val="0"/>
                  <w:marBottom w:val="0"/>
                  <w:divBdr>
                    <w:top w:val="none" w:sz="0" w:space="0" w:color="auto"/>
                    <w:left w:val="none" w:sz="0" w:space="0" w:color="auto"/>
                    <w:bottom w:val="none" w:sz="0" w:space="0" w:color="auto"/>
                    <w:right w:val="none" w:sz="0" w:space="0" w:color="auto"/>
                  </w:divBdr>
                  <w:divsChild>
                    <w:div w:id="1932006219">
                      <w:marLeft w:val="0"/>
                      <w:marRight w:val="0"/>
                      <w:marTop w:val="0"/>
                      <w:marBottom w:val="0"/>
                      <w:divBdr>
                        <w:top w:val="none" w:sz="0" w:space="0" w:color="auto"/>
                        <w:left w:val="single" w:sz="6" w:space="0" w:color="EBECEC"/>
                        <w:bottom w:val="none" w:sz="0" w:space="0" w:color="auto"/>
                        <w:right w:val="none" w:sz="0" w:space="0" w:color="auto"/>
                      </w:divBdr>
                      <w:divsChild>
                        <w:div w:id="1813909802">
                          <w:marLeft w:val="0"/>
                          <w:marRight w:val="0"/>
                          <w:marTop w:val="0"/>
                          <w:marBottom w:val="0"/>
                          <w:divBdr>
                            <w:top w:val="none" w:sz="0" w:space="0" w:color="auto"/>
                            <w:left w:val="single" w:sz="6" w:space="0" w:color="EBECEC"/>
                            <w:bottom w:val="none" w:sz="0" w:space="0" w:color="auto"/>
                            <w:right w:val="none" w:sz="0" w:space="0" w:color="auto"/>
                          </w:divBdr>
                          <w:divsChild>
                            <w:div w:id="1688822510">
                              <w:marLeft w:val="0"/>
                              <w:marRight w:val="0"/>
                              <w:marTop w:val="0"/>
                              <w:marBottom w:val="0"/>
                              <w:divBdr>
                                <w:top w:val="none" w:sz="0" w:space="0" w:color="auto"/>
                                <w:left w:val="none" w:sz="0" w:space="0" w:color="auto"/>
                                <w:bottom w:val="none" w:sz="0" w:space="0" w:color="auto"/>
                                <w:right w:val="none" w:sz="0" w:space="0" w:color="auto"/>
                              </w:divBdr>
                              <w:divsChild>
                                <w:div w:id="1087070501">
                                  <w:marLeft w:val="0"/>
                                  <w:marRight w:val="0"/>
                                  <w:marTop w:val="0"/>
                                  <w:marBottom w:val="0"/>
                                  <w:divBdr>
                                    <w:top w:val="none" w:sz="0" w:space="0" w:color="auto"/>
                                    <w:left w:val="none" w:sz="0" w:space="0" w:color="auto"/>
                                    <w:bottom w:val="none" w:sz="0" w:space="0" w:color="auto"/>
                                    <w:right w:val="none" w:sz="0" w:space="0" w:color="auto"/>
                                  </w:divBdr>
                                  <w:divsChild>
                                    <w:div w:id="782843480">
                                      <w:marLeft w:val="0"/>
                                      <w:marRight w:val="0"/>
                                      <w:marTop w:val="0"/>
                                      <w:marBottom w:val="0"/>
                                      <w:divBdr>
                                        <w:top w:val="none" w:sz="0" w:space="0" w:color="auto"/>
                                        <w:left w:val="none" w:sz="0" w:space="0" w:color="auto"/>
                                        <w:bottom w:val="none" w:sz="0" w:space="0" w:color="auto"/>
                                        <w:right w:val="none" w:sz="0" w:space="0" w:color="auto"/>
                                      </w:divBdr>
                                      <w:divsChild>
                                        <w:div w:id="1850437708">
                                          <w:marLeft w:val="0"/>
                                          <w:marRight w:val="0"/>
                                          <w:marTop w:val="0"/>
                                          <w:marBottom w:val="0"/>
                                          <w:divBdr>
                                            <w:top w:val="none" w:sz="0" w:space="0" w:color="auto"/>
                                            <w:left w:val="none" w:sz="0" w:space="0" w:color="auto"/>
                                            <w:bottom w:val="none" w:sz="0" w:space="0" w:color="auto"/>
                                            <w:right w:val="none" w:sz="0" w:space="0" w:color="auto"/>
                                          </w:divBdr>
                                        </w:div>
                                      </w:divsChild>
                                    </w:div>
                                    <w:div w:id="1656758859">
                                      <w:marLeft w:val="0"/>
                                      <w:marRight w:val="0"/>
                                      <w:marTop w:val="0"/>
                                      <w:marBottom w:val="0"/>
                                      <w:divBdr>
                                        <w:top w:val="none" w:sz="0" w:space="0" w:color="auto"/>
                                        <w:left w:val="none" w:sz="0" w:space="0" w:color="auto"/>
                                        <w:bottom w:val="none" w:sz="0" w:space="0" w:color="auto"/>
                                        <w:right w:val="none" w:sz="0" w:space="0" w:color="auto"/>
                                      </w:divBdr>
                                      <w:divsChild>
                                        <w:div w:id="1647542167">
                                          <w:marLeft w:val="0"/>
                                          <w:marRight w:val="0"/>
                                          <w:marTop w:val="0"/>
                                          <w:marBottom w:val="0"/>
                                          <w:divBdr>
                                            <w:top w:val="none" w:sz="0" w:space="0" w:color="auto"/>
                                            <w:left w:val="none" w:sz="0" w:space="0" w:color="auto"/>
                                            <w:bottom w:val="none" w:sz="0" w:space="0" w:color="auto"/>
                                            <w:right w:val="none" w:sz="0" w:space="0" w:color="auto"/>
                                          </w:divBdr>
                                        </w:div>
                                      </w:divsChild>
                                    </w:div>
                                    <w:div w:id="1270308491">
                                      <w:marLeft w:val="0"/>
                                      <w:marRight w:val="0"/>
                                      <w:marTop w:val="0"/>
                                      <w:marBottom w:val="0"/>
                                      <w:divBdr>
                                        <w:top w:val="none" w:sz="0" w:space="0" w:color="auto"/>
                                        <w:left w:val="none" w:sz="0" w:space="0" w:color="auto"/>
                                        <w:bottom w:val="none" w:sz="0" w:space="0" w:color="auto"/>
                                        <w:right w:val="none" w:sz="0" w:space="0" w:color="auto"/>
                                      </w:divBdr>
                                      <w:divsChild>
                                        <w:div w:id="413747974">
                                          <w:marLeft w:val="0"/>
                                          <w:marRight w:val="0"/>
                                          <w:marTop w:val="0"/>
                                          <w:marBottom w:val="0"/>
                                          <w:divBdr>
                                            <w:top w:val="none" w:sz="0" w:space="0" w:color="auto"/>
                                            <w:left w:val="none" w:sz="0" w:space="0" w:color="auto"/>
                                            <w:bottom w:val="none" w:sz="0" w:space="0" w:color="auto"/>
                                            <w:right w:val="none" w:sz="0" w:space="0" w:color="auto"/>
                                          </w:divBdr>
                                        </w:div>
                                      </w:divsChild>
                                    </w:div>
                                    <w:div w:id="522862224">
                                      <w:marLeft w:val="0"/>
                                      <w:marRight w:val="0"/>
                                      <w:marTop w:val="0"/>
                                      <w:marBottom w:val="0"/>
                                      <w:divBdr>
                                        <w:top w:val="none" w:sz="0" w:space="0" w:color="auto"/>
                                        <w:left w:val="none" w:sz="0" w:space="0" w:color="auto"/>
                                        <w:bottom w:val="none" w:sz="0" w:space="0" w:color="auto"/>
                                        <w:right w:val="none" w:sz="0" w:space="0" w:color="auto"/>
                                      </w:divBdr>
                                      <w:divsChild>
                                        <w:div w:id="671221344">
                                          <w:marLeft w:val="0"/>
                                          <w:marRight w:val="0"/>
                                          <w:marTop w:val="0"/>
                                          <w:marBottom w:val="0"/>
                                          <w:divBdr>
                                            <w:top w:val="none" w:sz="0" w:space="0" w:color="auto"/>
                                            <w:left w:val="none" w:sz="0" w:space="0" w:color="auto"/>
                                            <w:bottom w:val="none" w:sz="0" w:space="0" w:color="auto"/>
                                            <w:right w:val="none" w:sz="0" w:space="0" w:color="auto"/>
                                          </w:divBdr>
                                        </w:div>
                                      </w:divsChild>
                                    </w:div>
                                    <w:div w:id="1237784134">
                                      <w:marLeft w:val="0"/>
                                      <w:marRight w:val="0"/>
                                      <w:marTop w:val="0"/>
                                      <w:marBottom w:val="0"/>
                                      <w:divBdr>
                                        <w:top w:val="none" w:sz="0" w:space="0" w:color="auto"/>
                                        <w:left w:val="none" w:sz="0" w:space="0" w:color="auto"/>
                                        <w:bottom w:val="none" w:sz="0" w:space="0" w:color="auto"/>
                                        <w:right w:val="none" w:sz="0" w:space="0" w:color="auto"/>
                                      </w:divBdr>
                                      <w:divsChild>
                                        <w:div w:id="1125850783">
                                          <w:marLeft w:val="0"/>
                                          <w:marRight w:val="0"/>
                                          <w:marTop w:val="0"/>
                                          <w:marBottom w:val="0"/>
                                          <w:divBdr>
                                            <w:top w:val="none" w:sz="0" w:space="0" w:color="auto"/>
                                            <w:left w:val="none" w:sz="0" w:space="0" w:color="auto"/>
                                            <w:bottom w:val="none" w:sz="0" w:space="0" w:color="auto"/>
                                            <w:right w:val="none" w:sz="0" w:space="0" w:color="auto"/>
                                          </w:divBdr>
                                        </w:div>
                                      </w:divsChild>
                                    </w:div>
                                    <w:div w:id="1805464436">
                                      <w:marLeft w:val="0"/>
                                      <w:marRight w:val="0"/>
                                      <w:marTop w:val="0"/>
                                      <w:marBottom w:val="0"/>
                                      <w:divBdr>
                                        <w:top w:val="none" w:sz="0" w:space="0" w:color="auto"/>
                                        <w:left w:val="none" w:sz="0" w:space="0" w:color="auto"/>
                                        <w:bottom w:val="none" w:sz="0" w:space="0" w:color="auto"/>
                                        <w:right w:val="none" w:sz="0" w:space="0" w:color="auto"/>
                                      </w:divBdr>
                                      <w:divsChild>
                                        <w:div w:id="2079358641">
                                          <w:marLeft w:val="0"/>
                                          <w:marRight w:val="0"/>
                                          <w:marTop w:val="0"/>
                                          <w:marBottom w:val="0"/>
                                          <w:divBdr>
                                            <w:top w:val="none" w:sz="0" w:space="0" w:color="auto"/>
                                            <w:left w:val="none" w:sz="0" w:space="0" w:color="auto"/>
                                            <w:bottom w:val="none" w:sz="0" w:space="0" w:color="auto"/>
                                            <w:right w:val="none" w:sz="0" w:space="0" w:color="auto"/>
                                          </w:divBdr>
                                        </w:div>
                                      </w:divsChild>
                                    </w:div>
                                    <w:div w:id="2106338687">
                                      <w:marLeft w:val="0"/>
                                      <w:marRight w:val="0"/>
                                      <w:marTop w:val="0"/>
                                      <w:marBottom w:val="0"/>
                                      <w:divBdr>
                                        <w:top w:val="none" w:sz="0" w:space="0" w:color="auto"/>
                                        <w:left w:val="none" w:sz="0" w:space="0" w:color="auto"/>
                                        <w:bottom w:val="none" w:sz="0" w:space="0" w:color="auto"/>
                                        <w:right w:val="none" w:sz="0" w:space="0" w:color="auto"/>
                                      </w:divBdr>
                                      <w:divsChild>
                                        <w:div w:id="93600041">
                                          <w:marLeft w:val="0"/>
                                          <w:marRight w:val="0"/>
                                          <w:marTop w:val="0"/>
                                          <w:marBottom w:val="0"/>
                                          <w:divBdr>
                                            <w:top w:val="none" w:sz="0" w:space="0" w:color="auto"/>
                                            <w:left w:val="none" w:sz="0" w:space="0" w:color="auto"/>
                                            <w:bottom w:val="none" w:sz="0" w:space="0" w:color="auto"/>
                                            <w:right w:val="none" w:sz="0" w:space="0" w:color="auto"/>
                                          </w:divBdr>
                                        </w:div>
                                      </w:divsChild>
                                    </w:div>
                                    <w:div w:id="1844273838">
                                      <w:marLeft w:val="0"/>
                                      <w:marRight w:val="0"/>
                                      <w:marTop w:val="0"/>
                                      <w:marBottom w:val="0"/>
                                      <w:divBdr>
                                        <w:top w:val="none" w:sz="0" w:space="0" w:color="auto"/>
                                        <w:left w:val="none" w:sz="0" w:space="0" w:color="auto"/>
                                        <w:bottom w:val="none" w:sz="0" w:space="0" w:color="auto"/>
                                        <w:right w:val="none" w:sz="0" w:space="0" w:color="auto"/>
                                      </w:divBdr>
                                      <w:divsChild>
                                        <w:div w:id="168139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56231136">
      <w:marLeft w:val="0"/>
      <w:marRight w:val="0"/>
      <w:marTop w:val="0"/>
      <w:marBottom w:val="0"/>
      <w:divBdr>
        <w:top w:val="none" w:sz="0" w:space="0" w:color="auto"/>
        <w:left w:val="none" w:sz="0" w:space="0" w:color="auto"/>
        <w:bottom w:val="none" w:sz="0" w:space="0" w:color="auto"/>
        <w:right w:val="none" w:sz="0" w:space="0" w:color="auto"/>
      </w:divBdr>
      <w:divsChild>
        <w:div w:id="1508901983">
          <w:marLeft w:val="0"/>
          <w:marRight w:val="0"/>
          <w:marTop w:val="0"/>
          <w:marBottom w:val="0"/>
          <w:divBdr>
            <w:top w:val="none" w:sz="0" w:space="0" w:color="auto"/>
            <w:left w:val="none" w:sz="0" w:space="0" w:color="auto"/>
            <w:bottom w:val="none" w:sz="0" w:space="0" w:color="auto"/>
            <w:right w:val="none" w:sz="0" w:space="0" w:color="auto"/>
          </w:divBdr>
        </w:div>
      </w:divsChild>
    </w:div>
    <w:div w:id="662854790">
      <w:marLeft w:val="0"/>
      <w:marRight w:val="0"/>
      <w:marTop w:val="0"/>
      <w:marBottom w:val="0"/>
      <w:divBdr>
        <w:top w:val="none" w:sz="0" w:space="0" w:color="auto"/>
        <w:left w:val="none" w:sz="0" w:space="0" w:color="auto"/>
        <w:bottom w:val="none" w:sz="0" w:space="0" w:color="auto"/>
        <w:right w:val="none" w:sz="0" w:space="0" w:color="auto"/>
      </w:divBdr>
      <w:divsChild>
        <w:div w:id="196160416">
          <w:marLeft w:val="0"/>
          <w:marRight w:val="0"/>
          <w:marTop w:val="0"/>
          <w:marBottom w:val="0"/>
          <w:divBdr>
            <w:top w:val="none" w:sz="0" w:space="0" w:color="auto"/>
            <w:left w:val="none" w:sz="0" w:space="0" w:color="auto"/>
            <w:bottom w:val="none" w:sz="0" w:space="0" w:color="auto"/>
            <w:right w:val="none" w:sz="0" w:space="0" w:color="auto"/>
          </w:divBdr>
        </w:div>
      </w:divsChild>
    </w:div>
    <w:div w:id="718087881">
      <w:bodyDiv w:val="1"/>
      <w:marLeft w:val="0"/>
      <w:marRight w:val="0"/>
      <w:marTop w:val="0"/>
      <w:marBottom w:val="0"/>
      <w:divBdr>
        <w:top w:val="none" w:sz="0" w:space="0" w:color="auto"/>
        <w:left w:val="none" w:sz="0" w:space="0" w:color="auto"/>
        <w:bottom w:val="none" w:sz="0" w:space="0" w:color="auto"/>
        <w:right w:val="none" w:sz="0" w:space="0" w:color="auto"/>
      </w:divBdr>
    </w:div>
    <w:div w:id="734011808">
      <w:marLeft w:val="0"/>
      <w:marRight w:val="0"/>
      <w:marTop w:val="0"/>
      <w:marBottom w:val="0"/>
      <w:divBdr>
        <w:top w:val="none" w:sz="0" w:space="0" w:color="auto"/>
        <w:left w:val="none" w:sz="0" w:space="0" w:color="auto"/>
        <w:bottom w:val="none" w:sz="0" w:space="0" w:color="auto"/>
        <w:right w:val="none" w:sz="0" w:space="0" w:color="auto"/>
      </w:divBdr>
      <w:divsChild>
        <w:div w:id="571281040">
          <w:marLeft w:val="0"/>
          <w:marRight w:val="0"/>
          <w:marTop w:val="0"/>
          <w:marBottom w:val="0"/>
          <w:divBdr>
            <w:top w:val="none" w:sz="0" w:space="0" w:color="auto"/>
            <w:left w:val="none" w:sz="0" w:space="0" w:color="auto"/>
            <w:bottom w:val="none" w:sz="0" w:space="0" w:color="auto"/>
            <w:right w:val="none" w:sz="0" w:space="0" w:color="auto"/>
          </w:divBdr>
        </w:div>
      </w:divsChild>
    </w:div>
    <w:div w:id="768896136">
      <w:marLeft w:val="0"/>
      <w:marRight w:val="0"/>
      <w:marTop w:val="0"/>
      <w:marBottom w:val="0"/>
      <w:divBdr>
        <w:top w:val="none" w:sz="0" w:space="0" w:color="auto"/>
        <w:left w:val="none" w:sz="0" w:space="0" w:color="auto"/>
        <w:bottom w:val="none" w:sz="0" w:space="0" w:color="auto"/>
        <w:right w:val="none" w:sz="0" w:space="0" w:color="auto"/>
      </w:divBdr>
      <w:divsChild>
        <w:div w:id="1075587389">
          <w:marLeft w:val="0"/>
          <w:marRight w:val="0"/>
          <w:marTop w:val="0"/>
          <w:marBottom w:val="0"/>
          <w:divBdr>
            <w:top w:val="none" w:sz="0" w:space="0" w:color="auto"/>
            <w:left w:val="none" w:sz="0" w:space="0" w:color="auto"/>
            <w:bottom w:val="none" w:sz="0" w:space="0" w:color="auto"/>
            <w:right w:val="none" w:sz="0" w:space="0" w:color="auto"/>
          </w:divBdr>
        </w:div>
      </w:divsChild>
    </w:div>
    <w:div w:id="1033574760">
      <w:marLeft w:val="0"/>
      <w:marRight w:val="0"/>
      <w:marTop w:val="0"/>
      <w:marBottom w:val="0"/>
      <w:divBdr>
        <w:top w:val="none" w:sz="0" w:space="0" w:color="auto"/>
        <w:left w:val="none" w:sz="0" w:space="0" w:color="auto"/>
        <w:bottom w:val="none" w:sz="0" w:space="0" w:color="auto"/>
        <w:right w:val="none" w:sz="0" w:space="0" w:color="auto"/>
      </w:divBdr>
      <w:divsChild>
        <w:div w:id="1513255125">
          <w:marLeft w:val="0"/>
          <w:marRight w:val="0"/>
          <w:marTop w:val="0"/>
          <w:marBottom w:val="0"/>
          <w:divBdr>
            <w:top w:val="none" w:sz="0" w:space="0" w:color="auto"/>
            <w:left w:val="none" w:sz="0" w:space="0" w:color="auto"/>
            <w:bottom w:val="none" w:sz="0" w:space="0" w:color="auto"/>
            <w:right w:val="none" w:sz="0" w:space="0" w:color="auto"/>
          </w:divBdr>
        </w:div>
      </w:divsChild>
    </w:div>
    <w:div w:id="1034890771">
      <w:bodyDiv w:val="1"/>
      <w:marLeft w:val="0"/>
      <w:marRight w:val="0"/>
      <w:marTop w:val="0"/>
      <w:marBottom w:val="0"/>
      <w:divBdr>
        <w:top w:val="none" w:sz="0" w:space="0" w:color="auto"/>
        <w:left w:val="none" w:sz="0" w:space="0" w:color="auto"/>
        <w:bottom w:val="none" w:sz="0" w:space="0" w:color="auto"/>
        <w:right w:val="none" w:sz="0" w:space="0" w:color="auto"/>
      </w:divBdr>
    </w:div>
    <w:div w:id="1065446826">
      <w:marLeft w:val="0"/>
      <w:marRight w:val="0"/>
      <w:marTop w:val="0"/>
      <w:marBottom w:val="0"/>
      <w:divBdr>
        <w:top w:val="none" w:sz="0" w:space="0" w:color="auto"/>
        <w:left w:val="none" w:sz="0" w:space="0" w:color="auto"/>
        <w:bottom w:val="none" w:sz="0" w:space="0" w:color="auto"/>
        <w:right w:val="none" w:sz="0" w:space="0" w:color="auto"/>
      </w:divBdr>
      <w:divsChild>
        <w:div w:id="229967420">
          <w:marLeft w:val="0"/>
          <w:marRight w:val="0"/>
          <w:marTop w:val="0"/>
          <w:marBottom w:val="0"/>
          <w:divBdr>
            <w:top w:val="none" w:sz="0" w:space="0" w:color="auto"/>
            <w:left w:val="none" w:sz="0" w:space="0" w:color="auto"/>
            <w:bottom w:val="none" w:sz="0" w:space="0" w:color="auto"/>
            <w:right w:val="none" w:sz="0" w:space="0" w:color="auto"/>
          </w:divBdr>
        </w:div>
      </w:divsChild>
    </w:div>
    <w:div w:id="1251233118">
      <w:bodyDiv w:val="1"/>
      <w:marLeft w:val="0"/>
      <w:marRight w:val="0"/>
      <w:marTop w:val="0"/>
      <w:marBottom w:val="0"/>
      <w:divBdr>
        <w:top w:val="none" w:sz="0" w:space="0" w:color="auto"/>
        <w:left w:val="none" w:sz="0" w:space="0" w:color="auto"/>
        <w:bottom w:val="none" w:sz="0" w:space="0" w:color="auto"/>
        <w:right w:val="none" w:sz="0" w:space="0" w:color="auto"/>
      </w:divBdr>
    </w:div>
    <w:div w:id="1277978294">
      <w:bodyDiv w:val="1"/>
      <w:marLeft w:val="0"/>
      <w:marRight w:val="0"/>
      <w:marTop w:val="0"/>
      <w:marBottom w:val="0"/>
      <w:divBdr>
        <w:top w:val="none" w:sz="0" w:space="0" w:color="auto"/>
        <w:left w:val="none" w:sz="0" w:space="0" w:color="auto"/>
        <w:bottom w:val="none" w:sz="0" w:space="0" w:color="auto"/>
        <w:right w:val="none" w:sz="0" w:space="0" w:color="auto"/>
      </w:divBdr>
    </w:div>
    <w:div w:id="1350254587">
      <w:bodyDiv w:val="1"/>
      <w:marLeft w:val="0"/>
      <w:marRight w:val="0"/>
      <w:marTop w:val="0"/>
      <w:marBottom w:val="0"/>
      <w:divBdr>
        <w:top w:val="none" w:sz="0" w:space="0" w:color="auto"/>
        <w:left w:val="none" w:sz="0" w:space="0" w:color="auto"/>
        <w:bottom w:val="none" w:sz="0" w:space="0" w:color="auto"/>
        <w:right w:val="none" w:sz="0" w:space="0" w:color="auto"/>
      </w:divBdr>
    </w:div>
    <w:div w:id="1381829017">
      <w:marLeft w:val="0"/>
      <w:marRight w:val="0"/>
      <w:marTop w:val="0"/>
      <w:marBottom w:val="0"/>
      <w:divBdr>
        <w:top w:val="none" w:sz="0" w:space="0" w:color="auto"/>
        <w:left w:val="none" w:sz="0" w:space="0" w:color="auto"/>
        <w:bottom w:val="none" w:sz="0" w:space="0" w:color="auto"/>
        <w:right w:val="none" w:sz="0" w:space="0" w:color="auto"/>
      </w:divBdr>
      <w:divsChild>
        <w:div w:id="707726089">
          <w:marLeft w:val="0"/>
          <w:marRight w:val="0"/>
          <w:marTop w:val="0"/>
          <w:marBottom w:val="0"/>
          <w:divBdr>
            <w:top w:val="none" w:sz="0" w:space="0" w:color="auto"/>
            <w:left w:val="none" w:sz="0" w:space="0" w:color="auto"/>
            <w:bottom w:val="none" w:sz="0" w:space="0" w:color="auto"/>
            <w:right w:val="none" w:sz="0" w:space="0" w:color="auto"/>
          </w:divBdr>
        </w:div>
      </w:divsChild>
    </w:div>
    <w:div w:id="1408307482">
      <w:marLeft w:val="0"/>
      <w:marRight w:val="0"/>
      <w:marTop w:val="0"/>
      <w:marBottom w:val="0"/>
      <w:divBdr>
        <w:top w:val="none" w:sz="0" w:space="0" w:color="auto"/>
        <w:left w:val="none" w:sz="0" w:space="0" w:color="auto"/>
        <w:bottom w:val="none" w:sz="0" w:space="0" w:color="auto"/>
        <w:right w:val="none" w:sz="0" w:space="0" w:color="auto"/>
      </w:divBdr>
      <w:divsChild>
        <w:div w:id="1283002765">
          <w:marLeft w:val="0"/>
          <w:marRight w:val="0"/>
          <w:marTop w:val="0"/>
          <w:marBottom w:val="0"/>
          <w:divBdr>
            <w:top w:val="none" w:sz="0" w:space="0" w:color="auto"/>
            <w:left w:val="none" w:sz="0" w:space="0" w:color="auto"/>
            <w:bottom w:val="none" w:sz="0" w:space="0" w:color="auto"/>
            <w:right w:val="none" w:sz="0" w:space="0" w:color="auto"/>
          </w:divBdr>
        </w:div>
      </w:divsChild>
    </w:div>
    <w:div w:id="1420323492">
      <w:marLeft w:val="0"/>
      <w:marRight w:val="0"/>
      <w:marTop w:val="0"/>
      <w:marBottom w:val="0"/>
      <w:divBdr>
        <w:top w:val="none" w:sz="0" w:space="0" w:color="auto"/>
        <w:left w:val="none" w:sz="0" w:space="0" w:color="auto"/>
        <w:bottom w:val="none" w:sz="0" w:space="0" w:color="auto"/>
        <w:right w:val="none" w:sz="0" w:space="0" w:color="auto"/>
      </w:divBdr>
      <w:divsChild>
        <w:div w:id="488210336">
          <w:marLeft w:val="0"/>
          <w:marRight w:val="0"/>
          <w:marTop w:val="0"/>
          <w:marBottom w:val="0"/>
          <w:divBdr>
            <w:top w:val="none" w:sz="0" w:space="0" w:color="auto"/>
            <w:left w:val="none" w:sz="0" w:space="0" w:color="auto"/>
            <w:bottom w:val="none" w:sz="0" w:space="0" w:color="auto"/>
            <w:right w:val="none" w:sz="0" w:space="0" w:color="auto"/>
          </w:divBdr>
        </w:div>
      </w:divsChild>
    </w:div>
    <w:div w:id="1448622238">
      <w:marLeft w:val="0"/>
      <w:marRight w:val="0"/>
      <w:marTop w:val="0"/>
      <w:marBottom w:val="0"/>
      <w:divBdr>
        <w:top w:val="none" w:sz="0" w:space="0" w:color="auto"/>
        <w:left w:val="none" w:sz="0" w:space="0" w:color="auto"/>
        <w:bottom w:val="none" w:sz="0" w:space="0" w:color="auto"/>
        <w:right w:val="none" w:sz="0" w:space="0" w:color="auto"/>
      </w:divBdr>
      <w:divsChild>
        <w:div w:id="1247228303">
          <w:marLeft w:val="0"/>
          <w:marRight w:val="0"/>
          <w:marTop w:val="0"/>
          <w:marBottom w:val="0"/>
          <w:divBdr>
            <w:top w:val="none" w:sz="0" w:space="0" w:color="auto"/>
            <w:left w:val="none" w:sz="0" w:space="0" w:color="auto"/>
            <w:bottom w:val="none" w:sz="0" w:space="0" w:color="auto"/>
            <w:right w:val="none" w:sz="0" w:space="0" w:color="auto"/>
          </w:divBdr>
        </w:div>
      </w:divsChild>
    </w:div>
    <w:div w:id="1461924171">
      <w:marLeft w:val="0"/>
      <w:marRight w:val="0"/>
      <w:marTop w:val="0"/>
      <w:marBottom w:val="0"/>
      <w:divBdr>
        <w:top w:val="none" w:sz="0" w:space="0" w:color="auto"/>
        <w:left w:val="none" w:sz="0" w:space="0" w:color="auto"/>
        <w:bottom w:val="none" w:sz="0" w:space="0" w:color="auto"/>
        <w:right w:val="none" w:sz="0" w:space="0" w:color="auto"/>
      </w:divBdr>
      <w:divsChild>
        <w:div w:id="400255493">
          <w:marLeft w:val="0"/>
          <w:marRight w:val="0"/>
          <w:marTop w:val="0"/>
          <w:marBottom w:val="0"/>
          <w:divBdr>
            <w:top w:val="none" w:sz="0" w:space="0" w:color="auto"/>
            <w:left w:val="none" w:sz="0" w:space="0" w:color="auto"/>
            <w:bottom w:val="none" w:sz="0" w:space="0" w:color="auto"/>
            <w:right w:val="none" w:sz="0" w:space="0" w:color="auto"/>
          </w:divBdr>
        </w:div>
      </w:divsChild>
    </w:div>
    <w:div w:id="1603151256">
      <w:bodyDiv w:val="1"/>
      <w:marLeft w:val="0"/>
      <w:marRight w:val="0"/>
      <w:marTop w:val="0"/>
      <w:marBottom w:val="0"/>
      <w:divBdr>
        <w:top w:val="none" w:sz="0" w:space="0" w:color="auto"/>
        <w:left w:val="none" w:sz="0" w:space="0" w:color="auto"/>
        <w:bottom w:val="none" w:sz="0" w:space="0" w:color="auto"/>
        <w:right w:val="none" w:sz="0" w:space="0" w:color="auto"/>
      </w:divBdr>
      <w:divsChild>
        <w:div w:id="159584475">
          <w:marLeft w:val="259"/>
          <w:marRight w:val="0"/>
          <w:marTop w:val="240"/>
          <w:marBottom w:val="240"/>
          <w:divBdr>
            <w:top w:val="none" w:sz="0" w:space="0" w:color="auto"/>
            <w:left w:val="none" w:sz="0" w:space="0" w:color="auto"/>
            <w:bottom w:val="none" w:sz="0" w:space="0" w:color="auto"/>
            <w:right w:val="none" w:sz="0" w:space="0" w:color="auto"/>
          </w:divBdr>
        </w:div>
        <w:div w:id="593517840">
          <w:marLeft w:val="259"/>
          <w:marRight w:val="0"/>
          <w:marTop w:val="240"/>
          <w:marBottom w:val="240"/>
          <w:divBdr>
            <w:top w:val="none" w:sz="0" w:space="0" w:color="auto"/>
            <w:left w:val="none" w:sz="0" w:space="0" w:color="auto"/>
            <w:bottom w:val="none" w:sz="0" w:space="0" w:color="auto"/>
            <w:right w:val="none" w:sz="0" w:space="0" w:color="auto"/>
          </w:divBdr>
        </w:div>
        <w:div w:id="96104674">
          <w:marLeft w:val="806"/>
          <w:marRight w:val="0"/>
          <w:marTop w:val="240"/>
          <w:marBottom w:val="240"/>
          <w:divBdr>
            <w:top w:val="none" w:sz="0" w:space="0" w:color="auto"/>
            <w:left w:val="none" w:sz="0" w:space="0" w:color="auto"/>
            <w:bottom w:val="none" w:sz="0" w:space="0" w:color="auto"/>
            <w:right w:val="none" w:sz="0" w:space="0" w:color="auto"/>
          </w:divBdr>
        </w:div>
        <w:div w:id="1293752264">
          <w:marLeft w:val="806"/>
          <w:marRight w:val="0"/>
          <w:marTop w:val="240"/>
          <w:marBottom w:val="240"/>
          <w:divBdr>
            <w:top w:val="none" w:sz="0" w:space="0" w:color="auto"/>
            <w:left w:val="none" w:sz="0" w:space="0" w:color="auto"/>
            <w:bottom w:val="none" w:sz="0" w:space="0" w:color="auto"/>
            <w:right w:val="none" w:sz="0" w:space="0" w:color="auto"/>
          </w:divBdr>
        </w:div>
        <w:div w:id="1681350852">
          <w:marLeft w:val="806"/>
          <w:marRight w:val="0"/>
          <w:marTop w:val="240"/>
          <w:marBottom w:val="240"/>
          <w:divBdr>
            <w:top w:val="none" w:sz="0" w:space="0" w:color="auto"/>
            <w:left w:val="none" w:sz="0" w:space="0" w:color="auto"/>
            <w:bottom w:val="none" w:sz="0" w:space="0" w:color="auto"/>
            <w:right w:val="none" w:sz="0" w:space="0" w:color="auto"/>
          </w:divBdr>
        </w:div>
      </w:divsChild>
    </w:div>
    <w:div w:id="1685132284">
      <w:marLeft w:val="0"/>
      <w:marRight w:val="0"/>
      <w:marTop w:val="0"/>
      <w:marBottom w:val="0"/>
      <w:divBdr>
        <w:top w:val="none" w:sz="0" w:space="0" w:color="auto"/>
        <w:left w:val="none" w:sz="0" w:space="0" w:color="auto"/>
        <w:bottom w:val="none" w:sz="0" w:space="0" w:color="auto"/>
        <w:right w:val="none" w:sz="0" w:space="0" w:color="auto"/>
      </w:divBdr>
      <w:divsChild>
        <w:div w:id="336006121">
          <w:marLeft w:val="0"/>
          <w:marRight w:val="0"/>
          <w:marTop w:val="0"/>
          <w:marBottom w:val="0"/>
          <w:divBdr>
            <w:top w:val="none" w:sz="0" w:space="0" w:color="auto"/>
            <w:left w:val="none" w:sz="0" w:space="0" w:color="auto"/>
            <w:bottom w:val="none" w:sz="0" w:space="0" w:color="auto"/>
            <w:right w:val="none" w:sz="0" w:space="0" w:color="auto"/>
          </w:divBdr>
        </w:div>
      </w:divsChild>
    </w:div>
    <w:div w:id="1688558513">
      <w:marLeft w:val="0"/>
      <w:marRight w:val="0"/>
      <w:marTop w:val="0"/>
      <w:marBottom w:val="0"/>
      <w:divBdr>
        <w:top w:val="none" w:sz="0" w:space="0" w:color="auto"/>
        <w:left w:val="none" w:sz="0" w:space="0" w:color="auto"/>
        <w:bottom w:val="none" w:sz="0" w:space="0" w:color="auto"/>
        <w:right w:val="none" w:sz="0" w:space="0" w:color="auto"/>
      </w:divBdr>
      <w:divsChild>
        <w:div w:id="902257249">
          <w:marLeft w:val="0"/>
          <w:marRight w:val="0"/>
          <w:marTop w:val="0"/>
          <w:marBottom w:val="0"/>
          <w:divBdr>
            <w:top w:val="none" w:sz="0" w:space="0" w:color="auto"/>
            <w:left w:val="none" w:sz="0" w:space="0" w:color="auto"/>
            <w:bottom w:val="none" w:sz="0" w:space="0" w:color="auto"/>
            <w:right w:val="none" w:sz="0" w:space="0" w:color="auto"/>
          </w:divBdr>
        </w:div>
      </w:divsChild>
    </w:div>
    <w:div w:id="1812558596">
      <w:marLeft w:val="0"/>
      <w:marRight w:val="0"/>
      <w:marTop w:val="0"/>
      <w:marBottom w:val="0"/>
      <w:divBdr>
        <w:top w:val="none" w:sz="0" w:space="0" w:color="auto"/>
        <w:left w:val="none" w:sz="0" w:space="0" w:color="auto"/>
        <w:bottom w:val="none" w:sz="0" w:space="0" w:color="auto"/>
        <w:right w:val="none" w:sz="0" w:space="0" w:color="auto"/>
      </w:divBdr>
      <w:divsChild>
        <w:div w:id="1178809484">
          <w:marLeft w:val="0"/>
          <w:marRight w:val="0"/>
          <w:marTop w:val="0"/>
          <w:marBottom w:val="0"/>
          <w:divBdr>
            <w:top w:val="none" w:sz="0" w:space="0" w:color="auto"/>
            <w:left w:val="none" w:sz="0" w:space="0" w:color="auto"/>
            <w:bottom w:val="none" w:sz="0" w:space="0" w:color="auto"/>
            <w:right w:val="none" w:sz="0" w:space="0" w:color="auto"/>
          </w:divBdr>
        </w:div>
      </w:divsChild>
    </w:div>
    <w:div w:id="1914000361">
      <w:bodyDiv w:val="1"/>
      <w:marLeft w:val="0"/>
      <w:marRight w:val="0"/>
      <w:marTop w:val="0"/>
      <w:marBottom w:val="0"/>
      <w:divBdr>
        <w:top w:val="none" w:sz="0" w:space="0" w:color="auto"/>
        <w:left w:val="none" w:sz="0" w:space="0" w:color="auto"/>
        <w:bottom w:val="none" w:sz="0" w:space="0" w:color="auto"/>
        <w:right w:val="none" w:sz="0" w:space="0" w:color="auto"/>
      </w:divBdr>
    </w:div>
    <w:div w:id="1982147853">
      <w:marLeft w:val="0"/>
      <w:marRight w:val="0"/>
      <w:marTop w:val="0"/>
      <w:marBottom w:val="0"/>
      <w:divBdr>
        <w:top w:val="none" w:sz="0" w:space="0" w:color="auto"/>
        <w:left w:val="none" w:sz="0" w:space="0" w:color="auto"/>
        <w:bottom w:val="none" w:sz="0" w:space="0" w:color="auto"/>
        <w:right w:val="none" w:sz="0" w:space="0" w:color="auto"/>
      </w:divBdr>
      <w:divsChild>
        <w:div w:id="1471484775">
          <w:marLeft w:val="0"/>
          <w:marRight w:val="0"/>
          <w:marTop w:val="0"/>
          <w:marBottom w:val="0"/>
          <w:divBdr>
            <w:top w:val="none" w:sz="0" w:space="0" w:color="auto"/>
            <w:left w:val="none" w:sz="0" w:space="0" w:color="auto"/>
            <w:bottom w:val="none" w:sz="0" w:space="0" w:color="auto"/>
            <w:right w:val="none" w:sz="0" w:space="0" w:color="auto"/>
          </w:divBdr>
        </w:div>
      </w:divsChild>
    </w:div>
    <w:div w:id="2033333185">
      <w:marLeft w:val="0"/>
      <w:marRight w:val="0"/>
      <w:marTop w:val="0"/>
      <w:marBottom w:val="0"/>
      <w:divBdr>
        <w:top w:val="none" w:sz="0" w:space="0" w:color="auto"/>
        <w:left w:val="none" w:sz="0" w:space="0" w:color="auto"/>
        <w:bottom w:val="none" w:sz="0" w:space="0" w:color="auto"/>
        <w:right w:val="none" w:sz="0" w:space="0" w:color="auto"/>
      </w:divBdr>
      <w:divsChild>
        <w:div w:id="2013099409">
          <w:marLeft w:val="0"/>
          <w:marRight w:val="0"/>
          <w:marTop w:val="0"/>
          <w:marBottom w:val="0"/>
          <w:divBdr>
            <w:top w:val="none" w:sz="0" w:space="0" w:color="auto"/>
            <w:left w:val="none" w:sz="0" w:space="0" w:color="auto"/>
            <w:bottom w:val="none" w:sz="0" w:space="0" w:color="auto"/>
            <w:right w:val="none" w:sz="0" w:space="0" w:color="auto"/>
          </w:divBdr>
        </w:div>
      </w:divsChild>
    </w:div>
    <w:div w:id="2046710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jrobischon/wikipedia-movie-plots"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www.census.gov/data-tools/demo/idb/informationGateway.php"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537AD4A-5DDF-43FE-9634-5D563C5B6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1</TotalTime>
  <Pages>1</Pages>
  <Words>4729</Words>
  <Characters>2696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cVicar</dc:creator>
  <cp:keywords/>
  <dc:description/>
  <cp:lastModifiedBy>Amy McVicar</cp:lastModifiedBy>
  <cp:revision>23</cp:revision>
  <cp:lastPrinted>2019-06-20T20:50:00Z</cp:lastPrinted>
  <dcterms:created xsi:type="dcterms:W3CDTF">2019-06-18T17:19:00Z</dcterms:created>
  <dcterms:modified xsi:type="dcterms:W3CDTF">2019-06-20T20:53:00Z</dcterms:modified>
</cp:coreProperties>
</file>